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789B" w14:textId="77777777" w:rsidR="005368BA" w:rsidRDefault="005368BA" w:rsidP="005368BA">
      <w:pPr>
        <w:jc w:val="center"/>
        <w:rPr>
          <w:b/>
          <w:sz w:val="22"/>
          <w:szCs w:val="22"/>
        </w:rPr>
      </w:pPr>
      <w:r w:rsidRPr="00474740">
        <w:rPr>
          <w:b/>
          <w:sz w:val="22"/>
          <w:szCs w:val="22"/>
        </w:rPr>
        <w:t>REQUEST FOR PROPOSALS FOR PROFESSIONAL SERVICES</w:t>
      </w:r>
    </w:p>
    <w:p w14:paraId="3F516876" w14:textId="77777777" w:rsidR="00157E1D" w:rsidRPr="00157E1D" w:rsidRDefault="00157E1D" w:rsidP="00157E1D">
      <w:pPr>
        <w:jc w:val="center"/>
        <w:rPr>
          <w:b/>
          <w:sz w:val="22"/>
          <w:szCs w:val="22"/>
        </w:rPr>
      </w:pPr>
      <w:r w:rsidRPr="00157E1D">
        <w:rPr>
          <w:b/>
          <w:sz w:val="22"/>
          <w:szCs w:val="22"/>
        </w:rPr>
        <w:t>SUBSTITUTE NURSE SERVICES</w:t>
      </w:r>
    </w:p>
    <w:p w14:paraId="22D68B7D" w14:textId="77777777" w:rsidR="005368BA" w:rsidRDefault="005368BA" w:rsidP="005368BA">
      <w:pPr>
        <w:jc w:val="center"/>
        <w:rPr>
          <w:b/>
          <w:sz w:val="22"/>
          <w:szCs w:val="22"/>
        </w:rPr>
      </w:pPr>
      <w:r w:rsidRPr="00474740">
        <w:rPr>
          <w:b/>
          <w:sz w:val="22"/>
          <w:szCs w:val="22"/>
        </w:rPr>
        <w:t xml:space="preserve">ISSUED BY </w:t>
      </w:r>
      <w:r>
        <w:rPr>
          <w:b/>
          <w:sz w:val="22"/>
          <w:szCs w:val="22"/>
        </w:rPr>
        <w:t>CHRISTINA SCHOOL DISTRICT</w:t>
      </w:r>
    </w:p>
    <w:p w14:paraId="1BB20CC2" w14:textId="30D908C6" w:rsidR="005368BA" w:rsidRDefault="005368BA" w:rsidP="005368BA">
      <w:pPr>
        <w:jc w:val="center"/>
        <w:rPr>
          <w:b/>
          <w:sz w:val="22"/>
          <w:szCs w:val="22"/>
        </w:rPr>
      </w:pPr>
      <w:r>
        <w:rPr>
          <w:b/>
          <w:sz w:val="22"/>
          <w:szCs w:val="22"/>
        </w:rPr>
        <w:t>CONTRACT NUMBER CHR</w:t>
      </w:r>
      <w:r w:rsidR="00096AF0">
        <w:rPr>
          <w:b/>
          <w:sz w:val="22"/>
          <w:szCs w:val="22"/>
        </w:rPr>
        <w:t>2500</w:t>
      </w:r>
      <w:r w:rsidR="00157E1D">
        <w:rPr>
          <w:b/>
          <w:sz w:val="22"/>
          <w:szCs w:val="22"/>
        </w:rPr>
        <w:t>3-SUB_NURSE</w:t>
      </w:r>
    </w:p>
    <w:p w14:paraId="2B06BDD4" w14:textId="77777777" w:rsidR="00184B9E" w:rsidRDefault="00184B9E" w:rsidP="005368BA">
      <w:pPr>
        <w:jc w:val="center"/>
        <w:rPr>
          <w:b/>
          <w:sz w:val="22"/>
          <w:szCs w:val="22"/>
        </w:rPr>
      </w:pP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18A039DB" w14:textId="77777777" w:rsidR="005368BA" w:rsidRPr="00533EEC" w:rsidRDefault="005368BA" w:rsidP="005368BA">
          <w:pPr>
            <w:pStyle w:val="TOCHeading"/>
            <w:rPr>
              <w:rFonts w:ascii="Arial" w:hAnsi="Arial" w:cs="Arial"/>
              <w:b/>
              <w:color w:val="auto"/>
              <w:sz w:val="22"/>
              <w:szCs w:val="22"/>
            </w:rPr>
          </w:pPr>
          <w:r w:rsidRPr="00533EEC">
            <w:rPr>
              <w:rFonts w:ascii="Arial" w:hAnsi="Arial" w:cs="Arial"/>
              <w:b/>
              <w:color w:val="auto"/>
              <w:sz w:val="22"/>
              <w:szCs w:val="22"/>
            </w:rPr>
            <w:t>Contents:</w:t>
          </w:r>
        </w:p>
        <w:p w14:paraId="55D8560E" w14:textId="77777777" w:rsidR="005368BA" w:rsidRPr="00533EEC" w:rsidRDefault="005368BA" w:rsidP="005368BA"/>
        <w:p w14:paraId="676A4C92" w14:textId="77777777" w:rsidR="005368BA" w:rsidRDefault="005368BA" w:rsidP="005368BA">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Pr>
                <w:rFonts w:asciiTheme="minorHAnsi" w:eastAsiaTheme="minorEastAsia" w:hAnsiTheme="minorHAnsi" w:cstheme="minorBidi"/>
                <w:noProof/>
                <w:sz w:val="22"/>
                <w:szCs w:val="22"/>
              </w:rPr>
              <w:tab/>
            </w:r>
            <w:r w:rsidRPr="00A90FE6">
              <w:rPr>
                <w:rStyle w:val="Hyperlink"/>
                <w:noProof/>
              </w:rPr>
              <w:t>Overview</w:t>
            </w:r>
          </w:hyperlink>
        </w:p>
        <w:p w14:paraId="7408760C" w14:textId="77777777" w:rsidR="005368BA" w:rsidRDefault="00C7111B" w:rsidP="005368BA">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5368BA" w:rsidRPr="00A90FE6">
              <w:rPr>
                <w:rStyle w:val="Hyperlink"/>
                <w:noProof/>
              </w:rPr>
              <w:t>II.</w:t>
            </w:r>
            <w:r w:rsidR="005368BA">
              <w:rPr>
                <w:rFonts w:asciiTheme="minorHAnsi" w:eastAsiaTheme="minorEastAsia" w:hAnsiTheme="minorHAnsi" w:cstheme="minorBidi"/>
                <w:noProof/>
                <w:sz w:val="22"/>
                <w:szCs w:val="22"/>
              </w:rPr>
              <w:tab/>
            </w:r>
            <w:r w:rsidR="005368BA" w:rsidRPr="00A90FE6">
              <w:rPr>
                <w:rStyle w:val="Hyperlink"/>
                <w:noProof/>
              </w:rPr>
              <w:t>Scope of Services</w:t>
            </w:r>
          </w:hyperlink>
        </w:p>
        <w:p w14:paraId="03A5919D" w14:textId="77777777" w:rsidR="005368BA" w:rsidRDefault="00C7111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5368BA" w:rsidRPr="00A90FE6">
              <w:rPr>
                <w:rStyle w:val="Hyperlink"/>
                <w:noProof/>
              </w:rPr>
              <w:t>III.</w:t>
            </w:r>
            <w:r w:rsidR="005368BA">
              <w:rPr>
                <w:rFonts w:asciiTheme="minorHAnsi" w:eastAsiaTheme="minorEastAsia" w:hAnsiTheme="minorHAnsi" w:cstheme="minorBidi"/>
                <w:noProof/>
                <w:sz w:val="22"/>
                <w:szCs w:val="22"/>
              </w:rPr>
              <w:tab/>
            </w:r>
            <w:r w:rsidR="005368BA" w:rsidRPr="00A90FE6">
              <w:rPr>
                <w:rStyle w:val="Hyperlink"/>
                <w:noProof/>
              </w:rPr>
              <w:t>Required Information</w:t>
            </w:r>
          </w:hyperlink>
        </w:p>
        <w:p w14:paraId="01CFF334" w14:textId="77777777" w:rsidR="005368BA" w:rsidRDefault="00C7111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5368BA" w:rsidRPr="00A90FE6">
              <w:rPr>
                <w:rStyle w:val="Hyperlink"/>
                <w:noProof/>
              </w:rPr>
              <w:t>IV.</w:t>
            </w:r>
            <w:r w:rsidR="005368BA">
              <w:rPr>
                <w:rFonts w:asciiTheme="minorHAnsi" w:eastAsiaTheme="minorEastAsia" w:hAnsiTheme="minorHAnsi" w:cstheme="minorBidi"/>
                <w:noProof/>
                <w:sz w:val="22"/>
                <w:szCs w:val="22"/>
              </w:rPr>
              <w:tab/>
            </w:r>
            <w:r w:rsidR="005368BA" w:rsidRPr="00A90FE6">
              <w:rPr>
                <w:rStyle w:val="Hyperlink"/>
                <w:noProof/>
              </w:rPr>
              <w:t>Professional Services RFP Administrative Information</w:t>
            </w:r>
          </w:hyperlink>
        </w:p>
        <w:p w14:paraId="21B1CA17" w14:textId="77777777" w:rsidR="005368BA" w:rsidRDefault="00C7111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5368BA" w:rsidRPr="00A90FE6">
              <w:rPr>
                <w:rStyle w:val="Hyperlink"/>
                <w:noProof/>
              </w:rPr>
              <w:t>V.</w:t>
            </w:r>
            <w:r w:rsidR="005368BA">
              <w:rPr>
                <w:rFonts w:asciiTheme="minorHAnsi" w:eastAsiaTheme="minorEastAsia" w:hAnsiTheme="minorHAnsi" w:cstheme="minorBidi"/>
                <w:noProof/>
                <w:sz w:val="22"/>
                <w:szCs w:val="22"/>
              </w:rPr>
              <w:tab/>
            </w:r>
            <w:r w:rsidR="005368BA" w:rsidRPr="00A90FE6">
              <w:rPr>
                <w:rStyle w:val="Hyperlink"/>
                <w:noProof/>
              </w:rPr>
              <w:t>Contract Terms and Conditions</w:t>
            </w:r>
          </w:hyperlink>
        </w:p>
        <w:p w14:paraId="3CA290AD" w14:textId="77777777" w:rsidR="005368BA" w:rsidRDefault="00C7111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5368BA" w:rsidRPr="00A90FE6">
              <w:rPr>
                <w:rStyle w:val="Hyperlink"/>
                <w:noProof/>
              </w:rPr>
              <w:t>VI.</w:t>
            </w:r>
            <w:r w:rsidR="005368BA">
              <w:rPr>
                <w:rFonts w:asciiTheme="minorHAnsi" w:eastAsiaTheme="minorEastAsia" w:hAnsiTheme="minorHAnsi" w:cstheme="minorBidi"/>
                <w:noProof/>
                <w:sz w:val="22"/>
                <w:szCs w:val="22"/>
              </w:rPr>
              <w:tab/>
            </w:r>
            <w:r w:rsidR="005368BA" w:rsidRPr="00A90FE6">
              <w:rPr>
                <w:rStyle w:val="Hyperlink"/>
                <w:noProof/>
              </w:rPr>
              <w:t>RFP Miscellaneous Information</w:t>
            </w:r>
          </w:hyperlink>
        </w:p>
        <w:p w14:paraId="43950FCB" w14:textId="77777777" w:rsidR="005368BA" w:rsidRDefault="00C7111B" w:rsidP="005368BA">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5368BA" w:rsidRPr="00A90FE6">
              <w:rPr>
                <w:rStyle w:val="Hyperlink"/>
                <w:noProof/>
              </w:rPr>
              <w:t>VII.</w:t>
            </w:r>
            <w:r w:rsidR="005368BA">
              <w:rPr>
                <w:rFonts w:asciiTheme="minorHAnsi" w:eastAsiaTheme="minorEastAsia" w:hAnsiTheme="minorHAnsi" w:cstheme="minorBidi"/>
                <w:noProof/>
                <w:sz w:val="22"/>
                <w:szCs w:val="22"/>
              </w:rPr>
              <w:tab/>
            </w:r>
            <w:r w:rsidR="005368BA" w:rsidRPr="00A90FE6">
              <w:rPr>
                <w:rStyle w:val="Hyperlink"/>
                <w:noProof/>
              </w:rPr>
              <w:t>Attachments</w:t>
            </w:r>
          </w:hyperlink>
        </w:p>
        <w:p w14:paraId="488BBB82" w14:textId="77777777" w:rsidR="005368BA" w:rsidRDefault="00C7111B" w:rsidP="005368BA">
          <w:pPr>
            <w:pStyle w:val="TOC1"/>
            <w:tabs>
              <w:tab w:val="right" w:leader="dot" w:pos="9350"/>
            </w:tabs>
            <w:rPr>
              <w:rFonts w:asciiTheme="minorHAnsi" w:eastAsiaTheme="minorEastAsia" w:hAnsiTheme="minorHAnsi" w:cstheme="minorBidi"/>
              <w:noProof/>
              <w:sz w:val="22"/>
              <w:szCs w:val="22"/>
            </w:rPr>
          </w:pPr>
          <w:hyperlink w:anchor="_Toc487180809" w:history="1">
            <w:r w:rsidR="005368BA" w:rsidRPr="00A90FE6">
              <w:rPr>
                <w:rStyle w:val="Hyperlink"/>
                <w:noProof/>
              </w:rPr>
              <w:t>Appendix A - MINIMUM MANDATORY SUBMISSION REQUIREMENTS</w:t>
            </w:r>
          </w:hyperlink>
        </w:p>
        <w:p w14:paraId="33A53F1F" w14:textId="77777777" w:rsidR="005368BA" w:rsidRDefault="005368BA" w:rsidP="005368BA">
          <w:r>
            <w:rPr>
              <w:sz w:val="22"/>
              <w:szCs w:val="22"/>
            </w:rPr>
            <w:fldChar w:fldCharType="end"/>
          </w:r>
        </w:p>
      </w:sdtContent>
    </w:sdt>
    <w:p w14:paraId="65735A62" w14:textId="77777777" w:rsidR="005368BA" w:rsidRPr="0062740E" w:rsidRDefault="005368BA" w:rsidP="005368BA">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155F3E71" w14:textId="77777777" w:rsidR="005368BA" w:rsidRDefault="005368BA" w:rsidP="005368BA">
      <w:pPr>
        <w:jc w:val="both"/>
        <w:rPr>
          <w:b/>
          <w:sz w:val="22"/>
          <w:szCs w:val="22"/>
        </w:rPr>
      </w:pPr>
    </w:p>
    <w:p w14:paraId="01EB2A8E" w14:textId="77777777" w:rsidR="005368BA" w:rsidRPr="006C33A6" w:rsidRDefault="005368BA" w:rsidP="00370B03">
      <w:pPr>
        <w:pStyle w:val="Heading1"/>
        <w:numPr>
          <w:ilvl w:val="0"/>
          <w:numId w:val="34"/>
        </w:numPr>
        <w:rPr>
          <w:sz w:val="24"/>
          <w:szCs w:val="24"/>
        </w:rPr>
      </w:pPr>
      <w:bookmarkStart w:id="0" w:name="_heading=h.gjdgxs" w:colFirst="0" w:colLast="0"/>
      <w:bookmarkEnd w:id="0"/>
      <w:r w:rsidRPr="006C33A6">
        <w:rPr>
          <w:sz w:val="24"/>
          <w:szCs w:val="24"/>
        </w:rPr>
        <w:t>Overview</w:t>
      </w:r>
    </w:p>
    <w:p w14:paraId="0C829F4E" w14:textId="77777777" w:rsidR="00157E1D" w:rsidRPr="00157E1D" w:rsidRDefault="00157E1D" w:rsidP="00157E1D">
      <w:pPr>
        <w:pStyle w:val="ListParagraph"/>
        <w:pBdr>
          <w:top w:val="nil"/>
          <w:left w:val="nil"/>
          <w:bottom w:val="nil"/>
          <w:right w:val="nil"/>
          <w:between w:val="nil"/>
        </w:pBdr>
        <w:spacing w:after="148"/>
        <w:ind w:right="235"/>
        <w:jc w:val="both"/>
        <w:rPr>
          <w:rFonts w:ascii="Arial" w:hAnsi="Arial" w:cs="Arial"/>
          <w:color w:val="000000"/>
          <w:sz w:val="22"/>
          <w:szCs w:val="22"/>
        </w:rPr>
      </w:pPr>
      <w:r w:rsidRPr="00157E1D">
        <w:rPr>
          <w:rFonts w:ascii="Arial" w:hAnsi="Arial" w:cs="Arial"/>
          <w:color w:val="000000"/>
          <w:sz w:val="22"/>
          <w:szCs w:val="22"/>
        </w:rPr>
        <w:t>The Christina School District (CSD) is seeking a vendor to provide the Christina School District with nurse substitutes who hold a valid Professional License from the State of Delaware for designated building nurses in grades Pre-K -12. Traditional schools</w:t>
      </w:r>
      <w:r w:rsidRPr="00157E1D">
        <w:rPr>
          <w:rFonts w:ascii="Arial" w:hAnsi="Arial" w:cs="Arial"/>
          <w:sz w:val="22"/>
          <w:szCs w:val="22"/>
        </w:rPr>
        <w:t xml:space="preserve"> and</w:t>
      </w:r>
      <w:r w:rsidRPr="00157E1D">
        <w:rPr>
          <w:rFonts w:ascii="Arial" w:hAnsi="Arial" w:cs="Arial"/>
          <w:color w:val="000000"/>
          <w:sz w:val="22"/>
          <w:szCs w:val="22"/>
        </w:rPr>
        <w:t xml:space="preserve"> special schools are included. The District employs 42 nurses, and we are requesting a fill rate of 95% as absences occur for these employees.</w:t>
      </w:r>
    </w:p>
    <w:p w14:paraId="35CC3139" w14:textId="77777777" w:rsidR="005368BA" w:rsidRPr="006C0A4C" w:rsidRDefault="005368BA" w:rsidP="005368BA">
      <w:pPr>
        <w:rPr>
          <w:sz w:val="22"/>
          <w:szCs w:val="22"/>
        </w:rPr>
      </w:pPr>
    </w:p>
    <w:p w14:paraId="51807F38" w14:textId="77777777" w:rsidR="005368BA" w:rsidRDefault="005368BA" w:rsidP="005368BA">
      <w:pPr>
        <w:ind w:left="360" w:firstLine="360"/>
        <w:jc w:val="both"/>
        <w:rPr>
          <w:sz w:val="22"/>
          <w:szCs w:val="22"/>
        </w:rPr>
      </w:pPr>
      <w:r>
        <w:rPr>
          <w:sz w:val="22"/>
          <w:szCs w:val="22"/>
        </w:rPr>
        <w:t xml:space="preserve">This request for proposals (“RFP”) is issued pursuant to 29 </w:t>
      </w:r>
      <w:r>
        <w:rPr>
          <w:i/>
          <w:sz w:val="22"/>
          <w:szCs w:val="22"/>
        </w:rPr>
        <w:t>Del. C.</w:t>
      </w:r>
      <w:r>
        <w:rPr>
          <w:sz w:val="22"/>
          <w:szCs w:val="22"/>
        </w:rPr>
        <w:t xml:space="preserve"> §§ </w:t>
      </w:r>
      <w:hyperlink r:id="rId11">
        <w:r>
          <w:rPr>
            <w:color w:val="0000FF"/>
            <w:sz w:val="22"/>
            <w:szCs w:val="22"/>
            <w:u w:val="single"/>
          </w:rPr>
          <w:t>6981 and 6982</w:t>
        </w:r>
      </w:hyperlink>
      <w:r>
        <w:rPr>
          <w:sz w:val="22"/>
          <w:szCs w:val="22"/>
        </w:rPr>
        <w:t>.</w:t>
      </w:r>
    </w:p>
    <w:p w14:paraId="499D6C32" w14:textId="77777777" w:rsidR="005368BA" w:rsidRDefault="005368BA" w:rsidP="005368BA">
      <w:pPr>
        <w:jc w:val="both"/>
        <w:rPr>
          <w:sz w:val="22"/>
          <w:szCs w:val="22"/>
        </w:rPr>
      </w:pPr>
    </w:p>
    <w:p w14:paraId="374CA6BC" w14:textId="77777777" w:rsidR="005368BA" w:rsidRPr="006C33A6" w:rsidRDefault="005368BA" w:rsidP="005368BA">
      <w:pPr>
        <w:jc w:val="both"/>
        <w:rPr>
          <w:b/>
          <w:sz w:val="22"/>
          <w:szCs w:val="22"/>
        </w:rPr>
      </w:pPr>
      <w:r>
        <w:rPr>
          <w:sz w:val="22"/>
          <w:szCs w:val="22"/>
        </w:rPr>
        <w:tab/>
      </w:r>
      <w:r w:rsidRPr="006C33A6">
        <w:rPr>
          <w:b/>
          <w:sz w:val="22"/>
          <w:szCs w:val="22"/>
        </w:rPr>
        <w:t>The proposed schedule of events subject to the RFP is outlined below:</w:t>
      </w:r>
    </w:p>
    <w:p w14:paraId="12A55BB5" w14:textId="77777777" w:rsidR="005368BA" w:rsidRPr="006C33A6" w:rsidRDefault="005368BA" w:rsidP="005368BA">
      <w:pPr>
        <w:jc w:val="both"/>
        <w:rPr>
          <w:sz w:val="22"/>
          <w:szCs w:val="22"/>
        </w:rPr>
      </w:pPr>
    </w:p>
    <w:p w14:paraId="6CBBE753" w14:textId="69FEDF71" w:rsidR="005368BA" w:rsidRPr="006C33A6" w:rsidRDefault="005368BA" w:rsidP="005368BA">
      <w:pPr>
        <w:jc w:val="both"/>
        <w:rPr>
          <w:strike/>
          <w:sz w:val="22"/>
          <w:szCs w:val="22"/>
        </w:rPr>
      </w:pPr>
      <w:r w:rsidRPr="006C33A6">
        <w:rPr>
          <w:sz w:val="22"/>
          <w:szCs w:val="22"/>
        </w:rPr>
        <w:tab/>
        <w:t>Public Notice</w:t>
      </w:r>
      <w:r w:rsidRPr="006C33A6">
        <w:rPr>
          <w:sz w:val="22"/>
          <w:szCs w:val="22"/>
        </w:rPr>
        <w:tab/>
      </w:r>
      <w:r w:rsidRPr="006C33A6">
        <w:rPr>
          <w:sz w:val="22"/>
          <w:szCs w:val="22"/>
        </w:rPr>
        <w:tab/>
      </w:r>
      <w:r w:rsidRPr="006C33A6">
        <w:rPr>
          <w:sz w:val="22"/>
          <w:szCs w:val="22"/>
        </w:rPr>
        <w:tab/>
      </w:r>
      <w:r w:rsidRPr="006C33A6">
        <w:rPr>
          <w:sz w:val="22"/>
          <w:szCs w:val="22"/>
        </w:rPr>
        <w:tab/>
      </w:r>
      <w:r w:rsidRPr="006C33A6">
        <w:rPr>
          <w:sz w:val="22"/>
          <w:szCs w:val="22"/>
        </w:rPr>
        <w:tab/>
        <w:t xml:space="preserve">Date: </w:t>
      </w:r>
      <w:r w:rsidR="00A87C30">
        <w:rPr>
          <w:sz w:val="22"/>
          <w:szCs w:val="22"/>
        </w:rPr>
        <w:t>February 10, 2025</w:t>
      </w:r>
    </w:p>
    <w:p w14:paraId="7FA63A4F" w14:textId="77777777" w:rsidR="005368BA" w:rsidRPr="006C33A6" w:rsidRDefault="005368BA" w:rsidP="005368BA">
      <w:pPr>
        <w:jc w:val="both"/>
        <w:rPr>
          <w:sz w:val="22"/>
          <w:szCs w:val="22"/>
        </w:rPr>
      </w:pPr>
    </w:p>
    <w:p w14:paraId="2717DCEA" w14:textId="20048FC7" w:rsidR="005368BA" w:rsidRPr="006C33A6" w:rsidRDefault="005368BA" w:rsidP="005368BA">
      <w:pPr>
        <w:ind w:left="5040" w:hanging="4320"/>
        <w:jc w:val="both"/>
        <w:rPr>
          <w:sz w:val="20"/>
          <w:szCs w:val="20"/>
        </w:rPr>
      </w:pPr>
      <w:r w:rsidRPr="006C33A6">
        <w:rPr>
          <w:sz w:val="22"/>
          <w:szCs w:val="22"/>
        </w:rPr>
        <w:t>Deadline for Questions</w:t>
      </w:r>
      <w:r w:rsidRPr="006C33A6">
        <w:rPr>
          <w:sz w:val="22"/>
          <w:szCs w:val="22"/>
        </w:rPr>
        <w:tab/>
        <w:t xml:space="preserve">Date: </w:t>
      </w:r>
      <w:r w:rsidR="00A87C30">
        <w:rPr>
          <w:sz w:val="22"/>
          <w:szCs w:val="22"/>
        </w:rPr>
        <w:t>February 25</w:t>
      </w:r>
      <w:r w:rsidR="0001504C">
        <w:rPr>
          <w:sz w:val="22"/>
          <w:szCs w:val="22"/>
        </w:rPr>
        <w:t>, 2025</w:t>
      </w:r>
      <w:r w:rsidRPr="006C33A6">
        <w:rPr>
          <w:sz w:val="22"/>
          <w:szCs w:val="22"/>
        </w:rPr>
        <w:t xml:space="preserve"> at 12 Noon (EDT)</w:t>
      </w:r>
    </w:p>
    <w:p w14:paraId="5982CC5B" w14:textId="77777777" w:rsidR="005368BA" w:rsidRPr="006C33A6" w:rsidRDefault="005368BA" w:rsidP="005368BA">
      <w:pPr>
        <w:ind w:left="720"/>
        <w:jc w:val="both"/>
        <w:rPr>
          <w:sz w:val="22"/>
          <w:szCs w:val="22"/>
        </w:rPr>
      </w:pPr>
    </w:p>
    <w:p w14:paraId="09E6A69D" w14:textId="58B2B0DC" w:rsidR="005368BA" w:rsidRPr="006C33A6" w:rsidRDefault="005368BA" w:rsidP="005368BA">
      <w:pPr>
        <w:ind w:left="720"/>
        <w:jc w:val="both"/>
        <w:rPr>
          <w:sz w:val="22"/>
          <w:szCs w:val="22"/>
        </w:rPr>
      </w:pPr>
      <w:r w:rsidRPr="006C33A6">
        <w:rPr>
          <w:sz w:val="22"/>
          <w:szCs w:val="22"/>
        </w:rPr>
        <w:t>Response to Questions Posted by:</w:t>
      </w:r>
      <w:r w:rsidRPr="006C33A6">
        <w:rPr>
          <w:sz w:val="22"/>
          <w:szCs w:val="22"/>
        </w:rPr>
        <w:tab/>
      </w:r>
      <w:r w:rsidRPr="006C33A6">
        <w:rPr>
          <w:sz w:val="22"/>
          <w:szCs w:val="22"/>
        </w:rPr>
        <w:tab/>
        <w:t xml:space="preserve">Date: </w:t>
      </w:r>
      <w:r w:rsidR="00A87C30">
        <w:rPr>
          <w:sz w:val="22"/>
          <w:szCs w:val="22"/>
        </w:rPr>
        <w:t>March 11</w:t>
      </w:r>
      <w:r w:rsidR="0001504C">
        <w:rPr>
          <w:sz w:val="22"/>
          <w:szCs w:val="22"/>
        </w:rPr>
        <w:t>, 2025</w:t>
      </w:r>
    </w:p>
    <w:p w14:paraId="7092898F" w14:textId="77777777" w:rsidR="005368BA" w:rsidRPr="006C33A6" w:rsidRDefault="005368BA" w:rsidP="005368BA">
      <w:pPr>
        <w:jc w:val="both"/>
        <w:rPr>
          <w:sz w:val="22"/>
          <w:szCs w:val="22"/>
        </w:rPr>
      </w:pPr>
    </w:p>
    <w:p w14:paraId="40B41974" w14:textId="369BCA4F" w:rsidR="005368BA" w:rsidRPr="006C33A6" w:rsidRDefault="005368BA" w:rsidP="005368BA">
      <w:pPr>
        <w:ind w:left="5040" w:hanging="4320"/>
        <w:jc w:val="both"/>
        <w:rPr>
          <w:sz w:val="22"/>
          <w:szCs w:val="22"/>
        </w:rPr>
      </w:pPr>
      <w:r w:rsidRPr="006C33A6">
        <w:rPr>
          <w:sz w:val="22"/>
          <w:szCs w:val="22"/>
        </w:rPr>
        <w:t xml:space="preserve">Deadline </w:t>
      </w:r>
      <w:r w:rsidR="0001504C">
        <w:rPr>
          <w:sz w:val="22"/>
          <w:szCs w:val="22"/>
        </w:rPr>
        <w:t>for Receipt of Proposals</w:t>
      </w:r>
      <w:r w:rsidR="0001504C">
        <w:rPr>
          <w:sz w:val="22"/>
          <w:szCs w:val="22"/>
        </w:rPr>
        <w:tab/>
        <w:t xml:space="preserve">Date: </w:t>
      </w:r>
      <w:r w:rsidR="00A87C30">
        <w:rPr>
          <w:sz w:val="22"/>
          <w:szCs w:val="22"/>
        </w:rPr>
        <w:t>March 25</w:t>
      </w:r>
      <w:r w:rsidR="0001504C">
        <w:rPr>
          <w:sz w:val="22"/>
          <w:szCs w:val="22"/>
        </w:rPr>
        <w:t xml:space="preserve">, </w:t>
      </w:r>
      <w:r>
        <w:rPr>
          <w:sz w:val="22"/>
          <w:szCs w:val="22"/>
        </w:rPr>
        <w:t xml:space="preserve">2025 </w:t>
      </w:r>
      <w:r w:rsidRPr="006C33A6">
        <w:rPr>
          <w:sz w:val="22"/>
          <w:szCs w:val="22"/>
        </w:rPr>
        <w:t>at 2:00 PM (EDT)</w:t>
      </w:r>
    </w:p>
    <w:p w14:paraId="58413D33" w14:textId="77777777" w:rsidR="005368BA" w:rsidRPr="006C33A6" w:rsidRDefault="005368BA" w:rsidP="005368BA">
      <w:pPr>
        <w:jc w:val="both"/>
        <w:rPr>
          <w:sz w:val="22"/>
          <w:szCs w:val="22"/>
        </w:rPr>
      </w:pPr>
    </w:p>
    <w:p w14:paraId="59D5A0FF" w14:textId="5D376137" w:rsidR="005368BA" w:rsidRPr="006C33A6" w:rsidRDefault="005368BA" w:rsidP="005368BA">
      <w:pPr>
        <w:ind w:left="720"/>
        <w:jc w:val="both"/>
        <w:rPr>
          <w:sz w:val="22"/>
          <w:szCs w:val="22"/>
        </w:rPr>
      </w:pPr>
      <w:r w:rsidRPr="006C33A6">
        <w:rPr>
          <w:sz w:val="22"/>
          <w:szCs w:val="22"/>
        </w:rPr>
        <w:t>Estimated Notification of Award</w:t>
      </w:r>
      <w:r w:rsidRPr="006C33A6">
        <w:rPr>
          <w:sz w:val="22"/>
          <w:szCs w:val="22"/>
        </w:rPr>
        <w:tab/>
      </w:r>
      <w:r w:rsidRPr="006C33A6">
        <w:rPr>
          <w:sz w:val="22"/>
          <w:szCs w:val="22"/>
        </w:rPr>
        <w:tab/>
        <w:t xml:space="preserve">Date: </w:t>
      </w:r>
      <w:r w:rsidR="00A87C30">
        <w:rPr>
          <w:sz w:val="22"/>
          <w:szCs w:val="22"/>
        </w:rPr>
        <w:t>June 30</w:t>
      </w:r>
      <w:r w:rsidR="0001504C">
        <w:rPr>
          <w:sz w:val="22"/>
          <w:szCs w:val="22"/>
        </w:rPr>
        <w:t>, 2025</w:t>
      </w:r>
    </w:p>
    <w:p w14:paraId="738E3DCF" w14:textId="77777777" w:rsidR="005368BA" w:rsidRDefault="005368BA" w:rsidP="005368BA">
      <w:pPr>
        <w:jc w:val="both"/>
        <w:rPr>
          <w:sz w:val="22"/>
          <w:szCs w:val="22"/>
        </w:rPr>
      </w:pPr>
    </w:p>
    <w:p w14:paraId="32E632F9" w14:textId="46A845CA" w:rsidR="005368BA" w:rsidRDefault="005368BA" w:rsidP="005368BA">
      <w:pPr>
        <w:ind w:left="360"/>
        <w:jc w:val="both"/>
        <w:rPr>
          <w:sz w:val="22"/>
          <w:szCs w:val="22"/>
        </w:rPr>
      </w:pPr>
      <w:r>
        <w:rPr>
          <w:sz w:val="22"/>
          <w:szCs w:val="22"/>
        </w:rPr>
        <w:t>Each proposal must be acco</w:t>
      </w:r>
      <w:r w:rsidR="00851472">
        <w:rPr>
          <w:sz w:val="22"/>
          <w:szCs w:val="22"/>
        </w:rPr>
        <w:t xml:space="preserve">mpanied by a transmittal letter </w:t>
      </w:r>
      <w:r>
        <w:rPr>
          <w:sz w:val="22"/>
          <w:szCs w:val="22"/>
        </w:rPr>
        <w:t xml:space="preserve">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443E4F33" w14:textId="77777777" w:rsidR="005368BA" w:rsidRDefault="005368BA" w:rsidP="005368BA">
      <w:pPr>
        <w:jc w:val="both"/>
        <w:rPr>
          <w:sz w:val="22"/>
          <w:szCs w:val="22"/>
        </w:rPr>
      </w:pPr>
    </w:p>
    <w:p w14:paraId="25714214" w14:textId="5CDEC5D8" w:rsidR="005368BA" w:rsidRDefault="005368BA" w:rsidP="005368BA">
      <w:pPr>
        <w:ind w:left="360"/>
        <w:jc w:val="both"/>
        <w:rPr>
          <w:sz w:val="22"/>
          <w:szCs w:val="22"/>
        </w:rPr>
      </w:pPr>
      <w:r>
        <w:rPr>
          <w:sz w:val="22"/>
          <w:szCs w:val="22"/>
        </w:rPr>
        <w:t>The Christina School District</w:t>
      </w:r>
      <w:r w:rsidR="00184B9E">
        <w:rPr>
          <w:sz w:val="22"/>
          <w:szCs w:val="22"/>
        </w:rPr>
        <w:t xml:space="preserve"> reserves the right to deny any </w:t>
      </w:r>
      <w:r>
        <w:rPr>
          <w:sz w:val="22"/>
          <w:szCs w:val="22"/>
        </w:rPr>
        <w:t>and all exceptions taken to the RFP requirements.</w:t>
      </w:r>
    </w:p>
    <w:p w14:paraId="0500B7FC" w14:textId="77777777" w:rsidR="005368BA" w:rsidRDefault="005368BA" w:rsidP="005368BA">
      <w:pPr>
        <w:ind w:left="360"/>
        <w:jc w:val="both"/>
        <w:rPr>
          <w:b/>
          <w:sz w:val="22"/>
          <w:szCs w:val="22"/>
        </w:rPr>
      </w:pPr>
    </w:p>
    <w:p w14:paraId="079EF34D" w14:textId="77777777" w:rsidR="005368BA" w:rsidRDefault="005368BA" w:rsidP="005368BA">
      <w:pPr>
        <w:ind w:left="360"/>
        <w:jc w:val="both"/>
        <w:rPr>
          <w:sz w:val="22"/>
          <w:szCs w:val="22"/>
        </w:rPr>
      </w:pPr>
      <w:r>
        <w:rPr>
          <w:b/>
          <w:sz w:val="22"/>
          <w:szCs w:val="22"/>
          <w:u w:val="single"/>
        </w:rPr>
        <w:t>MANDATORY PREBID MEETING</w:t>
      </w:r>
    </w:p>
    <w:p w14:paraId="77E87FA6" w14:textId="77777777" w:rsidR="005368BA" w:rsidRDefault="005368BA" w:rsidP="005368BA">
      <w:pPr>
        <w:ind w:left="360"/>
        <w:jc w:val="both"/>
        <w:rPr>
          <w:sz w:val="22"/>
          <w:szCs w:val="22"/>
        </w:rPr>
      </w:pPr>
    </w:p>
    <w:p w14:paraId="2D7609BA" w14:textId="77777777" w:rsidR="005368BA" w:rsidRDefault="005368BA" w:rsidP="005368BA">
      <w:pPr>
        <w:ind w:left="360"/>
        <w:jc w:val="both"/>
        <w:rPr>
          <w:sz w:val="22"/>
          <w:szCs w:val="22"/>
        </w:rPr>
      </w:pPr>
      <w:r>
        <w:rPr>
          <w:sz w:val="22"/>
          <w:szCs w:val="22"/>
        </w:rPr>
        <w:t>A mandatory pre-bid meeting has not been established for this Request for Proposal.</w:t>
      </w:r>
    </w:p>
    <w:p w14:paraId="245FF951" w14:textId="77777777" w:rsidR="005368BA" w:rsidRDefault="005368BA" w:rsidP="005368BA">
      <w:pPr>
        <w:ind w:left="360"/>
        <w:jc w:val="both"/>
        <w:rPr>
          <w:sz w:val="22"/>
          <w:szCs w:val="22"/>
        </w:rPr>
      </w:pPr>
    </w:p>
    <w:p w14:paraId="10EC5C9D" w14:textId="77777777" w:rsidR="005368BA" w:rsidRPr="00646914" w:rsidRDefault="005368BA" w:rsidP="00370B03">
      <w:pPr>
        <w:pStyle w:val="Heading1"/>
        <w:numPr>
          <w:ilvl w:val="0"/>
          <w:numId w:val="34"/>
        </w:numPr>
        <w:rPr>
          <w:sz w:val="22"/>
          <w:szCs w:val="22"/>
        </w:rPr>
      </w:pPr>
      <w:bookmarkStart w:id="1" w:name="_heading=h.30j0zll" w:colFirst="0" w:colLast="0"/>
      <w:bookmarkEnd w:id="1"/>
      <w:r w:rsidRPr="00646914">
        <w:rPr>
          <w:sz w:val="22"/>
          <w:szCs w:val="22"/>
        </w:rPr>
        <w:t>Scope of Services</w:t>
      </w:r>
    </w:p>
    <w:p w14:paraId="613882C7" w14:textId="7C0982C7" w:rsidR="005368BA" w:rsidRPr="00646914" w:rsidRDefault="005368BA" w:rsidP="005368BA">
      <w:pPr>
        <w:rPr>
          <w:sz w:val="22"/>
          <w:szCs w:val="22"/>
        </w:rPr>
      </w:pPr>
    </w:p>
    <w:p w14:paraId="1100ABB3" w14:textId="77777777" w:rsidR="00157E1D" w:rsidRPr="00646914" w:rsidRDefault="00157E1D" w:rsidP="00157E1D">
      <w:pPr>
        <w:spacing w:after="200" w:line="276" w:lineRule="auto"/>
        <w:ind w:firstLine="720"/>
        <w:rPr>
          <w:b/>
          <w:sz w:val="22"/>
          <w:szCs w:val="22"/>
          <w:u w:val="single"/>
        </w:rPr>
      </w:pPr>
      <w:r w:rsidRPr="00646914">
        <w:rPr>
          <w:b/>
          <w:sz w:val="22"/>
          <w:szCs w:val="22"/>
          <w:u w:val="single"/>
        </w:rPr>
        <w:t>Specifications:</w:t>
      </w:r>
    </w:p>
    <w:p w14:paraId="61C79FF5" w14:textId="77777777" w:rsidR="00157E1D" w:rsidRPr="00646914" w:rsidRDefault="00157E1D" w:rsidP="00157E1D">
      <w:pPr>
        <w:spacing w:after="227" w:line="221" w:lineRule="auto"/>
        <w:ind w:left="1017" w:right="48" w:hanging="5"/>
        <w:rPr>
          <w:sz w:val="22"/>
          <w:szCs w:val="22"/>
        </w:rPr>
      </w:pPr>
      <w:r w:rsidRPr="00646914">
        <w:rPr>
          <w:sz w:val="22"/>
          <w:szCs w:val="22"/>
        </w:rPr>
        <w:t>During regular school hours, substitute rates for partial days worked will not be prorated. The minimum rate paid will be for 1/2 day. Any time worked beyond 1/2 day will be treated as a full day. After school hours must be approved by the school administrator and substitute rates can be paid hourly.</w:t>
      </w:r>
    </w:p>
    <w:p w14:paraId="4250611B" w14:textId="77777777" w:rsidR="00157E1D" w:rsidRPr="00646914" w:rsidRDefault="00157E1D" w:rsidP="00157E1D">
      <w:pPr>
        <w:pStyle w:val="Heading2"/>
        <w:numPr>
          <w:ilvl w:val="0"/>
          <w:numId w:val="0"/>
        </w:numPr>
        <w:spacing w:after="375"/>
        <w:ind w:left="1800"/>
      </w:pPr>
      <w:r w:rsidRPr="00646914">
        <w:t>Vendor Responsibilities</w:t>
      </w:r>
    </w:p>
    <w:p w14:paraId="20AA2041" w14:textId="77777777" w:rsidR="00157E1D" w:rsidRPr="00646914" w:rsidRDefault="00157E1D" w:rsidP="00157E1D">
      <w:pPr>
        <w:numPr>
          <w:ilvl w:val="0"/>
          <w:numId w:val="64"/>
        </w:numPr>
        <w:spacing w:after="321" w:line="250" w:lineRule="auto"/>
        <w:ind w:right="28" w:hanging="374"/>
        <w:jc w:val="both"/>
        <w:rPr>
          <w:sz w:val="22"/>
          <w:szCs w:val="22"/>
        </w:rPr>
      </w:pPr>
      <w:r w:rsidRPr="00646914">
        <w:rPr>
          <w:sz w:val="22"/>
          <w:szCs w:val="22"/>
        </w:rPr>
        <w:t>Recruit, interview, employ, verify professional licenses, and train all substitutes prior to placement.</w:t>
      </w:r>
    </w:p>
    <w:p w14:paraId="39A4101E" w14:textId="77777777" w:rsidR="00157E1D" w:rsidRPr="00646914" w:rsidRDefault="00157E1D" w:rsidP="00157E1D">
      <w:pPr>
        <w:numPr>
          <w:ilvl w:val="0"/>
          <w:numId w:val="64"/>
        </w:numPr>
        <w:spacing w:after="321" w:line="250" w:lineRule="auto"/>
        <w:ind w:right="28" w:hanging="374"/>
        <w:jc w:val="both"/>
        <w:rPr>
          <w:sz w:val="22"/>
          <w:szCs w:val="22"/>
        </w:rPr>
      </w:pPr>
      <w:r w:rsidRPr="00646914">
        <w:rPr>
          <w:sz w:val="22"/>
          <w:szCs w:val="22"/>
          <w:highlight w:val="white"/>
        </w:rPr>
        <w:t>Provide a checklist of the agency's review of procedures.</w:t>
      </w:r>
    </w:p>
    <w:p w14:paraId="660B12B5" w14:textId="77777777" w:rsidR="00157E1D" w:rsidRPr="00646914" w:rsidRDefault="00157E1D" w:rsidP="00157E1D">
      <w:pPr>
        <w:numPr>
          <w:ilvl w:val="0"/>
          <w:numId w:val="64"/>
        </w:numPr>
        <w:spacing w:after="315" w:line="250" w:lineRule="auto"/>
        <w:ind w:right="28" w:hanging="374"/>
        <w:jc w:val="both"/>
        <w:rPr>
          <w:sz w:val="22"/>
          <w:szCs w:val="22"/>
        </w:rPr>
      </w:pPr>
      <w:r w:rsidRPr="00646914">
        <w:rPr>
          <w:sz w:val="22"/>
          <w:szCs w:val="22"/>
        </w:rPr>
        <w:t>Provide all employment services including Payroll: Social Security contributions, Unemployment contributions, Workers Compensation costs, and record keeping, including all state and federal reporting.</w:t>
      </w:r>
    </w:p>
    <w:p w14:paraId="51D9925A" w14:textId="77777777" w:rsidR="00157E1D" w:rsidRPr="00646914" w:rsidRDefault="00157E1D" w:rsidP="00157E1D">
      <w:pPr>
        <w:numPr>
          <w:ilvl w:val="0"/>
          <w:numId w:val="64"/>
        </w:numPr>
        <w:spacing w:after="264" w:line="250" w:lineRule="auto"/>
        <w:ind w:right="28" w:hanging="374"/>
        <w:jc w:val="both"/>
        <w:rPr>
          <w:sz w:val="22"/>
          <w:szCs w:val="22"/>
        </w:rPr>
      </w:pPr>
      <w:r w:rsidRPr="00646914">
        <w:rPr>
          <w:sz w:val="22"/>
          <w:szCs w:val="22"/>
        </w:rPr>
        <w:t>Provide a minimum of $1,000,000.00 liability insurance for each substitute employed. All substitutes are to be fully bonded.</w:t>
      </w:r>
    </w:p>
    <w:p w14:paraId="22D0766A" w14:textId="77777777" w:rsidR="00157E1D" w:rsidRPr="00646914" w:rsidRDefault="00157E1D" w:rsidP="00157E1D">
      <w:pPr>
        <w:numPr>
          <w:ilvl w:val="0"/>
          <w:numId w:val="64"/>
        </w:numPr>
        <w:spacing w:after="264" w:line="250" w:lineRule="auto"/>
        <w:ind w:right="28" w:hanging="374"/>
        <w:jc w:val="both"/>
        <w:rPr>
          <w:sz w:val="22"/>
          <w:szCs w:val="22"/>
        </w:rPr>
      </w:pPr>
      <w:r w:rsidRPr="00646914">
        <w:rPr>
          <w:sz w:val="22"/>
          <w:szCs w:val="22"/>
        </w:rPr>
        <w:t>Hold the Christina School District harmless from any and all liability claims arising from any actions of a provided substitute and carry the Christina School District as an insured.</w:t>
      </w:r>
    </w:p>
    <w:p w14:paraId="325B93AE" w14:textId="77777777" w:rsidR="00157E1D" w:rsidRPr="00646914" w:rsidRDefault="00157E1D" w:rsidP="00157E1D">
      <w:pPr>
        <w:numPr>
          <w:ilvl w:val="0"/>
          <w:numId w:val="64"/>
        </w:numPr>
        <w:spacing w:after="205" w:line="250" w:lineRule="auto"/>
        <w:ind w:right="28" w:hanging="374"/>
        <w:jc w:val="both"/>
        <w:rPr>
          <w:sz w:val="22"/>
          <w:szCs w:val="22"/>
        </w:rPr>
      </w:pPr>
      <w:r w:rsidRPr="00646914">
        <w:rPr>
          <w:sz w:val="22"/>
          <w:szCs w:val="22"/>
          <w:highlight w:val="white"/>
        </w:rPr>
        <w:t>Provide a 24-hour number with an answering device and state the time of availability with the substitute caller.</w:t>
      </w:r>
      <w:r w:rsidRPr="00646914">
        <w:rPr>
          <w:sz w:val="22"/>
          <w:szCs w:val="22"/>
        </w:rPr>
        <w:t xml:space="preserve"> A District representative will contact the vendor directly to request a substitute.</w:t>
      </w:r>
    </w:p>
    <w:p w14:paraId="7E3D4583" w14:textId="77777777" w:rsidR="00157E1D" w:rsidRPr="00646914" w:rsidRDefault="00157E1D" w:rsidP="00157E1D">
      <w:pPr>
        <w:numPr>
          <w:ilvl w:val="0"/>
          <w:numId w:val="64"/>
        </w:numPr>
        <w:spacing w:after="205" w:line="250" w:lineRule="auto"/>
        <w:ind w:right="28" w:hanging="374"/>
        <w:jc w:val="both"/>
        <w:rPr>
          <w:sz w:val="22"/>
          <w:szCs w:val="22"/>
        </w:rPr>
      </w:pPr>
      <w:r w:rsidRPr="00646914">
        <w:rPr>
          <w:sz w:val="22"/>
          <w:szCs w:val="22"/>
        </w:rPr>
        <w:t>Allow the District representative to request specific substitutes by name.</w:t>
      </w:r>
    </w:p>
    <w:p w14:paraId="0FA0A17D" w14:textId="77777777" w:rsidR="00157E1D" w:rsidRPr="00646914" w:rsidRDefault="00157E1D" w:rsidP="00157E1D">
      <w:pPr>
        <w:numPr>
          <w:ilvl w:val="0"/>
          <w:numId w:val="64"/>
        </w:numPr>
        <w:spacing w:after="277" w:line="250" w:lineRule="auto"/>
        <w:ind w:right="28" w:hanging="374"/>
        <w:jc w:val="both"/>
        <w:rPr>
          <w:sz w:val="22"/>
          <w:szCs w:val="22"/>
        </w:rPr>
      </w:pPr>
      <w:r w:rsidRPr="00646914">
        <w:rPr>
          <w:sz w:val="22"/>
          <w:szCs w:val="22"/>
        </w:rPr>
        <w:t>Provide substitutes for nurses who leave or call in after school has begun, but for no time less than 3 hours and 45 minutes</w:t>
      </w:r>
      <w:r w:rsidRPr="00646914">
        <w:rPr>
          <w:noProof/>
          <w:sz w:val="22"/>
          <w:szCs w:val="22"/>
        </w:rPr>
        <w:drawing>
          <wp:inline distT="0" distB="0" distL="0" distR="0" wp14:anchorId="7CA09208" wp14:editId="370F41DE">
            <wp:extent cx="18288" cy="24392"/>
            <wp:effectExtent l="0" t="0" r="0" b="0"/>
            <wp:docPr id="1753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18288" cy="24392"/>
                    </a:xfrm>
                    <a:prstGeom prst="rect">
                      <a:avLst/>
                    </a:prstGeom>
                    <a:ln/>
                  </pic:spPr>
                </pic:pic>
              </a:graphicData>
            </a:graphic>
          </wp:inline>
        </w:drawing>
      </w:r>
    </w:p>
    <w:p w14:paraId="205FE54B" w14:textId="77777777" w:rsidR="00157E1D" w:rsidRPr="00646914" w:rsidRDefault="00157E1D" w:rsidP="00157E1D">
      <w:pPr>
        <w:numPr>
          <w:ilvl w:val="0"/>
          <w:numId w:val="64"/>
        </w:numPr>
        <w:spacing w:after="294" w:line="259" w:lineRule="auto"/>
        <w:ind w:right="28" w:hanging="374"/>
        <w:jc w:val="both"/>
        <w:rPr>
          <w:sz w:val="22"/>
          <w:szCs w:val="22"/>
        </w:rPr>
      </w:pPr>
      <w:r w:rsidRPr="00646914">
        <w:rPr>
          <w:sz w:val="22"/>
          <w:szCs w:val="22"/>
        </w:rPr>
        <w:t>Maintain all documentation necessary to verify the valid State of Delaware Professional License for substitute nurses.</w:t>
      </w:r>
    </w:p>
    <w:p w14:paraId="19EC4085" w14:textId="77777777" w:rsidR="00157E1D" w:rsidRPr="00646914" w:rsidRDefault="00157E1D" w:rsidP="00157E1D">
      <w:pPr>
        <w:numPr>
          <w:ilvl w:val="0"/>
          <w:numId w:val="64"/>
        </w:numPr>
        <w:spacing w:after="294" w:line="259" w:lineRule="auto"/>
        <w:ind w:right="28" w:hanging="374"/>
        <w:jc w:val="both"/>
        <w:rPr>
          <w:sz w:val="22"/>
          <w:szCs w:val="22"/>
        </w:rPr>
      </w:pPr>
      <w:r w:rsidRPr="00646914">
        <w:rPr>
          <w:sz w:val="22"/>
          <w:szCs w:val="22"/>
        </w:rPr>
        <w:t>Provide Services for PK-Age 22</w:t>
      </w:r>
    </w:p>
    <w:p w14:paraId="1773F2BB" w14:textId="77777777" w:rsidR="00157E1D" w:rsidRPr="00646914" w:rsidRDefault="00157E1D" w:rsidP="00157E1D">
      <w:pPr>
        <w:numPr>
          <w:ilvl w:val="0"/>
          <w:numId w:val="64"/>
        </w:numPr>
        <w:spacing w:after="294" w:line="259" w:lineRule="auto"/>
        <w:ind w:right="28" w:hanging="374"/>
        <w:jc w:val="both"/>
        <w:rPr>
          <w:sz w:val="22"/>
          <w:szCs w:val="22"/>
        </w:rPr>
      </w:pPr>
      <w:r w:rsidRPr="00646914">
        <w:rPr>
          <w:sz w:val="22"/>
          <w:szCs w:val="22"/>
        </w:rPr>
        <w:t xml:space="preserve">Ensure that all substitutes possess a valid Delaware RN License or the </w:t>
      </w:r>
      <w:proofErr w:type="spellStart"/>
      <w:r w:rsidRPr="00646914">
        <w:rPr>
          <w:sz w:val="22"/>
          <w:szCs w:val="22"/>
        </w:rPr>
        <w:t>eNLC</w:t>
      </w:r>
      <w:proofErr w:type="spellEnd"/>
      <w:r w:rsidRPr="00646914">
        <w:rPr>
          <w:sz w:val="22"/>
          <w:szCs w:val="22"/>
        </w:rPr>
        <w:t xml:space="preserve"> license (endorsed by the Delaware Board of Nursing). All substitutes must complete a criminal and child abuse background check and an approved report from the Child Protection Registry. All substitutes must be CPR and AED certified every 2 years. Christina School District Human Resources must approve all substitute nurses before they may work with students.</w:t>
      </w:r>
    </w:p>
    <w:p w14:paraId="56339D30" w14:textId="77777777" w:rsidR="00157E1D" w:rsidRPr="00646914" w:rsidRDefault="00157E1D" w:rsidP="00157E1D">
      <w:pPr>
        <w:numPr>
          <w:ilvl w:val="0"/>
          <w:numId w:val="64"/>
        </w:numPr>
        <w:spacing w:after="294" w:line="259" w:lineRule="auto"/>
        <w:ind w:right="28" w:hanging="374"/>
        <w:jc w:val="both"/>
        <w:rPr>
          <w:sz w:val="22"/>
          <w:szCs w:val="22"/>
        </w:rPr>
      </w:pPr>
      <w:r w:rsidRPr="00646914">
        <w:rPr>
          <w:sz w:val="22"/>
          <w:szCs w:val="22"/>
        </w:rPr>
        <w:t>Waive any fees if the Christina School District hires a substitute into any position within the District.</w:t>
      </w:r>
    </w:p>
    <w:p w14:paraId="15222F8E" w14:textId="77777777" w:rsidR="00157E1D" w:rsidRPr="00646914" w:rsidRDefault="00157E1D" w:rsidP="00157E1D">
      <w:pPr>
        <w:pStyle w:val="Heading2"/>
        <w:numPr>
          <w:ilvl w:val="0"/>
          <w:numId w:val="0"/>
        </w:numPr>
        <w:ind w:left="1800"/>
        <w:rPr>
          <w:u w:val="single"/>
        </w:rPr>
      </w:pPr>
      <w:r w:rsidRPr="00646914">
        <w:rPr>
          <w:u w:val="single"/>
        </w:rPr>
        <w:t>Substitute Responsibilities</w:t>
      </w:r>
    </w:p>
    <w:p w14:paraId="5B870A64" w14:textId="77777777" w:rsidR="00157E1D" w:rsidRPr="00646914" w:rsidRDefault="00157E1D" w:rsidP="00157E1D">
      <w:pPr>
        <w:ind w:left="1391"/>
        <w:rPr>
          <w:sz w:val="22"/>
          <w:szCs w:val="22"/>
        </w:rPr>
      </w:pPr>
    </w:p>
    <w:p w14:paraId="66A673D2" w14:textId="77777777" w:rsidR="00157E1D" w:rsidRPr="00646914" w:rsidRDefault="00157E1D" w:rsidP="00157E1D">
      <w:pPr>
        <w:numPr>
          <w:ilvl w:val="0"/>
          <w:numId w:val="65"/>
        </w:numPr>
        <w:spacing w:after="5" w:line="250" w:lineRule="auto"/>
        <w:ind w:right="28" w:hanging="374"/>
        <w:jc w:val="both"/>
        <w:rPr>
          <w:sz w:val="22"/>
          <w:szCs w:val="22"/>
        </w:rPr>
      </w:pPr>
      <w:r w:rsidRPr="00646914">
        <w:rPr>
          <w:sz w:val="22"/>
          <w:szCs w:val="22"/>
        </w:rPr>
        <w:t>Fill vacancies, as necessary. This may include serving two schools in one day.</w:t>
      </w:r>
    </w:p>
    <w:p w14:paraId="1AB622CC" w14:textId="77777777" w:rsidR="00157E1D" w:rsidRPr="00646914" w:rsidRDefault="00157E1D" w:rsidP="00157E1D">
      <w:pPr>
        <w:spacing w:after="5" w:line="250" w:lineRule="auto"/>
        <w:ind w:left="1391" w:right="28"/>
        <w:jc w:val="both"/>
        <w:rPr>
          <w:sz w:val="22"/>
          <w:szCs w:val="22"/>
        </w:rPr>
      </w:pPr>
    </w:p>
    <w:p w14:paraId="5861A7FA" w14:textId="77777777" w:rsidR="00157E1D" w:rsidRPr="00646914" w:rsidRDefault="00157E1D" w:rsidP="00157E1D">
      <w:pPr>
        <w:numPr>
          <w:ilvl w:val="0"/>
          <w:numId w:val="65"/>
        </w:numPr>
        <w:spacing w:after="5" w:line="250" w:lineRule="auto"/>
        <w:ind w:right="28" w:hanging="374"/>
        <w:jc w:val="both"/>
        <w:rPr>
          <w:sz w:val="22"/>
          <w:szCs w:val="22"/>
        </w:rPr>
      </w:pPr>
      <w:r w:rsidRPr="00646914">
        <w:rPr>
          <w:sz w:val="22"/>
          <w:szCs w:val="22"/>
        </w:rPr>
        <w:t>Report, on time, to the administration of the designated school for nursing coverage.</w:t>
      </w:r>
      <w:r w:rsidRPr="00646914">
        <w:rPr>
          <w:sz w:val="22"/>
          <w:szCs w:val="22"/>
        </w:rPr>
        <w:br/>
      </w:r>
    </w:p>
    <w:p w14:paraId="357600AE" w14:textId="77777777" w:rsidR="00157E1D" w:rsidRPr="00646914" w:rsidRDefault="00157E1D" w:rsidP="00157E1D">
      <w:pPr>
        <w:numPr>
          <w:ilvl w:val="0"/>
          <w:numId w:val="65"/>
        </w:numPr>
        <w:spacing w:after="5" w:line="250" w:lineRule="auto"/>
        <w:ind w:right="28" w:hanging="374"/>
        <w:rPr>
          <w:sz w:val="22"/>
          <w:szCs w:val="22"/>
        </w:rPr>
      </w:pPr>
      <w:r w:rsidRPr="00646914">
        <w:rPr>
          <w:sz w:val="22"/>
          <w:szCs w:val="22"/>
        </w:rPr>
        <w:t>Follow the state guidelines for nursing to ensure the health and wellness of students and staff.</w:t>
      </w:r>
      <w:r w:rsidRPr="00646914">
        <w:rPr>
          <w:sz w:val="22"/>
          <w:szCs w:val="22"/>
        </w:rPr>
        <w:br/>
      </w:r>
    </w:p>
    <w:p w14:paraId="0B04EB68" w14:textId="77777777" w:rsidR="00157E1D" w:rsidRPr="00646914" w:rsidRDefault="00157E1D" w:rsidP="00157E1D">
      <w:pPr>
        <w:numPr>
          <w:ilvl w:val="0"/>
          <w:numId w:val="65"/>
        </w:numPr>
        <w:spacing w:after="264" w:line="250" w:lineRule="auto"/>
        <w:ind w:right="28" w:hanging="374"/>
        <w:jc w:val="both"/>
        <w:rPr>
          <w:sz w:val="22"/>
          <w:szCs w:val="22"/>
        </w:rPr>
      </w:pPr>
      <w:r w:rsidRPr="00646914">
        <w:rPr>
          <w:sz w:val="22"/>
          <w:szCs w:val="22"/>
        </w:rPr>
        <w:t>Conduct daily nursing procedures including but not limited to dispensing of medications and data entry of office visits.</w:t>
      </w:r>
    </w:p>
    <w:p w14:paraId="56C7A03D" w14:textId="77777777" w:rsidR="00157E1D" w:rsidRPr="00646914" w:rsidRDefault="00157E1D" w:rsidP="00157E1D">
      <w:pPr>
        <w:numPr>
          <w:ilvl w:val="0"/>
          <w:numId w:val="65"/>
        </w:numPr>
        <w:spacing w:after="264" w:line="250" w:lineRule="auto"/>
        <w:ind w:right="28" w:hanging="374"/>
        <w:jc w:val="both"/>
        <w:rPr>
          <w:sz w:val="22"/>
          <w:szCs w:val="22"/>
        </w:rPr>
      </w:pPr>
      <w:r w:rsidRPr="00646914">
        <w:rPr>
          <w:sz w:val="22"/>
          <w:szCs w:val="22"/>
        </w:rPr>
        <w:t>Communicate with parents, physicians, staff, and community as necessary to ensure student and staff wellness.</w:t>
      </w:r>
    </w:p>
    <w:p w14:paraId="435B2B7D" w14:textId="77777777" w:rsidR="00157E1D" w:rsidRPr="00646914" w:rsidRDefault="00157E1D" w:rsidP="00157E1D">
      <w:pPr>
        <w:numPr>
          <w:ilvl w:val="0"/>
          <w:numId w:val="65"/>
        </w:numPr>
        <w:spacing w:after="272" w:line="250" w:lineRule="auto"/>
        <w:ind w:right="28" w:hanging="374"/>
        <w:jc w:val="both"/>
        <w:rPr>
          <w:sz w:val="22"/>
          <w:szCs w:val="22"/>
        </w:rPr>
      </w:pPr>
      <w:r w:rsidRPr="00646914">
        <w:rPr>
          <w:sz w:val="22"/>
          <w:szCs w:val="22"/>
        </w:rPr>
        <w:t>Maintain confidentiality of all medical cases following state and federal law.</w:t>
      </w:r>
    </w:p>
    <w:p w14:paraId="1BA02065" w14:textId="77777777" w:rsidR="00157E1D" w:rsidRPr="00646914" w:rsidRDefault="00157E1D" w:rsidP="00157E1D">
      <w:pPr>
        <w:numPr>
          <w:ilvl w:val="0"/>
          <w:numId w:val="65"/>
        </w:numPr>
        <w:spacing w:after="379" w:line="250" w:lineRule="auto"/>
        <w:ind w:right="28" w:hanging="374"/>
        <w:jc w:val="both"/>
        <w:rPr>
          <w:sz w:val="22"/>
          <w:szCs w:val="22"/>
        </w:rPr>
      </w:pPr>
      <w:r w:rsidRPr="00646914">
        <w:rPr>
          <w:sz w:val="22"/>
          <w:szCs w:val="22"/>
        </w:rPr>
        <w:t>May be required to attend field trips or community-based instruction outings with students requiring medication; dispense any required medications and/or emergency services.</w:t>
      </w:r>
    </w:p>
    <w:p w14:paraId="69078F31" w14:textId="77777777" w:rsidR="00157E1D" w:rsidRPr="00646914" w:rsidRDefault="00157E1D" w:rsidP="00157E1D">
      <w:pPr>
        <w:numPr>
          <w:ilvl w:val="0"/>
          <w:numId w:val="65"/>
        </w:numPr>
        <w:spacing w:after="379" w:line="250" w:lineRule="auto"/>
        <w:ind w:right="28" w:hanging="374"/>
        <w:jc w:val="both"/>
        <w:rPr>
          <w:sz w:val="22"/>
          <w:szCs w:val="22"/>
        </w:rPr>
      </w:pPr>
      <w:r w:rsidRPr="00646914">
        <w:rPr>
          <w:sz w:val="22"/>
          <w:szCs w:val="22"/>
        </w:rPr>
        <w:t>Be appropriately dressed</w:t>
      </w:r>
      <w:r w:rsidRPr="00646914">
        <w:rPr>
          <w:noProof/>
          <w:sz w:val="22"/>
          <w:szCs w:val="22"/>
        </w:rPr>
        <w:drawing>
          <wp:inline distT="0" distB="0" distL="0" distR="0" wp14:anchorId="5F5EB4BE" wp14:editId="4F48C7B9">
            <wp:extent cx="24384" cy="36587"/>
            <wp:effectExtent l="0" t="0" r="0" b="0"/>
            <wp:docPr id="1753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a:stretch>
                      <a:fillRect/>
                    </a:stretch>
                  </pic:blipFill>
                  <pic:spPr>
                    <a:xfrm>
                      <a:off x="0" y="0"/>
                      <a:ext cx="24384" cy="36587"/>
                    </a:xfrm>
                    <a:prstGeom prst="rect">
                      <a:avLst/>
                    </a:prstGeom>
                    <a:ln/>
                  </pic:spPr>
                </pic:pic>
              </a:graphicData>
            </a:graphic>
          </wp:inline>
        </w:drawing>
      </w:r>
    </w:p>
    <w:p w14:paraId="620D3619" w14:textId="77777777" w:rsidR="00157E1D" w:rsidRPr="00646914" w:rsidRDefault="00157E1D" w:rsidP="00157E1D">
      <w:pPr>
        <w:ind w:left="1013" w:hanging="10"/>
        <w:rPr>
          <w:sz w:val="22"/>
          <w:szCs w:val="22"/>
          <w:u w:val="single"/>
        </w:rPr>
      </w:pPr>
      <w:r w:rsidRPr="00646914">
        <w:rPr>
          <w:sz w:val="22"/>
          <w:szCs w:val="22"/>
          <w:u w:val="single"/>
        </w:rPr>
        <w:t>Performance Complaints</w:t>
      </w:r>
    </w:p>
    <w:p w14:paraId="2FE13B1E" w14:textId="77777777" w:rsidR="00157E1D" w:rsidRPr="00646914" w:rsidRDefault="00157E1D" w:rsidP="00157E1D">
      <w:pPr>
        <w:ind w:left="1013" w:hanging="10"/>
        <w:rPr>
          <w:sz w:val="22"/>
          <w:szCs w:val="22"/>
          <w:u w:val="single"/>
        </w:rPr>
      </w:pPr>
    </w:p>
    <w:p w14:paraId="6EA5C629" w14:textId="77777777" w:rsidR="00157E1D" w:rsidRPr="00646914" w:rsidRDefault="00157E1D" w:rsidP="00157E1D">
      <w:pPr>
        <w:spacing w:after="3" w:line="221" w:lineRule="auto"/>
        <w:ind w:left="1017" w:right="48" w:hanging="5"/>
        <w:rPr>
          <w:sz w:val="22"/>
          <w:szCs w:val="22"/>
        </w:rPr>
      </w:pPr>
      <w:r w:rsidRPr="00646914">
        <w:rPr>
          <w:sz w:val="22"/>
          <w:szCs w:val="22"/>
        </w:rPr>
        <w:t>If there is a complaint from the building principal, the substitute will be removed from the assignment immediately and not be placed in another assignment until an investigation has been completed and the School District has been informed of the outcome.</w:t>
      </w:r>
    </w:p>
    <w:p w14:paraId="68B0120C" w14:textId="77777777" w:rsidR="00157E1D" w:rsidRPr="00646914" w:rsidRDefault="00157E1D" w:rsidP="00157E1D">
      <w:pPr>
        <w:spacing w:after="3" w:line="221" w:lineRule="auto"/>
        <w:ind w:left="1017" w:right="48" w:hanging="5"/>
        <w:rPr>
          <w:sz w:val="22"/>
          <w:szCs w:val="22"/>
        </w:rPr>
      </w:pPr>
    </w:p>
    <w:p w14:paraId="45B139A4" w14:textId="77777777" w:rsidR="00157E1D" w:rsidRPr="00646914" w:rsidRDefault="00157E1D" w:rsidP="00157E1D">
      <w:pPr>
        <w:spacing w:after="5" w:line="250" w:lineRule="auto"/>
        <w:ind w:left="1017" w:right="28"/>
        <w:jc w:val="both"/>
        <w:rPr>
          <w:sz w:val="22"/>
          <w:szCs w:val="22"/>
        </w:rPr>
      </w:pPr>
      <w:r w:rsidRPr="00646914">
        <w:rPr>
          <w:sz w:val="22"/>
          <w:szCs w:val="22"/>
        </w:rPr>
        <w:t>The School District reserves the right to have any substitute removed immediately from service to any school or the entire District.</w:t>
      </w:r>
    </w:p>
    <w:p w14:paraId="3AFD15E8" w14:textId="77777777" w:rsidR="00157E1D" w:rsidRPr="00646914" w:rsidRDefault="00157E1D" w:rsidP="00157E1D">
      <w:pPr>
        <w:spacing w:after="5" w:line="250" w:lineRule="auto"/>
        <w:ind w:left="1017" w:right="28"/>
        <w:jc w:val="both"/>
        <w:rPr>
          <w:sz w:val="22"/>
          <w:szCs w:val="22"/>
        </w:rPr>
      </w:pPr>
    </w:p>
    <w:p w14:paraId="1A3E2A25" w14:textId="77777777" w:rsidR="00157E1D" w:rsidRPr="006328F6" w:rsidRDefault="00157E1D" w:rsidP="00157E1D">
      <w:pPr>
        <w:spacing w:after="5" w:line="250" w:lineRule="auto"/>
        <w:ind w:left="1017" w:right="28"/>
        <w:jc w:val="both"/>
        <w:rPr>
          <w:sz w:val="22"/>
          <w:szCs w:val="22"/>
          <w:u w:val="single"/>
        </w:rPr>
      </w:pPr>
      <w:r w:rsidRPr="006328F6">
        <w:rPr>
          <w:sz w:val="22"/>
          <w:szCs w:val="22"/>
          <w:u w:val="single"/>
        </w:rPr>
        <w:t>References</w:t>
      </w:r>
    </w:p>
    <w:p w14:paraId="5DE37E25" w14:textId="77777777" w:rsidR="00157E1D" w:rsidRPr="006328F6" w:rsidRDefault="00157E1D" w:rsidP="00157E1D">
      <w:pPr>
        <w:spacing w:after="5" w:line="250" w:lineRule="auto"/>
        <w:ind w:left="1017" w:right="226"/>
        <w:jc w:val="both"/>
        <w:rPr>
          <w:sz w:val="22"/>
          <w:szCs w:val="22"/>
        </w:rPr>
      </w:pPr>
      <w:r w:rsidRPr="006328F6">
        <w:rPr>
          <w:sz w:val="22"/>
          <w:szCs w:val="22"/>
        </w:rPr>
        <w:t>Submit with your bid a minimum of three references from school districts in our local area for which you are currently providing substitute services. You should provide the name, address, and telephone number for each of these references with your bid response. You should also provide data for the latest available three-month period in which you indicate the total number of days of substitute service requested and the total number of days that you were successful in securing substitutes for the entire district for the two references.</w:t>
      </w:r>
    </w:p>
    <w:p w14:paraId="7B6B2DD3" w14:textId="77777777" w:rsidR="00157E1D" w:rsidRPr="006328F6" w:rsidRDefault="00157E1D" w:rsidP="00157E1D">
      <w:pPr>
        <w:pStyle w:val="Heading2"/>
        <w:numPr>
          <w:ilvl w:val="0"/>
          <w:numId w:val="0"/>
        </w:numPr>
        <w:spacing w:line="259" w:lineRule="auto"/>
        <w:ind w:left="1738"/>
        <w:rPr>
          <w:u w:val="single"/>
        </w:rPr>
      </w:pPr>
      <w:r w:rsidRPr="006328F6">
        <w:rPr>
          <w:u w:val="single"/>
        </w:rPr>
        <w:t>Bid Prices</w:t>
      </w:r>
    </w:p>
    <w:p w14:paraId="59C9F66E" w14:textId="77777777" w:rsidR="00157E1D" w:rsidRPr="006328F6" w:rsidRDefault="00157E1D" w:rsidP="00157E1D">
      <w:pPr>
        <w:spacing w:after="5" w:line="250" w:lineRule="auto"/>
        <w:ind w:left="1017" w:right="28"/>
        <w:jc w:val="both"/>
        <w:rPr>
          <w:sz w:val="22"/>
          <w:szCs w:val="22"/>
        </w:rPr>
      </w:pPr>
      <w:r w:rsidRPr="006328F6">
        <w:rPr>
          <w:sz w:val="22"/>
          <w:szCs w:val="22"/>
        </w:rPr>
        <w:t>Bid prices shall be firm for the contract period.</w:t>
      </w:r>
    </w:p>
    <w:p w14:paraId="33FFC0B0" w14:textId="77777777" w:rsidR="00157E1D" w:rsidRPr="006328F6" w:rsidRDefault="00157E1D" w:rsidP="00157E1D">
      <w:pPr>
        <w:ind w:left="1013" w:hanging="10"/>
        <w:rPr>
          <w:sz w:val="22"/>
          <w:szCs w:val="22"/>
          <w:u w:val="single"/>
        </w:rPr>
      </w:pPr>
    </w:p>
    <w:p w14:paraId="758FFAE6" w14:textId="77777777" w:rsidR="00157E1D" w:rsidRPr="006328F6" w:rsidRDefault="00157E1D" w:rsidP="00157E1D">
      <w:pPr>
        <w:ind w:left="1013" w:hanging="10"/>
        <w:rPr>
          <w:sz w:val="22"/>
          <w:szCs w:val="22"/>
          <w:u w:val="single"/>
        </w:rPr>
      </w:pPr>
      <w:r w:rsidRPr="006328F6">
        <w:rPr>
          <w:sz w:val="22"/>
          <w:szCs w:val="22"/>
          <w:u w:val="single"/>
        </w:rPr>
        <w:t>Materials</w:t>
      </w:r>
    </w:p>
    <w:p w14:paraId="2F993707" w14:textId="77777777" w:rsidR="00157E1D" w:rsidRPr="006328F6" w:rsidRDefault="00157E1D" w:rsidP="00157E1D">
      <w:pPr>
        <w:ind w:left="1013" w:hanging="10"/>
        <w:rPr>
          <w:sz w:val="22"/>
          <w:szCs w:val="22"/>
          <w:u w:val="single"/>
        </w:rPr>
      </w:pPr>
    </w:p>
    <w:p w14:paraId="23E0C98F" w14:textId="234BE984" w:rsidR="00157E1D" w:rsidRPr="006328F6" w:rsidRDefault="00157E1D" w:rsidP="00157E1D">
      <w:pPr>
        <w:numPr>
          <w:ilvl w:val="0"/>
          <w:numId w:val="63"/>
        </w:numPr>
        <w:spacing w:line="259" w:lineRule="auto"/>
        <w:rPr>
          <w:sz w:val="22"/>
          <w:szCs w:val="22"/>
        </w:rPr>
      </w:pPr>
      <w:r w:rsidRPr="006328F6">
        <w:rPr>
          <w:sz w:val="22"/>
          <w:szCs w:val="22"/>
        </w:rPr>
        <w:t>Provide with your bid an orientation or training agenda for substitute nurses</w:t>
      </w:r>
      <w:r w:rsidR="005E0445">
        <w:rPr>
          <w:sz w:val="22"/>
          <w:szCs w:val="22"/>
        </w:rPr>
        <w:t>.</w:t>
      </w:r>
    </w:p>
    <w:p w14:paraId="01A12767" w14:textId="77777777" w:rsidR="00157E1D" w:rsidRPr="006328F6" w:rsidRDefault="00157E1D" w:rsidP="00157E1D">
      <w:pPr>
        <w:ind w:left="1440"/>
        <w:rPr>
          <w:sz w:val="22"/>
          <w:szCs w:val="22"/>
        </w:rPr>
      </w:pPr>
    </w:p>
    <w:p w14:paraId="1E715397" w14:textId="77777777" w:rsidR="00157E1D" w:rsidRPr="006328F6" w:rsidRDefault="00157E1D" w:rsidP="00157E1D">
      <w:pPr>
        <w:numPr>
          <w:ilvl w:val="0"/>
          <w:numId w:val="63"/>
        </w:numPr>
        <w:spacing w:line="259" w:lineRule="auto"/>
        <w:rPr>
          <w:sz w:val="22"/>
          <w:szCs w:val="22"/>
        </w:rPr>
      </w:pPr>
      <w:r w:rsidRPr="006328F6">
        <w:rPr>
          <w:sz w:val="22"/>
          <w:szCs w:val="22"/>
        </w:rPr>
        <w:t>Provide with your bid samples of materials that would be provided to all substitutes.</w:t>
      </w:r>
    </w:p>
    <w:p w14:paraId="4CD765F4" w14:textId="77777777" w:rsidR="00A87C30" w:rsidRPr="006328F6" w:rsidRDefault="00A87C30" w:rsidP="00A87C30">
      <w:pPr>
        <w:rPr>
          <w:sz w:val="22"/>
          <w:szCs w:val="22"/>
        </w:rPr>
      </w:pPr>
    </w:p>
    <w:p w14:paraId="7E6F17F4" w14:textId="77777777" w:rsidR="00A87C30" w:rsidRPr="006328F6" w:rsidRDefault="00A87C30" w:rsidP="00A87C30">
      <w:pPr>
        <w:spacing w:after="200" w:line="276" w:lineRule="auto"/>
        <w:ind w:left="360" w:firstLine="360"/>
        <w:rPr>
          <w:b/>
          <w:sz w:val="22"/>
          <w:szCs w:val="22"/>
          <w:u w:val="single"/>
        </w:rPr>
      </w:pPr>
      <w:r w:rsidRPr="006328F6">
        <w:rPr>
          <w:b/>
          <w:sz w:val="22"/>
          <w:szCs w:val="22"/>
          <w:u w:val="single"/>
        </w:rPr>
        <w:t>OTHER  REQUIREMENTS</w:t>
      </w:r>
    </w:p>
    <w:p w14:paraId="06F6F570" w14:textId="77777777" w:rsidR="00A87C30" w:rsidRPr="006328F6" w:rsidRDefault="00A87C30" w:rsidP="00370B03">
      <w:pPr>
        <w:widowControl w:val="0"/>
        <w:numPr>
          <w:ilvl w:val="0"/>
          <w:numId w:val="38"/>
        </w:numPr>
        <w:pBdr>
          <w:top w:val="nil"/>
          <w:left w:val="nil"/>
          <w:bottom w:val="nil"/>
          <w:right w:val="nil"/>
          <w:between w:val="nil"/>
        </w:pBdr>
        <w:tabs>
          <w:tab w:val="left" w:pos="-1890"/>
        </w:tabs>
        <w:rPr>
          <w:color w:val="000000"/>
          <w:sz w:val="22"/>
          <w:szCs w:val="22"/>
        </w:rPr>
      </w:pPr>
      <w:r w:rsidRPr="006328F6">
        <w:rPr>
          <w:color w:val="000000"/>
          <w:sz w:val="22"/>
          <w:szCs w:val="22"/>
        </w:rPr>
        <w:t>All staff must obtain a clear criminal background check from the Delaware State Police, complete a Child Protection Registry Request to the Department of Services for Children, Youth and their Families, and complete a tuberculosis screening. The results must be sent to and approved by</w:t>
      </w:r>
      <w:r w:rsidRPr="006328F6">
        <w:rPr>
          <w:sz w:val="22"/>
          <w:szCs w:val="22"/>
        </w:rPr>
        <w:t xml:space="preserve"> CSD’s Office of Human Resources.</w:t>
      </w:r>
    </w:p>
    <w:p w14:paraId="4B327EA9" w14:textId="77777777" w:rsidR="00A87C30" w:rsidRPr="006328F6" w:rsidRDefault="00A87C30" w:rsidP="00A87C30">
      <w:pPr>
        <w:spacing w:after="200" w:line="276" w:lineRule="auto"/>
        <w:rPr>
          <w:rFonts w:eastAsia="Calibri"/>
          <w:b/>
          <w:sz w:val="22"/>
          <w:szCs w:val="22"/>
        </w:rPr>
      </w:pPr>
    </w:p>
    <w:p w14:paraId="6B320357" w14:textId="77777777" w:rsidR="00A87C30" w:rsidRPr="006328F6" w:rsidRDefault="00A87C30" w:rsidP="00A87C30">
      <w:pPr>
        <w:spacing w:after="200" w:line="276" w:lineRule="auto"/>
        <w:ind w:firstLine="720"/>
        <w:rPr>
          <w:b/>
          <w:sz w:val="22"/>
          <w:szCs w:val="22"/>
          <w:u w:val="single"/>
        </w:rPr>
      </w:pPr>
      <w:r w:rsidRPr="006328F6">
        <w:rPr>
          <w:b/>
          <w:sz w:val="22"/>
          <w:szCs w:val="22"/>
        </w:rPr>
        <w:t xml:space="preserve"> </w:t>
      </w:r>
      <w:r w:rsidRPr="006328F6">
        <w:rPr>
          <w:b/>
          <w:sz w:val="22"/>
          <w:szCs w:val="22"/>
          <w:u w:val="single"/>
        </w:rPr>
        <w:t>BUDGET</w:t>
      </w:r>
    </w:p>
    <w:p w14:paraId="78B71AA9" w14:textId="77777777" w:rsidR="00A87C30" w:rsidRPr="006328F6" w:rsidRDefault="00A87C30" w:rsidP="00A87C30">
      <w:pPr>
        <w:spacing w:after="200" w:line="276" w:lineRule="auto"/>
        <w:ind w:left="864"/>
        <w:rPr>
          <w:sz w:val="22"/>
          <w:szCs w:val="22"/>
        </w:rPr>
      </w:pPr>
      <w:r w:rsidRPr="006328F6">
        <w:rPr>
          <w:sz w:val="22"/>
          <w:szCs w:val="22"/>
        </w:rPr>
        <w:t>Bidders must submit a budget, which includes the cost of services, and the maximum number of students that the vendor has the capacity to service for the district.</w:t>
      </w:r>
    </w:p>
    <w:p w14:paraId="2386C18E" w14:textId="77777777" w:rsidR="00A87C30" w:rsidRPr="006328F6" w:rsidRDefault="00A87C30" w:rsidP="00A87C30">
      <w:pPr>
        <w:pBdr>
          <w:top w:val="nil"/>
          <w:left w:val="nil"/>
          <w:bottom w:val="nil"/>
          <w:right w:val="nil"/>
          <w:between w:val="nil"/>
        </w:pBdr>
        <w:ind w:left="720"/>
        <w:rPr>
          <w:b/>
          <w:color w:val="000000"/>
          <w:sz w:val="22"/>
          <w:szCs w:val="22"/>
          <w:u w:val="single"/>
        </w:rPr>
      </w:pPr>
      <w:r w:rsidRPr="006328F6">
        <w:rPr>
          <w:b/>
          <w:color w:val="000000"/>
          <w:sz w:val="22"/>
          <w:szCs w:val="22"/>
          <w:u w:val="single"/>
        </w:rPr>
        <w:t>General Information</w:t>
      </w:r>
    </w:p>
    <w:p w14:paraId="03BC1751" w14:textId="77777777" w:rsidR="00A87C30" w:rsidRPr="006328F6" w:rsidRDefault="00A87C30" w:rsidP="00A87C30">
      <w:pPr>
        <w:pBdr>
          <w:top w:val="nil"/>
          <w:left w:val="nil"/>
          <w:bottom w:val="nil"/>
          <w:right w:val="nil"/>
          <w:between w:val="nil"/>
        </w:pBdr>
        <w:ind w:left="720"/>
        <w:rPr>
          <w:color w:val="000000"/>
          <w:sz w:val="22"/>
          <w:szCs w:val="22"/>
        </w:rPr>
      </w:pPr>
      <w:r w:rsidRPr="006328F6">
        <w:rPr>
          <w:color w:val="000000"/>
          <w:sz w:val="22"/>
          <w:szCs w:val="22"/>
        </w:rPr>
        <w:t xml:space="preserve">The district plans to award the contract to the successful bidder(s) for a period of one year with an option to renew for two additional </w:t>
      </w:r>
      <w:r w:rsidRPr="006328F6">
        <w:rPr>
          <w:sz w:val="22"/>
          <w:szCs w:val="22"/>
        </w:rPr>
        <w:t>one-year</w:t>
      </w:r>
      <w:r w:rsidRPr="006328F6">
        <w:rPr>
          <w:color w:val="000000"/>
          <w:sz w:val="22"/>
          <w:szCs w:val="22"/>
        </w:rPr>
        <w:t xml:space="preserve"> periods. The district reserves the right to monitor, inspect, and evaluate the performance of the vendor and its staff on an </w:t>
      </w:r>
      <w:r w:rsidRPr="006328F6">
        <w:rPr>
          <w:sz w:val="22"/>
          <w:szCs w:val="22"/>
        </w:rPr>
        <w:t>ongoing</w:t>
      </w:r>
      <w:r w:rsidRPr="006328F6">
        <w:rPr>
          <w:color w:val="000000"/>
          <w:sz w:val="22"/>
          <w:szCs w:val="22"/>
        </w:rPr>
        <w:t xml:space="preserve"> basis. The district may revise or terminate the contract if the vendor fails to provide the services or remediate deficiencies after receiving notice of such by the district.</w:t>
      </w:r>
    </w:p>
    <w:p w14:paraId="61D730C7" w14:textId="77777777" w:rsidR="00A87C30" w:rsidRPr="006328F6" w:rsidRDefault="00A87C30" w:rsidP="00A87C30">
      <w:pPr>
        <w:pBdr>
          <w:top w:val="nil"/>
          <w:left w:val="nil"/>
          <w:bottom w:val="nil"/>
          <w:right w:val="nil"/>
          <w:between w:val="nil"/>
        </w:pBdr>
        <w:ind w:left="720"/>
        <w:rPr>
          <w:color w:val="000000"/>
          <w:sz w:val="22"/>
          <w:szCs w:val="22"/>
        </w:rPr>
      </w:pPr>
      <w:r w:rsidRPr="006328F6">
        <w:rPr>
          <w:color w:val="000000"/>
          <w:sz w:val="22"/>
          <w:szCs w:val="22"/>
        </w:rPr>
        <w:t>The Contract(s) may be extended for additional time periods or may be increased or decreased based on the availability of funds and successful contract performance as outlined in the specifications.</w:t>
      </w:r>
    </w:p>
    <w:p w14:paraId="17771E88" w14:textId="77777777" w:rsidR="00A87C30" w:rsidRPr="006328F6" w:rsidRDefault="00A87C30" w:rsidP="00A87C30">
      <w:pPr>
        <w:pBdr>
          <w:top w:val="nil"/>
          <w:left w:val="nil"/>
          <w:bottom w:val="nil"/>
          <w:right w:val="nil"/>
          <w:between w:val="nil"/>
        </w:pBdr>
        <w:ind w:left="720"/>
        <w:rPr>
          <w:color w:val="000000"/>
          <w:sz w:val="22"/>
          <w:szCs w:val="22"/>
        </w:rPr>
      </w:pPr>
      <w:r w:rsidRPr="006328F6">
        <w:rPr>
          <w:color w:val="000000"/>
          <w:sz w:val="22"/>
          <w:szCs w:val="22"/>
        </w:rPr>
        <w:t xml:space="preserve"> </w:t>
      </w:r>
    </w:p>
    <w:p w14:paraId="4FDB11E2" w14:textId="77777777" w:rsidR="00A87C30" w:rsidRPr="006328F6" w:rsidRDefault="00A87C30" w:rsidP="00370B03">
      <w:pPr>
        <w:numPr>
          <w:ilvl w:val="0"/>
          <w:numId w:val="37"/>
        </w:numPr>
        <w:pBdr>
          <w:top w:val="nil"/>
          <w:left w:val="nil"/>
          <w:bottom w:val="nil"/>
          <w:right w:val="nil"/>
          <w:between w:val="nil"/>
        </w:pBdr>
        <w:rPr>
          <w:b/>
          <w:color w:val="000000"/>
          <w:sz w:val="22"/>
          <w:szCs w:val="22"/>
          <w:u w:val="single"/>
        </w:rPr>
      </w:pPr>
      <w:r w:rsidRPr="006328F6">
        <w:rPr>
          <w:b/>
          <w:color w:val="000000"/>
          <w:sz w:val="22"/>
          <w:szCs w:val="22"/>
          <w:u w:val="single"/>
        </w:rPr>
        <w:t>Note: Cost to deliver services outlined above must be submitted under separate cover by itself.</w:t>
      </w:r>
    </w:p>
    <w:p w14:paraId="245F33FD" w14:textId="77777777" w:rsidR="00646914" w:rsidRPr="006328F6" w:rsidRDefault="00646914" w:rsidP="00A87C30">
      <w:pPr>
        <w:ind w:firstLine="720"/>
        <w:rPr>
          <w:b/>
          <w:sz w:val="22"/>
          <w:szCs w:val="22"/>
          <w:u w:val="single"/>
        </w:rPr>
      </w:pPr>
    </w:p>
    <w:p w14:paraId="2249FA13" w14:textId="158EDA73" w:rsidR="00A87C30" w:rsidRPr="006328F6" w:rsidRDefault="00A87C30" w:rsidP="00A87C30">
      <w:pPr>
        <w:ind w:firstLine="720"/>
        <w:rPr>
          <w:b/>
          <w:sz w:val="22"/>
          <w:szCs w:val="22"/>
          <w:u w:val="single"/>
        </w:rPr>
      </w:pPr>
      <w:r w:rsidRPr="006328F6">
        <w:rPr>
          <w:b/>
          <w:sz w:val="22"/>
          <w:szCs w:val="22"/>
          <w:u w:val="single"/>
        </w:rPr>
        <w:t>Proposals</w:t>
      </w:r>
    </w:p>
    <w:p w14:paraId="0B0B5EC2" w14:textId="77777777" w:rsidR="00A87C30" w:rsidRPr="006328F6" w:rsidRDefault="00A87C30" w:rsidP="00A87C30">
      <w:pPr>
        <w:ind w:left="720"/>
        <w:rPr>
          <w:sz w:val="22"/>
          <w:szCs w:val="22"/>
        </w:rPr>
      </w:pPr>
      <w:r w:rsidRPr="006328F6">
        <w:rPr>
          <w:sz w:val="22"/>
          <w:szCs w:val="22"/>
        </w:rPr>
        <w:t xml:space="preserve">Bidders must submit a narrative plan explaining how they will provide each of the services identified.  At a minimum, vendors should provide detailed action plans to successfully fulfill each of the vendor requirements listed in the scope of work.  Additionally, where appropriate, respondents are encouraged to provide examples where they have previously provided, or met, each of the requirements listed. The narrative plan should clearly identify and describe the following: </w:t>
      </w:r>
    </w:p>
    <w:p w14:paraId="4E3EE043" w14:textId="77777777" w:rsidR="00A87C30" w:rsidRPr="006328F6" w:rsidRDefault="00A87C30" w:rsidP="00370B03">
      <w:pPr>
        <w:numPr>
          <w:ilvl w:val="0"/>
          <w:numId w:val="39"/>
        </w:numPr>
        <w:pBdr>
          <w:top w:val="nil"/>
          <w:left w:val="nil"/>
          <w:bottom w:val="nil"/>
          <w:right w:val="nil"/>
          <w:between w:val="nil"/>
        </w:pBdr>
        <w:rPr>
          <w:color w:val="000000"/>
          <w:sz w:val="22"/>
          <w:szCs w:val="22"/>
        </w:rPr>
      </w:pPr>
      <w:r w:rsidRPr="006328F6">
        <w:rPr>
          <w:color w:val="000000"/>
          <w:sz w:val="22"/>
          <w:szCs w:val="22"/>
        </w:rPr>
        <w:t>The staff providing the service and the expertise and/or experience of the staff, (include resume if the staff has been determined)</w:t>
      </w:r>
    </w:p>
    <w:p w14:paraId="5D2E557C" w14:textId="77777777" w:rsidR="00A87C30" w:rsidRPr="006328F6" w:rsidRDefault="00A87C30" w:rsidP="00370B03">
      <w:pPr>
        <w:numPr>
          <w:ilvl w:val="0"/>
          <w:numId w:val="39"/>
        </w:numPr>
        <w:pBdr>
          <w:top w:val="nil"/>
          <w:left w:val="nil"/>
          <w:bottom w:val="nil"/>
          <w:right w:val="nil"/>
          <w:between w:val="nil"/>
        </w:pBdr>
        <w:rPr>
          <w:color w:val="000000"/>
          <w:sz w:val="22"/>
          <w:szCs w:val="22"/>
        </w:rPr>
      </w:pPr>
      <w:r w:rsidRPr="006328F6">
        <w:rPr>
          <w:color w:val="000000"/>
          <w:sz w:val="22"/>
          <w:szCs w:val="22"/>
        </w:rPr>
        <w:t>Summary of the vendor’s experience with students</w:t>
      </w:r>
    </w:p>
    <w:p w14:paraId="55926C82" w14:textId="77777777" w:rsidR="00A87C30" w:rsidRPr="006328F6" w:rsidRDefault="00A87C30" w:rsidP="00370B03">
      <w:pPr>
        <w:numPr>
          <w:ilvl w:val="0"/>
          <w:numId w:val="39"/>
        </w:numPr>
        <w:pBdr>
          <w:top w:val="nil"/>
          <w:left w:val="nil"/>
          <w:bottom w:val="nil"/>
          <w:right w:val="nil"/>
          <w:between w:val="nil"/>
        </w:pBdr>
        <w:rPr>
          <w:color w:val="000000"/>
          <w:sz w:val="22"/>
          <w:szCs w:val="22"/>
        </w:rPr>
      </w:pPr>
      <w:r w:rsidRPr="006328F6">
        <w:rPr>
          <w:color w:val="000000"/>
          <w:sz w:val="22"/>
          <w:szCs w:val="22"/>
        </w:rPr>
        <w:t>Summary of the vendor’s experience as an educational provider</w:t>
      </w:r>
    </w:p>
    <w:p w14:paraId="13EAF8B8" w14:textId="2E7DD148" w:rsidR="006C0A4C" w:rsidRPr="006328F6" w:rsidRDefault="006C0A4C" w:rsidP="005368BA">
      <w:pPr>
        <w:rPr>
          <w:sz w:val="22"/>
          <w:szCs w:val="22"/>
        </w:rPr>
      </w:pPr>
    </w:p>
    <w:p w14:paraId="4FFDE7A1" w14:textId="77777777" w:rsidR="005368BA" w:rsidRPr="006328F6" w:rsidRDefault="005368BA" w:rsidP="00370B03">
      <w:pPr>
        <w:pStyle w:val="Heading1"/>
        <w:numPr>
          <w:ilvl w:val="0"/>
          <w:numId w:val="34"/>
        </w:numPr>
        <w:rPr>
          <w:sz w:val="22"/>
          <w:szCs w:val="22"/>
        </w:rPr>
      </w:pPr>
      <w:bookmarkStart w:id="2" w:name="_heading=h.1fob9te" w:colFirst="0" w:colLast="0"/>
      <w:bookmarkEnd w:id="2"/>
      <w:r w:rsidRPr="006328F6">
        <w:rPr>
          <w:sz w:val="22"/>
          <w:szCs w:val="22"/>
        </w:rPr>
        <w:t>Required Information</w:t>
      </w:r>
    </w:p>
    <w:p w14:paraId="5AABF570" w14:textId="77777777" w:rsidR="005368BA" w:rsidRPr="006328F6" w:rsidRDefault="005368BA" w:rsidP="005368BA">
      <w:pPr>
        <w:ind w:left="360"/>
        <w:jc w:val="both"/>
        <w:rPr>
          <w:sz w:val="22"/>
          <w:szCs w:val="22"/>
        </w:rPr>
      </w:pPr>
      <w:r w:rsidRPr="006328F6">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11F39D63" w14:textId="77777777" w:rsidR="005368BA" w:rsidRPr="006328F6" w:rsidRDefault="005368BA" w:rsidP="005368BA">
      <w:pPr>
        <w:ind w:left="360"/>
        <w:jc w:val="both"/>
        <w:rPr>
          <w:sz w:val="22"/>
          <w:szCs w:val="22"/>
        </w:rPr>
      </w:pPr>
    </w:p>
    <w:p w14:paraId="49E98E52" w14:textId="77777777" w:rsidR="005368BA" w:rsidRPr="006328F6" w:rsidRDefault="005368BA" w:rsidP="00370B03">
      <w:pPr>
        <w:numPr>
          <w:ilvl w:val="0"/>
          <w:numId w:val="35"/>
        </w:numPr>
        <w:jc w:val="both"/>
        <w:rPr>
          <w:sz w:val="22"/>
          <w:szCs w:val="22"/>
        </w:rPr>
      </w:pPr>
      <w:r w:rsidRPr="006328F6">
        <w:rPr>
          <w:b/>
          <w:sz w:val="22"/>
          <w:szCs w:val="22"/>
        </w:rPr>
        <w:t>Minimum Requirements</w:t>
      </w:r>
    </w:p>
    <w:p w14:paraId="2005B1D6" w14:textId="77777777" w:rsidR="005368BA" w:rsidRPr="006328F6" w:rsidRDefault="005368BA" w:rsidP="00370B03">
      <w:pPr>
        <w:numPr>
          <w:ilvl w:val="0"/>
          <w:numId w:val="36"/>
        </w:numPr>
        <w:jc w:val="both"/>
        <w:rPr>
          <w:sz w:val="22"/>
          <w:szCs w:val="22"/>
        </w:rPr>
      </w:pPr>
      <w:r w:rsidRPr="006328F6">
        <w:rPr>
          <w:sz w:val="22"/>
          <w:szCs w:val="22"/>
        </w:rPr>
        <w:t>Provide Delaware license(s) and/or certification(s) necessary to perform services as identified in the scope of work.</w:t>
      </w:r>
    </w:p>
    <w:p w14:paraId="1584349D" w14:textId="77777777" w:rsidR="005368BA" w:rsidRPr="006328F6" w:rsidRDefault="005368BA" w:rsidP="005368BA">
      <w:pPr>
        <w:ind w:left="1080"/>
        <w:jc w:val="both"/>
        <w:rPr>
          <w:sz w:val="22"/>
          <w:szCs w:val="22"/>
        </w:rPr>
      </w:pPr>
    </w:p>
    <w:p w14:paraId="0BE324A9" w14:textId="77777777" w:rsidR="005368BA" w:rsidRPr="006328F6" w:rsidRDefault="005368BA" w:rsidP="005368BA">
      <w:pPr>
        <w:ind w:left="1080"/>
        <w:jc w:val="both"/>
        <w:rPr>
          <w:sz w:val="22"/>
          <w:szCs w:val="22"/>
        </w:rPr>
      </w:pPr>
      <w:r w:rsidRPr="006328F6">
        <w:rPr>
          <w:sz w:val="22"/>
          <w:szCs w:val="22"/>
        </w:rPr>
        <w:t>Prior to the execution of an award document, the successful Vendor shall either furnish the Agency with proof of State of Delaware Business Licensure or initiate the process of application where required.</w:t>
      </w:r>
    </w:p>
    <w:p w14:paraId="24020EA9" w14:textId="77777777" w:rsidR="005368BA" w:rsidRPr="006328F6" w:rsidRDefault="005368BA" w:rsidP="005368BA">
      <w:pPr>
        <w:ind w:left="1080"/>
        <w:jc w:val="both"/>
        <w:rPr>
          <w:sz w:val="22"/>
          <w:szCs w:val="22"/>
        </w:rPr>
      </w:pPr>
    </w:p>
    <w:p w14:paraId="7DF923C3" w14:textId="77777777" w:rsidR="005368BA" w:rsidRPr="006328F6" w:rsidRDefault="005368BA" w:rsidP="00370B03">
      <w:pPr>
        <w:numPr>
          <w:ilvl w:val="0"/>
          <w:numId w:val="36"/>
        </w:numPr>
        <w:jc w:val="both"/>
        <w:rPr>
          <w:sz w:val="22"/>
          <w:szCs w:val="22"/>
        </w:rPr>
      </w:pPr>
      <w:r w:rsidRPr="006328F6">
        <w:rPr>
          <w:sz w:val="22"/>
          <w:szCs w:val="22"/>
        </w:rPr>
        <w:t>Vendor shall provide responses to the Request for Proposal (RFP) scope of work and clearly identify capabilities as presented in the General Evaluation Requirements below.</w:t>
      </w:r>
    </w:p>
    <w:p w14:paraId="59DDDCC9" w14:textId="77777777" w:rsidR="005368BA" w:rsidRPr="006328F6" w:rsidRDefault="005368BA" w:rsidP="005368BA">
      <w:pPr>
        <w:ind w:left="1080"/>
        <w:jc w:val="both"/>
        <w:rPr>
          <w:sz w:val="22"/>
          <w:szCs w:val="22"/>
        </w:rPr>
      </w:pPr>
    </w:p>
    <w:p w14:paraId="2F6BE90E" w14:textId="77777777" w:rsidR="005368BA" w:rsidRPr="006328F6" w:rsidRDefault="005368BA" w:rsidP="00370B03">
      <w:pPr>
        <w:numPr>
          <w:ilvl w:val="0"/>
          <w:numId w:val="36"/>
        </w:numPr>
        <w:jc w:val="both"/>
        <w:rPr>
          <w:sz w:val="22"/>
          <w:szCs w:val="22"/>
        </w:rPr>
      </w:pPr>
      <w:r w:rsidRPr="006328F6">
        <w:rPr>
          <w:sz w:val="22"/>
          <w:szCs w:val="22"/>
        </w:rPr>
        <w:t>Complete all appropriate attachments and forms as identified within the RFP.</w:t>
      </w:r>
    </w:p>
    <w:p w14:paraId="59D8965A" w14:textId="77777777" w:rsidR="005368BA" w:rsidRPr="006328F6" w:rsidRDefault="005368BA" w:rsidP="005368BA">
      <w:pPr>
        <w:pBdr>
          <w:top w:val="nil"/>
          <w:left w:val="nil"/>
          <w:bottom w:val="nil"/>
          <w:right w:val="nil"/>
          <w:between w:val="nil"/>
        </w:pBdr>
        <w:ind w:left="720"/>
        <w:jc w:val="both"/>
        <w:rPr>
          <w:color w:val="000000"/>
          <w:sz w:val="22"/>
          <w:szCs w:val="22"/>
        </w:rPr>
      </w:pPr>
    </w:p>
    <w:p w14:paraId="650CD37C" w14:textId="77777777" w:rsidR="005368BA" w:rsidRPr="006328F6" w:rsidRDefault="005368BA" w:rsidP="00370B03">
      <w:pPr>
        <w:numPr>
          <w:ilvl w:val="0"/>
          <w:numId w:val="36"/>
        </w:numPr>
        <w:jc w:val="both"/>
        <w:rPr>
          <w:sz w:val="22"/>
          <w:szCs w:val="22"/>
        </w:rPr>
      </w:pPr>
      <w:r w:rsidRPr="006328F6">
        <w:rPr>
          <w:sz w:val="22"/>
          <w:szCs w:val="22"/>
        </w:rPr>
        <w:t>Proof of insurance and amount of insurance shall be furnished to the Agency prior to the start of the contract period and shall be no less than as identified in the bid solicitation, Section V, Item G, subsection 7 (insurance).</w:t>
      </w:r>
    </w:p>
    <w:p w14:paraId="381A1F41" w14:textId="77777777" w:rsidR="005368BA" w:rsidRPr="006328F6" w:rsidRDefault="005368BA" w:rsidP="005368BA">
      <w:pPr>
        <w:ind w:left="1080"/>
        <w:jc w:val="both"/>
        <w:rPr>
          <w:sz w:val="22"/>
          <w:szCs w:val="22"/>
        </w:rPr>
      </w:pPr>
    </w:p>
    <w:p w14:paraId="5FE3D702" w14:textId="1DF38C3F" w:rsidR="008554D1" w:rsidRPr="006328F6" w:rsidRDefault="008554D1">
      <w:pPr>
        <w:rPr>
          <w:sz w:val="22"/>
          <w:szCs w:val="22"/>
        </w:rPr>
      </w:pPr>
    </w:p>
    <w:p w14:paraId="6E03BA3C" w14:textId="77777777" w:rsidR="006C0A4C" w:rsidRPr="006328F6" w:rsidRDefault="006C0A4C" w:rsidP="005368BA">
      <w:pPr>
        <w:jc w:val="both"/>
        <w:rPr>
          <w:sz w:val="22"/>
          <w:szCs w:val="22"/>
        </w:rPr>
      </w:pPr>
    </w:p>
    <w:p w14:paraId="6E2F993B" w14:textId="2FD451CE" w:rsidR="00A87C30" w:rsidRPr="006328F6" w:rsidRDefault="00A87C30" w:rsidP="00370B03">
      <w:pPr>
        <w:pStyle w:val="ListParagraph"/>
        <w:numPr>
          <w:ilvl w:val="0"/>
          <w:numId w:val="35"/>
        </w:numPr>
        <w:rPr>
          <w:rFonts w:ascii="Arial" w:hAnsi="Arial" w:cs="Arial"/>
          <w:sz w:val="22"/>
          <w:szCs w:val="22"/>
        </w:rPr>
      </w:pPr>
      <w:r w:rsidRPr="006328F6">
        <w:rPr>
          <w:rFonts w:ascii="Arial" w:hAnsi="Arial" w:cs="Arial"/>
          <w:b/>
          <w:sz w:val="22"/>
          <w:szCs w:val="22"/>
        </w:rPr>
        <w:t>General Evaluation Requirements</w:t>
      </w:r>
    </w:p>
    <w:p w14:paraId="3316539C" w14:textId="77777777" w:rsidR="00A87C30" w:rsidRPr="006328F6" w:rsidRDefault="00A87C30" w:rsidP="00A87C30">
      <w:pPr>
        <w:ind w:left="720"/>
        <w:rPr>
          <w:b/>
          <w:sz w:val="22"/>
          <w:szCs w:val="22"/>
        </w:rPr>
      </w:pPr>
    </w:p>
    <w:tbl>
      <w:tblPr>
        <w:tblW w:w="8775"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0"/>
        <w:gridCol w:w="1215"/>
      </w:tblGrid>
      <w:tr w:rsidR="006328F6" w:rsidRPr="006328F6" w14:paraId="1648EB4F" w14:textId="77777777" w:rsidTr="008554D1">
        <w:trPr>
          <w:trHeight w:val="224"/>
        </w:trPr>
        <w:tc>
          <w:tcPr>
            <w:tcW w:w="7560" w:type="dxa"/>
            <w:shd w:val="clear" w:color="auto" w:fill="E0E0E0"/>
          </w:tcPr>
          <w:p w14:paraId="4AB51AF4" w14:textId="565B137A"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sz w:val="22"/>
                <w:szCs w:val="22"/>
              </w:rPr>
            </w:pPr>
            <w:r>
              <w:rPr>
                <w:b/>
              </w:rPr>
              <w:t>Criteria</w:t>
            </w:r>
          </w:p>
        </w:tc>
        <w:tc>
          <w:tcPr>
            <w:tcW w:w="1215" w:type="dxa"/>
            <w:shd w:val="clear" w:color="auto" w:fill="E0E0E0"/>
          </w:tcPr>
          <w:p w14:paraId="20D7EA6C" w14:textId="7F070449"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b/>
                <w:sz w:val="22"/>
                <w:szCs w:val="22"/>
              </w:rPr>
            </w:pPr>
            <w:r>
              <w:rPr>
                <w:b/>
              </w:rPr>
              <w:t>Weight</w:t>
            </w:r>
          </w:p>
        </w:tc>
      </w:tr>
      <w:tr w:rsidR="006328F6" w:rsidRPr="006328F6" w14:paraId="6E07743E" w14:textId="77777777" w:rsidTr="008554D1">
        <w:tc>
          <w:tcPr>
            <w:tcW w:w="7560" w:type="dxa"/>
          </w:tcPr>
          <w:p w14:paraId="13FAFBDD" w14:textId="2E3F99B9" w:rsidR="006328F6" w:rsidRPr="006328F6" w:rsidRDefault="006328F6" w:rsidP="006328F6">
            <w:pPr>
              <w:tabs>
                <w:tab w:val="left" w:pos="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p>
        </w:tc>
        <w:tc>
          <w:tcPr>
            <w:tcW w:w="1215" w:type="dxa"/>
          </w:tcPr>
          <w:p w14:paraId="087AE748" w14:textId="600155A6"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p>
        </w:tc>
      </w:tr>
      <w:tr w:rsidR="006328F6" w:rsidRPr="006328F6" w14:paraId="27BF766D" w14:textId="77777777" w:rsidTr="008554D1">
        <w:tc>
          <w:tcPr>
            <w:tcW w:w="7560" w:type="dxa"/>
          </w:tcPr>
          <w:p w14:paraId="44619DAF" w14:textId="4B3C63F9" w:rsidR="006328F6" w:rsidRPr="006328F6" w:rsidRDefault="006328F6" w:rsidP="006328F6">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color w:val="FF0000"/>
                <w:sz w:val="22"/>
                <w:szCs w:val="22"/>
              </w:rPr>
            </w:pPr>
            <w:r>
              <w:t>Proven ability to provide qualified staffing</w:t>
            </w:r>
          </w:p>
        </w:tc>
        <w:tc>
          <w:tcPr>
            <w:tcW w:w="1215" w:type="dxa"/>
          </w:tcPr>
          <w:p w14:paraId="6FEB0F86" w14:textId="66D4203F"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Pr>
                <w:b/>
              </w:rPr>
              <w:t>35%</w:t>
            </w:r>
          </w:p>
        </w:tc>
      </w:tr>
      <w:tr w:rsidR="006328F6" w:rsidRPr="006328F6" w14:paraId="6560EF08" w14:textId="77777777" w:rsidTr="008554D1">
        <w:tc>
          <w:tcPr>
            <w:tcW w:w="7560" w:type="dxa"/>
          </w:tcPr>
          <w:p w14:paraId="0CBBDCEA" w14:textId="72E5F417" w:rsidR="006328F6" w:rsidRPr="006328F6" w:rsidRDefault="006328F6" w:rsidP="006328F6">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t>Service and Quality Assurance Procedures</w:t>
            </w:r>
          </w:p>
        </w:tc>
        <w:tc>
          <w:tcPr>
            <w:tcW w:w="1215" w:type="dxa"/>
          </w:tcPr>
          <w:p w14:paraId="1E16A266" w14:textId="7AD20313"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Pr>
                <w:b/>
              </w:rPr>
              <w:t>30%</w:t>
            </w:r>
          </w:p>
        </w:tc>
      </w:tr>
      <w:tr w:rsidR="006328F6" w:rsidRPr="006328F6" w14:paraId="6230E9B0" w14:textId="77777777" w:rsidTr="008554D1">
        <w:tc>
          <w:tcPr>
            <w:tcW w:w="7560" w:type="dxa"/>
          </w:tcPr>
          <w:p w14:paraId="289DF2C8" w14:textId="65CCDF52" w:rsidR="006328F6" w:rsidRPr="006328F6" w:rsidRDefault="006328F6" w:rsidP="006328F6">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r>
              <w:t>Demonstrated experience base, geographical presence, business profile, and references</w:t>
            </w:r>
          </w:p>
        </w:tc>
        <w:tc>
          <w:tcPr>
            <w:tcW w:w="1215" w:type="dxa"/>
          </w:tcPr>
          <w:p w14:paraId="4E77BA3F" w14:textId="7FA02A85"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Pr>
                <w:b/>
              </w:rPr>
              <w:t>25%</w:t>
            </w:r>
          </w:p>
        </w:tc>
      </w:tr>
      <w:tr w:rsidR="006328F6" w:rsidRPr="006328F6" w14:paraId="4D730E50" w14:textId="77777777" w:rsidTr="008554D1">
        <w:tc>
          <w:tcPr>
            <w:tcW w:w="7560" w:type="dxa"/>
          </w:tcPr>
          <w:p w14:paraId="0981E6DF" w14:textId="3E8C3970"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r>
              <w:t>Cost of Proposal</w:t>
            </w:r>
          </w:p>
        </w:tc>
        <w:tc>
          <w:tcPr>
            <w:tcW w:w="1215" w:type="dxa"/>
          </w:tcPr>
          <w:p w14:paraId="5782BBFF" w14:textId="248440C0"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Pr>
                <w:b/>
              </w:rPr>
              <w:t>10%</w:t>
            </w:r>
          </w:p>
        </w:tc>
      </w:tr>
      <w:tr w:rsidR="006328F6" w:rsidRPr="006328F6" w14:paraId="07979122" w14:textId="77777777" w:rsidTr="008554D1">
        <w:tc>
          <w:tcPr>
            <w:tcW w:w="7560" w:type="dxa"/>
          </w:tcPr>
          <w:p w14:paraId="51F8E363" w14:textId="07969136"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b/>
                <w:bCs/>
                <w:sz w:val="22"/>
                <w:szCs w:val="22"/>
                <w:u w:val="single"/>
              </w:rPr>
            </w:pPr>
          </w:p>
        </w:tc>
        <w:tc>
          <w:tcPr>
            <w:tcW w:w="1215" w:type="dxa"/>
          </w:tcPr>
          <w:p w14:paraId="54381C03" w14:textId="36B63831"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p>
        </w:tc>
      </w:tr>
      <w:tr w:rsidR="006328F6" w:rsidRPr="006328F6" w14:paraId="500FB9BE" w14:textId="77777777" w:rsidTr="008554D1">
        <w:tc>
          <w:tcPr>
            <w:tcW w:w="7560" w:type="dxa"/>
            <w:shd w:val="clear" w:color="auto" w:fill="E0E0E0"/>
          </w:tcPr>
          <w:p w14:paraId="5CA78A5C" w14:textId="0376545F"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Pr>
                <w:b/>
              </w:rPr>
              <w:t xml:space="preserve">Total </w:t>
            </w:r>
          </w:p>
        </w:tc>
        <w:tc>
          <w:tcPr>
            <w:tcW w:w="1215" w:type="dxa"/>
            <w:shd w:val="clear" w:color="auto" w:fill="E0E0E0"/>
          </w:tcPr>
          <w:p w14:paraId="2273D06D" w14:textId="336A2232" w:rsidR="006328F6" w:rsidRPr="006328F6" w:rsidRDefault="006328F6" w:rsidP="006328F6">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Pr>
                <w:b/>
              </w:rPr>
              <w:t>100%</w:t>
            </w:r>
          </w:p>
        </w:tc>
      </w:tr>
    </w:tbl>
    <w:p w14:paraId="2683CF62" w14:textId="5431840D" w:rsidR="005368BA" w:rsidRDefault="005368BA" w:rsidP="005368BA">
      <w:pPr>
        <w:pStyle w:val="Heading1"/>
        <w:numPr>
          <w:ilvl w:val="0"/>
          <w:numId w:val="0"/>
        </w:numPr>
        <w:rPr>
          <w:b w:val="0"/>
          <w:bCs w:val="0"/>
          <w:kern w:val="0"/>
          <w:sz w:val="22"/>
          <w:szCs w:val="22"/>
        </w:rPr>
      </w:pPr>
      <w:bookmarkStart w:id="3" w:name="_Toc487180805"/>
    </w:p>
    <w:p w14:paraId="0AA3D4A5" w14:textId="77777777" w:rsidR="006328F6" w:rsidRPr="006328F6" w:rsidRDefault="006328F6" w:rsidP="006328F6"/>
    <w:p w14:paraId="4961D924" w14:textId="5A66675E" w:rsidR="008477C4" w:rsidRPr="00AB00A7" w:rsidRDefault="005368BA" w:rsidP="005368BA">
      <w:pPr>
        <w:pStyle w:val="Heading1"/>
        <w:numPr>
          <w:ilvl w:val="0"/>
          <w:numId w:val="0"/>
        </w:numPr>
        <w:rPr>
          <w:sz w:val="24"/>
          <w:szCs w:val="36"/>
        </w:rPr>
      </w:pPr>
      <w:r>
        <w:rPr>
          <w:sz w:val="24"/>
          <w:szCs w:val="36"/>
        </w:rPr>
        <w:t xml:space="preserve">VI. </w:t>
      </w:r>
      <w:r w:rsidR="00231246" w:rsidRPr="00AB00A7">
        <w:rPr>
          <w:sz w:val="24"/>
          <w:szCs w:val="36"/>
        </w:rPr>
        <w:t>Professional Services RFP Administrative Information</w:t>
      </w:r>
      <w:bookmarkEnd w:id="3"/>
    </w:p>
    <w:p w14:paraId="49D40934" w14:textId="77777777" w:rsidR="00231246" w:rsidRDefault="00231246" w:rsidP="005368BA">
      <w:pPr>
        <w:numPr>
          <w:ilvl w:val="0"/>
          <w:numId w:val="5"/>
        </w:numPr>
        <w:jc w:val="both"/>
        <w:rPr>
          <w:b/>
          <w:sz w:val="22"/>
          <w:szCs w:val="22"/>
        </w:rPr>
      </w:pPr>
      <w:r>
        <w:rPr>
          <w:b/>
          <w:sz w:val="22"/>
          <w:szCs w:val="22"/>
        </w:rPr>
        <w:t>RFP Issuance</w:t>
      </w:r>
    </w:p>
    <w:p w14:paraId="6671E289" w14:textId="77777777" w:rsidR="006B4E68" w:rsidRDefault="006B4E68" w:rsidP="007330A0">
      <w:pPr>
        <w:ind w:left="1080"/>
        <w:jc w:val="both"/>
        <w:rPr>
          <w:b/>
          <w:sz w:val="22"/>
          <w:szCs w:val="22"/>
        </w:rPr>
      </w:pPr>
    </w:p>
    <w:p w14:paraId="3A0C8905" w14:textId="77777777" w:rsidR="006B4E68" w:rsidRPr="00231246" w:rsidRDefault="006B4E68" w:rsidP="005368BA">
      <w:pPr>
        <w:numPr>
          <w:ilvl w:val="0"/>
          <w:numId w:val="16"/>
        </w:numPr>
        <w:jc w:val="both"/>
        <w:rPr>
          <w:b/>
          <w:sz w:val="22"/>
          <w:szCs w:val="22"/>
        </w:rPr>
      </w:pPr>
      <w:r>
        <w:rPr>
          <w:b/>
          <w:sz w:val="22"/>
          <w:szCs w:val="22"/>
        </w:rPr>
        <w:t>Public Notice</w:t>
      </w:r>
    </w:p>
    <w:p w14:paraId="0DF16A33" w14:textId="52B7C41C" w:rsidR="006B4E68" w:rsidRDefault="006B4E68" w:rsidP="007330A0">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4" w:anchor="6981" w:history="1">
        <w:r w:rsidRPr="00231246">
          <w:rPr>
            <w:rStyle w:val="Hyperlink"/>
            <w:sz w:val="22"/>
            <w:szCs w:val="22"/>
          </w:rPr>
          <w:t>§</w:t>
        </w:r>
        <w:r w:rsidR="00CD2822">
          <w:rPr>
            <w:rStyle w:val="Hyperlink"/>
            <w:sz w:val="22"/>
            <w:szCs w:val="22"/>
          </w:rPr>
          <w:t xml:space="preserve"> </w:t>
        </w:r>
        <w:r w:rsidRPr="00231246">
          <w:rPr>
            <w:rStyle w:val="Hyperlink"/>
            <w:sz w:val="22"/>
            <w:szCs w:val="22"/>
          </w:rPr>
          <w:t>6981</w:t>
        </w:r>
      </w:hyperlink>
      <w:r>
        <w:rPr>
          <w:sz w:val="22"/>
          <w:szCs w:val="22"/>
        </w:rPr>
        <w:t>.</w:t>
      </w:r>
    </w:p>
    <w:p w14:paraId="0183D0CB" w14:textId="77777777" w:rsidR="006B4E68" w:rsidRDefault="006B4E68" w:rsidP="007330A0">
      <w:pPr>
        <w:ind w:left="1080"/>
        <w:jc w:val="both"/>
        <w:rPr>
          <w:b/>
          <w:sz w:val="22"/>
          <w:szCs w:val="22"/>
        </w:rPr>
      </w:pPr>
    </w:p>
    <w:p w14:paraId="38ED99F1" w14:textId="77777777" w:rsidR="00231246" w:rsidRPr="00231246" w:rsidRDefault="00231246" w:rsidP="005368BA">
      <w:pPr>
        <w:numPr>
          <w:ilvl w:val="0"/>
          <w:numId w:val="16"/>
        </w:numPr>
        <w:jc w:val="both"/>
        <w:rPr>
          <w:b/>
          <w:sz w:val="22"/>
          <w:szCs w:val="22"/>
        </w:rPr>
      </w:pPr>
      <w:r w:rsidRPr="00231246">
        <w:rPr>
          <w:b/>
          <w:sz w:val="22"/>
          <w:szCs w:val="22"/>
        </w:rPr>
        <w:t>Obtaining Copies of the RFP</w:t>
      </w:r>
    </w:p>
    <w:p w14:paraId="0E37941D" w14:textId="77777777" w:rsidR="00231246" w:rsidRDefault="00231246" w:rsidP="007330A0">
      <w:pPr>
        <w:ind w:left="1080"/>
        <w:jc w:val="both"/>
        <w:rPr>
          <w:sz w:val="22"/>
          <w:szCs w:val="22"/>
        </w:rPr>
      </w:pPr>
      <w:r w:rsidRPr="00231246">
        <w:rPr>
          <w:sz w:val="22"/>
          <w:szCs w:val="22"/>
        </w:rPr>
        <w:t xml:space="preserve">This RFP is available in electronic form through the State of Delaware Procurement website at </w:t>
      </w:r>
      <w:hyperlink r:id="rId15"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0539C826" w14:textId="77777777" w:rsidR="00231246" w:rsidRDefault="00231246" w:rsidP="007330A0">
      <w:pPr>
        <w:ind w:left="1080"/>
        <w:jc w:val="both"/>
        <w:rPr>
          <w:b/>
          <w:sz w:val="22"/>
          <w:szCs w:val="22"/>
        </w:rPr>
      </w:pPr>
    </w:p>
    <w:p w14:paraId="14C00258" w14:textId="77777777" w:rsidR="00231246" w:rsidRPr="00231246" w:rsidRDefault="00231246" w:rsidP="005368BA">
      <w:pPr>
        <w:numPr>
          <w:ilvl w:val="0"/>
          <w:numId w:val="16"/>
        </w:numPr>
        <w:jc w:val="both"/>
        <w:rPr>
          <w:b/>
          <w:sz w:val="22"/>
          <w:szCs w:val="22"/>
        </w:rPr>
      </w:pPr>
      <w:r w:rsidRPr="00231246">
        <w:rPr>
          <w:b/>
          <w:sz w:val="22"/>
          <w:szCs w:val="22"/>
        </w:rPr>
        <w:t>Assistance to Vendors with a Disability</w:t>
      </w:r>
    </w:p>
    <w:p w14:paraId="2526A7B6" w14:textId="77777777" w:rsidR="00231246" w:rsidRDefault="00231246" w:rsidP="007330A0">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56FCBE5E" w14:textId="77777777" w:rsidR="00A56D16" w:rsidRDefault="00A56D16" w:rsidP="007330A0">
      <w:pPr>
        <w:ind w:left="1080"/>
        <w:jc w:val="both"/>
        <w:rPr>
          <w:b/>
          <w:sz w:val="22"/>
          <w:szCs w:val="22"/>
        </w:rPr>
      </w:pPr>
    </w:p>
    <w:p w14:paraId="39200067" w14:textId="77777777" w:rsidR="00231246" w:rsidRPr="00231246" w:rsidRDefault="00231246" w:rsidP="005368BA">
      <w:pPr>
        <w:numPr>
          <w:ilvl w:val="0"/>
          <w:numId w:val="16"/>
        </w:numPr>
        <w:jc w:val="both"/>
        <w:rPr>
          <w:b/>
          <w:sz w:val="22"/>
          <w:szCs w:val="22"/>
        </w:rPr>
      </w:pPr>
      <w:r w:rsidRPr="00231246">
        <w:rPr>
          <w:b/>
          <w:sz w:val="22"/>
          <w:szCs w:val="22"/>
        </w:rPr>
        <w:t>RFP Designated Contact</w:t>
      </w:r>
    </w:p>
    <w:p w14:paraId="1BBC4A9C" w14:textId="0EE7AF04" w:rsidR="00231246" w:rsidRDefault="00231246" w:rsidP="007330A0">
      <w:pPr>
        <w:ind w:left="1080"/>
        <w:jc w:val="both"/>
        <w:rPr>
          <w:sz w:val="22"/>
          <w:szCs w:val="22"/>
        </w:rPr>
      </w:pPr>
      <w:r w:rsidRPr="00231246">
        <w:rPr>
          <w:sz w:val="22"/>
          <w:szCs w:val="22"/>
        </w:rPr>
        <w:t xml:space="preserve">All requests, questions, or other communications about this RFP shall be made in writing to the </w:t>
      </w:r>
      <w:r w:rsidR="004A1D58">
        <w:rPr>
          <w:sz w:val="22"/>
          <w:szCs w:val="22"/>
        </w:rPr>
        <w:t>Christina School District</w:t>
      </w:r>
      <w:r w:rsidRPr="00231246">
        <w:rPr>
          <w:sz w:val="22"/>
          <w:szCs w:val="22"/>
        </w:rPr>
        <w:t xml:space="preserve">.  Address all communications to the person listed below; communications made to other </w:t>
      </w:r>
      <w:r w:rsidR="004A1D58">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186F853" w14:textId="77777777" w:rsidR="00231246" w:rsidRDefault="00231246" w:rsidP="007330A0">
      <w:pPr>
        <w:ind w:left="1080"/>
        <w:jc w:val="both"/>
        <w:rPr>
          <w:sz w:val="22"/>
          <w:szCs w:val="22"/>
        </w:rPr>
      </w:pPr>
    </w:p>
    <w:p w14:paraId="7714D038" w14:textId="70C025C0" w:rsidR="00231246" w:rsidRDefault="00CA7922" w:rsidP="007330A0">
      <w:pPr>
        <w:ind w:left="1080"/>
        <w:jc w:val="both"/>
        <w:rPr>
          <w:b/>
          <w:sz w:val="22"/>
          <w:szCs w:val="22"/>
        </w:rPr>
      </w:pPr>
      <w:r w:rsidRPr="00CA7922">
        <w:rPr>
          <w:b/>
          <w:sz w:val="22"/>
          <w:szCs w:val="22"/>
        </w:rPr>
        <w:t>Christina School District</w:t>
      </w:r>
    </w:p>
    <w:p w14:paraId="78B05A9C" w14:textId="5E29DCAB" w:rsidR="00CA7922" w:rsidRDefault="00CA7922" w:rsidP="007330A0">
      <w:pPr>
        <w:ind w:left="1080"/>
        <w:jc w:val="both"/>
        <w:rPr>
          <w:b/>
          <w:sz w:val="22"/>
          <w:szCs w:val="22"/>
        </w:rPr>
      </w:pPr>
      <w:r>
        <w:rPr>
          <w:b/>
          <w:sz w:val="22"/>
          <w:szCs w:val="22"/>
        </w:rPr>
        <w:t>Trenda Broadnax</w:t>
      </w:r>
    </w:p>
    <w:p w14:paraId="0CD4374F" w14:textId="60BDF22A" w:rsidR="00CA7922" w:rsidRDefault="00CA7922" w:rsidP="007330A0">
      <w:pPr>
        <w:ind w:left="1080"/>
        <w:jc w:val="both"/>
        <w:rPr>
          <w:b/>
          <w:sz w:val="22"/>
          <w:szCs w:val="22"/>
        </w:rPr>
      </w:pPr>
      <w:r>
        <w:rPr>
          <w:b/>
          <w:sz w:val="22"/>
          <w:szCs w:val="22"/>
        </w:rPr>
        <w:t>1899 S College Avenue</w:t>
      </w:r>
    </w:p>
    <w:p w14:paraId="72001DC8" w14:textId="317CADB8" w:rsidR="00CA7922" w:rsidRDefault="00CA7922" w:rsidP="007330A0">
      <w:pPr>
        <w:ind w:left="1080"/>
        <w:jc w:val="both"/>
        <w:rPr>
          <w:b/>
          <w:sz w:val="22"/>
          <w:szCs w:val="22"/>
        </w:rPr>
      </w:pPr>
      <w:r>
        <w:rPr>
          <w:b/>
          <w:sz w:val="22"/>
          <w:szCs w:val="22"/>
        </w:rPr>
        <w:t>Newark, DE  19702</w:t>
      </w:r>
    </w:p>
    <w:p w14:paraId="17213833" w14:textId="68A8B2AD" w:rsidR="00CA7922" w:rsidRDefault="00CA7922" w:rsidP="007330A0">
      <w:pPr>
        <w:ind w:left="1080"/>
        <w:jc w:val="both"/>
        <w:rPr>
          <w:sz w:val="22"/>
          <w:szCs w:val="22"/>
        </w:rPr>
      </w:pPr>
      <w:r>
        <w:rPr>
          <w:b/>
          <w:sz w:val="22"/>
          <w:szCs w:val="22"/>
        </w:rPr>
        <w:t>trenda.broadnax@christina.k12.de.us</w:t>
      </w:r>
    </w:p>
    <w:p w14:paraId="7484F36B" w14:textId="77777777" w:rsidR="00231246" w:rsidRDefault="00231246" w:rsidP="007330A0">
      <w:pPr>
        <w:ind w:left="1080"/>
        <w:jc w:val="both"/>
        <w:rPr>
          <w:sz w:val="22"/>
          <w:szCs w:val="22"/>
        </w:rPr>
      </w:pPr>
    </w:p>
    <w:p w14:paraId="2B7B5279" w14:textId="77777777" w:rsidR="00231246" w:rsidRPr="00231246" w:rsidRDefault="00231246" w:rsidP="007330A0">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3517B683" w14:textId="77777777" w:rsidR="00231246" w:rsidRDefault="00231246" w:rsidP="007330A0">
      <w:pPr>
        <w:ind w:left="1080"/>
        <w:jc w:val="both"/>
        <w:rPr>
          <w:b/>
          <w:sz w:val="22"/>
          <w:szCs w:val="22"/>
        </w:rPr>
      </w:pPr>
    </w:p>
    <w:p w14:paraId="69C18F29" w14:textId="77777777" w:rsidR="00231246" w:rsidRPr="00231246" w:rsidRDefault="00231246" w:rsidP="005368BA">
      <w:pPr>
        <w:numPr>
          <w:ilvl w:val="0"/>
          <w:numId w:val="16"/>
        </w:numPr>
        <w:jc w:val="both"/>
        <w:rPr>
          <w:b/>
          <w:sz w:val="22"/>
          <w:szCs w:val="22"/>
        </w:rPr>
      </w:pPr>
      <w:r w:rsidRPr="00231246">
        <w:rPr>
          <w:b/>
          <w:sz w:val="22"/>
          <w:szCs w:val="22"/>
        </w:rPr>
        <w:t>Consultants and Legal Counsel</w:t>
      </w:r>
    </w:p>
    <w:p w14:paraId="419E145A" w14:textId="2B77C0FF" w:rsidR="00231246" w:rsidRDefault="00CF7599" w:rsidP="007330A0">
      <w:pPr>
        <w:ind w:left="1080"/>
        <w:jc w:val="both"/>
        <w:rPr>
          <w:sz w:val="22"/>
          <w:szCs w:val="22"/>
        </w:rPr>
      </w:pPr>
      <w:r w:rsidRPr="00134FC7">
        <w:rPr>
          <w:sz w:val="22"/>
          <w:szCs w:val="22"/>
        </w:rPr>
        <w:t xml:space="preserve">The </w:t>
      </w:r>
      <w:r w:rsidR="004A1D58">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sidR="008C4624">
        <w:rPr>
          <w:sz w:val="22"/>
          <w:szCs w:val="22"/>
        </w:rPr>
        <w:t>the District</w:t>
      </w:r>
      <w:r w:rsidR="00134FC7" w:rsidRPr="00134FC7">
        <w:rPr>
          <w:sz w:val="22"/>
          <w:szCs w:val="22"/>
        </w:rPr>
        <w:t xml:space="preserve">’s </w:t>
      </w:r>
      <w:r w:rsidRPr="00134FC7">
        <w:rPr>
          <w:sz w:val="22"/>
          <w:szCs w:val="22"/>
        </w:rPr>
        <w:t>consultant or legal counsel on any matter related to the RFP.</w:t>
      </w:r>
    </w:p>
    <w:p w14:paraId="687F8F38" w14:textId="77777777" w:rsidR="00231246" w:rsidRDefault="00231246" w:rsidP="007330A0">
      <w:pPr>
        <w:ind w:left="1080"/>
        <w:jc w:val="both"/>
        <w:rPr>
          <w:b/>
          <w:sz w:val="22"/>
          <w:szCs w:val="22"/>
        </w:rPr>
      </w:pPr>
    </w:p>
    <w:p w14:paraId="00A63EF9" w14:textId="6F19A978" w:rsidR="00231246" w:rsidRPr="00CF7599" w:rsidRDefault="00231246" w:rsidP="005368BA">
      <w:pPr>
        <w:numPr>
          <w:ilvl w:val="0"/>
          <w:numId w:val="16"/>
        </w:numPr>
        <w:jc w:val="both"/>
        <w:rPr>
          <w:b/>
          <w:sz w:val="22"/>
          <w:szCs w:val="22"/>
        </w:rPr>
      </w:pPr>
      <w:r w:rsidRPr="00231246">
        <w:rPr>
          <w:b/>
          <w:sz w:val="22"/>
          <w:szCs w:val="22"/>
        </w:rPr>
        <w:t>Contact wit</w:t>
      </w:r>
      <w:r w:rsidR="00A34DB5">
        <w:rPr>
          <w:b/>
          <w:sz w:val="22"/>
          <w:szCs w:val="22"/>
        </w:rPr>
        <w:t xml:space="preserve">h </w:t>
      </w:r>
      <w:r w:rsidR="003326C2">
        <w:rPr>
          <w:b/>
          <w:sz w:val="22"/>
          <w:szCs w:val="22"/>
        </w:rPr>
        <w:t>District</w:t>
      </w:r>
      <w:r w:rsidR="00A34DB5">
        <w:rPr>
          <w:b/>
          <w:sz w:val="22"/>
          <w:szCs w:val="22"/>
        </w:rPr>
        <w:t xml:space="preserve"> E</w:t>
      </w:r>
      <w:r w:rsidRPr="00231246">
        <w:rPr>
          <w:b/>
          <w:sz w:val="22"/>
          <w:szCs w:val="22"/>
        </w:rPr>
        <w:t>mployees</w:t>
      </w:r>
    </w:p>
    <w:p w14:paraId="04CA91F4" w14:textId="1510A52B" w:rsidR="00CF7599" w:rsidRDefault="00CF7599" w:rsidP="007330A0">
      <w:pPr>
        <w:ind w:left="1080"/>
        <w:jc w:val="both"/>
        <w:rPr>
          <w:sz w:val="22"/>
          <w:szCs w:val="22"/>
        </w:rPr>
      </w:pPr>
      <w:r w:rsidRPr="00CF7599">
        <w:rPr>
          <w:sz w:val="22"/>
          <w:szCs w:val="22"/>
        </w:rPr>
        <w:t xml:space="preserve">Direct contact with </w:t>
      </w:r>
      <w:r w:rsidR="004A1D58">
        <w:rPr>
          <w:sz w:val="22"/>
          <w:szCs w:val="22"/>
        </w:rPr>
        <w:t>Christina School District</w:t>
      </w:r>
      <w:r w:rsidRPr="00CF7599">
        <w:rPr>
          <w:sz w:val="22"/>
          <w:szCs w:val="22"/>
        </w:rPr>
        <w:t xml:space="preserve"> employees other than the </w:t>
      </w:r>
      <w:r w:rsidR="004A1D58">
        <w:rPr>
          <w:sz w:val="22"/>
          <w:szCs w:val="22"/>
        </w:rPr>
        <w:t>Christina School District</w:t>
      </w:r>
      <w:r w:rsidRPr="00CF7599">
        <w:rPr>
          <w:sz w:val="22"/>
          <w:szCs w:val="22"/>
        </w:rPr>
        <w:t xml:space="preserve"> Designated Contact regarding this RFP is expressly prohibited without prior consent.  Vendors directly contacting </w:t>
      </w:r>
      <w:r w:rsidR="004A1D58">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6A4DF9A8" w14:textId="77777777" w:rsidR="00CF7599" w:rsidRDefault="00CF7599" w:rsidP="007330A0">
      <w:pPr>
        <w:ind w:left="1080"/>
        <w:jc w:val="both"/>
        <w:rPr>
          <w:b/>
          <w:sz w:val="22"/>
          <w:szCs w:val="22"/>
        </w:rPr>
      </w:pPr>
    </w:p>
    <w:p w14:paraId="4C6F9A53" w14:textId="77777777" w:rsidR="00CF7599" w:rsidRPr="00CF7599" w:rsidRDefault="00CF7599" w:rsidP="005368BA">
      <w:pPr>
        <w:numPr>
          <w:ilvl w:val="0"/>
          <w:numId w:val="16"/>
        </w:numPr>
        <w:jc w:val="both"/>
        <w:rPr>
          <w:b/>
          <w:sz w:val="22"/>
          <w:szCs w:val="22"/>
        </w:rPr>
      </w:pPr>
      <w:r>
        <w:rPr>
          <w:b/>
          <w:sz w:val="22"/>
          <w:szCs w:val="22"/>
        </w:rPr>
        <w:t>Organizations Ineligible to Bid</w:t>
      </w:r>
    </w:p>
    <w:p w14:paraId="70803924" w14:textId="77777777" w:rsidR="00CF7599" w:rsidRPr="00CF7599" w:rsidRDefault="00CF7599" w:rsidP="007330A0">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021D15DD" w14:textId="77777777" w:rsidR="00CF7599" w:rsidRDefault="00CF7599" w:rsidP="007330A0">
      <w:pPr>
        <w:ind w:left="1080"/>
        <w:jc w:val="both"/>
        <w:rPr>
          <w:b/>
          <w:sz w:val="22"/>
          <w:szCs w:val="22"/>
        </w:rPr>
      </w:pPr>
    </w:p>
    <w:p w14:paraId="30DC7576" w14:textId="77777777" w:rsidR="00CF7599" w:rsidRPr="00CF7599" w:rsidRDefault="00CF7599" w:rsidP="005368BA">
      <w:pPr>
        <w:numPr>
          <w:ilvl w:val="0"/>
          <w:numId w:val="16"/>
        </w:numPr>
        <w:jc w:val="both"/>
        <w:rPr>
          <w:b/>
          <w:sz w:val="22"/>
          <w:szCs w:val="22"/>
        </w:rPr>
      </w:pPr>
      <w:r>
        <w:rPr>
          <w:b/>
          <w:sz w:val="22"/>
          <w:szCs w:val="22"/>
        </w:rPr>
        <w:t>Exclusions</w:t>
      </w:r>
    </w:p>
    <w:p w14:paraId="1492EFDC" w14:textId="77777777" w:rsidR="00CF7599" w:rsidRDefault="00CF7599" w:rsidP="007330A0">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64089A0B" w14:textId="77777777" w:rsidR="00CF7599" w:rsidRDefault="00CF7599" w:rsidP="005368BA">
      <w:pPr>
        <w:numPr>
          <w:ilvl w:val="0"/>
          <w:numId w:val="6"/>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0A9102" w14:textId="77777777" w:rsidR="00CF7599" w:rsidRDefault="00CF7599" w:rsidP="005368BA">
      <w:pPr>
        <w:numPr>
          <w:ilvl w:val="0"/>
          <w:numId w:val="6"/>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6569BA9D" w14:textId="77777777" w:rsidR="00CF7599" w:rsidRDefault="00CF7599" w:rsidP="005368BA">
      <w:pPr>
        <w:numPr>
          <w:ilvl w:val="0"/>
          <w:numId w:val="6"/>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2428FE6A" w14:textId="77777777" w:rsidR="00CF7599" w:rsidRDefault="00CF7599" w:rsidP="005368BA">
      <w:pPr>
        <w:numPr>
          <w:ilvl w:val="0"/>
          <w:numId w:val="6"/>
        </w:numPr>
        <w:jc w:val="both"/>
        <w:rPr>
          <w:sz w:val="22"/>
          <w:szCs w:val="22"/>
        </w:rPr>
      </w:pPr>
      <w:r w:rsidRPr="00CF7599">
        <w:rPr>
          <w:sz w:val="22"/>
          <w:szCs w:val="22"/>
        </w:rPr>
        <w:t>Has violated contract provisions such as</w:t>
      </w:r>
      <w:r>
        <w:rPr>
          <w:sz w:val="22"/>
          <w:szCs w:val="22"/>
        </w:rPr>
        <w:t>;</w:t>
      </w:r>
    </w:p>
    <w:p w14:paraId="53B4F921" w14:textId="77777777" w:rsidR="00CF7599" w:rsidRDefault="00CF7599" w:rsidP="005368BA">
      <w:pPr>
        <w:numPr>
          <w:ilvl w:val="0"/>
          <w:numId w:val="7"/>
        </w:numPr>
        <w:jc w:val="both"/>
        <w:rPr>
          <w:sz w:val="22"/>
          <w:szCs w:val="22"/>
        </w:rPr>
      </w:pPr>
      <w:r w:rsidRPr="00CF7599">
        <w:rPr>
          <w:sz w:val="22"/>
          <w:szCs w:val="22"/>
        </w:rPr>
        <w:t>Know</w:t>
      </w:r>
      <w:r w:rsidR="00422609">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60C651E9" w14:textId="77777777" w:rsidR="00CF7599" w:rsidRDefault="00CF7599" w:rsidP="005368BA">
      <w:pPr>
        <w:numPr>
          <w:ilvl w:val="0"/>
          <w:numId w:val="7"/>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33413934" w14:textId="77777777" w:rsidR="00CF7599" w:rsidRDefault="00CF7599" w:rsidP="005368BA">
      <w:pPr>
        <w:numPr>
          <w:ilvl w:val="0"/>
          <w:numId w:val="6"/>
        </w:numPr>
        <w:jc w:val="both"/>
        <w:rPr>
          <w:sz w:val="22"/>
          <w:szCs w:val="22"/>
        </w:rPr>
      </w:pPr>
      <w:r>
        <w:rPr>
          <w:sz w:val="22"/>
          <w:szCs w:val="22"/>
        </w:rPr>
        <w:t>Has violated ethical standards set out in law or regulation; and</w:t>
      </w:r>
    </w:p>
    <w:p w14:paraId="683C4665" w14:textId="77777777" w:rsidR="00CF7599" w:rsidRPr="00CF7599" w:rsidRDefault="00CF7599" w:rsidP="005368BA">
      <w:pPr>
        <w:numPr>
          <w:ilvl w:val="0"/>
          <w:numId w:val="6"/>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6B658DF8" w14:textId="77777777" w:rsidR="00231246" w:rsidRPr="00CF7599" w:rsidRDefault="00231246" w:rsidP="007330A0">
      <w:pPr>
        <w:ind w:left="720"/>
        <w:jc w:val="both"/>
        <w:rPr>
          <w:sz w:val="22"/>
          <w:szCs w:val="22"/>
        </w:rPr>
      </w:pPr>
    </w:p>
    <w:p w14:paraId="320457E8" w14:textId="77777777" w:rsidR="00231246" w:rsidRPr="00CC678D" w:rsidRDefault="00231246" w:rsidP="005368BA">
      <w:pPr>
        <w:numPr>
          <w:ilvl w:val="0"/>
          <w:numId w:val="5"/>
        </w:numPr>
        <w:jc w:val="both"/>
        <w:rPr>
          <w:b/>
          <w:sz w:val="22"/>
          <w:szCs w:val="22"/>
        </w:rPr>
      </w:pPr>
      <w:r>
        <w:rPr>
          <w:b/>
          <w:sz w:val="22"/>
          <w:szCs w:val="22"/>
        </w:rPr>
        <w:t>RFP Submissions</w:t>
      </w:r>
    </w:p>
    <w:p w14:paraId="6BAD4003" w14:textId="77777777" w:rsidR="00CC678D" w:rsidRPr="00CC678D" w:rsidRDefault="00CC678D" w:rsidP="005368BA">
      <w:pPr>
        <w:numPr>
          <w:ilvl w:val="0"/>
          <w:numId w:val="8"/>
        </w:numPr>
        <w:jc w:val="both"/>
        <w:rPr>
          <w:b/>
          <w:sz w:val="22"/>
          <w:szCs w:val="22"/>
        </w:rPr>
      </w:pPr>
      <w:bookmarkStart w:id="4" w:name="_Toc126142242"/>
      <w:r w:rsidRPr="00CC678D">
        <w:rPr>
          <w:b/>
          <w:sz w:val="22"/>
          <w:szCs w:val="22"/>
        </w:rPr>
        <w:t>Acknowledgement of Understanding of Terms</w:t>
      </w:r>
      <w:bookmarkEnd w:id="4"/>
    </w:p>
    <w:p w14:paraId="707DA008" w14:textId="77777777" w:rsidR="00CC678D" w:rsidRDefault="00CC678D" w:rsidP="007330A0">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478839C" w14:textId="77777777" w:rsidR="00C7112F" w:rsidRDefault="00C7112F" w:rsidP="007330A0">
      <w:pPr>
        <w:ind w:left="1080"/>
        <w:jc w:val="both"/>
        <w:rPr>
          <w:b/>
          <w:sz w:val="22"/>
          <w:szCs w:val="22"/>
        </w:rPr>
      </w:pPr>
    </w:p>
    <w:p w14:paraId="6E5DB08A" w14:textId="77777777" w:rsidR="00CC678D" w:rsidRPr="00CC678D" w:rsidRDefault="00CC678D" w:rsidP="005368BA">
      <w:pPr>
        <w:numPr>
          <w:ilvl w:val="0"/>
          <w:numId w:val="8"/>
        </w:numPr>
        <w:jc w:val="both"/>
        <w:rPr>
          <w:b/>
          <w:sz w:val="22"/>
          <w:szCs w:val="22"/>
        </w:rPr>
      </w:pPr>
      <w:r>
        <w:rPr>
          <w:b/>
          <w:sz w:val="22"/>
          <w:szCs w:val="22"/>
        </w:rPr>
        <w:t>Proposals</w:t>
      </w:r>
    </w:p>
    <w:p w14:paraId="1B4A992B" w14:textId="5F8864E9" w:rsidR="00CC678D" w:rsidRDefault="00CC678D" w:rsidP="007330A0">
      <w:pPr>
        <w:ind w:left="1080"/>
        <w:jc w:val="both"/>
        <w:rPr>
          <w:sz w:val="22"/>
          <w:szCs w:val="22"/>
        </w:rPr>
      </w:pPr>
      <w:r w:rsidRPr="00CC678D">
        <w:rPr>
          <w:sz w:val="22"/>
          <w:szCs w:val="22"/>
        </w:rPr>
        <w:t xml:space="preserve">To be considered, all proposals must be submitted in writing and respond to the items outlined in this RFP.  </w:t>
      </w:r>
      <w:r w:rsidR="008C4624">
        <w:rPr>
          <w:sz w:val="22"/>
          <w:szCs w:val="22"/>
        </w:rPr>
        <w:t>The District</w:t>
      </w:r>
      <w:r w:rsidRPr="00CC678D">
        <w:rPr>
          <w:sz w:val="22"/>
          <w:szCs w:val="22"/>
        </w:rPr>
        <w:t xml:space="preserve"> reserves the right to reject any non-responsive or non-conforming proposals.  Each proposal must be submitted with</w:t>
      </w:r>
      <w:r w:rsidR="00CA7922">
        <w:rPr>
          <w:sz w:val="22"/>
          <w:szCs w:val="22"/>
        </w:rPr>
        <w:t xml:space="preserve"> </w:t>
      </w:r>
      <w:r w:rsidR="00235083">
        <w:rPr>
          <w:sz w:val="22"/>
          <w:szCs w:val="22"/>
        </w:rPr>
        <w:t>one</w:t>
      </w:r>
      <w:r w:rsidR="00CA7922">
        <w:rPr>
          <w:sz w:val="22"/>
          <w:szCs w:val="22"/>
        </w:rPr>
        <w:t xml:space="preserve"> (</w:t>
      </w:r>
      <w:r w:rsidR="00235083">
        <w:rPr>
          <w:sz w:val="22"/>
          <w:szCs w:val="22"/>
        </w:rPr>
        <w:t>1</w:t>
      </w:r>
      <w:r w:rsidR="00CA7922">
        <w:rPr>
          <w:sz w:val="22"/>
          <w:szCs w:val="22"/>
        </w:rPr>
        <w:t>)</w:t>
      </w:r>
      <w:r w:rsidR="00235083">
        <w:rPr>
          <w:sz w:val="22"/>
          <w:szCs w:val="22"/>
        </w:rPr>
        <w:t xml:space="preserve"> paper copy</w:t>
      </w:r>
      <w:r w:rsidRPr="00CC678D">
        <w:rPr>
          <w:sz w:val="22"/>
          <w:szCs w:val="22"/>
        </w:rPr>
        <w:t xml:space="preserve"> and </w:t>
      </w:r>
      <w:r w:rsidR="00CA7922">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17E2C3FD" w14:textId="77777777" w:rsidR="00CC678D" w:rsidRDefault="00CC678D" w:rsidP="007330A0">
      <w:pPr>
        <w:ind w:left="1080"/>
        <w:jc w:val="both"/>
        <w:rPr>
          <w:sz w:val="22"/>
          <w:szCs w:val="22"/>
        </w:rPr>
      </w:pPr>
    </w:p>
    <w:p w14:paraId="718591AE" w14:textId="734A36CC" w:rsidR="00CC678D" w:rsidRDefault="00CC678D" w:rsidP="007330A0">
      <w:pPr>
        <w:ind w:left="1080"/>
        <w:jc w:val="both"/>
        <w:rPr>
          <w:sz w:val="22"/>
          <w:szCs w:val="22"/>
        </w:rPr>
      </w:pPr>
      <w:r w:rsidRPr="00CC678D">
        <w:rPr>
          <w:sz w:val="22"/>
          <w:szCs w:val="22"/>
        </w:rPr>
        <w:t xml:space="preserve">All properly sealed and marked proposals are to be sent to the </w:t>
      </w:r>
      <w:r w:rsidR="004A1D58">
        <w:rPr>
          <w:sz w:val="22"/>
          <w:szCs w:val="22"/>
        </w:rPr>
        <w:t>Christina School District</w:t>
      </w:r>
      <w:r w:rsidRPr="00CC678D">
        <w:rPr>
          <w:sz w:val="22"/>
          <w:szCs w:val="22"/>
        </w:rPr>
        <w:t xml:space="preserve"> and received no later than </w:t>
      </w:r>
      <w:r w:rsidR="00CA7922">
        <w:rPr>
          <w:b/>
          <w:sz w:val="22"/>
          <w:szCs w:val="22"/>
        </w:rPr>
        <w:t>2</w:t>
      </w:r>
      <w:r w:rsidRPr="00CC678D">
        <w:rPr>
          <w:b/>
          <w:sz w:val="22"/>
          <w:szCs w:val="22"/>
        </w:rPr>
        <w:t>:00 PM (</w:t>
      </w:r>
      <w:r w:rsidR="00207878">
        <w:rPr>
          <w:b/>
          <w:sz w:val="22"/>
          <w:szCs w:val="22"/>
        </w:rPr>
        <w:t>EDT</w:t>
      </w:r>
      <w:r w:rsidRPr="00CC678D">
        <w:rPr>
          <w:b/>
          <w:sz w:val="22"/>
          <w:szCs w:val="22"/>
        </w:rPr>
        <w:t>)</w:t>
      </w:r>
      <w:r w:rsidRPr="00CC678D">
        <w:rPr>
          <w:sz w:val="22"/>
          <w:szCs w:val="22"/>
        </w:rPr>
        <w:t xml:space="preserve"> on </w:t>
      </w:r>
      <w:r w:rsidR="00851472">
        <w:rPr>
          <w:b/>
          <w:sz w:val="22"/>
          <w:szCs w:val="22"/>
        </w:rPr>
        <w:t>March 25</w:t>
      </w:r>
      <w:r w:rsidR="005368BA">
        <w:rPr>
          <w:b/>
          <w:sz w:val="22"/>
          <w:szCs w:val="22"/>
        </w:rPr>
        <w:t>, 2025</w:t>
      </w:r>
      <w:r w:rsidRPr="00CC678D">
        <w:rPr>
          <w:sz w:val="22"/>
          <w:szCs w:val="22"/>
        </w:rPr>
        <w:t>.  The Proposals may be delivered by Express Delivery (e.g., FedEx, UPS, etc.), US Mail, or by hand to</w:t>
      </w:r>
      <w:r>
        <w:rPr>
          <w:sz w:val="22"/>
          <w:szCs w:val="22"/>
        </w:rPr>
        <w:t>:</w:t>
      </w:r>
    </w:p>
    <w:p w14:paraId="2C32B912" w14:textId="77777777" w:rsidR="00CC678D" w:rsidRDefault="00CC678D" w:rsidP="007330A0">
      <w:pPr>
        <w:ind w:left="1080"/>
        <w:jc w:val="both"/>
        <w:rPr>
          <w:sz w:val="22"/>
          <w:szCs w:val="22"/>
        </w:rPr>
      </w:pPr>
    </w:p>
    <w:p w14:paraId="13EB83B1" w14:textId="37E7CB9B" w:rsidR="00CC678D" w:rsidRPr="00CA7922" w:rsidRDefault="00CA7922" w:rsidP="007330A0">
      <w:pPr>
        <w:ind w:left="1080"/>
        <w:jc w:val="both"/>
        <w:rPr>
          <w:b/>
          <w:sz w:val="22"/>
          <w:szCs w:val="22"/>
        </w:rPr>
      </w:pPr>
      <w:r w:rsidRPr="00CA7922">
        <w:rPr>
          <w:b/>
          <w:sz w:val="22"/>
          <w:szCs w:val="22"/>
        </w:rPr>
        <w:t>Christina School District</w:t>
      </w:r>
    </w:p>
    <w:p w14:paraId="527AC057" w14:textId="434E4D0E" w:rsidR="00CA7922" w:rsidRPr="00CA7922" w:rsidRDefault="00CA7922" w:rsidP="007330A0">
      <w:pPr>
        <w:ind w:left="1080"/>
        <w:jc w:val="both"/>
        <w:rPr>
          <w:b/>
          <w:sz w:val="22"/>
          <w:szCs w:val="22"/>
        </w:rPr>
      </w:pPr>
      <w:r w:rsidRPr="00CA7922">
        <w:rPr>
          <w:b/>
          <w:sz w:val="22"/>
          <w:szCs w:val="22"/>
        </w:rPr>
        <w:t xml:space="preserve">Administration </w:t>
      </w:r>
      <w:r w:rsidR="0099326E">
        <w:rPr>
          <w:b/>
          <w:sz w:val="22"/>
          <w:szCs w:val="22"/>
        </w:rPr>
        <w:t>Office</w:t>
      </w:r>
    </w:p>
    <w:p w14:paraId="2CC37D18" w14:textId="17DB35DC" w:rsidR="00CA7922" w:rsidRPr="00CA7922" w:rsidRDefault="00CA7922" w:rsidP="007330A0">
      <w:pPr>
        <w:ind w:left="1080"/>
        <w:jc w:val="both"/>
        <w:rPr>
          <w:b/>
          <w:sz w:val="22"/>
          <w:szCs w:val="22"/>
        </w:rPr>
      </w:pPr>
      <w:r w:rsidRPr="00CA7922">
        <w:rPr>
          <w:b/>
          <w:sz w:val="22"/>
          <w:szCs w:val="22"/>
        </w:rPr>
        <w:t>1899 S. College Avenue</w:t>
      </w:r>
    </w:p>
    <w:p w14:paraId="726682FF" w14:textId="72A819D2" w:rsidR="00CA7922" w:rsidRPr="00CA7922" w:rsidRDefault="00CA7922" w:rsidP="007330A0">
      <w:pPr>
        <w:ind w:left="1080"/>
        <w:jc w:val="both"/>
        <w:rPr>
          <w:b/>
          <w:sz w:val="22"/>
          <w:szCs w:val="22"/>
        </w:rPr>
      </w:pPr>
      <w:r w:rsidRPr="00CA7922">
        <w:rPr>
          <w:b/>
          <w:sz w:val="22"/>
          <w:szCs w:val="22"/>
        </w:rPr>
        <w:t>Newark, DE  19702</w:t>
      </w:r>
    </w:p>
    <w:p w14:paraId="4D27E95A" w14:textId="77777777" w:rsidR="00CC678D" w:rsidRDefault="00CC678D" w:rsidP="007330A0">
      <w:pPr>
        <w:ind w:left="1080"/>
        <w:jc w:val="both"/>
        <w:rPr>
          <w:b/>
          <w:sz w:val="22"/>
          <w:szCs w:val="22"/>
        </w:rPr>
      </w:pPr>
    </w:p>
    <w:p w14:paraId="0F30098D" w14:textId="76474B5E" w:rsidR="001661F7" w:rsidRDefault="001661F7" w:rsidP="007330A0">
      <w:pPr>
        <w:ind w:left="1080"/>
        <w:jc w:val="both"/>
        <w:rPr>
          <w:b/>
          <w:sz w:val="22"/>
          <w:szCs w:val="22"/>
        </w:rPr>
      </w:pPr>
      <w:r w:rsidRPr="0074225D">
        <w:rPr>
          <w:b/>
          <w:sz w:val="22"/>
          <w:szCs w:val="22"/>
        </w:rPr>
        <w:t>Vendors are directed to clearly print “</w:t>
      </w:r>
      <w:r w:rsidR="0094009F" w:rsidRPr="0074225D">
        <w:rPr>
          <w:b/>
          <w:sz w:val="22"/>
          <w:szCs w:val="22"/>
        </w:rPr>
        <w:t>BID ENCLOSED” and “CONTRACT NO. CHR</w:t>
      </w:r>
      <w:r w:rsidR="00C31206" w:rsidRPr="0074225D">
        <w:rPr>
          <w:b/>
          <w:sz w:val="22"/>
          <w:szCs w:val="22"/>
        </w:rPr>
        <w:t>2</w:t>
      </w:r>
      <w:r w:rsidR="00096AF0">
        <w:rPr>
          <w:b/>
          <w:sz w:val="22"/>
          <w:szCs w:val="22"/>
        </w:rPr>
        <w:t>500</w:t>
      </w:r>
      <w:r w:rsidR="006328F6">
        <w:rPr>
          <w:b/>
          <w:sz w:val="22"/>
          <w:szCs w:val="22"/>
        </w:rPr>
        <w:t>3-SUB_NURSE</w:t>
      </w:r>
      <w:r w:rsidRPr="0074225D">
        <w:rPr>
          <w:b/>
          <w:sz w:val="22"/>
          <w:szCs w:val="22"/>
        </w:rPr>
        <w:t>” on the outside of the bid submission package.</w:t>
      </w:r>
    </w:p>
    <w:p w14:paraId="40EB1042" w14:textId="77777777" w:rsidR="001661F7" w:rsidRDefault="001661F7" w:rsidP="007330A0">
      <w:pPr>
        <w:ind w:left="1080"/>
        <w:jc w:val="both"/>
        <w:rPr>
          <w:b/>
          <w:sz w:val="22"/>
          <w:szCs w:val="22"/>
        </w:rPr>
      </w:pPr>
    </w:p>
    <w:p w14:paraId="4549C331" w14:textId="77777777" w:rsidR="00CC678D" w:rsidRDefault="007A659A" w:rsidP="007330A0">
      <w:pPr>
        <w:ind w:left="1080"/>
        <w:jc w:val="both"/>
        <w:rPr>
          <w:sz w:val="22"/>
          <w:szCs w:val="22"/>
        </w:rPr>
      </w:pPr>
      <w:r>
        <w:rPr>
          <w:sz w:val="22"/>
          <w:szCs w:val="22"/>
        </w:rPr>
        <w:t xml:space="preserve">Any proposal received after the Deadline for Receipt of Proposals date </w:t>
      </w:r>
      <w:r w:rsidR="00CC678D" w:rsidRPr="00CC678D">
        <w:rPr>
          <w:sz w:val="22"/>
          <w:szCs w:val="22"/>
        </w:rPr>
        <w:t>shall not be considered and shall be returned unopened.  The proposing vendor bears the risk of delays in delivery</w:t>
      </w:r>
      <w:r w:rsidR="00D90078">
        <w:rPr>
          <w:sz w:val="22"/>
          <w:szCs w:val="22"/>
        </w:rPr>
        <w:t xml:space="preserve"> and any costs for returned proposals</w:t>
      </w:r>
      <w:r w:rsidR="00CC678D" w:rsidRPr="00CC678D">
        <w:rPr>
          <w:sz w:val="22"/>
          <w:szCs w:val="22"/>
        </w:rPr>
        <w:t>.  The contents of any proposal shall not be disclosed as to be made available to competing entities during the negotiation process</w:t>
      </w:r>
      <w:r w:rsidR="00CC678D">
        <w:rPr>
          <w:sz w:val="22"/>
          <w:szCs w:val="22"/>
        </w:rPr>
        <w:t>.</w:t>
      </w:r>
    </w:p>
    <w:p w14:paraId="39D21A8C" w14:textId="77777777" w:rsidR="00CC678D" w:rsidRDefault="00CC678D" w:rsidP="007330A0">
      <w:pPr>
        <w:ind w:left="1080"/>
        <w:jc w:val="both"/>
        <w:rPr>
          <w:sz w:val="22"/>
          <w:szCs w:val="22"/>
        </w:rPr>
      </w:pPr>
    </w:p>
    <w:p w14:paraId="4C514E57" w14:textId="77777777" w:rsidR="00CC678D" w:rsidRPr="00CC678D" w:rsidRDefault="00CC678D" w:rsidP="007330A0">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66374582" w14:textId="77777777" w:rsidR="00CC678D" w:rsidRDefault="00CC678D" w:rsidP="007330A0">
      <w:pPr>
        <w:ind w:left="1080"/>
        <w:jc w:val="both"/>
        <w:rPr>
          <w:b/>
          <w:sz w:val="22"/>
          <w:szCs w:val="22"/>
        </w:rPr>
      </w:pPr>
    </w:p>
    <w:p w14:paraId="71726743" w14:textId="77777777" w:rsidR="00CC678D" w:rsidRPr="00CC678D" w:rsidRDefault="00CC678D" w:rsidP="005368BA">
      <w:pPr>
        <w:numPr>
          <w:ilvl w:val="0"/>
          <w:numId w:val="8"/>
        </w:numPr>
        <w:jc w:val="both"/>
        <w:rPr>
          <w:sz w:val="22"/>
          <w:szCs w:val="22"/>
        </w:rPr>
      </w:pPr>
      <w:r>
        <w:rPr>
          <w:b/>
          <w:sz w:val="22"/>
          <w:szCs w:val="22"/>
        </w:rPr>
        <w:t>Proposal Modifications</w:t>
      </w:r>
    </w:p>
    <w:p w14:paraId="4CF069C7" w14:textId="73C65279" w:rsidR="00CC678D" w:rsidRPr="00CC678D" w:rsidRDefault="00CC678D" w:rsidP="007330A0">
      <w:pPr>
        <w:ind w:left="1080"/>
        <w:jc w:val="both"/>
        <w:rPr>
          <w:sz w:val="22"/>
          <w:szCs w:val="22"/>
        </w:rPr>
      </w:pPr>
      <w:r w:rsidRPr="00CC678D">
        <w:rPr>
          <w:sz w:val="22"/>
          <w:szCs w:val="22"/>
        </w:rPr>
        <w:t xml:space="preserve">Any changes, amendments or modifications to a proposal must be made in writing, submitted in the same manner as the original response and conspicuously labeled as a change, </w:t>
      </w:r>
      <w:r w:rsidR="00A56449" w:rsidRPr="00CC678D">
        <w:rPr>
          <w:sz w:val="22"/>
          <w:szCs w:val="22"/>
        </w:rPr>
        <w:t>amendment,</w:t>
      </w:r>
      <w:r w:rsidRPr="00CC678D">
        <w:rPr>
          <w:sz w:val="22"/>
          <w:szCs w:val="22"/>
        </w:rPr>
        <w:t xml:space="preserve"> or modification to a previously submitted proposal.  Changes, </w:t>
      </w:r>
      <w:r w:rsidR="00A56449" w:rsidRPr="00CC678D">
        <w:rPr>
          <w:sz w:val="22"/>
          <w:szCs w:val="22"/>
        </w:rPr>
        <w:t>amendments,</w:t>
      </w:r>
      <w:r w:rsidRPr="00CC678D">
        <w:rPr>
          <w:sz w:val="22"/>
          <w:szCs w:val="22"/>
        </w:rPr>
        <w:t xml:space="preserve"> or modifications to proposals shall not be accepted or considered after the hour and date specified as the deadline for submission of proposals</w:t>
      </w:r>
      <w:r>
        <w:rPr>
          <w:sz w:val="22"/>
          <w:szCs w:val="22"/>
        </w:rPr>
        <w:t>.</w:t>
      </w:r>
    </w:p>
    <w:p w14:paraId="3E16DB9F" w14:textId="77777777" w:rsidR="00CC678D" w:rsidRPr="00CC678D" w:rsidRDefault="00CC678D" w:rsidP="007330A0">
      <w:pPr>
        <w:ind w:left="1080"/>
        <w:jc w:val="both"/>
        <w:rPr>
          <w:sz w:val="22"/>
          <w:szCs w:val="22"/>
        </w:rPr>
      </w:pPr>
    </w:p>
    <w:p w14:paraId="0DF444EC" w14:textId="77777777" w:rsidR="00CC678D" w:rsidRPr="00CC678D" w:rsidRDefault="00CC678D" w:rsidP="005368BA">
      <w:pPr>
        <w:numPr>
          <w:ilvl w:val="0"/>
          <w:numId w:val="8"/>
        </w:numPr>
        <w:jc w:val="both"/>
        <w:rPr>
          <w:b/>
          <w:sz w:val="22"/>
          <w:szCs w:val="22"/>
        </w:rPr>
      </w:pPr>
      <w:r w:rsidRPr="00CC678D">
        <w:rPr>
          <w:b/>
          <w:sz w:val="22"/>
          <w:szCs w:val="22"/>
        </w:rPr>
        <w:t>Proposal Costs and Expenses</w:t>
      </w:r>
    </w:p>
    <w:p w14:paraId="6F04C342" w14:textId="2DD0B3BD" w:rsidR="00CC678D" w:rsidRPr="00CC678D" w:rsidRDefault="00CC678D" w:rsidP="007330A0">
      <w:pPr>
        <w:ind w:left="1080"/>
        <w:jc w:val="both"/>
        <w:rPr>
          <w:sz w:val="22"/>
          <w:szCs w:val="22"/>
        </w:rPr>
      </w:pPr>
      <w:r w:rsidRPr="00CC678D">
        <w:rPr>
          <w:sz w:val="22"/>
          <w:szCs w:val="22"/>
        </w:rPr>
        <w:t xml:space="preserve">The </w:t>
      </w:r>
      <w:r w:rsidR="004A1D58">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4C3BDA7" w14:textId="77777777" w:rsidR="00CC678D" w:rsidRPr="00CC678D" w:rsidRDefault="00CC678D" w:rsidP="007330A0">
      <w:pPr>
        <w:ind w:left="1080"/>
        <w:jc w:val="both"/>
        <w:rPr>
          <w:sz w:val="22"/>
          <w:szCs w:val="22"/>
        </w:rPr>
      </w:pPr>
    </w:p>
    <w:p w14:paraId="044F811E" w14:textId="77777777" w:rsidR="00CC678D" w:rsidRPr="00CC678D" w:rsidRDefault="00CC678D" w:rsidP="005368BA">
      <w:pPr>
        <w:numPr>
          <w:ilvl w:val="0"/>
          <w:numId w:val="8"/>
        </w:numPr>
        <w:jc w:val="both"/>
        <w:rPr>
          <w:sz w:val="22"/>
          <w:szCs w:val="22"/>
        </w:rPr>
      </w:pPr>
      <w:r>
        <w:rPr>
          <w:b/>
          <w:sz w:val="22"/>
          <w:szCs w:val="22"/>
        </w:rPr>
        <w:t>Proposal Expiration Date</w:t>
      </w:r>
    </w:p>
    <w:p w14:paraId="79192061" w14:textId="6AC6545B" w:rsidR="00CC678D" w:rsidRDefault="00FF476D" w:rsidP="007330A0">
      <w:pPr>
        <w:ind w:left="1080"/>
        <w:jc w:val="both"/>
        <w:rPr>
          <w:sz w:val="22"/>
          <w:szCs w:val="22"/>
        </w:rPr>
      </w:pPr>
      <w:r w:rsidRPr="00FF476D">
        <w:rPr>
          <w:sz w:val="22"/>
          <w:szCs w:val="22"/>
        </w:rPr>
        <w:t xml:space="preserve">Prices quoted in the proposal shall remain fixed and binding on the bidder at least through </w:t>
      </w:r>
      <w:r w:rsidR="00465782">
        <w:rPr>
          <w:sz w:val="22"/>
          <w:szCs w:val="22"/>
          <w:highlight w:val="lightGray"/>
        </w:rPr>
        <w:t xml:space="preserve">1 </w:t>
      </w:r>
      <w:r w:rsidR="00465782">
        <w:rPr>
          <w:sz w:val="22"/>
          <w:szCs w:val="22"/>
        </w:rPr>
        <w:t>(one) year</w:t>
      </w:r>
      <w:r w:rsidRPr="00FF476D">
        <w:rPr>
          <w:sz w:val="22"/>
          <w:szCs w:val="22"/>
        </w:rPr>
        <w:t xml:space="preserve">.  The </w:t>
      </w:r>
      <w:r w:rsidR="004A1D58">
        <w:rPr>
          <w:sz w:val="22"/>
          <w:szCs w:val="22"/>
        </w:rPr>
        <w:t>Christina School District</w:t>
      </w:r>
      <w:r w:rsidRPr="00FF476D">
        <w:rPr>
          <w:sz w:val="22"/>
          <w:szCs w:val="22"/>
        </w:rPr>
        <w:t xml:space="preserve"> reserves the right to ask for an extension of time if needed</w:t>
      </w:r>
      <w:r>
        <w:rPr>
          <w:sz w:val="22"/>
          <w:szCs w:val="22"/>
        </w:rPr>
        <w:t>.</w:t>
      </w:r>
    </w:p>
    <w:p w14:paraId="607B865F" w14:textId="56E2487B" w:rsidR="00CC678D" w:rsidRDefault="00CC678D" w:rsidP="007330A0">
      <w:pPr>
        <w:ind w:left="1080"/>
        <w:jc w:val="both"/>
        <w:rPr>
          <w:sz w:val="22"/>
          <w:szCs w:val="22"/>
        </w:rPr>
      </w:pPr>
    </w:p>
    <w:p w14:paraId="3AC47422" w14:textId="77777777" w:rsidR="008F7105" w:rsidRPr="00CC678D" w:rsidRDefault="008F7105" w:rsidP="007330A0">
      <w:pPr>
        <w:ind w:left="1080"/>
        <w:jc w:val="both"/>
        <w:rPr>
          <w:sz w:val="22"/>
          <w:szCs w:val="22"/>
        </w:rPr>
      </w:pPr>
    </w:p>
    <w:p w14:paraId="7DDEDEB9" w14:textId="77777777" w:rsidR="00CC678D" w:rsidRPr="00FF476D" w:rsidRDefault="00CC678D" w:rsidP="005368BA">
      <w:pPr>
        <w:numPr>
          <w:ilvl w:val="0"/>
          <w:numId w:val="8"/>
        </w:numPr>
        <w:jc w:val="both"/>
        <w:rPr>
          <w:sz w:val="22"/>
          <w:szCs w:val="22"/>
        </w:rPr>
      </w:pPr>
      <w:r>
        <w:rPr>
          <w:b/>
          <w:sz w:val="22"/>
          <w:szCs w:val="22"/>
        </w:rPr>
        <w:t>Late Proposals</w:t>
      </w:r>
    </w:p>
    <w:p w14:paraId="6A1354D8" w14:textId="77777777" w:rsidR="00FF476D" w:rsidRPr="00FF476D" w:rsidRDefault="00FF476D" w:rsidP="007330A0">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02AAC335" w14:textId="77777777" w:rsidR="00FF476D" w:rsidRPr="00FF476D" w:rsidRDefault="00FF476D" w:rsidP="007330A0">
      <w:pPr>
        <w:ind w:left="1080"/>
        <w:jc w:val="both"/>
        <w:rPr>
          <w:sz w:val="22"/>
          <w:szCs w:val="22"/>
        </w:rPr>
      </w:pPr>
    </w:p>
    <w:p w14:paraId="6C0F6879" w14:textId="77777777" w:rsidR="00FF476D" w:rsidRPr="00FF476D" w:rsidRDefault="00FF476D" w:rsidP="005368BA">
      <w:pPr>
        <w:numPr>
          <w:ilvl w:val="0"/>
          <w:numId w:val="8"/>
        </w:numPr>
        <w:jc w:val="both"/>
        <w:rPr>
          <w:sz w:val="22"/>
          <w:szCs w:val="22"/>
        </w:rPr>
      </w:pPr>
      <w:r w:rsidRPr="00FF476D">
        <w:rPr>
          <w:b/>
          <w:sz w:val="22"/>
          <w:szCs w:val="22"/>
        </w:rPr>
        <w:t>Proposal Opening</w:t>
      </w:r>
    </w:p>
    <w:p w14:paraId="2627C7D9" w14:textId="4C1D606D" w:rsid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will receive proposals until the date and time shown in this RFP.  Proposals will be opened in the presence of </w:t>
      </w:r>
      <w:r w:rsidR="004A1D58">
        <w:rPr>
          <w:sz w:val="22"/>
          <w:szCs w:val="22"/>
        </w:rPr>
        <w:t>Christina School District</w:t>
      </w:r>
      <w:r w:rsidRPr="00FF476D">
        <w:rPr>
          <w:sz w:val="22"/>
          <w:szCs w:val="22"/>
        </w:rPr>
        <w:t xml:space="preserve"> personnel.  Any unopened proposals will be returned to </w:t>
      </w:r>
      <w:r w:rsidR="00143C0A">
        <w:rPr>
          <w:sz w:val="22"/>
          <w:szCs w:val="22"/>
        </w:rPr>
        <w:t xml:space="preserve">the submitting </w:t>
      </w:r>
      <w:r w:rsidRPr="00FF476D">
        <w:rPr>
          <w:sz w:val="22"/>
          <w:szCs w:val="22"/>
        </w:rPr>
        <w:t>Vendor</w:t>
      </w:r>
      <w:r>
        <w:rPr>
          <w:sz w:val="22"/>
          <w:szCs w:val="22"/>
        </w:rPr>
        <w:t>.</w:t>
      </w:r>
    </w:p>
    <w:p w14:paraId="5F2A8ACD" w14:textId="77777777" w:rsidR="00FF476D" w:rsidRDefault="00FF476D" w:rsidP="007330A0">
      <w:pPr>
        <w:ind w:left="1080"/>
        <w:jc w:val="both"/>
        <w:rPr>
          <w:sz w:val="22"/>
          <w:szCs w:val="22"/>
        </w:rPr>
      </w:pPr>
    </w:p>
    <w:p w14:paraId="2083D87F" w14:textId="24F7CDEF" w:rsidR="00F42EF7" w:rsidRPr="00143C0A" w:rsidRDefault="00FF476D" w:rsidP="007330A0">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00143C0A" w:rsidRPr="00143C0A">
        <w:rPr>
          <w:sz w:val="22"/>
        </w:rPr>
        <w:t>in accordance with</w:t>
      </w:r>
      <w:r w:rsidR="00143C0A" w:rsidRPr="00143C0A">
        <w:rPr>
          <w:color w:val="FF0000"/>
          <w:sz w:val="22"/>
        </w:rPr>
        <w:t xml:space="preserve"> </w:t>
      </w:r>
      <w:hyperlink r:id="rId16" w:history="1">
        <w:r w:rsidR="00143C0A" w:rsidRPr="00143C0A">
          <w:rPr>
            <w:rStyle w:val="Hyperlink"/>
            <w:sz w:val="22"/>
          </w:rPr>
          <w:t>Executive Order # 31</w:t>
        </w:r>
      </w:hyperlink>
      <w:r w:rsidR="00143C0A" w:rsidRPr="00143C0A">
        <w:rPr>
          <w:color w:val="FF0000"/>
          <w:sz w:val="22"/>
        </w:rPr>
        <w:t xml:space="preserve"> </w:t>
      </w:r>
      <w:r w:rsidR="00143C0A" w:rsidRPr="00143C0A">
        <w:rPr>
          <w:sz w:val="22"/>
        </w:rPr>
        <w:t xml:space="preserve">and Title 29, Delaware Code, </w:t>
      </w:r>
      <w:hyperlink r:id="rId17" w:history="1">
        <w:r w:rsidR="00143C0A" w:rsidRPr="00143C0A">
          <w:rPr>
            <w:rStyle w:val="Hyperlink"/>
            <w:sz w:val="22"/>
          </w:rPr>
          <w:t>Chapter 100</w:t>
        </w:r>
      </w:hyperlink>
      <w:r w:rsidRPr="00143C0A">
        <w:rPr>
          <w:sz w:val="20"/>
          <w:szCs w:val="22"/>
        </w:rPr>
        <w:t>.</w:t>
      </w:r>
    </w:p>
    <w:p w14:paraId="7D154BF6" w14:textId="77777777" w:rsidR="00FF476D" w:rsidRPr="00FF476D" w:rsidRDefault="00FF476D" w:rsidP="007330A0">
      <w:pPr>
        <w:ind w:left="1080"/>
        <w:jc w:val="both"/>
        <w:rPr>
          <w:sz w:val="22"/>
          <w:szCs w:val="22"/>
        </w:rPr>
      </w:pPr>
    </w:p>
    <w:p w14:paraId="351015AD" w14:textId="77777777" w:rsidR="00FF476D" w:rsidRPr="00FF476D" w:rsidRDefault="00FF476D" w:rsidP="005368BA">
      <w:pPr>
        <w:numPr>
          <w:ilvl w:val="0"/>
          <w:numId w:val="8"/>
        </w:numPr>
        <w:jc w:val="both"/>
        <w:rPr>
          <w:sz w:val="22"/>
          <w:szCs w:val="22"/>
        </w:rPr>
      </w:pPr>
      <w:r w:rsidRPr="00FF476D">
        <w:rPr>
          <w:b/>
          <w:sz w:val="22"/>
          <w:szCs w:val="22"/>
        </w:rPr>
        <w:t>Non-Conforming Proposals</w:t>
      </w:r>
    </w:p>
    <w:p w14:paraId="451C6AAF" w14:textId="18764093" w:rsidR="00FF476D" w:rsidRPr="00FF476D" w:rsidRDefault="00FF476D" w:rsidP="007330A0">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w:t>
      </w:r>
      <w:r w:rsidR="00A56449" w:rsidRPr="00FF476D">
        <w:rPr>
          <w:sz w:val="22"/>
          <w:szCs w:val="22"/>
        </w:rPr>
        <w:t>substantive,</w:t>
      </w:r>
      <w:r w:rsidRPr="00FF476D">
        <w:rPr>
          <w:sz w:val="22"/>
          <w:szCs w:val="22"/>
        </w:rPr>
        <w:t xml:space="preserve"> or a mere formality shall reside solely within the </w:t>
      </w:r>
      <w:r w:rsidR="004A1D58">
        <w:rPr>
          <w:sz w:val="22"/>
          <w:szCs w:val="22"/>
        </w:rPr>
        <w:t>Christina School District</w:t>
      </w:r>
      <w:r>
        <w:rPr>
          <w:sz w:val="22"/>
          <w:szCs w:val="22"/>
        </w:rPr>
        <w:t>.</w:t>
      </w:r>
    </w:p>
    <w:p w14:paraId="6E35976F" w14:textId="77777777" w:rsidR="00FF476D" w:rsidRPr="00FF476D" w:rsidRDefault="00FF476D" w:rsidP="007330A0">
      <w:pPr>
        <w:ind w:left="1080"/>
        <w:jc w:val="both"/>
        <w:rPr>
          <w:sz w:val="22"/>
          <w:szCs w:val="22"/>
        </w:rPr>
      </w:pPr>
    </w:p>
    <w:p w14:paraId="18FF71B1" w14:textId="77777777" w:rsidR="00FF476D" w:rsidRPr="00FF476D" w:rsidRDefault="00FF476D" w:rsidP="005368BA">
      <w:pPr>
        <w:numPr>
          <w:ilvl w:val="0"/>
          <w:numId w:val="8"/>
        </w:numPr>
        <w:jc w:val="both"/>
        <w:rPr>
          <w:sz w:val="22"/>
          <w:szCs w:val="22"/>
        </w:rPr>
      </w:pPr>
      <w:r w:rsidRPr="00FF476D">
        <w:rPr>
          <w:b/>
          <w:sz w:val="22"/>
          <w:szCs w:val="22"/>
        </w:rPr>
        <w:t>Concise Proposals</w:t>
      </w:r>
    </w:p>
    <w:p w14:paraId="1AB94A3A" w14:textId="4D9FD722"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sidR="004A1D58">
        <w:rPr>
          <w:sz w:val="22"/>
          <w:szCs w:val="22"/>
        </w:rPr>
        <w:t>Christina School District</w:t>
      </w:r>
      <w:r w:rsidRPr="00FF476D">
        <w:rPr>
          <w:sz w:val="22"/>
          <w:szCs w:val="22"/>
        </w:rPr>
        <w:t>’s interest is in the quality and responsiveness of the proposal.</w:t>
      </w:r>
    </w:p>
    <w:p w14:paraId="51614C04" w14:textId="77777777" w:rsidR="00FF476D" w:rsidRDefault="00FF476D" w:rsidP="007330A0">
      <w:pPr>
        <w:ind w:left="1080"/>
        <w:jc w:val="both"/>
        <w:rPr>
          <w:sz w:val="22"/>
          <w:szCs w:val="22"/>
        </w:rPr>
      </w:pPr>
    </w:p>
    <w:p w14:paraId="1CAE1118" w14:textId="77777777" w:rsidR="00FF476D" w:rsidRPr="00FF476D" w:rsidRDefault="00FF476D" w:rsidP="005368BA">
      <w:pPr>
        <w:numPr>
          <w:ilvl w:val="0"/>
          <w:numId w:val="8"/>
        </w:numPr>
        <w:jc w:val="both"/>
        <w:rPr>
          <w:sz w:val="22"/>
          <w:szCs w:val="22"/>
        </w:rPr>
      </w:pPr>
      <w:r>
        <w:rPr>
          <w:b/>
          <w:sz w:val="22"/>
          <w:szCs w:val="22"/>
        </w:rPr>
        <w:t>Realistic Proposals</w:t>
      </w:r>
    </w:p>
    <w:p w14:paraId="5CD27ED0" w14:textId="481A92AA" w:rsidR="00FF476D" w:rsidRPr="00FF476D" w:rsidRDefault="00FF476D" w:rsidP="007330A0">
      <w:pPr>
        <w:ind w:left="1080"/>
        <w:jc w:val="both"/>
        <w:rPr>
          <w:sz w:val="22"/>
          <w:szCs w:val="22"/>
        </w:rPr>
      </w:pPr>
      <w:r w:rsidRPr="00FF476D">
        <w:rPr>
          <w:sz w:val="22"/>
          <w:szCs w:val="22"/>
        </w:rPr>
        <w:t xml:space="preserve">It is the expectation of the </w:t>
      </w:r>
      <w:r w:rsidR="004A1D58">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1257DB24" w14:textId="77777777" w:rsidR="00FF476D" w:rsidRPr="00FF476D" w:rsidRDefault="00FF476D" w:rsidP="007330A0">
      <w:pPr>
        <w:ind w:left="1080"/>
        <w:jc w:val="both"/>
        <w:rPr>
          <w:sz w:val="22"/>
          <w:szCs w:val="22"/>
        </w:rPr>
      </w:pPr>
    </w:p>
    <w:p w14:paraId="4F7EA4EE" w14:textId="36B2293A" w:rsidR="00FF476D" w:rsidRPr="00FF476D" w:rsidRDefault="00FF476D" w:rsidP="007330A0">
      <w:pPr>
        <w:ind w:left="1080"/>
        <w:jc w:val="both"/>
        <w:rPr>
          <w:sz w:val="22"/>
          <w:szCs w:val="22"/>
        </w:rPr>
      </w:pPr>
      <w:r w:rsidRPr="00FF476D">
        <w:rPr>
          <w:sz w:val="22"/>
          <w:szCs w:val="22"/>
        </w:rPr>
        <w:t xml:space="preserve">The </w:t>
      </w:r>
      <w:r w:rsidR="004A1D58">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488A28C9" w14:textId="77777777" w:rsidR="00FF476D" w:rsidRPr="00FF476D" w:rsidRDefault="00FF476D" w:rsidP="007330A0">
      <w:pPr>
        <w:ind w:left="1080"/>
        <w:jc w:val="both"/>
        <w:rPr>
          <w:sz w:val="22"/>
          <w:szCs w:val="22"/>
        </w:rPr>
      </w:pPr>
    </w:p>
    <w:p w14:paraId="774B7731" w14:textId="77777777" w:rsidR="00FF476D" w:rsidRPr="00FF476D" w:rsidRDefault="00FF476D" w:rsidP="005368BA">
      <w:pPr>
        <w:numPr>
          <w:ilvl w:val="0"/>
          <w:numId w:val="8"/>
        </w:numPr>
        <w:jc w:val="both"/>
        <w:rPr>
          <w:sz w:val="22"/>
          <w:szCs w:val="22"/>
        </w:rPr>
      </w:pPr>
      <w:r w:rsidRPr="00FF476D">
        <w:rPr>
          <w:b/>
          <w:sz w:val="22"/>
          <w:szCs w:val="22"/>
        </w:rPr>
        <w:t>Confidentiality of Documents</w:t>
      </w:r>
    </w:p>
    <w:p w14:paraId="1ECA7B7D" w14:textId="6597030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sidR="004A1D58">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58F0381C"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 </w:t>
      </w:r>
    </w:p>
    <w:p w14:paraId="12A571E0" w14:textId="09BBC5C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The </w:t>
      </w:r>
      <w:r w:rsidR="004A1D58">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sidR="008C4624">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700E60D5" w14:textId="1FAF6D0A" w:rsidR="00C25B03" w:rsidRPr="00B042F0" w:rsidRDefault="00C25B03" w:rsidP="00C25B03">
      <w:pPr>
        <w:pStyle w:val="ListParagraph"/>
        <w:ind w:left="1080"/>
        <w:jc w:val="both"/>
        <w:rPr>
          <w:rFonts w:ascii="Arial" w:hAnsi="Arial" w:cs="Arial"/>
          <w:sz w:val="22"/>
          <w:szCs w:val="22"/>
        </w:rPr>
      </w:pPr>
    </w:p>
    <w:p w14:paraId="72A5D000" w14:textId="708626EF"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sidR="008C4624">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E297D52" w14:textId="77777777" w:rsidR="00C25B03" w:rsidRPr="00B042F0" w:rsidRDefault="00C25B03" w:rsidP="00C25B03">
      <w:pPr>
        <w:pStyle w:val="ListParagraph"/>
        <w:ind w:left="1080"/>
        <w:jc w:val="both"/>
        <w:rPr>
          <w:rFonts w:ascii="Arial" w:hAnsi="Arial" w:cs="Arial"/>
          <w:sz w:val="22"/>
          <w:szCs w:val="22"/>
        </w:rPr>
      </w:pPr>
    </w:p>
    <w:p w14:paraId="78B98D39" w14:textId="7777777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016BCD21" w14:textId="77777777" w:rsidR="00C25B03" w:rsidRPr="00B042F0" w:rsidRDefault="00C25B03" w:rsidP="00C25B03">
      <w:pPr>
        <w:pStyle w:val="ListParagraph"/>
        <w:ind w:left="1080"/>
        <w:jc w:val="both"/>
        <w:rPr>
          <w:rFonts w:ascii="Arial" w:hAnsi="Arial" w:cs="Arial"/>
          <w:sz w:val="22"/>
          <w:szCs w:val="22"/>
        </w:rPr>
      </w:pPr>
    </w:p>
    <w:p w14:paraId="1FA92390" w14:textId="4673D0F7" w:rsidR="00C25B03" w:rsidRPr="00B042F0" w:rsidRDefault="00C25B03" w:rsidP="00C25B03">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sidR="004A1D58">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sidR="008C4624">
        <w:rPr>
          <w:rFonts w:ascii="Arial" w:hAnsi="Arial" w:cs="Arial"/>
          <w:sz w:val="22"/>
          <w:szCs w:val="22"/>
        </w:rPr>
        <w:t>the District</w:t>
      </w:r>
      <w:r w:rsidRPr="00B042F0">
        <w:rPr>
          <w:rFonts w:ascii="Arial" w:hAnsi="Arial" w:cs="Arial"/>
          <w:sz w:val="22"/>
          <w:szCs w:val="22"/>
        </w:rPr>
        <w:t xml:space="preserve">.  </w:t>
      </w:r>
      <w:r w:rsidR="008C4624">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sidR="008C4624">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06DC6298" w14:textId="77777777" w:rsidR="00FF476D" w:rsidRPr="00FF476D" w:rsidRDefault="00FF476D" w:rsidP="007330A0">
      <w:pPr>
        <w:ind w:left="1080"/>
        <w:jc w:val="both"/>
        <w:rPr>
          <w:sz w:val="22"/>
          <w:szCs w:val="22"/>
        </w:rPr>
      </w:pPr>
    </w:p>
    <w:p w14:paraId="0738AA2D" w14:textId="77777777" w:rsidR="00FF476D" w:rsidRPr="00FF476D" w:rsidRDefault="00FF476D" w:rsidP="005368BA">
      <w:pPr>
        <w:numPr>
          <w:ilvl w:val="0"/>
          <w:numId w:val="8"/>
        </w:numPr>
        <w:jc w:val="both"/>
        <w:rPr>
          <w:sz w:val="22"/>
          <w:szCs w:val="22"/>
        </w:rPr>
      </w:pPr>
      <w:r w:rsidRPr="00FF476D">
        <w:rPr>
          <w:b/>
          <w:sz w:val="22"/>
          <w:szCs w:val="22"/>
        </w:rPr>
        <w:t>Multi-Vendor Solutions (Joint Ventures)</w:t>
      </w:r>
    </w:p>
    <w:p w14:paraId="23E543EF" w14:textId="2855150A" w:rsidR="00FF476D" w:rsidRDefault="00FF476D" w:rsidP="007330A0">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sidR="004A1D58">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sidR="004A1D58">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sidR="004A1D58">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2D6BFB85" w14:textId="77777777" w:rsidR="00C07D64" w:rsidRDefault="00C07D64" w:rsidP="007330A0">
      <w:pPr>
        <w:ind w:left="1080"/>
        <w:jc w:val="both"/>
        <w:rPr>
          <w:sz w:val="22"/>
          <w:szCs w:val="22"/>
        </w:rPr>
      </w:pPr>
    </w:p>
    <w:p w14:paraId="229CF309" w14:textId="77777777" w:rsidR="00C07D64" w:rsidRDefault="00C07D64" w:rsidP="007330A0">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7A247250" w14:textId="77777777" w:rsidR="00C07D64" w:rsidRDefault="00C07D64" w:rsidP="007330A0">
      <w:pPr>
        <w:ind w:left="1080"/>
        <w:jc w:val="both"/>
        <w:rPr>
          <w:sz w:val="22"/>
          <w:szCs w:val="22"/>
        </w:rPr>
      </w:pPr>
    </w:p>
    <w:p w14:paraId="6342634B" w14:textId="77777777" w:rsidR="00C07D64" w:rsidRDefault="00C07D64" w:rsidP="005368BA">
      <w:pPr>
        <w:numPr>
          <w:ilvl w:val="0"/>
          <w:numId w:val="9"/>
        </w:numPr>
        <w:jc w:val="both"/>
        <w:rPr>
          <w:sz w:val="22"/>
          <w:szCs w:val="22"/>
        </w:rPr>
      </w:pPr>
      <w:r>
        <w:rPr>
          <w:b/>
          <w:sz w:val="22"/>
          <w:szCs w:val="22"/>
        </w:rPr>
        <w:t>Primary Vendor</w:t>
      </w:r>
    </w:p>
    <w:p w14:paraId="04E81462" w14:textId="56B409C8" w:rsidR="00C07D64" w:rsidRDefault="00C07D64" w:rsidP="007330A0">
      <w:pPr>
        <w:ind w:left="1440"/>
        <w:jc w:val="both"/>
        <w:rPr>
          <w:sz w:val="22"/>
          <w:szCs w:val="22"/>
        </w:rPr>
      </w:pPr>
      <w:r w:rsidRPr="00474740">
        <w:rPr>
          <w:sz w:val="22"/>
          <w:szCs w:val="22"/>
        </w:rPr>
        <w:t xml:space="preserve">The </w:t>
      </w:r>
      <w:r w:rsidR="004A1D58">
        <w:rPr>
          <w:sz w:val="22"/>
          <w:szCs w:val="22"/>
        </w:rPr>
        <w:t>Christina School District</w:t>
      </w:r>
      <w:r w:rsidRPr="00474740">
        <w:rPr>
          <w:sz w:val="22"/>
          <w:szCs w:val="22"/>
        </w:rPr>
        <w:t xml:space="preserve"> expects to negotiate and contract with only one “prime vendor”.  The </w:t>
      </w:r>
      <w:r w:rsidR="004A1D58">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5662A8CD" w14:textId="77777777" w:rsidR="00C07D64" w:rsidRPr="00474740" w:rsidRDefault="00C07D64" w:rsidP="007330A0">
      <w:pPr>
        <w:ind w:left="2880"/>
        <w:jc w:val="both"/>
        <w:rPr>
          <w:sz w:val="22"/>
          <w:szCs w:val="22"/>
        </w:rPr>
      </w:pPr>
    </w:p>
    <w:p w14:paraId="21F298F7" w14:textId="1C8BD624" w:rsidR="00C07D64" w:rsidRDefault="00C07D64" w:rsidP="007330A0">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sidR="008C4624">
        <w:rPr>
          <w:sz w:val="22"/>
          <w:szCs w:val="22"/>
        </w:rPr>
        <w:t>the District</w:t>
      </w:r>
      <w:r w:rsidRPr="00474740">
        <w:rPr>
          <w:sz w:val="22"/>
          <w:szCs w:val="22"/>
        </w:rPr>
        <w:t xml:space="preserve"> as a result of this procurement.  </w:t>
      </w:r>
      <w:r w:rsidR="008C4624">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72E3030F" w14:textId="77777777" w:rsidR="00C07D64" w:rsidRDefault="00C07D64" w:rsidP="007330A0">
      <w:pPr>
        <w:ind w:left="1440"/>
        <w:jc w:val="both"/>
        <w:rPr>
          <w:sz w:val="22"/>
          <w:szCs w:val="22"/>
        </w:rPr>
      </w:pPr>
    </w:p>
    <w:p w14:paraId="09F953A8" w14:textId="538AF058" w:rsidR="00C07D64" w:rsidRDefault="00C07D64" w:rsidP="007330A0">
      <w:pPr>
        <w:ind w:left="1440"/>
        <w:jc w:val="both"/>
        <w:rPr>
          <w:sz w:val="22"/>
          <w:szCs w:val="22"/>
        </w:rPr>
      </w:pPr>
      <w:r w:rsidRPr="00C07D64">
        <w:rPr>
          <w:sz w:val="22"/>
          <w:szCs w:val="22"/>
        </w:rPr>
        <w:t xml:space="preserve">Nothing in this section shall prohibit the </w:t>
      </w:r>
      <w:r w:rsidR="004A1D58">
        <w:rPr>
          <w:sz w:val="22"/>
          <w:szCs w:val="22"/>
        </w:rPr>
        <w:t>Christina School District</w:t>
      </w:r>
      <w:r w:rsidRPr="00C07D64">
        <w:rPr>
          <w:sz w:val="22"/>
          <w:szCs w:val="22"/>
        </w:rPr>
        <w:t xml:space="preserve"> from the full exercise of its options under Section </w:t>
      </w:r>
      <w:r w:rsidRPr="00AB00A7">
        <w:rPr>
          <w:sz w:val="22"/>
          <w:szCs w:val="22"/>
        </w:rPr>
        <w:t>IV.B.1</w:t>
      </w:r>
      <w:r w:rsidR="00C71011" w:rsidRPr="00AB00A7">
        <w:rPr>
          <w:sz w:val="22"/>
          <w:szCs w:val="22"/>
        </w:rPr>
        <w:t>8</w:t>
      </w:r>
      <w:r w:rsidRPr="00AB00A7">
        <w:rPr>
          <w:sz w:val="22"/>
          <w:szCs w:val="22"/>
        </w:rPr>
        <w:t xml:space="preserve"> regarding</w:t>
      </w:r>
      <w:r w:rsidRPr="00C07D64">
        <w:rPr>
          <w:sz w:val="22"/>
          <w:szCs w:val="22"/>
        </w:rPr>
        <w:t xml:space="preserve"> multiple source contracting</w:t>
      </w:r>
      <w:r>
        <w:rPr>
          <w:sz w:val="22"/>
          <w:szCs w:val="22"/>
        </w:rPr>
        <w:t>.</w:t>
      </w:r>
    </w:p>
    <w:p w14:paraId="14333AB6" w14:textId="77777777" w:rsidR="006E3384" w:rsidRDefault="006E3384" w:rsidP="007330A0">
      <w:pPr>
        <w:ind w:left="1440"/>
        <w:jc w:val="both"/>
        <w:rPr>
          <w:sz w:val="22"/>
          <w:szCs w:val="22"/>
        </w:rPr>
      </w:pPr>
    </w:p>
    <w:p w14:paraId="3D0B1B97" w14:textId="77777777" w:rsidR="00C07D64" w:rsidRDefault="00C07D64" w:rsidP="005368BA">
      <w:pPr>
        <w:numPr>
          <w:ilvl w:val="0"/>
          <w:numId w:val="9"/>
        </w:numPr>
        <w:jc w:val="both"/>
        <w:rPr>
          <w:sz w:val="22"/>
          <w:szCs w:val="22"/>
        </w:rPr>
      </w:pPr>
      <w:r>
        <w:rPr>
          <w:b/>
          <w:sz w:val="22"/>
          <w:szCs w:val="22"/>
        </w:rPr>
        <w:t>Sub-contracting</w:t>
      </w:r>
    </w:p>
    <w:p w14:paraId="6E2E353D" w14:textId="77777777" w:rsidR="000B4C9D" w:rsidRDefault="000B4C9D" w:rsidP="007330A0">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7DBD46A3" w14:textId="77777777" w:rsidR="000B4C9D" w:rsidRDefault="000B4C9D" w:rsidP="007330A0">
      <w:pPr>
        <w:ind w:left="1440"/>
        <w:jc w:val="both"/>
        <w:rPr>
          <w:sz w:val="22"/>
          <w:szCs w:val="22"/>
        </w:rPr>
      </w:pPr>
    </w:p>
    <w:p w14:paraId="614BE78E" w14:textId="3AF66560" w:rsidR="000B4C9D" w:rsidRDefault="000B4C9D" w:rsidP="007330A0">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sidR="004A1D58">
        <w:rPr>
          <w:sz w:val="22"/>
          <w:szCs w:val="22"/>
        </w:rPr>
        <w:t>Christina School District</w:t>
      </w:r>
      <w:r>
        <w:rPr>
          <w:sz w:val="22"/>
          <w:szCs w:val="22"/>
        </w:rPr>
        <w:t>.</w:t>
      </w:r>
    </w:p>
    <w:p w14:paraId="37FF14AB" w14:textId="77777777" w:rsidR="00C07D64" w:rsidRDefault="00C07D64" w:rsidP="005368BA">
      <w:pPr>
        <w:numPr>
          <w:ilvl w:val="0"/>
          <w:numId w:val="9"/>
        </w:numPr>
        <w:jc w:val="both"/>
        <w:rPr>
          <w:sz w:val="22"/>
          <w:szCs w:val="22"/>
        </w:rPr>
      </w:pPr>
      <w:r>
        <w:rPr>
          <w:b/>
          <w:sz w:val="22"/>
          <w:szCs w:val="22"/>
        </w:rPr>
        <w:t>Multiple Proposals</w:t>
      </w:r>
    </w:p>
    <w:p w14:paraId="4FC8B50B" w14:textId="77777777" w:rsidR="000B4C9D" w:rsidRPr="00FF476D" w:rsidRDefault="000B4C9D" w:rsidP="007330A0">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61D6476D" w14:textId="77777777" w:rsidR="00FF476D" w:rsidRPr="00FF476D" w:rsidRDefault="00FF476D" w:rsidP="007330A0">
      <w:pPr>
        <w:ind w:left="1080"/>
        <w:jc w:val="both"/>
        <w:rPr>
          <w:sz w:val="22"/>
          <w:szCs w:val="22"/>
        </w:rPr>
      </w:pPr>
    </w:p>
    <w:p w14:paraId="747F1808" w14:textId="77777777" w:rsidR="00FF476D" w:rsidRPr="000B4C9D" w:rsidRDefault="00FF476D" w:rsidP="005368BA">
      <w:pPr>
        <w:numPr>
          <w:ilvl w:val="0"/>
          <w:numId w:val="8"/>
        </w:numPr>
        <w:jc w:val="both"/>
        <w:rPr>
          <w:sz w:val="22"/>
          <w:szCs w:val="22"/>
        </w:rPr>
      </w:pPr>
      <w:r>
        <w:rPr>
          <w:b/>
          <w:sz w:val="22"/>
          <w:szCs w:val="22"/>
        </w:rPr>
        <w:t>Sub-Contracting</w:t>
      </w:r>
    </w:p>
    <w:p w14:paraId="4AC9D946" w14:textId="77777777" w:rsidR="000B4C9D" w:rsidRDefault="000B4C9D" w:rsidP="007330A0">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CA141B3" w14:textId="77777777" w:rsidR="000B4C9D" w:rsidRDefault="000B4C9D" w:rsidP="007330A0">
      <w:pPr>
        <w:ind w:left="1080"/>
        <w:jc w:val="both"/>
        <w:rPr>
          <w:sz w:val="22"/>
          <w:szCs w:val="22"/>
        </w:rPr>
      </w:pPr>
    </w:p>
    <w:p w14:paraId="11623FC1" w14:textId="29431A51" w:rsidR="000B4C9D" w:rsidRPr="000B4C9D" w:rsidRDefault="000B4C9D" w:rsidP="007330A0">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sidR="004A1D58">
        <w:rPr>
          <w:sz w:val="22"/>
          <w:szCs w:val="22"/>
        </w:rPr>
        <w:t>Christina School District</w:t>
      </w:r>
      <w:r>
        <w:rPr>
          <w:sz w:val="22"/>
          <w:szCs w:val="22"/>
        </w:rPr>
        <w:t>.</w:t>
      </w:r>
    </w:p>
    <w:p w14:paraId="01348CC9" w14:textId="77777777" w:rsidR="000B4C9D" w:rsidRDefault="000B4C9D" w:rsidP="007330A0">
      <w:pPr>
        <w:ind w:left="1080"/>
        <w:jc w:val="both"/>
        <w:rPr>
          <w:b/>
          <w:sz w:val="22"/>
          <w:szCs w:val="22"/>
        </w:rPr>
      </w:pPr>
    </w:p>
    <w:p w14:paraId="58099AF0" w14:textId="77777777" w:rsidR="000B4C9D" w:rsidRPr="000B4C9D" w:rsidRDefault="000B4C9D" w:rsidP="005368BA">
      <w:pPr>
        <w:numPr>
          <w:ilvl w:val="0"/>
          <w:numId w:val="8"/>
        </w:numPr>
        <w:jc w:val="both"/>
        <w:rPr>
          <w:sz w:val="22"/>
          <w:szCs w:val="22"/>
        </w:rPr>
      </w:pPr>
      <w:r w:rsidRPr="000B4C9D">
        <w:rPr>
          <w:b/>
          <w:sz w:val="22"/>
          <w:szCs w:val="22"/>
        </w:rPr>
        <w:t>Discrepancies and Omissions</w:t>
      </w:r>
    </w:p>
    <w:p w14:paraId="0389D191" w14:textId="32A7BF7A" w:rsidR="000B4C9D" w:rsidRPr="000B4C9D" w:rsidRDefault="000B4C9D" w:rsidP="007330A0">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sidR="004A1D58">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59396797" w14:textId="77777777" w:rsidR="000B4C9D" w:rsidRDefault="000B4C9D" w:rsidP="007330A0">
      <w:pPr>
        <w:ind w:left="1080"/>
        <w:jc w:val="both"/>
        <w:rPr>
          <w:sz w:val="22"/>
          <w:szCs w:val="22"/>
        </w:rPr>
      </w:pPr>
    </w:p>
    <w:p w14:paraId="0A47E360" w14:textId="77777777" w:rsidR="000B4C9D" w:rsidRDefault="000B4C9D" w:rsidP="007330A0">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02EA9359" w14:textId="77777777" w:rsidR="000B4C9D" w:rsidRDefault="000B4C9D" w:rsidP="007330A0">
      <w:pPr>
        <w:ind w:left="1080"/>
        <w:jc w:val="both"/>
        <w:rPr>
          <w:sz w:val="22"/>
          <w:szCs w:val="22"/>
        </w:rPr>
      </w:pPr>
    </w:p>
    <w:p w14:paraId="7C237D05" w14:textId="77777777" w:rsidR="000B4C9D" w:rsidRPr="006C6547" w:rsidRDefault="000B4C9D" w:rsidP="005368BA">
      <w:pPr>
        <w:numPr>
          <w:ilvl w:val="0"/>
          <w:numId w:val="10"/>
        </w:numPr>
        <w:jc w:val="both"/>
        <w:rPr>
          <w:b/>
          <w:sz w:val="22"/>
          <w:szCs w:val="22"/>
        </w:rPr>
      </w:pPr>
      <w:r w:rsidRPr="006C6547">
        <w:rPr>
          <w:b/>
          <w:sz w:val="22"/>
          <w:szCs w:val="22"/>
        </w:rPr>
        <w:t>RFP Question and Answer Process</w:t>
      </w:r>
    </w:p>
    <w:p w14:paraId="788011CA" w14:textId="2931AA0C" w:rsidR="000B4C9D" w:rsidRDefault="007A659A" w:rsidP="007330A0">
      <w:pPr>
        <w:ind w:left="1440"/>
        <w:jc w:val="both"/>
        <w:rPr>
          <w:sz w:val="22"/>
          <w:szCs w:val="22"/>
        </w:rPr>
      </w:pPr>
      <w:r w:rsidRPr="000B4C9D">
        <w:rPr>
          <w:sz w:val="22"/>
          <w:szCs w:val="22"/>
        </w:rPr>
        <w:t xml:space="preserve">The </w:t>
      </w:r>
      <w:r w:rsidR="004A1D58">
        <w:rPr>
          <w:sz w:val="22"/>
          <w:szCs w:val="22"/>
        </w:rPr>
        <w:t>Christina School District</w:t>
      </w:r>
      <w:r w:rsidRPr="000B4C9D">
        <w:rPr>
          <w:sz w:val="22"/>
          <w:szCs w:val="22"/>
        </w:rPr>
        <w:t xml:space="preserve"> will allow written requests for clarification of the RFP.  All questions </w:t>
      </w:r>
      <w:r>
        <w:rPr>
          <w:sz w:val="22"/>
          <w:szCs w:val="22"/>
        </w:rPr>
        <w:t xml:space="preserve">shall be received no later than </w:t>
      </w:r>
      <w:r w:rsidR="00184B9E">
        <w:rPr>
          <w:b/>
          <w:sz w:val="22"/>
          <w:szCs w:val="22"/>
        </w:rPr>
        <w:t>February 2</w:t>
      </w:r>
      <w:r w:rsidR="006C0A4C">
        <w:rPr>
          <w:b/>
          <w:sz w:val="22"/>
          <w:szCs w:val="22"/>
        </w:rPr>
        <w:t>5, 2025,</w:t>
      </w:r>
      <w:r w:rsidR="0094009F">
        <w:rPr>
          <w:b/>
          <w:sz w:val="22"/>
          <w:szCs w:val="22"/>
        </w:rPr>
        <w:t xml:space="preserve"> at 12:00 noon (</w:t>
      </w:r>
      <w:r w:rsidR="00207878">
        <w:rPr>
          <w:b/>
          <w:sz w:val="22"/>
          <w:szCs w:val="22"/>
        </w:rPr>
        <w:t>EDT</w:t>
      </w:r>
      <w:r w:rsidR="0094009F">
        <w:rPr>
          <w:b/>
          <w:sz w:val="22"/>
          <w:szCs w:val="22"/>
        </w:rPr>
        <w:t>)</w:t>
      </w:r>
      <w:r>
        <w:rPr>
          <w:sz w:val="22"/>
          <w:szCs w:val="22"/>
        </w:rPr>
        <w:t xml:space="preserve">.  </w:t>
      </w:r>
      <w:r w:rsidR="000B4C9D" w:rsidRPr="000B4C9D">
        <w:rPr>
          <w:sz w:val="22"/>
          <w:szCs w:val="22"/>
        </w:rPr>
        <w:t xml:space="preserve">All questions will be consolidated into a single set of responses and posted on the State’s website at </w:t>
      </w:r>
      <w:hyperlink r:id="rId18" w:history="1">
        <w:r w:rsidR="000B4C9D" w:rsidRPr="000B4C9D">
          <w:rPr>
            <w:rStyle w:val="Hyperlink"/>
            <w:sz w:val="22"/>
            <w:szCs w:val="22"/>
          </w:rPr>
          <w:t>www.bids.delaware.gov</w:t>
        </w:r>
      </w:hyperlink>
      <w:r w:rsidR="000B4C9D" w:rsidRPr="000B4C9D">
        <w:rPr>
          <w:sz w:val="22"/>
          <w:szCs w:val="22"/>
        </w:rPr>
        <w:t xml:space="preserve"> by the date o</w:t>
      </w:r>
      <w:r w:rsidR="00184B9E">
        <w:rPr>
          <w:sz w:val="22"/>
          <w:szCs w:val="22"/>
        </w:rPr>
        <w:t xml:space="preserve">f </w:t>
      </w:r>
      <w:r w:rsidR="00184B9E" w:rsidRPr="00184B9E">
        <w:rPr>
          <w:b/>
          <w:sz w:val="22"/>
          <w:szCs w:val="22"/>
        </w:rPr>
        <w:t>March 11</w:t>
      </w:r>
      <w:r w:rsidR="00C31206" w:rsidRPr="00184B9E">
        <w:rPr>
          <w:b/>
          <w:sz w:val="22"/>
          <w:szCs w:val="22"/>
        </w:rPr>
        <w:t>,</w:t>
      </w:r>
      <w:r w:rsidR="00C31206">
        <w:rPr>
          <w:b/>
          <w:sz w:val="22"/>
          <w:szCs w:val="22"/>
        </w:rPr>
        <w:t xml:space="preserve"> 202</w:t>
      </w:r>
      <w:r w:rsidR="006C0A4C">
        <w:rPr>
          <w:b/>
          <w:sz w:val="22"/>
          <w:szCs w:val="22"/>
        </w:rPr>
        <w:t>5</w:t>
      </w:r>
      <w:r w:rsidR="000B4C9D" w:rsidRPr="000B4C9D">
        <w:rPr>
          <w:sz w:val="22"/>
          <w:szCs w:val="22"/>
        </w:rPr>
        <w:t>.</w:t>
      </w:r>
      <w:r w:rsidR="00B04C73">
        <w:rPr>
          <w:sz w:val="22"/>
          <w:szCs w:val="22"/>
        </w:rPr>
        <w:t xml:space="preserve">  </w:t>
      </w:r>
      <w:r w:rsidR="00143C0A">
        <w:rPr>
          <w:sz w:val="22"/>
          <w:szCs w:val="22"/>
        </w:rPr>
        <w:t>Vendor</w:t>
      </w:r>
      <w:r w:rsidR="00B04C73" w:rsidRPr="00B04C73">
        <w:rPr>
          <w:sz w:val="22"/>
          <w:szCs w:val="22"/>
        </w:rPr>
        <w:t xml:space="preserve"> names will be removed from questions in the responses released.  Questions should be submitted in the following format.  Deviations from this format will not be accepted</w:t>
      </w:r>
      <w:r w:rsidR="00B04C73">
        <w:rPr>
          <w:sz w:val="22"/>
          <w:szCs w:val="22"/>
        </w:rPr>
        <w:t>.</w:t>
      </w:r>
    </w:p>
    <w:p w14:paraId="64377595" w14:textId="77777777" w:rsidR="00B04C73" w:rsidRDefault="00B04C73" w:rsidP="007330A0">
      <w:pPr>
        <w:ind w:left="1440"/>
        <w:jc w:val="both"/>
        <w:rPr>
          <w:sz w:val="22"/>
          <w:szCs w:val="22"/>
        </w:rPr>
      </w:pPr>
    </w:p>
    <w:p w14:paraId="3EA6B111"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Section number</w:t>
      </w:r>
    </w:p>
    <w:p w14:paraId="089C9A8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ragraph number</w:t>
      </w:r>
    </w:p>
    <w:p w14:paraId="2B667D80"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Page number</w:t>
      </w:r>
    </w:p>
    <w:p w14:paraId="356382A9" w14:textId="77777777" w:rsidR="00B04C73" w:rsidRPr="00762035" w:rsidRDefault="00B04C73" w:rsidP="005368BA">
      <w:pPr>
        <w:pStyle w:val="ListParagraph"/>
        <w:numPr>
          <w:ilvl w:val="0"/>
          <w:numId w:val="19"/>
        </w:numPr>
        <w:jc w:val="both"/>
        <w:rPr>
          <w:rFonts w:ascii="Arial" w:hAnsi="Arial" w:cs="Arial"/>
          <w:sz w:val="22"/>
          <w:szCs w:val="22"/>
        </w:rPr>
      </w:pPr>
      <w:r w:rsidRPr="00762035">
        <w:rPr>
          <w:rFonts w:ascii="Arial" w:hAnsi="Arial" w:cs="Arial"/>
          <w:sz w:val="22"/>
          <w:szCs w:val="22"/>
        </w:rPr>
        <w:t>Te</w:t>
      </w:r>
      <w:r w:rsidR="00876AE1" w:rsidRPr="00762035">
        <w:rPr>
          <w:rFonts w:ascii="Arial" w:hAnsi="Arial" w:cs="Arial"/>
          <w:sz w:val="22"/>
          <w:szCs w:val="22"/>
        </w:rPr>
        <w:t>x</w:t>
      </w:r>
      <w:r w:rsidRPr="00762035">
        <w:rPr>
          <w:rFonts w:ascii="Arial" w:hAnsi="Arial" w:cs="Arial"/>
          <w:sz w:val="22"/>
          <w:szCs w:val="22"/>
        </w:rPr>
        <w:t>t of passage being questioned</w:t>
      </w:r>
    </w:p>
    <w:p w14:paraId="4598637D" w14:textId="77777777" w:rsidR="00B04C73" w:rsidRDefault="00B04C73" w:rsidP="007330A0">
      <w:pPr>
        <w:ind w:left="1440"/>
        <w:jc w:val="both"/>
        <w:rPr>
          <w:sz w:val="22"/>
          <w:szCs w:val="22"/>
        </w:rPr>
      </w:pPr>
    </w:p>
    <w:p w14:paraId="022D80F0" w14:textId="1E7BCA95" w:rsidR="00B04C73" w:rsidRPr="000B4C9D" w:rsidRDefault="00B04C73" w:rsidP="007330A0">
      <w:pPr>
        <w:ind w:left="1440"/>
        <w:jc w:val="both"/>
        <w:rPr>
          <w:sz w:val="22"/>
          <w:szCs w:val="22"/>
        </w:rPr>
      </w:pPr>
      <w:r>
        <w:rPr>
          <w:sz w:val="22"/>
          <w:szCs w:val="22"/>
        </w:rPr>
        <w:t>Questions not submitted electronically shall be accompanied by a CD</w:t>
      </w:r>
      <w:r w:rsidR="00C31206">
        <w:rPr>
          <w:sz w:val="22"/>
          <w:szCs w:val="22"/>
        </w:rPr>
        <w:t>/USB</w:t>
      </w:r>
      <w:r>
        <w:rPr>
          <w:sz w:val="22"/>
          <w:szCs w:val="22"/>
        </w:rPr>
        <w:t xml:space="preserve"> and questions shall be formatted in Microsoft Word.</w:t>
      </w:r>
    </w:p>
    <w:p w14:paraId="1D5FC13D" w14:textId="77777777" w:rsidR="00C7112F" w:rsidRPr="000B4C9D" w:rsidRDefault="00C7112F" w:rsidP="007330A0">
      <w:pPr>
        <w:ind w:left="1080"/>
        <w:jc w:val="both"/>
        <w:rPr>
          <w:sz w:val="22"/>
          <w:szCs w:val="22"/>
        </w:rPr>
      </w:pPr>
    </w:p>
    <w:p w14:paraId="7D84FE86" w14:textId="74405199" w:rsidR="000B4C9D" w:rsidRPr="00B04C73" w:rsidRDefault="003326C2" w:rsidP="005368BA">
      <w:pPr>
        <w:numPr>
          <w:ilvl w:val="0"/>
          <w:numId w:val="8"/>
        </w:numPr>
        <w:jc w:val="both"/>
        <w:rPr>
          <w:sz w:val="22"/>
          <w:szCs w:val="22"/>
        </w:rPr>
      </w:pPr>
      <w:r>
        <w:rPr>
          <w:b/>
          <w:sz w:val="22"/>
          <w:szCs w:val="22"/>
        </w:rPr>
        <w:t>District</w:t>
      </w:r>
      <w:r w:rsidR="00B04C73">
        <w:rPr>
          <w:b/>
          <w:sz w:val="22"/>
          <w:szCs w:val="22"/>
        </w:rPr>
        <w:t>’s Right to Reject Proposals</w:t>
      </w:r>
    </w:p>
    <w:p w14:paraId="722551D0" w14:textId="569BF09F" w:rsidR="00B04C73" w:rsidRP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sidR="004A1D58">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sidR="004A1D58">
        <w:rPr>
          <w:sz w:val="22"/>
          <w:szCs w:val="22"/>
        </w:rPr>
        <w:t>Christina School District</w:t>
      </w:r>
      <w:r w:rsidRPr="00B04C73">
        <w:rPr>
          <w:sz w:val="22"/>
          <w:szCs w:val="22"/>
        </w:rPr>
        <w:t xml:space="preserve"> may deem necessary in the best interest of the </w:t>
      </w:r>
      <w:r w:rsidR="004A1D58">
        <w:rPr>
          <w:sz w:val="22"/>
          <w:szCs w:val="22"/>
        </w:rPr>
        <w:t>Christina School District</w:t>
      </w:r>
      <w:r>
        <w:rPr>
          <w:sz w:val="22"/>
          <w:szCs w:val="22"/>
        </w:rPr>
        <w:t>.</w:t>
      </w:r>
    </w:p>
    <w:p w14:paraId="1CC09193" w14:textId="77777777" w:rsidR="00B04C73" w:rsidRPr="00B04C73" w:rsidRDefault="00B04C73" w:rsidP="007330A0">
      <w:pPr>
        <w:ind w:left="1080"/>
        <w:jc w:val="both"/>
        <w:rPr>
          <w:sz w:val="22"/>
          <w:szCs w:val="22"/>
        </w:rPr>
      </w:pPr>
    </w:p>
    <w:p w14:paraId="229D755E" w14:textId="66287CA0" w:rsidR="00B04C73" w:rsidRPr="00B04C73" w:rsidRDefault="003326C2" w:rsidP="005368BA">
      <w:pPr>
        <w:numPr>
          <w:ilvl w:val="0"/>
          <w:numId w:val="8"/>
        </w:numPr>
        <w:jc w:val="both"/>
        <w:rPr>
          <w:sz w:val="22"/>
          <w:szCs w:val="22"/>
        </w:rPr>
      </w:pPr>
      <w:r>
        <w:rPr>
          <w:b/>
          <w:sz w:val="22"/>
          <w:szCs w:val="22"/>
        </w:rPr>
        <w:t>District</w:t>
      </w:r>
      <w:r w:rsidR="00B04C73">
        <w:rPr>
          <w:b/>
          <w:sz w:val="22"/>
          <w:szCs w:val="22"/>
        </w:rPr>
        <w:t>’s Right to Cancel Solicitation</w:t>
      </w:r>
    </w:p>
    <w:p w14:paraId="0DAC5D23" w14:textId="4F84158A" w:rsidR="00B04C73" w:rsidRDefault="00B04C73" w:rsidP="007330A0">
      <w:pPr>
        <w:ind w:left="1080"/>
        <w:jc w:val="both"/>
        <w:rPr>
          <w:sz w:val="22"/>
          <w:szCs w:val="22"/>
        </w:rPr>
      </w:pPr>
      <w:r w:rsidRPr="00B04C73">
        <w:rPr>
          <w:sz w:val="22"/>
          <w:szCs w:val="22"/>
        </w:rPr>
        <w:t xml:space="preserve">The </w:t>
      </w:r>
      <w:r w:rsidR="004A1D58">
        <w:rPr>
          <w:sz w:val="22"/>
          <w:szCs w:val="22"/>
        </w:rPr>
        <w:t>Christina School District</w:t>
      </w:r>
      <w:r w:rsidRPr="00B04C73">
        <w:rPr>
          <w:sz w:val="22"/>
          <w:szCs w:val="22"/>
        </w:rPr>
        <w:t xml:space="preserve"> reserves the right to cancel this solicitation at any time during the procurement process, for any reason or for no reason.  The </w:t>
      </w:r>
      <w:r w:rsidR="004A1D58">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87DADDB" w14:textId="77777777" w:rsidR="00B04C73" w:rsidRDefault="00B04C73" w:rsidP="007330A0">
      <w:pPr>
        <w:ind w:left="1080"/>
        <w:jc w:val="both"/>
        <w:rPr>
          <w:sz w:val="22"/>
          <w:szCs w:val="22"/>
        </w:rPr>
      </w:pPr>
    </w:p>
    <w:p w14:paraId="78836F7D" w14:textId="63816040" w:rsidR="00B04C73" w:rsidRDefault="00B04C73" w:rsidP="007330A0">
      <w:pPr>
        <w:ind w:left="1080"/>
        <w:jc w:val="both"/>
        <w:rPr>
          <w:sz w:val="22"/>
          <w:szCs w:val="22"/>
        </w:rPr>
      </w:pPr>
      <w:r w:rsidRPr="00B04C73">
        <w:rPr>
          <w:sz w:val="22"/>
          <w:szCs w:val="22"/>
        </w:rPr>
        <w:t xml:space="preserve">This RFP does not constitute an offer by the </w:t>
      </w:r>
      <w:r w:rsidR="004A1D58">
        <w:rPr>
          <w:sz w:val="22"/>
          <w:szCs w:val="22"/>
        </w:rPr>
        <w:t>Christina School District</w:t>
      </w:r>
      <w:r w:rsidRPr="00B04C73">
        <w:rPr>
          <w:sz w:val="22"/>
          <w:szCs w:val="22"/>
        </w:rPr>
        <w:t xml:space="preserve">.  Vendor’s participation in this process may result in the </w:t>
      </w:r>
      <w:r w:rsidR="004A1D58">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sidR="004A1D58">
        <w:rPr>
          <w:sz w:val="22"/>
          <w:szCs w:val="22"/>
        </w:rPr>
        <w:t>Christina School District</w:t>
      </w:r>
      <w:r w:rsidRPr="00B04C73">
        <w:rPr>
          <w:sz w:val="22"/>
          <w:szCs w:val="22"/>
        </w:rPr>
        <w:t xml:space="preserve"> to execute a contract nor to continue negotiations.  The </w:t>
      </w:r>
      <w:r w:rsidR="004A1D58">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655912CE" w14:textId="77777777" w:rsidR="007330A0" w:rsidRDefault="007330A0" w:rsidP="007330A0">
      <w:pPr>
        <w:ind w:left="1080"/>
        <w:jc w:val="both"/>
        <w:rPr>
          <w:sz w:val="22"/>
          <w:szCs w:val="22"/>
        </w:rPr>
      </w:pPr>
    </w:p>
    <w:p w14:paraId="2533678B" w14:textId="0EB8CF0C" w:rsidR="00B04C73" w:rsidRPr="00EE4041" w:rsidRDefault="003326C2" w:rsidP="005368BA">
      <w:pPr>
        <w:numPr>
          <w:ilvl w:val="0"/>
          <w:numId w:val="8"/>
        </w:numPr>
        <w:jc w:val="both"/>
        <w:rPr>
          <w:sz w:val="22"/>
          <w:szCs w:val="22"/>
        </w:rPr>
      </w:pPr>
      <w:r>
        <w:rPr>
          <w:b/>
          <w:sz w:val="22"/>
          <w:szCs w:val="22"/>
        </w:rPr>
        <w:t>District</w:t>
      </w:r>
      <w:r w:rsidR="00B04C73" w:rsidRPr="00B04C73">
        <w:rPr>
          <w:b/>
          <w:sz w:val="22"/>
          <w:szCs w:val="22"/>
        </w:rPr>
        <w:t>’s Right to Award Multiple Source Contracting</w:t>
      </w:r>
    </w:p>
    <w:p w14:paraId="4017F8E4" w14:textId="676485EB" w:rsidR="00EE4041" w:rsidRPr="00EE4041" w:rsidRDefault="00EE4041" w:rsidP="007330A0">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9" w:history="1">
        <w:r w:rsidRPr="0099222F">
          <w:rPr>
            <w:rStyle w:val="Hyperlink"/>
            <w:sz w:val="22"/>
            <w:szCs w:val="22"/>
          </w:rPr>
          <w:t>§ 6986</w:t>
        </w:r>
      </w:hyperlink>
      <w:r w:rsidRPr="00EE4041">
        <w:rPr>
          <w:sz w:val="22"/>
          <w:szCs w:val="22"/>
        </w:rPr>
        <w:t xml:space="preserve">, the </w:t>
      </w:r>
      <w:r w:rsidR="004A1D58">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sidR="004A1D58">
        <w:rPr>
          <w:sz w:val="22"/>
          <w:szCs w:val="22"/>
        </w:rPr>
        <w:t>Christina School District</w:t>
      </w:r>
      <w:r>
        <w:rPr>
          <w:sz w:val="22"/>
          <w:szCs w:val="22"/>
        </w:rPr>
        <w:t>.</w:t>
      </w:r>
    </w:p>
    <w:p w14:paraId="72B421E9" w14:textId="77777777" w:rsidR="00EE4041" w:rsidRPr="00EE4041" w:rsidRDefault="00EE4041" w:rsidP="007330A0">
      <w:pPr>
        <w:ind w:left="1080"/>
        <w:jc w:val="both"/>
        <w:rPr>
          <w:sz w:val="22"/>
          <w:szCs w:val="22"/>
        </w:rPr>
      </w:pPr>
    </w:p>
    <w:p w14:paraId="0385D4BE" w14:textId="77777777" w:rsidR="00E462B0" w:rsidRPr="00E462B0" w:rsidRDefault="00E462B0" w:rsidP="005368BA">
      <w:pPr>
        <w:numPr>
          <w:ilvl w:val="0"/>
          <w:numId w:val="8"/>
        </w:numPr>
        <w:jc w:val="both"/>
        <w:rPr>
          <w:b/>
          <w:sz w:val="22"/>
          <w:szCs w:val="22"/>
        </w:rPr>
      </w:pPr>
      <w:r w:rsidRPr="00E462B0">
        <w:rPr>
          <w:b/>
          <w:sz w:val="22"/>
          <w:szCs w:val="22"/>
        </w:rPr>
        <w:t>Potential Contract Overlap</w:t>
      </w:r>
    </w:p>
    <w:p w14:paraId="403F427B" w14:textId="58693A36" w:rsidR="00E462B0" w:rsidRDefault="00E462B0" w:rsidP="007330A0">
      <w:pPr>
        <w:ind w:left="1080"/>
        <w:jc w:val="both"/>
        <w:rPr>
          <w:sz w:val="22"/>
          <w:szCs w:val="22"/>
        </w:rPr>
      </w:pPr>
      <w:r w:rsidRPr="00E462B0">
        <w:rPr>
          <w:sz w:val="22"/>
          <w:szCs w:val="22"/>
        </w:rPr>
        <w:t xml:space="preserve">Vendors shall be advised that </w:t>
      </w:r>
      <w:r w:rsidR="008C4624">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sidR="008C4624">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sidR="008C4624">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sidR="004A1D58">
        <w:rPr>
          <w:sz w:val="22"/>
          <w:szCs w:val="22"/>
        </w:rPr>
        <w:t>Christina School District</w:t>
      </w:r>
      <w:r w:rsidRPr="00E462B0">
        <w:rPr>
          <w:sz w:val="22"/>
          <w:szCs w:val="22"/>
        </w:rPr>
        <w:t>.</w:t>
      </w:r>
    </w:p>
    <w:p w14:paraId="55E65122" w14:textId="77777777" w:rsidR="005B2F38" w:rsidRDefault="005B2F38" w:rsidP="007330A0">
      <w:pPr>
        <w:ind w:left="1080"/>
        <w:jc w:val="both"/>
        <w:rPr>
          <w:sz w:val="22"/>
          <w:szCs w:val="22"/>
        </w:rPr>
      </w:pPr>
    </w:p>
    <w:p w14:paraId="7FC36721" w14:textId="77777777" w:rsidR="005B2F38" w:rsidRPr="00EB637E" w:rsidRDefault="005B2F38" w:rsidP="005368BA">
      <w:pPr>
        <w:pStyle w:val="ListParagraph"/>
        <w:numPr>
          <w:ilvl w:val="0"/>
          <w:numId w:val="8"/>
        </w:numPr>
        <w:rPr>
          <w:rFonts w:ascii="Arial" w:hAnsi="Arial" w:cs="Arial"/>
          <w:sz w:val="22"/>
        </w:rPr>
      </w:pPr>
      <w:r w:rsidRPr="00EB637E">
        <w:rPr>
          <w:rFonts w:ascii="Arial" w:hAnsi="Arial" w:cs="Arial"/>
          <w:b/>
          <w:sz w:val="22"/>
        </w:rPr>
        <w:t>Supplemental Solicitation</w:t>
      </w:r>
    </w:p>
    <w:p w14:paraId="06585EC5" w14:textId="6DA5D3A8" w:rsidR="005B2F38" w:rsidRDefault="008C4624" w:rsidP="005B2F38">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The District</w:t>
      </w:r>
      <w:r w:rsidR="005B2F38">
        <w:rPr>
          <w:rFonts w:ascii="Arial" w:hAnsi="Arial" w:cs="Arial"/>
          <w:sz w:val="22"/>
        </w:rPr>
        <w:t xml:space="preserve"> reserves the right to advertise a supplemental solicitation during the term of the Agreement if deemed in the best interest of </w:t>
      </w:r>
      <w:r>
        <w:rPr>
          <w:rFonts w:ascii="Arial" w:hAnsi="Arial" w:cs="Arial"/>
          <w:sz w:val="22"/>
        </w:rPr>
        <w:t>the District</w:t>
      </w:r>
      <w:r w:rsidR="005B2F38">
        <w:rPr>
          <w:rFonts w:ascii="Arial" w:hAnsi="Arial" w:cs="Arial"/>
          <w:sz w:val="22"/>
        </w:rPr>
        <w:t xml:space="preserve">.  </w:t>
      </w:r>
    </w:p>
    <w:p w14:paraId="07384FC3" w14:textId="77777777" w:rsidR="00E462B0" w:rsidRPr="00E462B0" w:rsidRDefault="00E462B0" w:rsidP="007330A0">
      <w:pPr>
        <w:ind w:left="1080"/>
        <w:jc w:val="both"/>
        <w:rPr>
          <w:sz w:val="22"/>
          <w:szCs w:val="22"/>
        </w:rPr>
      </w:pPr>
    </w:p>
    <w:p w14:paraId="1658950E" w14:textId="77777777" w:rsidR="00EE4041" w:rsidRPr="00EE4041" w:rsidRDefault="00EE4041" w:rsidP="005368BA">
      <w:pPr>
        <w:numPr>
          <w:ilvl w:val="0"/>
          <w:numId w:val="8"/>
        </w:numPr>
        <w:jc w:val="both"/>
        <w:rPr>
          <w:sz w:val="22"/>
          <w:szCs w:val="22"/>
        </w:rPr>
      </w:pPr>
      <w:r>
        <w:rPr>
          <w:b/>
          <w:sz w:val="22"/>
          <w:szCs w:val="22"/>
        </w:rPr>
        <w:t xml:space="preserve">Notification </w:t>
      </w:r>
      <w:r w:rsidR="00B27DC7">
        <w:rPr>
          <w:b/>
          <w:sz w:val="22"/>
          <w:szCs w:val="22"/>
        </w:rPr>
        <w:t>o</w:t>
      </w:r>
      <w:r>
        <w:rPr>
          <w:b/>
          <w:sz w:val="22"/>
          <w:szCs w:val="22"/>
        </w:rPr>
        <w:t>f Withdrawal of Proposal</w:t>
      </w:r>
    </w:p>
    <w:p w14:paraId="5F5AE9D0" w14:textId="52FAEA97" w:rsidR="00EE4041" w:rsidRDefault="00635086" w:rsidP="007330A0">
      <w:pPr>
        <w:ind w:left="1080"/>
        <w:jc w:val="both"/>
        <w:rPr>
          <w:sz w:val="22"/>
          <w:szCs w:val="22"/>
        </w:rPr>
      </w:pPr>
      <w:r w:rsidRPr="00635086">
        <w:rPr>
          <w:sz w:val="22"/>
          <w:szCs w:val="22"/>
        </w:rPr>
        <w:t xml:space="preserve">Vendor may modify or withdraw its proposal by written request, provided that both proposal and request is received by the </w:t>
      </w:r>
      <w:r w:rsidR="004A1D58">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3DC8C573" w14:textId="77777777" w:rsidR="00635086" w:rsidRDefault="00635086" w:rsidP="007330A0">
      <w:pPr>
        <w:ind w:left="1080"/>
        <w:jc w:val="both"/>
        <w:rPr>
          <w:sz w:val="22"/>
          <w:szCs w:val="22"/>
        </w:rPr>
      </w:pPr>
    </w:p>
    <w:p w14:paraId="5A4BB467" w14:textId="5C13B8FB" w:rsidR="00635086" w:rsidRPr="00EE4041" w:rsidRDefault="00635086" w:rsidP="007330A0">
      <w:pPr>
        <w:ind w:left="1080"/>
        <w:jc w:val="both"/>
        <w:rPr>
          <w:sz w:val="22"/>
          <w:szCs w:val="22"/>
        </w:rPr>
      </w:pPr>
      <w:r w:rsidRPr="00635086">
        <w:rPr>
          <w:sz w:val="22"/>
          <w:szCs w:val="22"/>
        </w:rPr>
        <w:t xml:space="preserve">Proposals become the property of the </w:t>
      </w:r>
      <w:r w:rsidR="004A1D58">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2554B547" w14:textId="77777777" w:rsidR="00EE4041" w:rsidRPr="00EE4041" w:rsidRDefault="00EE4041" w:rsidP="007330A0">
      <w:pPr>
        <w:ind w:left="1080"/>
        <w:jc w:val="both"/>
        <w:rPr>
          <w:sz w:val="22"/>
          <w:szCs w:val="22"/>
        </w:rPr>
      </w:pPr>
    </w:p>
    <w:p w14:paraId="3DBB20D0" w14:textId="77777777" w:rsidR="00EE4041" w:rsidRPr="00635086" w:rsidRDefault="00EE4041" w:rsidP="005368BA">
      <w:pPr>
        <w:numPr>
          <w:ilvl w:val="0"/>
          <w:numId w:val="8"/>
        </w:numPr>
        <w:jc w:val="both"/>
        <w:rPr>
          <w:sz w:val="22"/>
          <w:szCs w:val="22"/>
        </w:rPr>
      </w:pPr>
      <w:r>
        <w:rPr>
          <w:b/>
          <w:sz w:val="22"/>
          <w:szCs w:val="22"/>
        </w:rPr>
        <w:t>Revisions to the RFP</w:t>
      </w:r>
    </w:p>
    <w:p w14:paraId="4EE691FF" w14:textId="62877673" w:rsidR="00635086" w:rsidRPr="00635086" w:rsidRDefault="00635086" w:rsidP="007330A0">
      <w:pPr>
        <w:ind w:left="1080"/>
        <w:jc w:val="both"/>
        <w:rPr>
          <w:sz w:val="22"/>
          <w:szCs w:val="22"/>
        </w:rPr>
      </w:pPr>
      <w:r w:rsidRPr="00635086">
        <w:rPr>
          <w:sz w:val="22"/>
          <w:szCs w:val="22"/>
        </w:rPr>
        <w:t xml:space="preserve">If it becomes necessary to revise any part of the RFP, an addendum will be posted on the </w:t>
      </w:r>
      <w:r w:rsidR="00BB4DF5">
        <w:rPr>
          <w:sz w:val="22"/>
          <w:szCs w:val="22"/>
        </w:rPr>
        <w:t>State of Delaware</w:t>
      </w:r>
      <w:r w:rsidRPr="00635086">
        <w:rPr>
          <w:sz w:val="22"/>
          <w:szCs w:val="22"/>
        </w:rPr>
        <w:t xml:space="preserve">’s website at </w:t>
      </w:r>
      <w:hyperlink r:id="rId20" w:history="1">
        <w:r w:rsidRPr="00635086">
          <w:rPr>
            <w:rStyle w:val="Hyperlink"/>
            <w:sz w:val="22"/>
            <w:szCs w:val="22"/>
          </w:rPr>
          <w:t>www.bids.delaware.gov</w:t>
        </w:r>
      </w:hyperlink>
      <w:r w:rsidRPr="00635086">
        <w:rPr>
          <w:sz w:val="22"/>
          <w:szCs w:val="22"/>
        </w:rPr>
        <w:t xml:space="preserve"> . The </w:t>
      </w:r>
      <w:r w:rsidR="00BB4DF5">
        <w:rPr>
          <w:sz w:val="22"/>
          <w:szCs w:val="22"/>
        </w:rPr>
        <w:t>Christina School District</w:t>
      </w:r>
      <w:r w:rsidRPr="00635086">
        <w:rPr>
          <w:sz w:val="22"/>
          <w:szCs w:val="22"/>
        </w:rPr>
        <w:t xml:space="preserve"> is not bound by any statement related to this RFP made by any </w:t>
      </w:r>
      <w:r w:rsidR="00BB4DF5">
        <w:rPr>
          <w:sz w:val="22"/>
          <w:szCs w:val="22"/>
        </w:rPr>
        <w:t>Christina School District</w:t>
      </w:r>
      <w:r w:rsidRPr="00635086">
        <w:rPr>
          <w:sz w:val="22"/>
          <w:szCs w:val="22"/>
        </w:rPr>
        <w:t xml:space="preserve"> employee, contractor or its agents</w:t>
      </w:r>
      <w:r>
        <w:rPr>
          <w:sz w:val="22"/>
          <w:szCs w:val="22"/>
        </w:rPr>
        <w:t>.</w:t>
      </w:r>
    </w:p>
    <w:p w14:paraId="7E7BB395" w14:textId="77777777" w:rsidR="00635086" w:rsidRPr="00635086" w:rsidRDefault="00635086" w:rsidP="007330A0">
      <w:pPr>
        <w:ind w:left="1080"/>
        <w:jc w:val="both"/>
        <w:rPr>
          <w:sz w:val="22"/>
          <w:szCs w:val="22"/>
        </w:rPr>
      </w:pPr>
    </w:p>
    <w:p w14:paraId="6AA55410" w14:textId="77777777" w:rsidR="00635086" w:rsidRPr="00635086" w:rsidRDefault="00635086" w:rsidP="005368BA">
      <w:pPr>
        <w:numPr>
          <w:ilvl w:val="0"/>
          <w:numId w:val="8"/>
        </w:numPr>
        <w:jc w:val="both"/>
        <w:rPr>
          <w:sz w:val="22"/>
          <w:szCs w:val="22"/>
        </w:rPr>
      </w:pPr>
      <w:r>
        <w:rPr>
          <w:b/>
          <w:sz w:val="22"/>
          <w:szCs w:val="22"/>
        </w:rPr>
        <w:t>Exceptions to the RFP</w:t>
      </w:r>
    </w:p>
    <w:p w14:paraId="6396CA3E" w14:textId="0F8C2FD0" w:rsidR="00635086" w:rsidRDefault="00635086" w:rsidP="007330A0">
      <w:pPr>
        <w:ind w:left="1080"/>
        <w:jc w:val="both"/>
        <w:rPr>
          <w:sz w:val="22"/>
          <w:szCs w:val="22"/>
        </w:rPr>
      </w:pPr>
      <w:r w:rsidRPr="00635086">
        <w:rPr>
          <w:sz w:val="22"/>
          <w:szCs w:val="22"/>
        </w:rPr>
        <w:t xml:space="preserve">Any exceptions to the RFP, or the </w:t>
      </w:r>
      <w:r w:rsidR="00BB4DF5">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2AD9A3F6" w14:textId="77777777" w:rsidR="00A44526" w:rsidRDefault="00A44526" w:rsidP="007330A0">
      <w:pPr>
        <w:ind w:left="1080"/>
        <w:jc w:val="both"/>
        <w:rPr>
          <w:sz w:val="22"/>
          <w:szCs w:val="22"/>
        </w:rPr>
      </w:pPr>
    </w:p>
    <w:p w14:paraId="7A73DC5F" w14:textId="77777777" w:rsidR="00A44526" w:rsidRPr="00F6359A" w:rsidRDefault="00A44526" w:rsidP="005368BA">
      <w:pPr>
        <w:pStyle w:val="ListParagraph"/>
        <w:numPr>
          <w:ilvl w:val="0"/>
          <w:numId w:val="8"/>
        </w:numPr>
        <w:jc w:val="both"/>
        <w:rPr>
          <w:rFonts w:ascii="Arial" w:hAnsi="Arial" w:cs="Arial"/>
          <w:b/>
          <w:sz w:val="22"/>
          <w:szCs w:val="22"/>
        </w:rPr>
      </w:pPr>
      <w:r w:rsidRPr="00F6359A">
        <w:rPr>
          <w:rFonts w:ascii="Arial" w:hAnsi="Arial" w:cs="Arial"/>
          <w:b/>
          <w:sz w:val="22"/>
          <w:szCs w:val="22"/>
        </w:rPr>
        <w:t>Business References</w:t>
      </w:r>
    </w:p>
    <w:p w14:paraId="49DA17B4" w14:textId="77777777" w:rsidR="00A44526" w:rsidRPr="00F6359A" w:rsidRDefault="00A44526" w:rsidP="00A44526">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4ECC4382" w14:textId="77777777" w:rsidR="00635086" w:rsidRPr="00635086" w:rsidRDefault="00635086" w:rsidP="007330A0">
      <w:pPr>
        <w:ind w:left="1080"/>
        <w:jc w:val="both"/>
        <w:rPr>
          <w:sz w:val="22"/>
          <w:szCs w:val="22"/>
        </w:rPr>
      </w:pPr>
    </w:p>
    <w:p w14:paraId="0D46BA61" w14:textId="77777777" w:rsidR="00635086" w:rsidRPr="00A44526" w:rsidRDefault="00635086" w:rsidP="005368BA">
      <w:pPr>
        <w:pStyle w:val="ListParagraph"/>
        <w:numPr>
          <w:ilvl w:val="0"/>
          <w:numId w:val="8"/>
        </w:numPr>
        <w:jc w:val="both"/>
        <w:rPr>
          <w:rFonts w:ascii="Arial" w:hAnsi="Arial" w:cs="Arial"/>
          <w:sz w:val="22"/>
          <w:szCs w:val="22"/>
        </w:rPr>
      </w:pPr>
      <w:r w:rsidRPr="00A44526">
        <w:rPr>
          <w:rFonts w:ascii="Arial" w:hAnsi="Arial" w:cs="Arial"/>
          <w:b/>
          <w:sz w:val="22"/>
          <w:szCs w:val="22"/>
        </w:rPr>
        <w:t>Award of Contract</w:t>
      </w:r>
    </w:p>
    <w:p w14:paraId="6D68E125" w14:textId="02E76FB8" w:rsidR="00635086" w:rsidRDefault="00635086" w:rsidP="007330A0">
      <w:pPr>
        <w:ind w:left="1080"/>
        <w:jc w:val="both"/>
        <w:rPr>
          <w:sz w:val="22"/>
          <w:szCs w:val="22"/>
        </w:rPr>
      </w:pPr>
      <w:r w:rsidRPr="00635086">
        <w:rPr>
          <w:sz w:val="22"/>
          <w:szCs w:val="22"/>
        </w:rPr>
        <w:t xml:space="preserve">The final award of a contract is subject to approval by the </w:t>
      </w:r>
      <w:r w:rsidR="00BB4DF5">
        <w:rPr>
          <w:sz w:val="22"/>
          <w:szCs w:val="22"/>
        </w:rPr>
        <w:t>Christina School District</w:t>
      </w:r>
      <w:r w:rsidRPr="00635086">
        <w:rPr>
          <w:sz w:val="22"/>
          <w:szCs w:val="22"/>
        </w:rPr>
        <w:t xml:space="preserve">.  The </w:t>
      </w:r>
      <w:r w:rsidR="00BB4DF5">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6B923456" w14:textId="77777777" w:rsidR="00635086" w:rsidRDefault="00635086" w:rsidP="007330A0">
      <w:pPr>
        <w:ind w:left="1080"/>
        <w:jc w:val="both"/>
        <w:rPr>
          <w:sz w:val="22"/>
          <w:szCs w:val="22"/>
        </w:rPr>
      </w:pPr>
    </w:p>
    <w:p w14:paraId="62EEB6A9" w14:textId="6DF35515" w:rsidR="00635086" w:rsidRDefault="00635086" w:rsidP="007330A0">
      <w:pPr>
        <w:ind w:left="1080"/>
        <w:jc w:val="both"/>
        <w:rPr>
          <w:sz w:val="22"/>
          <w:szCs w:val="22"/>
        </w:rPr>
      </w:pPr>
      <w:r w:rsidRPr="00635086">
        <w:rPr>
          <w:sz w:val="22"/>
          <w:szCs w:val="22"/>
        </w:rPr>
        <w:t xml:space="preserve">Notice in writing to a vendor of the acceptance of its proposal by the </w:t>
      </w:r>
      <w:r w:rsidR="00BB4DF5">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AE24F20" w14:textId="77777777" w:rsidR="00635086" w:rsidRDefault="00635086" w:rsidP="007330A0">
      <w:pPr>
        <w:ind w:left="1080"/>
        <w:jc w:val="both"/>
        <w:rPr>
          <w:sz w:val="22"/>
          <w:szCs w:val="22"/>
        </w:rPr>
      </w:pPr>
    </w:p>
    <w:p w14:paraId="570287BE" w14:textId="77777777" w:rsidR="00635086" w:rsidRPr="00635086" w:rsidRDefault="00635086" w:rsidP="005368BA">
      <w:pPr>
        <w:numPr>
          <w:ilvl w:val="0"/>
          <w:numId w:val="11"/>
        </w:numPr>
        <w:jc w:val="both"/>
        <w:rPr>
          <w:sz w:val="22"/>
          <w:szCs w:val="22"/>
        </w:rPr>
      </w:pPr>
      <w:r w:rsidRPr="00635086">
        <w:rPr>
          <w:b/>
          <w:sz w:val="22"/>
          <w:szCs w:val="22"/>
        </w:rPr>
        <w:t>RFP Award Notifications</w:t>
      </w:r>
    </w:p>
    <w:p w14:paraId="171E6D73" w14:textId="7F60C12D" w:rsidR="00635086" w:rsidRDefault="00635086" w:rsidP="007330A0">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sidR="00BB4DF5">
        <w:rPr>
          <w:sz w:val="22"/>
          <w:szCs w:val="22"/>
        </w:rPr>
        <w:t>Christina School District</w:t>
      </w:r>
      <w:r w:rsidRPr="00635086">
        <w:rPr>
          <w:sz w:val="22"/>
          <w:szCs w:val="22"/>
        </w:rPr>
        <w:t xml:space="preserve"> will award the contract</w:t>
      </w:r>
      <w:r>
        <w:rPr>
          <w:sz w:val="22"/>
          <w:szCs w:val="22"/>
        </w:rPr>
        <w:t>.</w:t>
      </w:r>
    </w:p>
    <w:p w14:paraId="05599E10" w14:textId="77777777" w:rsidR="00635086" w:rsidRDefault="00635086" w:rsidP="007330A0">
      <w:pPr>
        <w:ind w:left="1440"/>
        <w:jc w:val="both"/>
        <w:rPr>
          <w:sz w:val="22"/>
          <w:szCs w:val="22"/>
        </w:rPr>
      </w:pPr>
    </w:p>
    <w:p w14:paraId="5A1171A6" w14:textId="77777777" w:rsidR="00635086" w:rsidRDefault="00635086" w:rsidP="007330A0">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6A41E317" w14:textId="77777777" w:rsidR="00635086" w:rsidRDefault="00635086" w:rsidP="007330A0">
      <w:pPr>
        <w:ind w:left="1440"/>
        <w:jc w:val="both"/>
        <w:rPr>
          <w:sz w:val="22"/>
          <w:szCs w:val="22"/>
        </w:rPr>
      </w:pPr>
    </w:p>
    <w:p w14:paraId="7CB1D7DF" w14:textId="32F8A7C2" w:rsidR="00635086" w:rsidRDefault="00635086" w:rsidP="007330A0">
      <w:pPr>
        <w:ind w:left="1440"/>
        <w:jc w:val="both"/>
        <w:rPr>
          <w:sz w:val="22"/>
          <w:szCs w:val="22"/>
        </w:rPr>
      </w:pPr>
      <w:r w:rsidRPr="00635086">
        <w:rPr>
          <w:sz w:val="22"/>
          <w:szCs w:val="22"/>
        </w:rPr>
        <w:t xml:space="preserve">It should be explicitly noted that the </w:t>
      </w:r>
      <w:r w:rsidR="00BB4DF5">
        <w:rPr>
          <w:sz w:val="22"/>
          <w:szCs w:val="22"/>
        </w:rPr>
        <w:t>Christina School District</w:t>
      </w:r>
      <w:r w:rsidRPr="00635086">
        <w:rPr>
          <w:sz w:val="22"/>
          <w:szCs w:val="22"/>
        </w:rPr>
        <w:t xml:space="preserve"> is not obligated to award the contract to the vendor who submits the lowest bid o</w:t>
      </w:r>
      <w:r w:rsidR="00876AE1">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sidR="00BB4DF5">
        <w:rPr>
          <w:sz w:val="22"/>
          <w:szCs w:val="22"/>
        </w:rPr>
        <w:t>Christina School District</w:t>
      </w:r>
      <w:r w:rsidRPr="00635086">
        <w:rPr>
          <w:sz w:val="22"/>
          <w:szCs w:val="22"/>
        </w:rPr>
        <w:t xml:space="preserve">.  The award is subject to the appropriate </w:t>
      </w:r>
      <w:r w:rsidR="00BB4DF5">
        <w:rPr>
          <w:sz w:val="22"/>
          <w:szCs w:val="22"/>
        </w:rPr>
        <w:t>Christina School District</w:t>
      </w:r>
      <w:r w:rsidRPr="00635086">
        <w:rPr>
          <w:sz w:val="22"/>
          <w:szCs w:val="22"/>
        </w:rPr>
        <w:t xml:space="preserve"> approvals</w:t>
      </w:r>
      <w:r>
        <w:rPr>
          <w:sz w:val="22"/>
          <w:szCs w:val="22"/>
        </w:rPr>
        <w:t>.</w:t>
      </w:r>
    </w:p>
    <w:p w14:paraId="4DB38324" w14:textId="77777777" w:rsidR="00635086" w:rsidRDefault="00635086" w:rsidP="007330A0">
      <w:pPr>
        <w:ind w:left="1440"/>
        <w:jc w:val="both"/>
        <w:rPr>
          <w:sz w:val="22"/>
          <w:szCs w:val="22"/>
        </w:rPr>
      </w:pPr>
    </w:p>
    <w:p w14:paraId="7ABAE31A" w14:textId="3572FF1B" w:rsidR="00635086" w:rsidRDefault="00635086" w:rsidP="007330A0">
      <w:pPr>
        <w:ind w:left="1440"/>
        <w:jc w:val="both"/>
        <w:rPr>
          <w:sz w:val="22"/>
          <w:szCs w:val="22"/>
        </w:rPr>
      </w:pPr>
      <w:r w:rsidRPr="00635086">
        <w:rPr>
          <w:sz w:val="22"/>
          <w:szCs w:val="22"/>
        </w:rPr>
        <w:t xml:space="preserve">After a final selection is made, the winning vendor will be invited to negotiate a contract with the </w:t>
      </w:r>
      <w:r w:rsidR="00BB4DF5">
        <w:rPr>
          <w:sz w:val="22"/>
          <w:szCs w:val="22"/>
        </w:rPr>
        <w:t>Christina School District</w:t>
      </w:r>
      <w:r w:rsidRPr="00635086">
        <w:rPr>
          <w:sz w:val="22"/>
          <w:szCs w:val="22"/>
        </w:rPr>
        <w:t>; remaining vendors will be notified in writing of their selection status</w:t>
      </w:r>
      <w:r>
        <w:rPr>
          <w:sz w:val="22"/>
          <w:szCs w:val="22"/>
        </w:rPr>
        <w:t>.</w:t>
      </w:r>
    </w:p>
    <w:p w14:paraId="6EA75347" w14:textId="77777777" w:rsidR="00A939A8" w:rsidRDefault="00A939A8" w:rsidP="007330A0">
      <w:pPr>
        <w:jc w:val="both"/>
        <w:rPr>
          <w:sz w:val="22"/>
          <w:szCs w:val="22"/>
        </w:rPr>
      </w:pPr>
    </w:p>
    <w:p w14:paraId="2432CE4B" w14:textId="592464A6" w:rsidR="00A939A8" w:rsidRPr="00B27DC7" w:rsidRDefault="00A939A8" w:rsidP="005368BA">
      <w:pPr>
        <w:pStyle w:val="Default"/>
        <w:numPr>
          <w:ilvl w:val="0"/>
          <w:numId w:val="8"/>
        </w:numPr>
        <w:jc w:val="both"/>
        <w:rPr>
          <w:rFonts w:ascii="Arial" w:hAnsi="Arial" w:cs="Arial"/>
          <w:sz w:val="22"/>
          <w:szCs w:val="22"/>
        </w:rPr>
      </w:pPr>
      <w:r w:rsidRPr="00B27DC7">
        <w:rPr>
          <w:rFonts w:ascii="Arial" w:hAnsi="Arial" w:cs="Arial"/>
          <w:b/>
          <w:sz w:val="22"/>
          <w:szCs w:val="22"/>
        </w:rPr>
        <w:t>C</w:t>
      </w:r>
      <w:r w:rsidR="001E1428" w:rsidRPr="00B27DC7">
        <w:rPr>
          <w:rFonts w:ascii="Arial" w:hAnsi="Arial" w:cs="Arial"/>
          <w:b/>
          <w:sz w:val="22"/>
          <w:szCs w:val="22"/>
        </w:rPr>
        <w:t>ooperatives</w:t>
      </w:r>
    </w:p>
    <w:p w14:paraId="4C20E4B1" w14:textId="24A707C5" w:rsidR="00A939A8" w:rsidRPr="00635086" w:rsidRDefault="00A939A8" w:rsidP="007330A0">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24F24527" w14:textId="77777777" w:rsidR="00CC678D" w:rsidRPr="00635086" w:rsidRDefault="00CC678D" w:rsidP="007330A0">
      <w:pPr>
        <w:ind w:left="720"/>
        <w:jc w:val="both"/>
        <w:rPr>
          <w:sz w:val="22"/>
          <w:szCs w:val="22"/>
        </w:rPr>
      </w:pPr>
    </w:p>
    <w:p w14:paraId="7D539D64" w14:textId="77777777" w:rsidR="00CC678D" w:rsidRPr="00635086" w:rsidRDefault="00635086" w:rsidP="005368BA">
      <w:pPr>
        <w:numPr>
          <w:ilvl w:val="0"/>
          <w:numId w:val="5"/>
        </w:numPr>
        <w:jc w:val="both"/>
        <w:rPr>
          <w:sz w:val="22"/>
          <w:szCs w:val="22"/>
        </w:rPr>
      </w:pPr>
      <w:r>
        <w:rPr>
          <w:b/>
          <w:sz w:val="22"/>
          <w:szCs w:val="22"/>
        </w:rPr>
        <w:t>RFP Evaluation Process</w:t>
      </w:r>
    </w:p>
    <w:p w14:paraId="0BC9F653" w14:textId="3059000B" w:rsidR="00635086" w:rsidRDefault="00635086" w:rsidP="007330A0">
      <w:pPr>
        <w:ind w:left="720"/>
        <w:jc w:val="both"/>
        <w:rPr>
          <w:sz w:val="22"/>
          <w:szCs w:val="22"/>
        </w:rPr>
      </w:pPr>
      <w:r w:rsidRPr="00635086">
        <w:rPr>
          <w:sz w:val="22"/>
          <w:szCs w:val="22"/>
        </w:rPr>
        <w:t xml:space="preserve">An evaluation team composed of representatives of the </w:t>
      </w:r>
      <w:r w:rsidR="00BB4DF5">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5DFB7E54" w14:textId="77777777" w:rsidR="00635086" w:rsidRDefault="00635086" w:rsidP="007330A0">
      <w:pPr>
        <w:ind w:left="720"/>
        <w:jc w:val="both"/>
        <w:rPr>
          <w:sz w:val="22"/>
          <w:szCs w:val="22"/>
        </w:rPr>
      </w:pPr>
    </w:p>
    <w:p w14:paraId="142A54DA" w14:textId="4CF9B048" w:rsidR="00635086" w:rsidRDefault="00635086" w:rsidP="007330A0">
      <w:pPr>
        <w:ind w:left="720"/>
        <w:jc w:val="both"/>
        <w:rPr>
          <w:sz w:val="22"/>
          <w:szCs w:val="22"/>
        </w:rPr>
      </w:pPr>
      <w:r w:rsidRPr="00635086">
        <w:rPr>
          <w:sz w:val="22"/>
          <w:szCs w:val="22"/>
        </w:rPr>
        <w:t xml:space="preserve">The </w:t>
      </w:r>
      <w:r w:rsidR="00BB4DF5">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3705FE18" w14:textId="395FFBFD" w:rsidR="00635086" w:rsidRDefault="00635086" w:rsidP="007330A0">
      <w:pPr>
        <w:ind w:left="720"/>
        <w:jc w:val="both"/>
        <w:rPr>
          <w:sz w:val="22"/>
          <w:szCs w:val="22"/>
        </w:rPr>
      </w:pPr>
      <w:r w:rsidRPr="00635086">
        <w:rPr>
          <w:sz w:val="22"/>
          <w:szCs w:val="22"/>
        </w:rPr>
        <w:t xml:space="preserve">timely manner any and all information that the </w:t>
      </w:r>
      <w:r w:rsidR="00BB4DF5">
        <w:rPr>
          <w:sz w:val="22"/>
          <w:szCs w:val="22"/>
        </w:rPr>
        <w:t>Christina School District</w:t>
      </w:r>
      <w:r w:rsidRPr="00635086">
        <w:rPr>
          <w:sz w:val="22"/>
          <w:szCs w:val="22"/>
        </w:rPr>
        <w:t xml:space="preserve"> may deem necessary to make a decision</w:t>
      </w:r>
      <w:r>
        <w:rPr>
          <w:sz w:val="22"/>
          <w:szCs w:val="22"/>
        </w:rPr>
        <w:t>.</w:t>
      </w:r>
    </w:p>
    <w:p w14:paraId="7BF1C2D2" w14:textId="77777777" w:rsidR="00635086" w:rsidRDefault="00635086" w:rsidP="007330A0">
      <w:pPr>
        <w:ind w:left="720"/>
        <w:jc w:val="both"/>
        <w:rPr>
          <w:sz w:val="22"/>
          <w:szCs w:val="22"/>
        </w:rPr>
      </w:pPr>
    </w:p>
    <w:p w14:paraId="04CBE5E8" w14:textId="77777777" w:rsidR="00635086" w:rsidRPr="00635086" w:rsidRDefault="00635086" w:rsidP="005368BA">
      <w:pPr>
        <w:numPr>
          <w:ilvl w:val="0"/>
          <w:numId w:val="12"/>
        </w:numPr>
        <w:jc w:val="both"/>
        <w:rPr>
          <w:b/>
          <w:sz w:val="22"/>
          <w:szCs w:val="22"/>
        </w:rPr>
      </w:pPr>
      <w:r w:rsidRPr="00635086">
        <w:rPr>
          <w:b/>
          <w:sz w:val="22"/>
          <w:szCs w:val="22"/>
        </w:rPr>
        <w:t>Proposal Evaluation Team</w:t>
      </w:r>
    </w:p>
    <w:p w14:paraId="1D3FB340" w14:textId="4CA738D8" w:rsidR="006E7BD8" w:rsidRPr="006E7BD8" w:rsidRDefault="006E7BD8" w:rsidP="006E7BD8">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sidR="00BB4DF5">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21"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sidR="00CD2822">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00465782" w:rsidRPr="0094009F">
        <w:rPr>
          <w:rFonts w:ascii="Arial" w:hAnsi="Arial" w:cs="Arial"/>
          <w:sz w:val="22"/>
          <w:szCs w:val="22"/>
        </w:rPr>
        <w:t>Superintendent and/or designee</w:t>
      </w:r>
      <w:r w:rsidRPr="0094009F">
        <w:rPr>
          <w:rFonts w:ascii="Arial" w:hAnsi="Arial" w:cs="Arial"/>
          <w:sz w:val="22"/>
          <w:szCs w:val="22"/>
        </w:rPr>
        <w:t>,</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2"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sidR="00BB4DF5">
        <w:rPr>
          <w:rFonts w:ascii="Arial" w:hAnsi="Arial" w:cs="Arial"/>
          <w:sz w:val="22"/>
          <w:szCs w:val="22"/>
        </w:rPr>
        <w:t>Christina School District</w:t>
      </w:r>
      <w:r w:rsidRPr="006E7BD8">
        <w:rPr>
          <w:rFonts w:ascii="Arial" w:hAnsi="Arial" w:cs="Arial"/>
          <w:sz w:val="22"/>
          <w:szCs w:val="22"/>
        </w:rPr>
        <w:t>.</w:t>
      </w:r>
    </w:p>
    <w:p w14:paraId="2FCC5A0B" w14:textId="77777777" w:rsidR="00635086" w:rsidRDefault="00635086" w:rsidP="007330A0">
      <w:pPr>
        <w:ind w:left="1080"/>
        <w:jc w:val="both"/>
        <w:rPr>
          <w:sz w:val="22"/>
          <w:szCs w:val="22"/>
        </w:rPr>
      </w:pPr>
    </w:p>
    <w:p w14:paraId="4DA72FE3" w14:textId="77777777" w:rsidR="00635086" w:rsidRPr="008E4AE2" w:rsidRDefault="00635086" w:rsidP="005368BA">
      <w:pPr>
        <w:numPr>
          <w:ilvl w:val="0"/>
          <w:numId w:val="12"/>
        </w:numPr>
        <w:jc w:val="both"/>
        <w:rPr>
          <w:sz w:val="22"/>
          <w:szCs w:val="22"/>
        </w:rPr>
      </w:pPr>
      <w:r w:rsidRPr="008E4AE2">
        <w:rPr>
          <w:b/>
          <w:sz w:val="22"/>
          <w:szCs w:val="22"/>
        </w:rPr>
        <w:t>Proposal Selection Criteria</w:t>
      </w:r>
    </w:p>
    <w:p w14:paraId="21E4F3C7" w14:textId="77777777" w:rsidR="008E4AE2" w:rsidRDefault="008E4AE2" w:rsidP="007330A0">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6768EABD" w14:textId="77777777" w:rsidR="008E4AE2" w:rsidRDefault="008E4AE2" w:rsidP="007330A0">
      <w:pPr>
        <w:ind w:left="1080"/>
        <w:jc w:val="both"/>
        <w:rPr>
          <w:sz w:val="22"/>
          <w:szCs w:val="22"/>
        </w:rPr>
      </w:pPr>
    </w:p>
    <w:p w14:paraId="3F023F82" w14:textId="53031F04" w:rsidR="008E4AE2" w:rsidRDefault="008E4AE2" w:rsidP="007330A0">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sidR="00BB4DF5">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544B38D0" w14:textId="77777777" w:rsidR="008E4AE2" w:rsidRDefault="008E4AE2" w:rsidP="007330A0">
      <w:pPr>
        <w:ind w:left="1080"/>
        <w:jc w:val="both"/>
        <w:rPr>
          <w:sz w:val="22"/>
          <w:szCs w:val="22"/>
        </w:rPr>
      </w:pPr>
    </w:p>
    <w:p w14:paraId="64CF748D" w14:textId="77777777" w:rsidR="008E4AE2" w:rsidRDefault="008E4AE2" w:rsidP="007330A0">
      <w:pPr>
        <w:ind w:left="1080"/>
        <w:jc w:val="both"/>
        <w:rPr>
          <w:sz w:val="22"/>
          <w:szCs w:val="22"/>
        </w:rPr>
      </w:pPr>
      <w:r w:rsidRPr="008E4AE2">
        <w:rPr>
          <w:sz w:val="22"/>
          <w:szCs w:val="22"/>
        </w:rPr>
        <w:t>The Team reserves the right to</w:t>
      </w:r>
      <w:r>
        <w:rPr>
          <w:sz w:val="22"/>
          <w:szCs w:val="22"/>
        </w:rPr>
        <w:t>:</w:t>
      </w:r>
    </w:p>
    <w:p w14:paraId="05B74222" w14:textId="77777777" w:rsidR="008E4AE2" w:rsidRDefault="008E4AE2" w:rsidP="005368BA">
      <w:pPr>
        <w:numPr>
          <w:ilvl w:val="0"/>
          <w:numId w:val="13"/>
        </w:numPr>
        <w:jc w:val="both"/>
        <w:rPr>
          <w:sz w:val="22"/>
          <w:szCs w:val="22"/>
        </w:rPr>
      </w:pPr>
      <w:r w:rsidRPr="008E4AE2">
        <w:rPr>
          <w:sz w:val="22"/>
          <w:szCs w:val="22"/>
        </w:rPr>
        <w:t>Select for contract or for negotiations a proposal other than that with lowest costs</w:t>
      </w:r>
      <w:r>
        <w:rPr>
          <w:sz w:val="22"/>
          <w:szCs w:val="22"/>
        </w:rPr>
        <w:t>.</w:t>
      </w:r>
    </w:p>
    <w:p w14:paraId="6270BDF5" w14:textId="77777777" w:rsidR="008E4AE2" w:rsidRPr="008E4AE2" w:rsidRDefault="008E4AE2" w:rsidP="005368BA">
      <w:pPr>
        <w:numPr>
          <w:ilvl w:val="0"/>
          <w:numId w:val="13"/>
        </w:numPr>
        <w:tabs>
          <w:tab w:val="left" w:pos="720"/>
        </w:tabs>
        <w:jc w:val="both"/>
        <w:rPr>
          <w:sz w:val="22"/>
          <w:szCs w:val="22"/>
        </w:rPr>
      </w:pPr>
      <w:r w:rsidRPr="008E4AE2">
        <w:rPr>
          <w:sz w:val="22"/>
          <w:szCs w:val="22"/>
        </w:rPr>
        <w:t>Reject any and all proposals or portions of proposals received in response to this RFP or to make no award or issue a new RFP.</w:t>
      </w:r>
    </w:p>
    <w:p w14:paraId="1A345545" w14:textId="77777777" w:rsidR="008E4AE2" w:rsidRDefault="008E4AE2" w:rsidP="005368BA">
      <w:pPr>
        <w:numPr>
          <w:ilvl w:val="0"/>
          <w:numId w:val="13"/>
        </w:numPr>
        <w:jc w:val="both"/>
        <w:rPr>
          <w:sz w:val="22"/>
          <w:szCs w:val="22"/>
        </w:rPr>
      </w:pPr>
      <w:r w:rsidRPr="008E4AE2">
        <w:rPr>
          <w:sz w:val="22"/>
          <w:szCs w:val="22"/>
        </w:rPr>
        <w:t>Waive or modify any information, irregularity, or inconsistency in proposals received</w:t>
      </w:r>
      <w:r>
        <w:rPr>
          <w:sz w:val="22"/>
          <w:szCs w:val="22"/>
        </w:rPr>
        <w:t>.</w:t>
      </w:r>
    </w:p>
    <w:p w14:paraId="64B7F5CE" w14:textId="77777777" w:rsidR="008E4AE2" w:rsidRDefault="008E4AE2" w:rsidP="005368BA">
      <w:pPr>
        <w:numPr>
          <w:ilvl w:val="0"/>
          <w:numId w:val="13"/>
        </w:numPr>
        <w:jc w:val="both"/>
        <w:rPr>
          <w:sz w:val="22"/>
          <w:szCs w:val="22"/>
        </w:rPr>
      </w:pPr>
      <w:r w:rsidRPr="008E4AE2">
        <w:rPr>
          <w:sz w:val="22"/>
          <w:szCs w:val="22"/>
        </w:rPr>
        <w:t>Request modification to proposals from any or all vendors during the contract review and negotiation</w:t>
      </w:r>
      <w:r>
        <w:rPr>
          <w:sz w:val="22"/>
          <w:szCs w:val="22"/>
        </w:rPr>
        <w:t>.</w:t>
      </w:r>
    </w:p>
    <w:p w14:paraId="005DD374" w14:textId="77777777" w:rsidR="008E4AE2" w:rsidRDefault="008E4AE2" w:rsidP="005368BA">
      <w:pPr>
        <w:numPr>
          <w:ilvl w:val="0"/>
          <w:numId w:val="13"/>
        </w:numPr>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2A85C708" w14:textId="5314987A" w:rsidR="008E4AE2" w:rsidRDefault="008E4AE2" w:rsidP="005368BA">
      <w:pPr>
        <w:numPr>
          <w:ilvl w:val="0"/>
          <w:numId w:val="13"/>
        </w:numPr>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sidR="00CD2822">
        <w:rPr>
          <w:sz w:val="22"/>
          <w:szCs w:val="22"/>
        </w:rPr>
        <w:t xml:space="preserve"> </w:t>
      </w:r>
      <w:hyperlink r:id="rId23"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69315918" w14:textId="43099C14" w:rsidR="008E4AE2" w:rsidRDefault="008E4AE2" w:rsidP="00A7415C">
      <w:pPr>
        <w:ind w:left="2160"/>
        <w:jc w:val="both"/>
        <w:rPr>
          <w:sz w:val="22"/>
          <w:szCs w:val="22"/>
        </w:rPr>
      </w:pPr>
    </w:p>
    <w:p w14:paraId="2533D81E" w14:textId="77777777" w:rsidR="008E4AE2" w:rsidRDefault="008E4AE2" w:rsidP="007330A0">
      <w:pPr>
        <w:jc w:val="both"/>
        <w:rPr>
          <w:sz w:val="22"/>
          <w:szCs w:val="22"/>
        </w:rPr>
      </w:pPr>
    </w:p>
    <w:p w14:paraId="50F6CE0A" w14:textId="77777777" w:rsidR="008E4AE2" w:rsidRDefault="008E4AE2" w:rsidP="007330A0">
      <w:pPr>
        <w:ind w:left="1080"/>
        <w:jc w:val="both"/>
        <w:rPr>
          <w:sz w:val="22"/>
          <w:szCs w:val="22"/>
        </w:rPr>
      </w:pPr>
      <w:r w:rsidRPr="00000405">
        <w:rPr>
          <w:b/>
          <w:sz w:val="22"/>
          <w:szCs w:val="22"/>
        </w:rPr>
        <w:t>Criteria Weight</w:t>
      </w:r>
    </w:p>
    <w:p w14:paraId="274B38FD" w14:textId="77777777" w:rsidR="008E4AE2" w:rsidRDefault="008E4AE2" w:rsidP="007330A0">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0BD61635" w14:textId="77777777" w:rsidR="008E4AE2" w:rsidRDefault="008E4AE2" w:rsidP="007330A0">
      <w:pPr>
        <w:ind w:left="1080"/>
        <w:jc w:val="both"/>
        <w:rPr>
          <w:sz w:val="22"/>
          <w:szCs w:val="22"/>
        </w:rPr>
      </w:pPr>
    </w:p>
    <w:tbl>
      <w:tblPr>
        <w:tblW w:w="8685"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5"/>
        <w:gridCol w:w="1980"/>
      </w:tblGrid>
      <w:tr w:rsidR="006328F6" w14:paraId="59A35A6D" w14:textId="77777777" w:rsidTr="006328F6">
        <w:tc>
          <w:tcPr>
            <w:tcW w:w="6705" w:type="dxa"/>
            <w:shd w:val="clear" w:color="auto" w:fill="C0C0C0"/>
          </w:tcPr>
          <w:p w14:paraId="08C6F6FE" w14:textId="77777777" w:rsidR="006328F6" w:rsidRDefault="006328F6" w:rsidP="002C0BB3">
            <w:pPr>
              <w:rPr>
                <w:b/>
              </w:rPr>
            </w:pPr>
            <w:r>
              <w:rPr>
                <w:b/>
              </w:rPr>
              <w:t>Criteria</w:t>
            </w:r>
          </w:p>
        </w:tc>
        <w:tc>
          <w:tcPr>
            <w:tcW w:w="1980" w:type="dxa"/>
            <w:shd w:val="clear" w:color="auto" w:fill="C0C0C0"/>
          </w:tcPr>
          <w:p w14:paraId="53FE30CF" w14:textId="77777777" w:rsidR="006328F6" w:rsidRDefault="006328F6" w:rsidP="002C0BB3">
            <w:pPr>
              <w:jc w:val="center"/>
              <w:rPr>
                <w:b/>
              </w:rPr>
            </w:pPr>
            <w:r>
              <w:rPr>
                <w:b/>
              </w:rPr>
              <w:t>Weight</w:t>
            </w:r>
          </w:p>
        </w:tc>
      </w:tr>
      <w:tr w:rsidR="006328F6" w14:paraId="3EAB35B1" w14:textId="77777777" w:rsidTr="006328F6">
        <w:tc>
          <w:tcPr>
            <w:tcW w:w="6705" w:type="dxa"/>
          </w:tcPr>
          <w:p w14:paraId="6AD0F0A5" w14:textId="77777777" w:rsidR="006328F6" w:rsidRDefault="006328F6" w:rsidP="002C0BB3">
            <w:pPr>
              <w:jc w:val="both"/>
            </w:pPr>
          </w:p>
        </w:tc>
        <w:tc>
          <w:tcPr>
            <w:tcW w:w="1980" w:type="dxa"/>
          </w:tcPr>
          <w:p w14:paraId="6CACDD1B" w14:textId="77777777" w:rsidR="006328F6" w:rsidRDefault="006328F6" w:rsidP="002C0BB3">
            <w:pPr>
              <w:jc w:val="center"/>
              <w:rPr>
                <w:b/>
              </w:rPr>
            </w:pPr>
          </w:p>
        </w:tc>
      </w:tr>
      <w:tr w:rsidR="006328F6" w14:paraId="2B14B1CB" w14:textId="77777777" w:rsidTr="006328F6">
        <w:tc>
          <w:tcPr>
            <w:tcW w:w="6705" w:type="dxa"/>
            <w:tcBorders>
              <w:bottom w:val="single" w:sz="4" w:space="0" w:color="000000"/>
            </w:tcBorders>
          </w:tcPr>
          <w:p w14:paraId="49379BE5" w14:textId="77777777" w:rsidR="006328F6" w:rsidRDefault="006328F6" w:rsidP="002C0BB3">
            <w:pPr>
              <w:rPr>
                <w:b/>
              </w:rPr>
            </w:pPr>
            <w:r>
              <w:t>Proven ability to provide qualified staffing</w:t>
            </w:r>
          </w:p>
        </w:tc>
        <w:tc>
          <w:tcPr>
            <w:tcW w:w="1980" w:type="dxa"/>
            <w:tcBorders>
              <w:bottom w:val="single" w:sz="4" w:space="0" w:color="000000"/>
            </w:tcBorders>
          </w:tcPr>
          <w:p w14:paraId="75647CCD" w14:textId="77777777" w:rsidR="006328F6" w:rsidRDefault="006328F6" w:rsidP="002C0BB3">
            <w:pPr>
              <w:jc w:val="center"/>
              <w:rPr>
                <w:b/>
              </w:rPr>
            </w:pPr>
            <w:r>
              <w:rPr>
                <w:b/>
              </w:rPr>
              <w:t>35%</w:t>
            </w:r>
          </w:p>
        </w:tc>
      </w:tr>
      <w:tr w:rsidR="006328F6" w14:paraId="4CFAB1C6" w14:textId="77777777" w:rsidTr="006328F6">
        <w:tc>
          <w:tcPr>
            <w:tcW w:w="6705" w:type="dxa"/>
            <w:tcBorders>
              <w:bottom w:val="single" w:sz="4" w:space="0" w:color="000000"/>
            </w:tcBorders>
          </w:tcPr>
          <w:p w14:paraId="53F5932F" w14:textId="77777777" w:rsidR="006328F6" w:rsidRDefault="006328F6" w:rsidP="002C0BB3">
            <w:r>
              <w:t>Service and Quality Assurance Procedures</w:t>
            </w:r>
          </w:p>
        </w:tc>
        <w:tc>
          <w:tcPr>
            <w:tcW w:w="1980" w:type="dxa"/>
            <w:tcBorders>
              <w:bottom w:val="single" w:sz="4" w:space="0" w:color="000000"/>
            </w:tcBorders>
          </w:tcPr>
          <w:p w14:paraId="0F1C5522" w14:textId="77777777" w:rsidR="006328F6" w:rsidRDefault="006328F6" w:rsidP="002C0BB3">
            <w:pPr>
              <w:jc w:val="center"/>
              <w:rPr>
                <w:b/>
              </w:rPr>
            </w:pPr>
            <w:r>
              <w:rPr>
                <w:b/>
              </w:rPr>
              <w:t>30%</w:t>
            </w:r>
          </w:p>
        </w:tc>
      </w:tr>
      <w:tr w:rsidR="006328F6" w14:paraId="6A80E91F" w14:textId="77777777" w:rsidTr="006328F6">
        <w:tc>
          <w:tcPr>
            <w:tcW w:w="6705" w:type="dxa"/>
            <w:tcBorders>
              <w:bottom w:val="single" w:sz="4" w:space="0" w:color="000000"/>
            </w:tcBorders>
          </w:tcPr>
          <w:p w14:paraId="4882CA27" w14:textId="77777777" w:rsidR="006328F6" w:rsidRDefault="006328F6" w:rsidP="002C0BB3">
            <w:r>
              <w:t>Demonstrated experience base, geographical presence, business profile, and references</w:t>
            </w:r>
          </w:p>
        </w:tc>
        <w:tc>
          <w:tcPr>
            <w:tcW w:w="1980" w:type="dxa"/>
            <w:tcBorders>
              <w:bottom w:val="single" w:sz="4" w:space="0" w:color="000000"/>
            </w:tcBorders>
          </w:tcPr>
          <w:p w14:paraId="5C92101C" w14:textId="77777777" w:rsidR="006328F6" w:rsidRDefault="006328F6" w:rsidP="002C0BB3">
            <w:pPr>
              <w:jc w:val="center"/>
              <w:rPr>
                <w:b/>
              </w:rPr>
            </w:pPr>
            <w:r>
              <w:rPr>
                <w:b/>
              </w:rPr>
              <w:t>25%</w:t>
            </w:r>
          </w:p>
        </w:tc>
      </w:tr>
      <w:tr w:rsidR="006328F6" w14:paraId="5237B324" w14:textId="77777777" w:rsidTr="006328F6">
        <w:tc>
          <w:tcPr>
            <w:tcW w:w="6705" w:type="dxa"/>
            <w:tcBorders>
              <w:bottom w:val="single" w:sz="4" w:space="0" w:color="000000"/>
            </w:tcBorders>
          </w:tcPr>
          <w:p w14:paraId="6E7C3A21" w14:textId="77777777" w:rsidR="006328F6" w:rsidRDefault="006328F6" w:rsidP="002C0BB3">
            <w:r>
              <w:t>Cost of Proposal</w:t>
            </w:r>
          </w:p>
        </w:tc>
        <w:tc>
          <w:tcPr>
            <w:tcW w:w="1980" w:type="dxa"/>
            <w:tcBorders>
              <w:bottom w:val="single" w:sz="4" w:space="0" w:color="000000"/>
            </w:tcBorders>
          </w:tcPr>
          <w:p w14:paraId="2ECEE519" w14:textId="77777777" w:rsidR="006328F6" w:rsidRDefault="006328F6" w:rsidP="002C0BB3">
            <w:pPr>
              <w:jc w:val="center"/>
              <w:rPr>
                <w:b/>
              </w:rPr>
            </w:pPr>
            <w:r>
              <w:rPr>
                <w:b/>
              </w:rPr>
              <w:t>10%</w:t>
            </w:r>
          </w:p>
        </w:tc>
      </w:tr>
      <w:tr w:rsidR="006328F6" w14:paraId="19E94F92" w14:textId="77777777" w:rsidTr="006328F6">
        <w:tc>
          <w:tcPr>
            <w:tcW w:w="6705" w:type="dxa"/>
            <w:shd w:val="clear" w:color="auto" w:fill="C0C0C0"/>
          </w:tcPr>
          <w:p w14:paraId="3DE05BB9" w14:textId="77777777" w:rsidR="006328F6" w:rsidRDefault="006328F6" w:rsidP="002C0BB3">
            <w:pPr>
              <w:jc w:val="right"/>
              <w:rPr>
                <w:b/>
              </w:rPr>
            </w:pPr>
            <w:r>
              <w:rPr>
                <w:b/>
              </w:rPr>
              <w:t xml:space="preserve">Total </w:t>
            </w:r>
          </w:p>
        </w:tc>
        <w:tc>
          <w:tcPr>
            <w:tcW w:w="1980" w:type="dxa"/>
            <w:shd w:val="clear" w:color="auto" w:fill="C0C0C0"/>
          </w:tcPr>
          <w:p w14:paraId="632B9468" w14:textId="77777777" w:rsidR="006328F6" w:rsidRDefault="006328F6" w:rsidP="002C0BB3">
            <w:pPr>
              <w:jc w:val="center"/>
              <w:rPr>
                <w:b/>
              </w:rPr>
            </w:pPr>
            <w:r>
              <w:rPr>
                <w:b/>
              </w:rPr>
              <w:t>100%</w:t>
            </w:r>
          </w:p>
        </w:tc>
      </w:tr>
    </w:tbl>
    <w:p w14:paraId="6E1A65C9" w14:textId="77777777" w:rsidR="008E4AE2" w:rsidRDefault="008E4AE2" w:rsidP="007330A0">
      <w:pPr>
        <w:ind w:left="1080"/>
        <w:jc w:val="both"/>
        <w:rPr>
          <w:sz w:val="22"/>
          <w:szCs w:val="22"/>
        </w:rPr>
      </w:pPr>
    </w:p>
    <w:p w14:paraId="11F57513" w14:textId="77777777" w:rsidR="00B307A6" w:rsidRDefault="00B307A6" w:rsidP="007330A0">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10990BF5" w14:textId="77777777" w:rsidR="00731FAD" w:rsidRDefault="00731FAD" w:rsidP="007330A0">
      <w:pPr>
        <w:ind w:left="1080"/>
        <w:jc w:val="both"/>
        <w:rPr>
          <w:sz w:val="22"/>
          <w:szCs w:val="22"/>
        </w:rPr>
      </w:pPr>
    </w:p>
    <w:p w14:paraId="5A6C765E" w14:textId="77777777" w:rsidR="008E4AE2" w:rsidRPr="008E4AE2" w:rsidRDefault="008E4AE2" w:rsidP="005368BA">
      <w:pPr>
        <w:numPr>
          <w:ilvl w:val="0"/>
          <w:numId w:val="12"/>
        </w:numPr>
        <w:jc w:val="both"/>
        <w:rPr>
          <w:sz w:val="22"/>
          <w:szCs w:val="22"/>
        </w:rPr>
      </w:pPr>
      <w:r>
        <w:rPr>
          <w:b/>
          <w:sz w:val="22"/>
          <w:szCs w:val="22"/>
        </w:rPr>
        <w:t>Proposal Clarification</w:t>
      </w:r>
    </w:p>
    <w:p w14:paraId="0E05CF1D" w14:textId="77777777" w:rsidR="008E4AE2" w:rsidRPr="008E4AE2" w:rsidRDefault="008E4AE2" w:rsidP="007330A0">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0FE752A5" w14:textId="77777777" w:rsidR="008E4AE2" w:rsidRPr="008E4AE2" w:rsidRDefault="008E4AE2" w:rsidP="007330A0">
      <w:pPr>
        <w:ind w:left="1080"/>
        <w:jc w:val="both"/>
        <w:rPr>
          <w:sz w:val="22"/>
          <w:szCs w:val="22"/>
        </w:rPr>
      </w:pPr>
    </w:p>
    <w:p w14:paraId="385A45E1" w14:textId="77777777" w:rsidR="008E4AE2" w:rsidRPr="008E4AE2" w:rsidRDefault="008E4AE2" w:rsidP="005368BA">
      <w:pPr>
        <w:numPr>
          <w:ilvl w:val="0"/>
          <w:numId w:val="12"/>
        </w:numPr>
        <w:jc w:val="both"/>
        <w:rPr>
          <w:sz w:val="22"/>
          <w:szCs w:val="22"/>
        </w:rPr>
      </w:pPr>
      <w:r w:rsidRPr="008E4AE2">
        <w:rPr>
          <w:b/>
          <w:sz w:val="22"/>
          <w:szCs w:val="22"/>
        </w:rPr>
        <w:t>References</w:t>
      </w:r>
    </w:p>
    <w:p w14:paraId="7A379C94" w14:textId="381CD288" w:rsidR="008E4AE2" w:rsidRPr="008E4AE2" w:rsidRDefault="00D16E2C" w:rsidP="007330A0">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sidR="00BB4DF5">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sidR="00BB4DF5">
        <w:rPr>
          <w:sz w:val="22"/>
          <w:szCs w:val="22"/>
        </w:rPr>
        <w:t>Christina School District</w:t>
      </w:r>
      <w:r w:rsidRPr="00D16E2C">
        <w:rPr>
          <w:sz w:val="22"/>
          <w:szCs w:val="22"/>
        </w:rPr>
        <w:t xml:space="preserve"> will pay travel costs only for </w:t>
      </w:r>
      <w:r w:rsidR="00BB4DF5">
        <w:rPr>
          <w:sz w:val="22"/>
          <w:szCs w:val="22"/>
        </w:rPr>
        <w:t>Christina School District</w:t>
      </w:r>
      <w:r w:rsidRPr="00D16E2C">
        <w:rPr>
          <w:sz w:val="22"/>
          <w:szCs w:val="22"/>
        </w:rPr>
        <w:t xml:space="preserve"> personnel for these visits</w:t>
      </w:r>
      <w:r>
        <w:rPr>
          <w:sz w:val="22"/>
          <w:szCs w:val="22"/>
        </w:rPr>
        <w:t>.</w:t>
      </w:r>
    </w:p>
    <w:p w14:paraId="427EE3C9" w14:textId="77777777" w:rsidR="008E4AE2" w:rsidRPr="008E4AE2" w:rsidRDefault="008E4AE2" w:rsidP="007330A0">
      <w:pPr>
        <w:ind w:left="1080"/>
        <w:jc w:val="both"/>
        <w:rPr>
          <w:sz w:val="22"/>
          <w:szCs w:val="22"/>
        </w:rPr>
      </w:pPr>
    </w:p>
    <w:p w14:paraId="18F55FFA" w14:textId="77777777" w:rsidR="008E4AE2" w:rsidRPr="00B25ED4" w:rsidRDefault="008E4AE2" w:rsidP="005368BA">
      <w:pPr>
        <w:numPr>
          <w:ilvl w:val="0"/>
          <w:numId w:val="12"/>
        </w:numPr>
        <w:jc w:val="both"/>
        <w:rPr>
          <w:sz w:val="22"/>
          <w:szCs w:val="22"/>
        </w:rPr>
      </w:pPr>
      <w:r w:rsidRPr="00B25ED4">
        <w:rPr>
          <w:b/>
          <w:sz w:val="22"/>
          <w:szCs w:val="22"/>
        </w:rPr>
        <w:t>Oral Presentations</w:t>
      </w:r>
    </w:p>
    <w:p w14:paraId="186FB803" w14:textId="77777777" w:rsidR="009C0C38" w:rsidRPr="00B25ED4" w:rsidRDefault="00B95D54" w:rsidP="007330A0">
      <w:pPr>
        <w:ind w:left="1080"/>
        <w:jc w:val="both"/>
        <w:rPr>
          <w:sz w:val="22"/>
          <w:szCs w:val="22"/>
        </w:rPr>
      </w:pPr>
      <w:r w:rsidRPr="00B25ED4">
        <w:rPr>
          <w:sz w:val="22"/>
          <w:szCs w:val="22"/>
        </w:rPr>
        <w:t xml:space="preserve">After initial scoring and </w:t>
      </w:r>
      <w:r w:rsidR="00A34DB5">
        <w:rPr>
          <w:sz w:val="22"/>
          <w:szCs w:val="22"/>
        </w:rPr>
        <w:t xml:space="preserve">a </w:t>
      </w:r>
      <w:r w:rsidR="00B53AD0" w:rsidRPr="00B25ED4">
        <w:rPr>
          <w:sz w:val="22"/>
          <w:szCs w:val="22"/>
        </w:rPr>
        <w:t xml:space="preserve">determination that vendor(s) are </w:t>
      </w:r>
      <w:r w:rsidR="009C0C38" w:rsidRPr="00B25ED4">
        <w:rPr>
          <w:sz w:val="22"/>
          <w:szCs w:val="22"/>
        </w:rPr>
        <w:t>qualified</w:t>
      </w:r>
      <w:r w:rsidR="00B53AD0" w:rsidRPr="00B25ED4">
        <w:rPr>
          <w:sz w:val="22"/>
          <w:szCs w:val="22"/>
        </w:rPr>
        <w:t xml:space="preserve"> to perform the required services, </w:t>
      </w:r>
      <w:r w:rsidRPr="00B25ED4">
        <w:rPr>
          <w:sz w:val="22"/>
          <w:szCs w:val="22"/>
        </w:rPr>
        <w:t>s</w:t>
      </w:r>
      <w:r w:rsidR="00D16E2C" w:rsidRPr="00B25ED4">
        <w:rPr>
          <w:sz w:val="22"/>
          <w:szCs w:val="22"/>
        </w:rPr>
        <w:t>elected vendors may be invited to make oral presentations to the Evaluation Team</w:t>
      </w:r>
      <w:r w:rsidRPr="00B25ED4">
        <w:rPr>
          <w:sz w:val="22"/>
          <w:szCs w:val="22"/>
        </w:rPr>
        <w:t xml:space="preserve">.  </w:t>
      </w:r>
      <w:r w:rsidR="009C0C38" w:rsidRPr="00B25ED4">
        <w:rPr>
          <w:sz w:val="22"/>
          <w:szCs w:val="22"/>
        </w:rPr>
        <w:t>All vendor(s) selected will be given an opportunity to present to the Evaluation Team.</w:t>
      </w:r>
    </w:p>
    <w:p w14:paraId="10F31BCA" w14:textId="77777777" w:rsidR="009C0C38" w:rsidRPr="00B25ED4" w:rsidRDefault="009C0C38" w:rsidP="007330A0">
      <w:pPr>
        <w:ind w:left="1080"/>
        <w:jc w:val="both"/>
        <w:rPr>
          <w:sz w:val="22"/>
          <w:szCs w:val="22"/>
        </w:rPr>
      </w:pPr>
    </w:p>
    <w:p w14:paraId="597DDFE9" w14:textId="77777777" w:rsidR="00B95D54" w:rsidRDefault="00B95D54" w:rsidP="007330A0">
      <w:pPr>
        <w:ind w:left="1080"/>
        <w:jc w:val="both"/>
        <w:rPr>
          <w:sz w:val="22"/>
          <w:szCs w:val="22"/>
        </w:rPr>
      </w:pPr>
      <w:r w:rsidRPr="00B25ED4">
        <w:rPr>
          <w:sz w:val="22"/>
          <w:szCs w:val="22"/>
        </w:rPr>
        <w:t>T</w:t>
      </w:r>
      <w:r w:rsidR="00876AE1" w:rsidRPr="00B25ED4">
        <w:rPr>
          <w:sz w:val="22"/>
          <w:szCs w:val="22"/>
        </w:rPr>
        <w:t xml:space="preserve">he </w:t>
      </w:r>
      <w:r w:rsidRPr="00B25ED4">
        <w:rPr>
          <w:sz w:val="22"/>
          <w:szCs w:val="22"/>
        </w:rPr>
        <w:t xml:space="preserve">selected </w:t>
      </w:r>
      <w:r w:rsidR="00876AE1" w:rsidRPr="00B25ED4">
        <w:rPr>
          <w:sz w:val="22"/>
          <w:szCs w:val="22"/>
        </w:rPr>
        <w:t xml:space="preserve">vendors </w:t>
      </w:r>
      <w:r w:rsidR="00B53AD0" w:rsidRPr="00B25ED4">
        <w:rPr>
          <w:sz w:val="22"/>
          <w:szCs w:val="22"/>
        </w:rPr>
        <w:t xml:space="preserve">will have their presentations </w:t>
      </w:r>
      <w:r w:rsidR="00876AE1" w:rsidRPr="00B25ED4">
        <w:rPr>
          <w:sz w:val="22"/>
          <w:szCs w:val="22"/>
        </w:rPr>
        <w:t xml:space="preserve">scored </w:t>
      </w:r>
      <w:r w:rsidR="006C6547">
        <w:rPr>
          <w:sz w:val="22"/>
          <w:szCs w:val="22"/>
        </w:rPr>
        <w:t xml:space="preserve">or ranked </w:t>
      </w:r>
      <w:r w:rsidR="00876AE1" w:rsidRPr="00B25ED4">
        <w:rPr>
          <w:sz w:val="22"/>
          <w:szCs w:val="22"/>
        </w:rPr>
        <w:t>based on their ability to successfully meet the needs of the contract requirements, successfully demonstrate their product and/or service, and respond to questions about the solution capabilities</w:t>
      </w:r>
      <w:r w:rsidR="00D16E2C" w:rsidRPr="00B25ED4">
        <w:rPr>
          <w:sz w:val="22"/>
          <w:szCs w:val="22"/>
        </w:rPr>
        <w:t xml:space="preserve">. </w:t>
      </w:r>
    </w:p>
    <w:p w14:paraId="4D03CB14" w14:textId="77777777" w:rsidR="006C6547" w:rsidRPr="00B25ED4" w:rsidRDefault="006C6547" w:rsidP="007330A0">
      <w:pPr>
        <w:ind w:left="1080"/>
        <w:jc w:val="both"/>
        <w:rPr>
          <w:sz w:val="22"/>
          <w:szCs w:val="22"/>
        </w:rPr>
      </w:pPr>
    </w:p>
    <w:p w14:paraId="2592AB83" w14:textId="77777777" w:rsidR="00D16E2C" w:rsidRPr="00B25ED4" w:rsidRDefault="00D16E2C" w:rsidP="007330A0">
      <w:pPr>
        <w:ind w:left="1080"/>
        <w:jc w:val="both"/>
        <w:rPr>
          <w:sz w:val="22"/>
          <w:szCs w:val="22"/>
        </w:rPr>
      </w:pPr>
      <w:r w:rsidRPr="00B25ED4">
        <w:rPr>
          <w:sz w:val="22"/>
          <w:szCs w:val="22"/>
        </w:rPr>
        <w:t>The vendor representative(s) attending the oral presentation shall be technically qualified to respond to questions related to the proposed system and its components.</w:t>
      </w:r>
      <w:r w:rsidR="00876AE1" w:rsidRPr="00B25ED4">
        <w:rPr>
          <w:sz w:val="22"/>
          <w:szCs w:val="22"/>
        </w:rPr>
        <w:t xml:space="preserve"> </w:t>
      </w:r>
    </w:p>
    <w:p w14:paraId="06CA93FD" w14:textId="308B37FF" w:rsidR="00D16E2C" w:rsidRPr="00D16E2C" w:rsidRDefault="00D16E2C" w:rsidP="007330A0">
      <w:pPr>
        <w:ind w:left="1080"/>
        <w:jc w:val="both"/>
        <w:rPr>
          <w:sz w:val="22"/>
          <w:szCs w:val="22"/>
        </w:rPr>
      </w:pPr>
      <w:r w:rsidRPr="00B25ED4">
        <w:rPr>
          <w:sz w:val="22"/>
          <w:szCs w:val="22"/>
        </w:rPr>
        <w:t xml:space="preserve">All of the vendor's costs associated with participation in oral discussions and system demonstrations conducted for the </w:t>
      </w:r>
      <w:r w:rsidR="00BB4DF5">
        <w:rPr>
          <w:sz w:val="22"/>
          <w:szCs w:val="22"/>
        </w:rPr>
        <w:t>Christina School District</w:t>
      </w:r>
      <w:r w:rsidRPr="00B25ED4">
        <w:rPr>
          <w:sz w:val="22"/>
          <w:szCs w:val="22"/>
        </w:rPr>
        <w:t xml:space="preserve"> are the vendor’s responsibility.</w:t>
      </w:r>
    </w:p>
    <w:p w14:paraId="249C0AC2" w14:textId="77777777" w:rsidR="00635086" w:rsidRPr="00635086" w:rsidRDefault="00635086" w:rsidP="007330A0">
      <w:pPr>
        <w:ind w:left="720"/>
        <w:jc w:val="both"/>
        <w:rPr>
          <w:sz w:val="22"/>
          <w:szCs w:val="22"/>
        </w:rPr>
      </w:pPr>
    </w:p>
    <w:p w14:paraId="115570A6" w14:textId="77777777" w:rsidR="00635086" w:rsidRPr="00AB00A7" w:rsidRDefault="00635086" w:rsidP="00762035">
      <w:pPr>
        <w:pStyle w:val="Heading1"/>
        <w:rPr>
          <w:sz w:val="24"/>
          <w:szCs w:val="24"/>
        </w:rPr>
      </w:pPr>
      <w:bookmarkStart w:id="5" w:name="_Toc487180806"/>
      <w:r w:rsidRPr="00AB00A7">
        <w:rPr>
          <w:sz w:val="24"/>
          <w:szCs w:val="24"/>
        </w:rPr>
        <w:t>Contract Terms and Conditions</w:t>
      </w:r>
      <w:bookmarkEnd w:id="5"/>
    </w:p>
    <w:p w14:paraId="2AD1DCDE" w14:textId="77777777" w:rsidR="00557D8D" w:rsidRDefault="00920093" w:rsidP="005368BA">
      <w:pPr>
        <w:pStyle w:val="Heading2"/>
        <w:numPr>
          <w:ilvl w:val="1"/>
          <w:numId w:val="30"/>
        </w:numPr>
        <w:spacing w:before="0"/>
      </w:pPr>
      <w:r>
        <w:t>Contract Use</w:t>
      </w:r>
      <w:r w:rsidR="00884052">
        <w:t xml:space="preserve"> by Other Agencies</w:t>
      </w:r>
    </w:p>
    <w:p w14:paraId="02BF3AE4" w14:textId="359B888A" w:rsidR="00920093" w:rsidRPr="00557D8D" w:rsidRDefault="00920093" w:rsidP="00557D8D">
      <w:pPr>
        <w:pStyle w:val="Heading2"/>
        <w:numPr>
          <w:ilvl w:val="0"/>
          <w:numId w:val="0"/>
        </w:numPr>
        <w:spacing w:before="0"/>
        <w:ind w:left="720"/>
      </w:pPr>
      <w:r w:rsidRPr="00557D8D">
        <w:rPr>
          <w:b w:val="0"/>
          <w:bCs w:val="0"/>
        </w:rPr>
        <w:t xml:space="preserve">REF:  Title 29, Chapter </w:t>
      </w:r>
      <w:hyperlink r:id="rId24"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0BF2B30C" w14:textId="77777777" w:rsidR="005D57C0" w:rsidRDefault="005D57C0" w:rsidP="00557D8D">
      <w:pPr>
        <w:pStyle w:val="Heading2"/>
      </w:pPr>
      <w:r>
        <w:t>Cooperative Use of Award</w:t>
      </w:r>
    </w:p>
    <w:p w14:paraId="78CB9811" w14:textId="7EAC84B2" w:rsidR="00D4703A" w:rsidRPr="00557D8D" w:rsidRDefault="00D4703A" w:rsidP="00557D8D">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08F50EED" w14:textId="23297D35" w:rsidR="00464575" w:rsidRPr="00464575" w:rsidRDefault="00C2762E" w:rsidP="00762035">
      <w:pPr>
        <w:pStyle w:val="Heading2"/>
      </w:pPr>
      <w:r w:rsidRPr="00464575">
        <w:t>General Information</w:t>
      </w:r>
    </w:p>
    <w:p w14:paraId="7F13B6AA" w14:textId="295D42F6" w:rsidR="00D16E2C" w:rsidRDefault="00D16E2C" w:rsidP="005368BA">
      <w:pPr>
        <w:numPr>
          <w:ilvl w:val="2"/>
          <w:numId w:val="20"/>
        </w:numPr>
        <w:jc w:val="both"/>
        <w:rPr>
          <w:sz w:val="22"/>
          <w:szCs w:val="22"/>
        </w:rPr>
      </w:pPr>
      <w:r w:rsidRPr="00464575">
        <w:rPr>
          <w:sz w:val="22"/>
          <w:szCs w:val="22"/>
        </w:rPr>
        <w:t xml:space="preserve">The term of the contract between the successful bidder and the </w:t>
      </w:r>
      <w:r w:rsidR="0094009F">
        <w:rPr>
          <w:sz w:val="22"/>
          <w:szCs w:val="22"/>
        </w:rPr>
        <w:t>Distric</w:t>
      </w:r>
      <w:r w:rsidR="00BB4DF5">
        <w:rPr>
          <w:sz w:val="22"/>
          <w:szCs w:val="22"/>
        </w:rPr>
        <w:t>t</w:t>
      </w:r>
      <w:r w:rsidRPr="00464575">
        <w:rPr>
          <w:sz w:val="22"/>
          <w:szCs w:val="22"/>
        </w:rPr>
        <w:t xml:space="preserve"> shall be for </w:t>
      </w:r>
      <w:r w:rsidR="00C20350">
        <w:rPr>
          <w:sz w:val="22"/>
          <w:szCs w:val="22"/>
        </w:rPr>
        <w:t>one (1)</w:t>
      </w:r>
      <w:r w:rsidRPr="00464575">
        <w:rPr>
          <w:sz w:val="22"/>
          <w:szCs w:val="22"/>
        </w:rPr>
        <w:t xml:space="preserve"> year with </w:t>
      </w:r>
      <w:r w:rsidR="00C20350">
        <w:rPr>
          <w:sz w:val="22"/>
          <w:szCs w:val="22"/>
        </w:rPr>
        <w:t xml:space="preserve">two (2) </w:t>
      </w:r>
      <w:r w:rsidRPr="00464575">
        <w:rPr>
          <w:sz w:val="22"/>
          <w:szCs w:val="22"/>
        </w:rPr>
        <w:t>optional extensions for a period of one (1) year for each extension.</w:t>
      </w:r>
    </w:p>
    <w:p w14:paraId="7F2D5FE1" w14:textId="77777777" w:rsidR="00557D8D" w:rsidRDefault="00557D8D" w:rsidP="00557D8D">
      <w:pPr>
        <w:ind w:left="864"/>
        <w:jc w:val="both"/>
        <w:rPr>
          <w:sz w:val="22"/>
          <w:szCs w:val="22"/>
        </w:rPr>
      </w:pPr>
    </w:p>
    <w:p w14:paraId="4ED5D634" w14:textId="77777777" w:rsidR="00557D8D" w:rsidRPr="00557D8D" w:rsidRDefault="00762035" w:rsidP="005368BA">
      <w:pPr>
        <w:pStyle w:val="ListParagraph"/>
        <w:numPr>
          <w:ilvl w:val="2"/>
          <w:numId w:val="20"/>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E5E6E97" w14:textId="78ED9E10" w:rsidR="00762035" w:rsidRPr="00557D8D" w:rsidRDefault="00762035" w:rsidP="00557D8D">
      <w:pPr>
        <w:rPr>
          <w:sz w:val="22"/>
          <w:szCs w:val="22"/>
        </w:rPr>
      </w:pPr>
      <w:r w:rsidRPr="00557D8D">
        <w:rPr>
          <w:sz w:val="22"/>
          <w:szCs w:val="22"/>
        </w:rPr>
        <w:t xml:space="preserve"> </w:t>
      </w:r>
    </w:p>
    <w:p w14:paraId="7239A77D" w14:textId="0F21C72E" w:rsidR="00762035" w:rsidRDefault="00762035" w:rsidP="005368BA">
      <w:pPr>
        <w:pStyle w:val="ListParagraph"/>
        <w:numPr>
          <w:ilvl w:val="2"/>
          <w:numId w:val="20"/>
        </w:numPr>
        <w:rPr>
          <w:rFonts w:ascii="Arial" w:hAnsi="Arial" w:cs="Arial"/>
          <w:sz w:val="22"/>
          <w:szCs w:val="22"/>
        </w:rPr>
      </w:pPr>
      <w:r w:rsidRPr="00762035">
        <w:rPr>
          <w:rFonts w:ascii="Arial" w:hAnsi="Arial" w:cs="Arial"/>
          <w:sz w:val="22"/>
          <w:szCs w:val="22"/>
        </w:rPr>
        <w:t>T</w:t>
      </w:r>
      <w:r w:rsidR="00D16E2C" w:rsidRPr="00762035">
        <w:rPr>
          <w:rFonts w:ascii="Arial" w:hAnsi="Arial" w:cs="Arial"/>
          <w:sz w:val="22"/>
          <w:szCs w:val="22"/>
        </w:rPr>
        <w:t xml:space="preserve">he selected vendor will be required to enter into a written agreement with the </w:t>
      </w:r>
      <w:r w:rsidR="00BB4DF5">
        <w:rPr>
          <w:rFonts w:ascii="Arial" w:hAnsi="Arial" w:cs="Arial"/>
          <w:sz w:val="22"/>
          <w:szCs w:val="22"/>
        </w:rPr>
        <w:t>Christina School District</w:t>
      </w:r>
      <w:r w:rsidR="00D16E2C" w:rsidRPr="00762035">
        <w:rPr>
          <w:rFonts w:ascii="Arial" w:hAnsi="Arial" w:cs="Arial"/>
          <w:sz w:val="22"/>
          <w:szCs w:val="22"/>
        </w:rPr>
        <w:t xml:space="preserve">.  The </w:t>
      </w:r>
      <w:r w:rsidR="00BB4DF5">
        <w:rPr>
          <w:rFonts w:ascii="Arial" w:hAnsi="Arial" w:cs="Arial"/>
          <w:sz w:val="22"/>
          <w:szCs w:val="22"/>
        </w:rPr>
        <w:t>Christina School District</w:t>
      </w:r>
      <w:r w:rsidR="00D16E2C" w:rsidRPr="00762035">
        <w:rPr>
          <w:rFonts w:ascii="Arial" w:hAnsi="Arial" w:cs="Arial"/>
          <w:sz w:val="22"/>
          <w:szCs w:val="22"/>
        </w:rPr>
        <w:t xml:space="preserve"> reserves the right to incorporate standard </w:t>
      </w:r>
      <w:r w:rsidR="008C4624">
        <w:rPr>
          <w:rFonts w:ascii="Arial" w:hAnsi="Arial" w:cs="Arial"/>
          <w:sz w:val="22"/>
          <w:szCs w:val="22"/>
        </w:rPr>
        <w:t>District</w:t>
      </w:r>
      <w:r w:rsidR="00D16E2C"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sidR="008C4624">
        <w:rPr>
          <w:rFonts w:ascii="Arial" w:hAnsi="Arial" w:cs="Arial"/>
          <w:sz w:val="22"/>
          <w:szCs w:val="22"/>
        </w:rPr>
        <w:t>Christina School District</w:t>
      </w:r>
      <w:r w:rsidR="00D16E2C" w:rsidRPr="00762035">
        <w:rPr>
          <w:rFonts w:ascii="Arial" w:hAnsi="Arial" w:cs="Arial"/>
          <w:sz w:val="22"/>
          <w:szCs w:val="22"/>
        </w:rPr>
        <w:t xml:space="preserve">. Vendors will be required to sign the contract for all </w:t>
      </w:r>
      <w:r w:rsidRPr="00762035">
        <w:rPr>
          <w:rFonts w:ascii="Arial" w:hAnsi="Arial" w:cs="Arial"/>
          <w:sz w:val="22"/>
          <w:szCs w:val="22"/>
        </w:rPr>
        <w:t>services and</w:t>
      </w:r>
      <w:r w:rsidR="00D16E2C" w:rsidRPr="00762035">
        <w:rPr>
          <w:rFonts w:ascii="Arial" w:hAnsi="Arial" w:cs="Arial"/>
          <w:sz w:val="22"/>
          <w:szCs w:val="22"/>
        </w:rPr>
        <w:t xml:space="preserve"> may be required to sign additional agreements.</w:t>
      </w:r>
    </w:p>
    <w:p w14:paraId="1A9EA1BB" w14:textId="77777777" w:rsidR="00596125" w:rsidRPr="00596125" w:rsidRDefault="00596125" w:rsidP="00596125">
      <w:pPr>
        <w:rPr>
          <w:sz w:val="22"/>
          <w:szCs w:val="22"/>
        </w:rPr>
      </w:pPr>
    </w:p>
    <w:p w14:paraId="48583470" w14:textId="0437CB0F"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sidR="008C4624">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AE093EF" w14:textId="77777777" w:rsidR="00596125" w:rsidRPr="00596125" w:rsidRDefault="00596125" w:rsidP="00596125">
      <w:pPr>
        <w:pStyle w:val="ListParagraph"/>
        <w:rPr>
          <w:rFonts w:ascii="Arial" w:hAnsi="Arial" w:cs="Arial"/>
          <w:sz w:val="22"/>
          <w:szCs w:val="22"/>
        </w:rPr>
      </w:pPr>
    </w:p>
    <w:p w14:paraId="061461D4" w14:textId="0CF7FA58"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w:t>
      </w:r>
      <w:r w:rsidR="008C4624">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56F9B305" w14:textId="77777777" w:rsidR="00596125" w:rsidRPr="00596125" w:rsidRDefault="00596125" w:rsidP="00596125">
      <w:pPr>
        <w:pStyle w:val="ListParagraph"/>
        <w:rPr>
          <w:rFonts w:ascii="Arial" w:hAnsi="Arial" w:cs="Arial"/>
          <w:sz w:val="22"/>
          <w:szCs w:val="22"/>
        </w:rPr>
      </w:pPr>
    </w:p>
    <w:p w14:paraId="67CA6D73" w14:textId="349A07E1"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w:t>
      </w:r>
      <w:r w:rsidR="007835D6" w:rsidRPr="00596125">
        <w:rPr>
          <w:rFonts w:ascii="Arial" w:hAnsi="Arial" w:cs="Arial"/>
          <w:sz w:val="22"/>
          <w:szCs w:val="22"/>
        </w:rPr>
        <w:t xml:space="preserve">of </w:t>
      </w:r>
      <w:r w:rsidRPr="00FB4D93">
        <w:rPr>
          <w:rFonts w:ascii="Arial" w:hAnsi="Arial" w:cs="Arial"/>
          <w:color w:val="000000" w:themeColor="text1"/>
          <w:sz w:val="22"/>
          <w:szCs w:val="22"/>
        </w:rPr>
        <w:t xml:space="preserve">a </w:t>
      </w:r>
      <w:r w:rsidR="008022E0" w:rsidRPr="00FB4D93">
        <w:rPr>
          <w:rFonts w:ascii="Arial" w:hAnsi="Arial" w:cs="Arial"/>
          <w:color w:val="000000" w:themeColor="text1"/>
          <w:sz w:val="22"/>
          <w:szCs w:val="22"/>
        </w:rPr>
        <w:t xml:space="preserve">signed </w:t>
      </w:r>
      <w:r w:rsidR="008C4624">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sidR="008C4624">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5BD5C0F9" w14:textId="77777777" w:rsidR="00596125" w:rsidRPr="00596125" w:rsidRDefault="00596125" w:rsidP="00596125">
      <w:pPr>
        <w:pStyle w:val="ListParagraph"/>
        <w:rPr>
          <w:rFonts w:ascii="Arial" w:hAnsi="Arial" w:cs="Arial"/>
          <w:sz w:val="22"/>
          <w:szCs w:val="22"/>
        </w:rPr>
      </w:pPr>
    </w:p>
    <w:p w14:paraId="3646C301" w14:textId="77777777" w:rsidR="00596125" w:rsidRPr="00596125" w:rsidRDefault="00D16E2C" w:rsidP="005368BA">
      <w:pPr>
        <w:pStyle w:val="ListParagraph"/>
        <w:numPr>
          <w:ilvl w:val="2"/>
          <w:numId w:val="20"/>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3B3C54B" w14:textId="77777777" w:rsidR="00596125" w:rsidRPr="00596125" w:rsidRDefault="00596125" w:rsidP="00596125">
      <w:pPr>
        <w:pStyle w:val="ListParagraph"/>
        <w:rPr>
          <w:rFonts w:ascii="Arial" w:hAnsi="Arial" w:cs="Arial"/>
          <w:sz w:val="22"/>
          <w:szCs w:val="22"/>
        </w:rPr>
      </w:pPr>
    </w:p>
    <w:p w14:paraId="41399B03" w14:textId="1571EC3B" w:rsidR="00596125" w:rsidRPr="00596125" w:rsidRDefault="008C4624" w:rsidP="005368BA">
      <w:pPr>
        <w:pStyle w:val="ListParagraph"/>
        <w:numPr>
          <w:ilvl w:val="2"/>
          <w:numId w:val="20"/>
        </w:numPr>
        <w:rPr>
          <w:rFonts w:ascii="Arial" w:hAnsi="Arial" w:cs="Arial"/>
          <w:sz w:val="22"/>
          <w:szCs w:val="22"/>
        </w:rPr>
      </w:pPr>
      <w:r>
        <w:rPr>
          <w:rFonts w:ascii="Arial" w:hAnsi="Arial" w:cs="Arial"/>
          <w:sz w:val="22"/>
          <w:szCs w:val="22"/>
        </w:rPr>
        <w:t>The District</w:t>
      </w:r>
      <w:r w:rsidR="009B4187"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6" w:name="_Hlk523677630"/>
    </w:p>
    <w:p w14:paraId="59FC975B" w14:textId="77777777" w:rsidR="00596125" w:rsidRPr="00596125" w:rsidRDefault="00596125" w:rsidP="00596125">
      <w:pPr>
        <w:pStyle w:val="ListParagraph"/>
        <w:rPr>
          <w:rFonts w:ascii="Arial" w:hAnsi="Arial" w:cs="Arial"/>
          <w:sz w:val="22"/>
          <w:szCs w:val="22"/>
        </w:rPr>
      </w:pPr>
    </w:p>
    <w:p w14:paraId="264C9C68" w14:textId="4F2107EB" w:rsidR="00A242A8" w:rsidRPr="00596125" w:rsidRDefault="00D90078" w:rsidP="005368BA">
      <w:pPr>
        <w:pStyle w:val="ListParagraph"/>
        <w:numPr>
          <w:ilvl w:val="2"/>
          <w:numId w:val="20"/>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6"/>
    <w:p w14:paraId="3045CB74" w14:textId="77777777" w:rsidR="00D16E2C" w:rsidRPr="00596125" w:rsidRDefault="00D16E2C" w:rsidP="00596125">
      <w:pPr>
        <w:pStyle w:val="Heading2"/>
      </w:pPr>
      <w:r w:rsidRPr="00596125">
        <w:t>Collusion or Fraud</w:t>
      </w:r>
    </w:p>
    <w:p w14:paraId="009AFF2E" w14:textId="77777777" w:rsidR="00D16E2C" w:rsidRDefault="00D16E2C" w:rsidP="00765911">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553C399D" w14:textId="77777777" w:rsidR="00D16E2C" w:rsidRDefault="00D16E2C" w:rsidP="007330A0">
      <w:pPr>
        <w:ind w:left="1080"/>
        <w:jc w:val="both"/>
        <w:rPr>
          <w:sz w:val="22"/>
          <w:szCs w:val="22"/>
        </w:rPr>
      </w:pPr>
    </w:p>
    <w:p w14:paraId="027B14D5" w14:textId="6A852099" w:rsidR="00D16E2C" w:rsidRDefault="00D16E2C" w:rsidP="00765911">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sidR="008C4624">
        <w:rPr>
          <w:sz w:val="22"/>
          <w:szCs w:val="22"/>
        </w:rPr>
        <w:t>Christina School District</w:t>
      </w:r>
      <w:r w:rsidRPr="00D16E2C">
        <w:rPr>
          <w:sz w:val="22"/>
          <w:szCs w:val="22"/>
        </w:rPr>
        <w:t xml:space="preserve"> participated directly or indirectly in the vendor’s proposal preparation</w:t>
      </w:r>
      <w:r>
        <w:rPr>
          <w:sz w:val="22"/>
          <w:szCs w:val="22"/>
        </w:rPr>
        <w:t>.</w:t>
      </w:r>
    </w:p>
    <w:p w14:paraId="46DAD152" w14:textId="77777777" w:rsidR="00D16E2C" w:rsidRDefault="00D16E2C" w:rsidP="007330A0">
      <w:pPr>
        <w:ind w:left="1080"/>
        <w:jc w:val="both"/>
        <w:rPr>
          <w:sz w:val="22"/>
          <w:szCs w:val="22"/>
        </w:rPr>
      </w:pPr>
    </w:p>
    <w:p w14:paraId="539D1B7F" w14:textId="77777777" w:rsidR="00D16E2C" w:rsidRPr="00D16E2C" w:rsidRDefault="00D16E2C" w:rsidP="00765911">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77E0EAB9" w14:textId="77777777" w:rsidR="00D16E2C" w:rsidRPr="00D962DA" w:rsidRDefault="00D16E2C" w:rsidP="00765911">
      <w:pPr>
        <w:pStyle w:val="Heading2"/>
      </w:pPr>
      <w:r w:rsidRPr="00D16E2C">
        <w:t>Lobbying and Gratuities</w:t>
      </w:r>
    </w:p>
    <w:p w14:paraId="0A99C095" w14:textId="0AEE0C2A" w:rsidR="00D16E2C" w:rsidRDefault="00D962DA" w:rsidP="00765911">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sidR="008C4624">
        <w:rPr>
          <w:sz w:val="22"/>
          <w:szCs w:val="22"/>
        </w:rPr>
        <w:t>Christina School District</w:t>
      </w:r>
      <w:r w:rsidRPr="00D962DA">
        <w:rPr>
          <w:sz w:val="22"/>
          <w:szCs w:val="22"/>
        </w:rPr>
        <w:t xml:space="preserve"> employee or agent of the </w:t>
      </w:r>
      <w:r w:rsidR="008C4624">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477DD3E5" w14:textId="77777777" w:rsidR="00D962DA" w:rsidRDefault="00D962DA" w:rsidP="007330A0">
      <w:pPr>
        <w:ind w:left="1080"/>
        <w:jc w:val="both"/>
        <w:rPr>
          <w:sz w:val="22"/>
          <w:szCs w:val="22"/>
        </w:rPr>
      </w:pPr>
    </w:p>
    <w:p w14:paraId="4136C1C5" w14:textId="4C76D845" w:rsidR="00D962DA" w:rsidRDefault="00D962DA" w:rsidP="00765911">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sidR="008C4624">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CB48AA4" w14:textId="77777777" w:rsidR="00D962DA" w:rsidRDefault="00D962DA" w:rsidP="007330A0">
      <w:pPr>
        <w:ind w:left="1080"/>
        <w:jc w:val="both"/>
        <w:rPr>
          <w:sz w:val="22"/>
          <w:szCs w:val="22"/>
        </w:rPr>
      </w:pPr>
    </w:p>
    <w:p w14:paraId="65379AE1" w14:textId="007D1E69" w:rsidR="00D962DA" w:rsidRPr="00D962DA" w:rsidRDefault="00D962DA" w:rsidP="00765911">
      <w:pPr>
        <w:ind w:left="720"/>
        <w:jc w:val="both"/>
        <w:rPr>
          <w:sz w:val="22"/>
          <w:szCs w:val="22"/>
        </w:rPr>
      </w:pPr>
      <w:r w:rsidRPr="00D962DA">
        <w:rPr>
          <w:sz w:val="22"/>
          <w:szCs w:val="22"/>
        </w:rPr>
        <w:t xml:space="preserve">All contact with </w:t>
      </w:r>
      <w:r w:rsidR="008C4624">
        <w:rPr>
          <w:sz w:val="22"/>
          <w:szCs w:val="22"/>
        </w:rPr>
        <w:t>Christina School District</w:t>
      </w:r>
      <w:r w:rsidRPr="00D962DA">
        <w:rPr>
          <w:sz w:val="22"/>
          <w:szCs w:val="22"/>
        </w:rPr>
        <w:t xml:space="preserve"> employees, contractors or agents of the </w:t>
      </w:r>
      <w:r w:rsidR="008C4624">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53407028" w14:textId="64989B80" w:rsidR="00D16E2C" w:rsidRPr="00D962DA" w:rsidRDefault="00D16E2C" w:rsidP="00765911">
      <w:pPr>
        <w:pStyle w:val="Heading2"/>
      </w:pPr>
      <w:r w:rsidRPr="00D16E2C">
        <w:t xml:space="preserve">Solicitation of </w:t>
      </w:r>
      <w:r w:rsidR="003326C2">
        <w:t>District</w:t>
      </w:r>
      <w:r w:rsidRPr="00D16E2C">
        <w:t xml:space="preserve"> Employee</w:t>
      </w:r>
      <w:r>
        <w:t>s</w:t>
      </w:r>
    </w:p>
    <w:p w14:paraId="6A1B8FB6" w14:textId="30ECB741" w:rsidR="00D962DA" w:rsidRDefault="00D962DA" w:rsidP="00765911">
      <w:pPr>
        <w:ind w:left="720"/>
        <w:jc w:val="both"/>
        <w:rPr>
          <w:sz w:val="22"/>
          <w:szCs w:val="22"/>
        </w:rPr>
      </w:pPr>
      <w:r w:rsidRPr="00D962DA">
        <w:rPr>
          <w:sz w:val="22"/>
          <w:szCs w:val="22"/>
        </w:rPr>
        <w:t xml:space="preserve">Until contract award, vendors shall not, directly or indirectly, solicit any employee of the </w:t>
      </w:r>
      <w:r w:rsidR="008C4624">
        <w:rPr>
          <w:sz w:val="22"/>
          <w:szCs w:val="22"/>
        </w:rPr>
        <w:t>Christina School District</w:t>
      </w:r>
      <w:r w:rsidRPr="00D962DA">
        <w:rPr>
          <w:sz w:val="22"/>
          <w:szCs w:val="22"/>
        </w:rPr>
        <w:t xml:space="preserve"> to leave the </w:t>
      </w:r>
      <w:r w:rsidR="008C4624">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sidR="008C4624">
        <w:rPr>
          <w:sz w:val="22"/>
          <w:szCs w:val="22"/>
        </w:rPr>
        <w:t>Christina School District</w:t>
      </w:r>
      <w:r w:rsidRPr="00D962DA">
        <w:rPr>
          <w:sz w:val="22"/>
          <w:szCs w:val="22"/>
        </w:rPr>
        <w:t xml:space="preserve">’s contracting officer.  Solicitation of </w:t>
      </w:r>
      <w:r w:rsidR="008C4624">
        <w:rPr>
          <w:sz w:val="22"/>
          <w:szCs w:val="22"/>
        </w:rPr>
        <w:t>Christina School District</w:t>
      </w:r>
      <w:r w:rsidRPr="00D962DA">
        <w:rPr>
          <w:sz w:val="22"/>
          <w:szCs w:val="22"/>
        </w:rPr>
        <w:t xml:space="preserve"> employees by a vendor may result in rejection of the vendor’s proposal</w:t>
      </w:r>
      <w:r>
        <w:rPr>
          <w:sz w:val="22"/>
          <w:szCs w:val="22"/>
        </w:rPr>
        <w:t>.</w:t>
      </w:r>
    </w:p>
    <w:p w14:paraId="3E652983" w14:textId="77777777" w:rsidR="00D962DA" w:rsidRPr="00D962DA" w:rsidRDefault="00D962DA" w:rsidP="007330A0">
      <w:pPr>
        <w:ind w:left="1080"/>
        <w:jc w:val="both"/>
        <w:rPr>
          <w:sz w:val="22"/>
          <w:szCs w:val="22"/>
        </w:rPr>
      </w:pPr>
    </w:p>
    <w:p w14:paraId="49F64BC0" w14:textId="14A3DB43" w:rsidR="00D962DA" w:rsidRPr="00D962DA" w:rsidRDefault="00D962DA" w:rsidP="00765911">
      <w:pPr>
        <w:ind w:left="720"/>
        <w:jc w:val="both"/>
        <w:rPr>
          <w:sz w:val="22"/>
          <w:szCs w:val="22"/>
        </w:rPr>
      </w:pPr>
      <w:r w:rsidRPr="00D962DA">
        <w:rPr>
          <w:sz w:val="22"/>
          <w:szCs w:val="22"/>
        </w:rPr>
        <w:t xml:space="preserve">This paragraph does not prevent the employment by a vendor of a </w:t>
      </w:r>
      <w:r w:rsidR="008C4624">
        <w:rPr>
          <w:sz w:val="22"/>
          <w:szCs w:val="22"/>
        </w:rPr>
        <w:t>Christina School District</w:t>
      </w:r>
      <w:r w:rsidRPr="00D962DA">
        <w:rPr>
          <w:sz w:val="22"/>
          <w:szCs w:val="22"/>
        </w:rPr>
        <w:t xml:space="preserve"> employee who has initiated contact with the vendor.  However, </w:t>
      </w:r>
      <w:r w:rsidR="008C4624">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019F4F6C" w14:textId="77777777" w:rsidR="00D962DA" w:rsidRPr="00D962DA" w:rsidRDefault="00D962DA" w:rsidP="00765911">
      <w:pPr>
        <w:pStyle w:val="Heading2"/>
      </w:pPr>
      <w:r w:rsidRPr="00D962DA">
        <w:t>General Contract Terms</w:t>
      </w:r>
    </w:p>
    <w:p w14:paraId="57B695C9" w14:textId="77777777" w:rsidR="00D962DA" w:rsidRPr="00765911" w:rsidRDefault="006C6547" w:rsidP="005368BA">
      <w:pPr>
        <w:pStyle w:val="Heading1"/>
        <w:numPr>
          <w:ilvl w:val="2"/>
          <w:numId w:val="14"/>
        </w:numPr>
        <w:rPr>
          <w:bCs w:val="0"/>
          <w:sz w:val="22"/>
          <w:szCs w:val="22"/>
        </w:rPr>
      </w:pPr>
      <w:r w:rsidRPr="00765911">
        <w:rPr>
          <w:bCs w:val="0"/>
          <w:sz w:val="22"/>
          <w:szCs w:val="22"/>
        </w:rPr>
        <w:t>Independent C</w:t>
      </w:r>
      <w:r w:rsidR="00D962DA" w:rsidRPr="00765911">
        <w:rPr>
          <w:bCs w:val="0"/>
          <w:sz w:val="22"/>
          <w:szCs w:val="22"/>
        </w:rPr>
        <w:t>ontractors</w:t>
      </w:r>
    </w:p>
    <w:p w14:paraId="129D18AA" w14:textId="77777777" w:rsidR="00D962DA" w:rsidRDefault="00D962DA" w:rsidP="00765911">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2FC7EC21" w14:textId="77777777" w:rsidR="00D962DA" w:rsidRDefault="00D962DA" w:rsidP="007330A0">
      <w:pPr>
        <w:ind w:left="1440"/>
        <w:jc w:val="both"/>
        <w:rPr>
          <w:sz w:val="22"/>
          <w:szCs w:val="22"/>
        </w:rPr>
      </w:pPr>
    </w:p>
    <w:p w14:paraId="23BA7493" w14:textId="2C329594" w:rsidR="00D962DA" w:rsidRPr="00D962DA" w:rsidRDefault="00D962DA" w:rsidP="00765911">
      <w:pPr>
        <w:ind w:left="1260"/>
        <w:jc w:val="both"/>
        <w:rPr>
          <w:sz w:val="22"/>
          <w:szCs w:val="22"/>
        </w:rPr>
      </w:pPr>
      <w:r w:rsidRPr="00D962DA">
        <w:rPr>
          <w:sz w:val="22"/>
          <w:szCs w:val="22"/>
        </w:rPr>
        <w:t xml:space="preserve">It may be at the </w:t>
      </w:r>
      <w:r w:rsidR="008C4624">
        <w:rPr>
          <w:sz w:val="22"/>
          <w:szCs w:val="22"/>
        </w:rPr>
        <w:t>Christina School District</w:t>
      </w:r>
      <w:r w:rsidRPr="00D962DA">
        <w:rPr>
          <w:sz w:val="22"/>
          <w:szCs w:val="22"/>
        </w:rPr>
        <w:t xml:space="preserve">’s discretion as to the location of work for the contractual support personnel during the project period.  The </w:t>
      </w:r>
      <w:r w:rsidR="008C4624">
        <w:rPr>
          <w:sz w:val="22"/>
          <w:szCs w:val="22"/>
        </w:rPr>
        <w:t>Christina School District</w:t>
      </w:r>
      <w:r w:rsidRPr="00D962DA">
        <w:rPr>
          <w:sz w:val="22"/>
          <w:szCs w:val="22"/>
        </w:rPr>
        <w:t xml:space="preserve"> </w:t>
      </w:r>
      <w:r w:rsidR="006E096F">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316E2ED" w14:textId="77777777" w:rsidR="00D962DA" w:rsidRPr="00D962DA" w:rsidRDefault="00D962DA" w:rsidP="007330A0">
      <w:pPr>
        <w:ind w:left="1440"/>
        <w:jc w:val="both"/>
        <w:rPr>
          <w:sz w:val="22"/>
          <w:szCs w:val="22"/>
        </w:rPr>
      </w:pPr>
    </w:p>
    <w:p w14:paraId="600C686D" w14:textId="6BBC0F88" w:rsidR="00C3586D" w:rsidRPr="00765911" w:rsidRDefault="00C3586D" w:rsidP="005368BA">
      <w:pPr>
        <w:pStyle w:val="Heading1"/>
        <w:numPr>
          <w:ilvl w:val="2"/>
          <w:numId w:val="14"/>
        </w:numPr>
        <w:rPr>
          <w:bCs w:val="0"/>
          <w:sz w:val="22"/>
          <w:szCs w:val="22"/>
        </w:rPr>
      </w:pPr>
      <w:r w:rsidRPr="00765911">
        <w:rPr>
          <w:bCs w:val="0"/>
          <w:sz w:val="22"/>
          <w:szCs w:val="22"/>
        </w:rPr>
        <w:t xml:space="preserve">Temporary Personnel are Not </w:t>
      </w:r>
      <w:r w:rsidR="003326C2">
        <w:rPr>
          <w:bCs w:val="0"/>
          <w:sz w:val="22"/>
          <w:szCs w:val="22"/>
        </w:rPr>
        <w:t>District</w:t>
      </w:r>
      <w:r w:rsidRPr="00765911">
        <w:rPr>
          <w:bCs w:val="0"/>
          <w:sz w:val="22"/>
          <w:szCs w:val="22"/>
        </w:rPr>
        <w:t xml:space="preserve"> Employees Unless and Until They are</w:t>
      </w:r>
      <w:r w:rsidR="00184B9E">
        <w:rPr>
          <w:bCs w:val="0"/>
          <w:sz w:val="22"/>
          <w:szCs w:val="22"/>
        </w:rPr>
        <w:t xml:space="preserve"> </w:t>
      </w:r>
      <w:r w:rsidRPr="00765911">
        <w:rPr>
          <w:bCs w:val="0"/>
          <w:sz w:val="22"/>
          <w:szCs w:val="22"/>
        </w:rPr>
        <w:t>Hired</w:t>
      </w:r>
    </w:p>
    <w:p w14:paraId="570EFEA1" w14:textId="6A05679B" w:rsidR="00C3586D" w:rsidRPr="00C3586D" w:rsidRDefault="00C3586D" w:rsidP="00765911">
      <w:pPr>
        <w:ind w:left="1260"/>
        <w:jc w:val="both"/>
        <w:rPr>
          <w:sz w:val="22"/>
          <w:szCs w:val="22"/>
        </w:rPr>
      </w:pPr>
      <w:r w:rsidRPr="00C3586D">
        <w:rPr>
          <w:sz w:val="22"/>
          <w:szCs w:val="22"/>
        </w:rPr>
        <w:t xml:space="preserve">Vendor agrees that any individual or group of temporary staff person(s) provided to the </w:t>
      </w:r>
      <w:r w:rsidR="008C4624">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sidR="008C4624">
        <w:rPr>
          <w:sz w:val="22"/>
          <w:szCs w:val="22"/>
        </w:rPr>
        <w:t>the District</w:t>
      </w:r>
      <w:r w:rsidRPr="00C3586D">
        <w:rPr>
          <w:sz w:val="22"/>
          <w:szCs w:val="22"/>
        </w:rPr>
        <w:t xml:space="preserve"> pursuant to this Solicitation must be provided any benefits, including any healthcare benefits by the </w:t>
      </w:r>
      <w:r w:rsidR="008C4624">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sidR="008C4624">
        <w:rPr>
          <w:sz w:val="22"/>
          <w:szCs w:val="22"/>
        </w:rPr>
        <w:t>Christina School District</w:t>
      </w:r>
      <w:r w:rsidRPr="00C3586D">
        <w:rPr>
          <w:sz w:val="22"/>
          <w:szCs w:val="22"/>
        </w:rPr>
        <w:t xml:space="preserve"> is a dual employer or the sole employer of any individual temporary staff person(s) provided to the </w:t>
      </w:r>
      <w:r w:rsidR="008C4624">
        <w:rPr>
          <w:sz w:val="22"/>
          <w:szCs w:val="22"/>
        </w:rPr>
        <w:t>Christina School District</w:t>
      </w:r>
      <w:r w:rsidRPr="00C3586D">
        <w:rPr>
          <w:sz w:val="22"/>
          <w:szCs w:val="22"/>
        </w:rPr>
        <w:t xml:space="preserve"> pursuant to this Solicitation, Vendor agrees to hold harmless, indemnify, and defend </w:t>
      </w:r>
      <w:r w:rsidR="008C4624">
        <w:rPr>
          <w:sz w:val="22"/>
          <w:szCs w:val="22"/>
        </w:rPr>
        <w:t>the District</w:t>
      </w:r>
      <w:r w:rsidRPr="00C3586D">
        <w:rPr>
          <w:sz w:val="22"/>
          <w:szCs w:val="22"/>
        </w:rPr>
        <w:t xml:space="preserve"> to the maximum extent of any liability to </w:t>
      </w:r>
      <w:r w:rsidR="008C4624">
        <w:rPr>
          <w:sz w:val="22"/>
          <w:szCs w:val="22"/>
        </w:rPr>
        <w:t>the District</w:t>
      </w:r>
      <w:r w:rsidRPr="00C3586D">
        <w:rPr>
          <w:sz w:val="22"/>
          <w:szCs w:val="22"/>
        </w:rPr>
        <w:t xml:space="preserve"> arising out of such determinations.  </w:t>
      </w:r>
    </w:p>
    <w:p w14:paraId="754B48F1" w14:textId="77777777" w:rsidR="00C3586D" w:rsidRPr="00C3586D" w:rsidRDefault="00C3586D" w:rsidP="007330A0">
      <w:pPr>
        <w:ind w:left="1440"/>
        <w:jc w:val="both"/>
        <w:rPr>
          <w:sz w:val="22"/>
          <w:szCs w:val="22"/>
        </w:rPr>
      </w:pPr>
    </w:p>
    <w:p w14:paraId="643A3950" w14:textId="3A4787E9" w:rsidR="00C3586D" w:rsidRDefault="00C3586D" w:rsidP="00765911">
      <w:pPr>
        <w:ind w:left="1260"/>
        <w:jc w:val="both"/>
        <w:rPr>
          <w:sz w:val="22"/>
          <w:szCs w:val="22"/>
        </w:rPr>
      </w:pPr>
      <w:r w:rsidRPr="00C3586D">
        <w:rPr>
          <w:sz w:val="22"/>
          <w:szCs w:val="22"/>
        </w:rPr>
        <w:t xml:space="preserve">Notwithstanding the content of the preceding paragraph, should the </w:t>
      </w:r>
      <w:r w:rsidR="008C4624">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sidR="008C4624">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sidR="008C4624">
        <w:rPr>
          <w:sz w:val="22"/>
          <w:szCs w:val="22"/>
        </w:rPr>
        <w:t>Christina School District</w:t>
      </w:r>
      <w:r w:rsidRPr="00C3586D">
        <w:rPr>
          <w:sz w:val="22"/>
          <w:szCs w:val="22"/>
        </w:rPr>
        <w:t xml:space="preserve"> for any liability that arises out of compliance with the ACA prior to the date of hire by the </w:t>
      </w:r>
      <w:r w:rsidR="008C4624">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sidR="008C4624">
        <w:rPr>
          <w:sz w:val="22"/>
          <w:szCs w:val="22"/>
        </w:rPr>
        <w:t>the District</w:t>
      </w:r>
      <w:r w:rsidRPr="00C3586D">
        <w:rPr>
          <w:sz w:val="22"/>
          <w:szCs w:val="22"/>
        </w:rPr>
        <w:t>’s intention to hire.</w:t>
      </w:r>
    </w:p>
    <w:p w14:paraId="4B29ECBC" w14:textId="226BCDAD" w:rsidR="002F2D4D" w:rsidRDefault="002F2D4D" w:rsidP="00765911">
      <w:pPr>
        <w:ind w:left="1260"/>
        <w:jc w:val="both"/>
        <w:rPr>
          <w:sz w:val="22"/>
          <w:szCs w:val="22"/>
        </w:rPr>
      </w:pPr>
    </w:p>
    <w:p w14:paraId="483C8484" w14:textId="77777777" w:rsidR="002F2D4D" w:rsidRPr="00DC4E4A" w:rsidRDefault="002F2D4D" w:rsidP="005368BA">
      <w:pPr>
        <w:pStyle w:val="ListParagraph"/>
        <w:numPr>
          <w:ilvl w:val="0"/>
          <w:numId w:val="31"/>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54B49D82" w14:textId="77777777" w:rsidR="002F2D4D" w:rsidRPr="004D146F" w:rsidRDefault="002F2D4D" w:rsidP="002F2D4D">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5"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5B6E046E" w14:textId="77777777" w:rsidR="007A659A" w:rsidRPr="00765911" w:rsidRDefault="007A659A" w:rsidP="005368BA">
      <w:pPr>
        <w:pStyle w:val="Heading1"/>
        <w:numPr>
          <w:ilvl w:val="2"/>
          <w:numId w:val="32"/>
        </w:numPr>
        <w:rPr>
          <w:sz w:val="20"/>
          <w:szCs w:val="22"/>
        </w:rPr>
      </w:pPr>
      <w:r w:rsidRPr="00765911">
        <w:rPr>
          <w:sz w:val="22"/>
        </w:rPr>
        <w:t>ACA Safe Harbor</w:t>
      </w:r>
    </w:p>
    <w:p w14:paraId="26ACC89A" w14:textId="5CEB2A88" w:rsidR="007A659A" w:rsidRPr="00CF0ADF" w:rsidRDefault="008C4624" w:rsidP="00765911">
      <w:pPr>
        <w:ind w:left="1260"/>
        <w:jc w:val="both"/>
        <w:rPr>
          <w:sz w:val="22"/>
          <w:szCs w:val="22"/>
        </w:rPr>
      </w:pPr>
      <w:r>
        <w:rPr>
          <w:sz w:val="22"/>
          <w:szCs w:val="22"/>
        </w:rPr>
        <w:t>The District</w:t>
      </w:r>
      <w:r w:rsidR="007A659A" w:rsidRPr="00CF0ADF">
        <w:rPr>
          <w:sz w:val="22"/>
          <w:szCs w:val="22"/>
        </w:rPr>
        <w:t xml:space="preserve"> and its utilizing agencies are not the employer of temporary or contracted staff. However, </w:t>
      </w:r>
      <w:r>
        <w:rPr>
          <w:sz w:val="22"/>
          <w:szCs w:val="22"/>
        </w:rPr>
        <w:t>the District</w:t>
      </w:r>
      <w:r w:rsidR="007A659A" w:rsidRPr="00CF0ADF">
        <w:rPr>
          <w:sz w:val="22"/>
          <w:szCs w:val="22"/>
        </w:rPr>
        <w:t xml:space="preserve"> is concerned that it could be determined to be a Common-law Employer as defined by the Affordable Care Act (“ACA”).  Therefore, </w:t>
      </w:r>
      <w:r>
        <w:rPr>
          <w:sz w:val="22"/>
          <w:szCs w:val="22"/>
        </w:rPr>
        <w:t>the District</w:t>
      </w:r>
      <w:r w:rsidR="007A659A"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sidR="00D8198A">
        <w:rPr>
          <w:sz w:val="22"/>
          <w:szCs w:val="22"/>
        </w:rPr>
        <w:t>the District</w:t>
      </w:r>
      <w:r w:rsidR="007A659A" w:rsidRPr="00CF0ADF">
        <w:rPr>
          <w:sz w:val="22"/>
          <w:szCs w:val="22"/>
        </w:rPr>
        <w:t xml:space="preserve"> and/or its agencies are charged and pay for an “Additional Fee” with respect to the employees electing to obtain health coverage from the Vendor.</w:t>
      </w:r>
    </w:p>
    <w:p w14:paraId="4D989137" w14:textId="77777777" w:rsidR="007A659A" w:rsidRDefault="007A659A" w:rsidP="00765911">
      <w:pPr>
        <w:ind w:left="1260"/>
        <w:jc w:val="both"/>
        <w:rPr>
          <w:sz w:val="22"/>
          <w:szCs w:val="22"/>
        </w:rPr>
      </w:pPr>
    </w:p>
    <w:p w14:paraId="7107B994" w14:textId="358B9F93" w:rsidR="007A659A" w:rsidRDefault="007A659A" w:rsidP="00765911">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sidR="00D8198A">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sidR="00D8198A">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26A91429" w14:textId="77777777" w:rsidR="00D962DA" w:rsidRPr="00765911" w:rsidRDefault="00D962DA" w:rsidP="005368BA">
      <w:pPr>
        <w:pStyle w:val="Heading1"/>
        <w:numPr>
          <w:ilvl w:val="2"/>
          <w:numId w:val="32"/>
        </w:numPr>
        <w:rPr>
          <w:bCs w:val="0"/>
          <w:sz w:val="22"/>
          <w:szCs w:val="22"/>
        </w:rPr>
      </w:pPr>
      <w:r w:rsidRPr="00765911">
        <w:rPr>
          <w:bCs w:val="0"/>
          <w:sz w:val="22"/>
          <w:szCs w:val="22"/>
        </w:rPr>
        <w:t>Licenses and Permits</w:t>
      </w:r>
    </w:p>
    <w:p w14:paraId="3F772549" w14:textId="77777777" w:rsidR="00D962DA" w:rsidRDefault="00D962DA" w:rsidP="00765911">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6" w:history="1">
        <w:r w:rsidRPr="00201D1C">
          <w:rPr>
            <w:rStyle w:val="Hyperlink"/>
            <w:sz w:val="22"/>
            <w:szCs w:val="22"/>
          </w:rPr>
          <w:t>2502</w:t>
        </w:r>
      </w:hyperlink>
      <w:r>
        <w:rPr>
          <w:sz w:val="22"/>
          <w:szCs w:val="22"/>
        </w:rPr>
        <w:t>.</w:t>
      </w:r>
    </w:p>
    <w:p w14:paraId="58DE4ACB" w14:textId="77777777" w:rsidR="00D962DA" w:rsidRDefault="00D962DA" w:rsidP="00765911">
      <w:pPr>
        <w:ind w:left="1260"/>
        <w:jc w:val="both"/>
        <w:rPr>
          <w:sz w:val="22"/>
          <w:szCs w:val="22"/>
        </w:rPr>
      </w:pPr>
    </w:p>
    <w:p w14:paraId="62E82F73" w14:textId="3D0A5C77" w:rsidR="00D962DA" w:rsidRDefault="00D962DA" w:rsidP="00765911">
      <w:pPr>
        <w:ind w:left="1260"/>
        <w:jc w:val="both"/>
        <w:rPr>
          <w:sz w:val="22"/>
          <w:szCs w:val="22"/>
          <w:lang w:val="en-GB"/>
        </w:rPr>
      </w:pPr>
      <w:r w:rsidRPr="00D962DA">
        <w:rPr>
          <w:sz w:val="22"/>
          <w:szCs w:val="22"/>
          <w:lang w:val="en-GB"/>
        </w:rPr>
        <w:t xml:space="preserve">Prior to receiving an award, the successful vendor shall either furnish the </w:t>
      </w:r>
      <w:r w:rsidR="008C4624">
        <w:rPr>
          <w:sz w:val="22"/>
          <w:szCs w:val="22"/>
          <w:lang w:val="en-GB"/>
        </w:rPr>
        <w:t>Christina School District</w:t>
      </w:r>
      <w:r w:rsidRPr="00D962DA">
        <w:rPr>
          <w:sz w:val="22"/>
          <w:szCs w:val="22"/>
          <w:lang w:val="en-GB"/>
        </w:rPr>
        <w:t xml:space="preserve"> with proof of Sta</w:t>
      </w:r>
      <w:r w:rsidR="00837CFD">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00714997" w14:textId="77777777" w:rsidR="00D962DA" w:rsidRDefault="00D962DA" w:rsidP="00765911">
      <w:pPr>
        <w:ind w:left="1260"/>
        <w:jc w:val="both"/>
        <w:rPr>
          <w:sz w:val="22"/>
          <w:szCs w:val="22"/>
          <w:lang w:val="en-GB"/>
        </w:rPr>
      </w:pPr>
    </w:p>
    <w:p w14:paraId="1520CE2B" w14:textId="77777777" w:rsidR="00D962DA" w:rsidRPr="00D962DA" w:rsidRDefault="00D962DA" w:rsidP="00765911">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4D825B67" w14:textId="77777777" w:rsidR="00D962DA" w:rsidRPr="00563A28" w:rsidRDefault="00D962DA" w:rsidP="005368BA">
      <w:pPr>
        <w:pStyle w:val="Heading1"/>
        <w:numPr>
          <w:ilvl w:val="2"/>
          <w:numId w:val="32"/>
        </w:numPr>
        <w:rPr>
          <w:bCs w:val="0"/>
          <w:sz w:val="22"/>
          <w:szCs w:val="22"/>
        </w:rPr>
      </w:pPr>
      <w:r w:rsidRPr="00563A28">
        <w:rPr>
          <w:bCs w:val="0"/>
          <w:sz w:val="22"/>
          <w:szCs w:val="22"/>
        </w:rPr>
        <w:t>Notice</w:t>
      </w:r>
    </w:p>
    <w:p w14:paraId="1CF97033" w14:textId="1AAE3DC7" w:rsidR="00D962DA" w:rsidRDefault="00D962DA" w:rsidP="00EF73C1">
      <w:pPr>
        <w:ind w:left="1260"/>
        <w:jc w:val="both"/>
        <w:rPr>
          <w:sz w:val="22"/>
          <w:szCs w:val="22"/>
        </w:rPr>
      </w:pPr>
      <w:r w:rsidRPr="00D962DA">
        <w:rPr>
          <w:sz w:val="22"/>
          <w:szCs w:val="22"/>
        </w:rPr>
        <w:t xml:space="preserve">Any notice to the </w:t>
      </w:r>
      <w:r w:rsidR="008C4624">
        <w:rPr>
          <w:sz w:val="22"/>
          <w:szCs w:val="22"/>
        </w:rPr>
        <w:t>Christina School District</w:t>
      </w:r>
      <w:r w:rsidRPr="00D962DA">
        <w:rPr>
          <w:sz w:val="22"/>
          <w:szCs w:val="22"/>
        </w:rPr>
        <w:t xml:space="preserve"> required under the contract shall be sent by registered mail to</w:t>
      </w:r>
      <w:r>
        <w:rPr>
          <w:sz w:val="22"/>
          <w:szCs w:val="22"/>
        </w:rPr>
        <w:t>:</w:t>
      </w:r>
    </w:p>
    <w:p w14:paraId="2852145E" w14:textId="77777777" w:rsidR="00D962DA" w:rsidRDefault="00D962DA" w:rsidP="007330A0">
      <w:pPr>
        <w:ind w:left="1440"/>
        <w:jc w:val="both"/>
        <w:rPr>
          <w:sz w:val="22"/>
          <w:szCs w:val="22"/>
        </w:rPr>
      </w:pPr>
    </w:p>
    <w:p w14:paraId="7B0ADD39" w14:textId="3D148F2E" w:rsidR="00D962DA" w:rsidRDefault="00C20350" w:rsidP="00EF73C1">
      <w:pPr>
        <w:ind w:left="2160"/>
        <w:jc w:val="both"/>
        <w:rPr>
          <w:b/>
          <w:sz w:val="22"/>
          <w:szCs w:val="22"/>
        </w:rPr>
      </w:pPr>
      <w:r>
        <w:rPr>
          <w:b/>
          <w:sz w:val="22"/>
          <w:szCs w:val="22"/>
        </w:rPr>
        <w:t>Christina School District</w:t>
      </w:r>
    </w:p>
    <w:p w14:paraId="58C5B60B" w14:textId="5E6F2D43" w:rsidR="0099326E" w:rsidRDefault="0099326E" w:rsidP="00EF73C1">
      <w:pPr>
        <w:ind w:left="2160"/>
        <w:jc w:val="both"/>
        <w:rPr>
          <w:b/>
          <w:sz w:val="22"/>
          <w:szCs w:val="22"/>
        </w:rPr>
      </w:pPr>
      <w:r>
        <w:rPr>
          <w:b/>
          <w:sz w:val="22"/>
          <w:szCs w:val="22"/>
        </w:rPr>
        <w:t>Administration Office</w:t>
      </w:r>
    </w:p>
    <w:p w14:paraId="51DF9DFA" w14:textId="21CE9F44" w:rsidR="00C20350" w:rsidRDefault="00C20350" w:rsidP="00EF73C1">
      <w:pPr>
        <w:ind w:left="2160"/>
        <w:jc w:val="both"/>
        <w:rPr>
          <w:b/>
          <w:sz w:val="22"/>
          <w:szCs w:val="22"/>
        </w:rPr>
      </w:pPr>
      <w:r>
        <w:rPr>
          <w:b/>
          <w:sz w:val="22"/>
          <w:szCs w:val="22"/>
        </w:rPr>
        <w:t>1899 S. College Avenue</w:t>
      </w:r>
    </w:p>
    <w:p w14:paraId="0EC0BA10" w14:textId="7F3B2270" w:rsidR="00C20350" w:rsidRDefault="0094009F" w:rsidP="00EF73C1">
      <w:pPr>
        <w:ind w:left="2160"/>
        <w:jc w:val="both"/>
        <w:rPr>
          <w:b/>
          <w:sz w:val="22"/>
          <w:szCs w:val="22"/>
        </w:rPr>
      </w:pPr>
      <w:r>
        <w:rPr>
          <w:b/>
          <w:sz w:val="22"/>
          <w:szCs w:val="22"/>
        </w:rPr>
        <w:t>Newark, DE 19702</w:t>
      </w:r>
    </w:p>
    <w:p w14:paraId="27520D6D" w14:textId="77777777" w:rsidR="00D962DA" w:rsidRPr="00563A28" w:rsidRDefault="00D962DA" w:rsidP="005368BA">
      <w:pPr>
        <w:pStyle w:val="Heading1"/>
        <w:numPr>
          <w:ilvl w:val="2"/>
          <w:numId w:val="32"/>
        </w:numPr>
        <w:rPr>
          <w:bCs w:val="0"/>
          <w:sz w:val="22"/>
          <w:szCs w:val="22"/>
        </w:rPr>
      </w:pPr>
      <w:r w:rsidRPr="00563A28">
        <w:rPr>
          <w:bCs w:val="0"/>
          <w:sz w:val="22"/>
          <w:szCs w:val="22"/>
        </w:rPr>
        <w:t>Indemnification</w:t>
      </w:r>
    </w:p>
    <w:p w14:paraId="11D9DA0E" w14:textId="77777777" w:rsidR="00D962DA" w:rsidRPr="006D381F" w:rsidRDefault="00D962DA" w:rsidP="005368BA">
      <w:pPr>
        <w:pStyle w:val="Heading4"/>
        <w:numPr>
          <w:ilvl w:val="3"/>
          <w:numId w:val="21"/>
        </w:numPr>
        <w:rPr>
          <w:rFonts w:ascii="Arial" w:hAnsi="Arial" w:cs="Arial"/>
          <w:sz w:val="22"/>
          <w:szCs w:val="22"/>
        </w:rPr>
      </w:pPr>
      <w:r w:rsidRPr="006D381F">
        <w:rPr>
          <w:rFonts w:ascii="Arial" w:hAnsi="Arial" w:cs="Arial"/>
          <w:sz w:val="22"/>
          <w:szCs w:val="22"/>
        </w:rPr>
        <w:t>General Indemnification</w:t>
      </w:r>
    </w:p>
    <w:p w14:paraId="6D8EFB30" w14:textId="5C0EDAA2"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sidR="008C4624">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w:t>
      </w:r>
      <w:r w:rsidR="00876AE1" w:rsidRPr="006D381F">
        <w:rPr>
          <w:rFonts w:ascii="Arial" w:hAnsi="Arial" w:cs="Arial"/>
          <w:b w:val="0"/>
          <w:bCs w:val="0"/>
          <w:sz w:val="22"/>
          <w:szCs w:val="22"/>
        </w:rPr>
        <w:t>,</w:t>
      </w:r>
      <w:r w:rsidRPr="006D381F">
        <w:rPr>
          <w:rFonts w:ascii="Arial" w:hAnsi="Arial" w:cs="Arial"/>
          <w:b w:val="0"/>
          <w:bCs w:val="0"/>
          <w:sz w:val="22"/>
          <w:szCs w:val="22"/>
        </w:rPr>
        <w:t xml:space="preserve"> its agents and employees’ performance work or services in connection with the contract</w:t>
      </w:r>
      <w:r w:rsidR="00880491" w:rsidRPr="006D381F">
        <w:rPr>
          <w:rFonts w:ascii="Arial" w:hAnsi="Arial" w:cs="Arial"/>
          <w:b w:val="0"/>
          <w:bCs w:val="0"/>
          <w:sz w:val="22"/>
          <w:szCs w:val="22"/>
        </w:rPr>
        <w:t>.</w:t>
      </w:r>
    </w:p>
    <w:p w14:paraId="481A1EEE" w14:textId="77777777" w:rsidR="00B66A22" w:rsidRPr="006D381F" w:rsidRDefault="00B66A22" w:rsidP="005368BA">
      <w:pPr>
        <w:pStyle w:val="Heading4"/>
        <w:numPr>
          <w:ilvl w:val="3"/>
          <w:numId w:val="21"/>
        </w:numPr>
        <w:rPr>
          <w:rFonts w:ascii="Arial" w:hAnsi="Arial" w:cs="Arial"/>
          <w:sz w:val="22"/>
          <w:szCs w:val="22"/>
        </w:rPr>
      </w:pPr>
      <w:r w:rsidRPr="006D381F">
        <w:rPr>
          <w:rFonts w:ascii="Arial" w:hAnsi="Arial" w:cs="Arial"/>
          <w:sz w:val="22"/>
          <w:szCs w:val="22"/>
        </w:rPr>
        <w:t>Proprietary Rights Indemnification</w:t>
      </w:r>
    </w:p>
    <w:p w14:paraId="2D217B29" w14:textId="309083D7" w:rsidR="00B66A22" w:rsidRPr="006D381F" w:rsidRDefault="00B66A22" w:rsidP="006D381F">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sidR="008C4624">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2CE1EDBB" w14:textId="77777777" w:rsidR="00B66A22" w:rsidRPr="006D381F" w:rsidRDefault="00B66A22" w:rsidP="006D381F">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65E41C53" w14:textId="37BCA03B" w:rsidR="00B66A22" w:rsidRPr="006D381F" w:rsidRDefault="00B66A22" w:rsidP="005368BA">
      <w:pPr>
        <w:pStyle w:val="Heading5"/>
        <w:numPr>
          <w:ilvl w:val="4"/>
          <w:numId w:val="21"/>
        </w:numPr>
        <w:rPr>
          <w:b w:val="0"/>
          <w:bCs w:val="0"/>
          <w:i w:val="0"/>
          <w:iCs w:val="0"/>
          <w:sz w:val="22"/>
          <w:szCs w:val="22"/>
        </w:rPr>
      </w:pPr>
      <w:r w:rsidRPr="006D381F">
        <w:rPr>
          <w:b w:val="0"/>
          <w:bCs w:val="0"/>
          <w:i w:val="0"/>
          <w:iCs w:val="0"/>
          <w:sz w:val="22"/>
          <w:szCs w:val="22"/>
        </w:rPr>
        <w:t xml:space="preserve">Procure the right for the </w:t>
      </w:r>
      <w:r w:rsidR="008C4624">
        <w:rPr>
          <w:b w:val="0"/>
          <w:bCs w:val="0"/>
          <w:i w:val="0"/>
          <w:iCs w:val="0"/>
          <w:sz w:val="22"/>
          <w:szCs w:val="22"/>
        </w:rPr>
        <w:t>Christina School District</w:t>
      </w:r>
      <w:r w:rsidRPr="006D381F">
        <w:rPr>
          <w:b w:val="0"/>
          <w:bCs w:val="0"/>
          <w:i w:val="0"/>
          <w:iCs w:val="0"/>
          <w:sz w:val="22"/>
          <w:szCs w:val="22"/>
        </w:rPr>
        <w:t xml:space="preserve"> to continue using the Product(s);</w:t>
      </w:r>
    </w:p>
    <w:p w14:paraId="7B1F8C2B" w14:textId="77777777"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04513CAB" w14:textId="414D9C86" w:rsidR="00B66A22" w:rsidRPr="006D381F" w:rsidRDefault="00B66A22" w:rsidP="005368BA">
      <w:pPr>
        <w:pStyle w:val="Heading5"/>
        <w:numPr>
          <w:ilvl w:val="4"/>
          <w:numId w:val="21"/>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sidR="008C4624">
        <w:rPr>
          <w:b w:val="0"/>
          <w:bCs w:val="0"/>
          <w:i w:val="0"/>
          <w:iCs w:val="0"/>
          <w:sz w:val="22"/>
          <w:szCs w:val="22"/>
        </w:rPr>
        <w:t>Christina School District</w:t>
      </w:r>
      <w:r w:rsidRPr="006D381F">
        <w:rPr>
          <w:b w:val="0"/>
          <w:bCs w:val="0"/>
          <w:i w:val="0"/>
          <w:iCs w:val="0"/>
          <w:sz w:val="22"/>
          <w:szCs w:val="22"/>
        </w:rPr>
        <w:t xml:space="preserve"> agrees to and accepts in writing.</w:t>
      </w:r>
    </w:p>
    <w:p w14:paraId="4A957552" w14:textId="3A739004" w:rsidR="00D962DA" w:rsidRPr="00B66A22" w:rsidRDefault="00B66A22" w:rsidP="005368BA">
      <w:pPr>
        <w:pStyle w:val="Heading2"/>
        <w:numPr>
          <w:ilvl w:val="0"/>
          <w:numId w:val="33"/>
        </w:numPr>
      </w:pPr>
      <w:r w:rsidRPr="00B66A22">
        <w:t>Insurance</w:t>
      </w:r>
    </w:p>
    <w:p w14:paraId="62C2AE11" w14:textId="77777777" w:rsidR="00B66A22"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619CB5DD" w14:textId="32A843AD" w:rsidR="00B15116" w:rsidRPr="00D62922" w:rsidRDefault="00B15116" w:rsidP="005368BA">
      <w:pPr>
        <w:pStyle w:val="ListParagraph"/>
        <w:numPr>
          <w:ilvl w:val="0"/>
          <w:numId w:val="23"/>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sidR="008C4624">
        <w:rPr>
          <w:rFonts w:ascii="Arial" w:hAnsi="Arial" w:cs="Arial"/>
          <w:sz w:val="22"/>
          <w:szCs w:val="22"/>
        </w:rPr>
        <w:t>Christina School District</w:t>
      </w:r>
      <w:r w:rsidRPr="00D62922">
        <w:rPr>
          <w:rFonts w:ascii="Arial" w:hAnsi="Arial" w:cs="Arial"/>
          <w:sz w:val="22"/>
          <w:szCs w:val="22"/>
        </w:rPr>
        <w:t>.</w:t>
      </w:r>
    </w:p>
    <w:p w14:paraId="53F9CA82" w14:textId="77777777" w:rsidR="006A5B04" w:rsidRPr="00D62922" w:rsidRDefault="006A5B04" w:rsidP="005368BA">
      <w:pPr>
        <w:pStyle w:val="ListParagraph"/>
        <w:numPr>
          <w:ilvl w:val="0"/>
          <w:numId w:val="23"/>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30DAB44B" w14:textId="77777777" w:rsidR="006A5B04" w:rsidRPr="00D62922" w:rsidRDefault="006A5B04" w:rsidP="006D381F">
      <w:pPr>
        <w:rPr>
          <w:sz w:val="22"/>
          <w:szCs w:val="22"/>
        </w:rPr>
      </w:pPr>
    </w:p>
    <w:p w14:paraId="64159C4E"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2C1A4610" w14:textId="77777777" w:rsidR="00D62922" w:rsidRPr="00D62922" w:rsidRDefault="00D62922" w:rsidP="00D62922">
      <w:pPr>
        <w:ind w:left="3672"/>
        <w:contextualSpacing/>
        <w:jc w:val="both"/>
        <w:rPr>
          <w:rFonts w:eastAsia="Calibri"/>
          <w:sz w:val="22"/>
          <w:szCs w:val="22"/>
        </w:rPr>
      </w:pPr>
    </w:p>
    <w:p w14:paraId="06FE929B" w14:textId="0DBFB8DF" w:rsid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34AD2B71" w14:textId="77777777" w:rsidR="00A06BCA" w:rsidRDefault="00A06BCA" w:rsidP="00A06BCA">
      <w:pPr>
        <w:pStyle w:val="ListParagraph"/>
        <w:rPr>
          <w:rFonts w:eastAsia="Calibri"/>
          <w:sz w:val="22"/>
          <w:szCs w:val="22"/>
        </w:rPr>
      </w:pPr>
    </w:p>
    <w:p w14:paraId="0F23FC8F" w14:textId="28119228" w:rsidR="00A06BCA" w:rsidRPr="005368BA" w:rsidRDefault="00A06BCA" w:rsidP="005368BA">
      <w:pPr>
        <w:numPr>
          <w:ilvl w:val="4"/>
          <w:numId w:val="24"/>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6F4B0006" w14:textId="77777777" w:rsidR="00D62922" w:rsidRPr="00D62922" w:rsidRDefault="00D62922" w:rsidP="00D62922">
      <w:pPr>
        <w:ind w:left="3312"/>
        <w:contextualSpacing/>
        <w:rPr>
          <w:rFonts w:eastAsia="Calibri"/>
          <w:sz w:val="22"/>
          <w:szCs w:val="22"/>
        </w:rPr>
      </w:pPr>
    </w:p>
    <w:p w14:paraId="2B4CDD78" w14:textId="77777777" w:rsidR="00D62922" w:rsidRPr="00D62922" w:rsidRDefault="00D62922" w:rsidP="005368BA">
      <w:pPr>
        <w:numPr>
          <w:ilvl w:val="4"/>
          <w:numId w:val="24"/>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03C1F332" w14:textId="77777777" w:rsidR="006A5B04" w:rsidRPr="00D62922" w:rsidRDefault="006A5B04" w:rsidP="006D381F">
      <w:pPr>
        <w:rPr>
          <w:rFonts w:eastAsia="Calibri"/>
          <w:sz w:val="22"/>
          <w:szCs w:val="22"/>
        </w:rPr>
      </w:pPr>
    </w:p>
    <w:p w14:paraId="2466E5F1"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1A9023AC" w14:textId="77777777" w:rsidR="00D62922" w:rsidRPr="001F5B58" w:rsidRDefault="00D62922" w:rsidP="00D62922">
      <w:pPr>
        <w:ind w:left="4248"/>
        <w:contextualSpacing/>
        <w:jc w:val="both"/>
        <w:rPr>
          <w:rFonts w:eastAsia="Calibri"/>
          <w:sz w:val="22"/>
          <w:szCs w:val="22"/>
        </w:rPr>
      </w:pPr>
    </w:p>
    <w:p w14:paraId="26B53E26"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121E0848" w14:textId="77777777" w:rsidR="00D62922" w:rsidRPr="001F5B58" w:rsidRDefault="00D62922" w:rsidP="00D62922">
      <w:pPr>
        <w:ind w:left="3528"/>
        <w:contextualSpacing/>
        <w:rPr>
          <w:rFonts w:eastAsia="Calibri"/>
          <w:sz w:val="22"/>
          <w:szCs w:val="22"/>
        </w:rPr>
      </w:pPr>
    </w:p>
    <w:p w14:paraId="253068C8"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4D308417" w14:textId="77777777" w:rsidR="00D62922" w:rsidRPr="001F5B58" w:rsidRDefault="00D62922" w:rsidP="00D62922">
      <w:pPr>
        <w:ind w:left="2808"/>
        <w:jc w:val="both"/>
        <w:rPr>
          <w:rFonts w:eastAsia="Calibri"/>
          <w:sz w:val="22"/>
          <w:szCs w:val="22"/>
        </w:rPr>
      </w:pPr>
    </w:p>
    <w:p w14:paraId="5948527A"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4690F048" w14:textId="77777777" w:rsidR="00D62922" w:rsidRPr="001F5B58" w:rsidRDefault="00D62922" w:rsidP="00D62922">
      <w:pPr>
        <w:ind w:left="2808"/>
        <w:jc w:val="both"/>
        <w:rPr>
          <w:rFonts w:eastAsia="Calibri"/>
          <w:sz w:val="22"/>
          <w:szCs w:val="22"/>
        </w:rPr>
      </w:pPr>
    </w:p>
    <w:p w14:paraId="415ECB74" w14:textId="77777777" w:rsidR="00D62922" w:rsidRPr="001F5B58" w:rsidRDefault="00D62922" w:rsidP="005368BA">
      <w:pPr>
        <w:numPr>
          <w:ilvl w:val="5"/>
          <w:numId w:val="24"/>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6CAFFE0D" w14:textId="77777777" w:rsidR="00D62922" w:rsidRPr="001F5B58" w:rsidRDefault="00D62922" w:rsidP="00D62922">
      <w:pPr>
        <w:ind w:left="864"/>
        <w:contextualSpacing/>
        <w:jc w:val="both"/>
        <w:rPr>
          <w:rFonts w:eastAsia="Calibri"/>
          <w:sz w:val="22"/>
          <w:szCs w:val="22"/>
        </w:rPr>
      </w:pPr>
    </w:p>
    <w:p w14:paraId="36B21B8E"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69D7E08A" w14:textId="77777777" w:rsidR="00D62922" w:rsidRPr="001F5B58" w:rsidRDefault="00D62922" w:rsidP="00D62922">
      <w:pPr>
        <w:ind w:firstLine="795"/>
        <w:jc w:val="both"/>
        <w:rPr>
          <w:rFonts w:eastAsia="Calibri"/>
          <w:sz w:val="22"/>
          <w:szCs w:val="22"/>
        </w:rPr>
      </w:pPr>
    </w:p>
    <w:p w14:paraId="19CDF2B0"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CE41AA4" w14:textId="77777777" w:rsidR="00D62922" w:rsidRPr="001F5B58" w:rsidRDefault="00D62922" w:rsidP="00D62922">
      <w:pPr>
        <w:ind w:left="2952"/>
        <w:contextualSpacing/>
        <w:jc w:val="both"/>
        <w:rPr>
          <w:rFonts w:eastAsia="Calibri"/>
          <w:sz w:val="22"/>
          <w:szCs w:val="22"/>
        </w:rPr>
      </w:pPr>
    </w:p>
    <w:p w14:paraId="25DEAABF"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6A491875" w14:textId="77777777" w:rsidR="00D62922" w:rsidRPr="001F5B58" w:rsidRDefault="00D62922" w:rsidP="00D62922">
      <w:pPr>
        <w:ind w:left="2952"/>
        <w:contextualSpacing/>
        <w:jc w:val="both"/>
        <w:rPr>
          <w:rFonts w:eastAsia="Calibri"/>
          <w:sz w:val="22"/>
          <w:szCs w:val="22"/>
        </w:rPr>
      </w:pPr>
    </w:p>
    <w:p w14:paraId="113C2DC1" w14:textId="77777777" w:rsidR="00D62922" w:rsidRPr="001F5B58" w:rsidRDefault="00D62922" w:rsidP="005368BA">
      <w:pPr>
        <w:numPr>
          <w:ilvl w:val="4"/>
          <w:numId w:val="25"/>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4CB3F225" w14:textId="77777777" w:rsidR="00D62922" w:rsidRPr="001F5B58" w:rsidRDefault="00D62922" w:rsidP="00D62922">
      <w:pPr>
        <w:ind w:left="1080"/>
        <w:contextualSpacing/>
        <w:jc w:val="both"/>
        <w:rPr>
          <w:rFonts w:eastAsia="Calibri"/>
          <w:sz w:val="22"/>
          <w:szCs w:val="22"/>
        </w:rPr>
      </w:pPr>
    </w:p>
    <w:p w14:paraId="2E5D55A7"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4DABA3D6" w14:textId="77777777" w:rsidR="00D62922" w:rsidRPr="009D2DF6" w:rsidRDefault="00D62922" w:rsidP="00D62922">
      <w:pPr>
        <w:ind w:left="1800"/>
        <w:contextualSpacing/>
        <w:jc w:val="both"/>
        <w:rPr>
          <w:rFonts w:eastAsia="Calibri"/>
          <w:sz w:val="22"/>
          <w:szCs w:val="22"/>
        </w:rPr>
      </w:pPr>
    </w:p>
    <w:p w14:paraId="4CB91D1C" w14:textId="77777777" w:rsidR="00D62922" w:rsidRPr="009D2DF6" w:rsidRDefault="00D62922" w:rsidP="005368BA">
      <w:pPr>
        <w:pStyle w:val="ListParagraph"/>
        <w:numPr>
          <w:ilvl w:val="3"/>
          <w:numId w:val="25"/>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749EA93D" w14:textId="77777777" w:rsidR="00D62922" w:rsidRPr="001F5B58" w:rsidRDefault="00D62922" w:rsidP="00D62922">
      <w:pPr>
        <w:ind w:left="792"/>
        <w:contextualSpacing/>
        <w:jc w:val="both"/>
        <w:rPr>
          <w:rFonts w:eastAsia="Calibri"/>
          <w:sz w:val="18"/>
          <w:szCs w:val="18"/>
        </w:rPr>
      </w:pPr>
    </w:p>
    <w:p w14:paraId="04DB71B6" w14:textId="150834A3" w:rsidR="00D62922" w:rsidRDefault="0099326E" w:rsidP="0099326E">
      <w:pPr>
        <w:ind w:left="2160"/>
        <w:contextualSpacing/>
        <w:jc w:val="both"/>
        <w:rPr>
          <w:rFonts w:eastAsia="Calibri"/>
          <w:sz w:val="22"/>
          <w:szCs w:val="22"/>
        </w:rPr>
      </w:pPr>
      <w:r w:rsidRPr="0099326E">
        <w:rPr>
          <w:rFonts w:eastAsia="Calibri"/>
          <w:sz w:val="22"/>
          <w:szCs w:val="22"/>
        </w:rPr>
        <w:t>Christina School District</w:t>
      </w:r>
    </w:p>
    <w:p w14:paraId="76D80729" w14:textId="735F1506" w:rsidR="0099326E" w:rsidRDefault="0099326E" w:rsidP="0099326E">
      <w:pPr>
        <w:ind w:left="2160"/>
        <w:contextualSpacing/>
        <w:jc w:val="both"/>
        <w:rPr>
          <w:rFonts w:eastAsia="Calibri"/>
          <w:sz w:val="22"/>
          <w:szCs w:val="22"/>
        </w:rPr>
      </w:pPr>
      <w:r>
        <w:rPr>
          <w:rFonts w:eastAsia="Calibri"/>
          <w:sz w:val="22"/>
          <w:szCs w:val="22"/>
        </w:rPr>
        <w:t>Administration Office</w:t>
      </w:r>
    </w:p>
    <w:p w14:paraId="71A61367" w14:textId="52684626" w:rsidR="00D62922" w:rsidRPr="001F5B58" w:rsidRDefault="00D62922" w:rsidP="00D62922">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0094009F" w:rsidRPr="00162EAE">
        <w:rPr>
          <w:rFonts w:ascii="Arial" w:eastAsia="Calibri" w:hAnsi="Arial" w:cs="Arial"/>
          <w:sz w:val="22"/>
          <w:szCs w:val="22"/>
        </w:rPr>
        <w:t>CHR</w:t>
      </w:r>
      <w:r w:rsidR="00184B9E">
        <w:rPr>
          <w:rFonts w:ascii="Arial" w:eastAsia="Calibri" w:hAnsi="Arial" w:cs="Arial"/>
          <w:sz w:val="22"/>
          <w:szCs w:val="22"/>
        </w:rPr>
        <w:t>2500</w:t>
      </w:r>
      <w:r w:rsidR="006328F6">
        <w:rPr>
          <w:rFonts w:ascii="Arial" w:eastAsia="Calibri" w:hAnsi="Arial" w:cs="Arial"/>
          <w:sz w:val="22"/>
          <w:szCs w:val="22"/>
        </w:rPr>
        <w:t>3</w:t>
      </w:r>
      <w:r w:rsidR="008554D1">
        <w:rPr>
          <w:rFonts w:ascii="Arial" w:eastAsia="Calibri" w:hAnsi="Arial" w:cs="Arial"/>
          <w:sz w:val="22"/>
          <w:szCs w:val="22"/>
        </w:rPr>
        <w:t>-</w:t>
      </w:r>
      <w:r w:rsidR="006328F6">
        <w:rPr>
          <w:rFonts w:ascii="Arial" w:eastAsia="Calibri" w:hAnsi="Arial" w:cs="Arial"/>
          <w:sz w:val="22"/>
          <w:szCs w:val="22"/>
        </w:rPr>
        <w:t>SUB_NURSE</w:t>
      </w:r>
    </w:p>
    <w:p w14:paraId="307EAD99" w14:textId="19A33B26" w:rsidR="00D62922"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2620EAC3" w14:textId="53955A0F" w:rsidR="0099326E" w:rsidRPr="001F5B58" w:rsidRDefault="0099326E" w:rsidP="00D62922">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06D68F1E" w14:textId="77777777" w:rsidR="00D62922" w:rsidRPr="001F5B58" w:rsidRDefault="00D62922" w:rsidP="00D62922">
      <w:pPr>
        <w:ind w:left="792"/>
        <w:contextualSpacing/>
        <w:jc w:val="both"/>
        <w:rPr>
          <w:rFonts w:eastAsia="Calibri"/>
          <w:sz w:val="22"/>
          <w:szCs w:val="22"/>
        </w:rPr>
      </w:pPr>
    </w:p>
    <w:p w14:paraId="703D1EC7"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73D2B0ED" w14:textId="77777777" w:rsidR="00D62922" w:rsidRPr="001F5B58" w:rsidRDefault="00D62922" w:rsidP="00D62922">
      <w:pPr>
        <w:ind w:left="1890"/>
        <w:jc w:val="both"/>
        <w:rPr>
          <w:rFonts w:eastAsia="Calibri"/>
          <w:sz w:val="22"/>
          <w:szCs w:val="22"/>
        </w:rPr>
      </w:pPr>
    </w:p>
    <w:p w14:paraId="74DA5F0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787C2472" w14:textId="77777777" w:rsidR="00D62922" w:rsidRPr="001F5B58" w:rsidRDefault="00D62922" w:rsidP="00D62922">
      <w:pPr>
        <w:ind w:left="1890"/>
        <w:contextualSpacing/>
        <w:rPr>
          <w:rFonts w:eastAsia="Calibri"/>
          <w:sz w:val="22"/>
          <w:szCs w:val="22"/>
        </w:rPr>
      </w:pPr>
    </w:p>
    <w:p w14:paraId="4D8F1D54" w14:textId="77777777" w:rsidR="00D62922" w:rsidRPr="001F5B58" w:rsidRDefault="00D62922" w:rsidP="005368BA">
      <w:pPr>
        <w:pStyle w:val="ListParagraph"/>
        <w:numPr>
          <w:ilvl w:val="3"/>
          <w:numId w:val="25"/>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0664F95C" w14:textId="77777777" w:rsidR="00D62922" w:rsidRPr="001F5B58" w:rsidRDefault="00D62922" w:rsidP="00D62922">
      <w:pPr>
        <w:ind w:left="1800"/>
        <w:jc w:val="both"/>
        <w:rPr>
          <w:sz w:val="22"/>
          <w:szCs w:val="22"/>
          <w:lang w:val="en-GB"/>
        </w:rPr>
      </w:pPr>
    </w:p>
    <w:p w14:paraId="6ABEE9BA" w14:textId="77777777" w:rsidR="00D62922" w:rsidRPr="001F5B58" w:rsidRDefault="00D62922" w:rsidP="005368BA">
      <w:pPr>
        <w:numPr>
          <w:ilvl w:val="3"/>
          <w:numId w:val="25"/>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39198453" w14:textId="3A891711" w:rsidR="00D62922" w:rsidRDefault="00D62922" w:rsidP="005368BA">
      <w:pPr>
        <w:numPr>
          <w:ilvl w:val="3"/>
          <w:numId w:val="25"/>
        </w:numPr>
        <w:jc w:val="both"/>
        <w:rPr>
          <w:sz w:val="22"/>
          <w:szCs w:val="22"/>
        </w:rPr>
      </w:pPr>
      <w:r w:rsidRPr="001F5B58">
        <w:rPr>
          <w:sz w:val="22"/>
          <w:szCs w:val="22"/>
        </w:rPr>
        <w:t xml:space="preserve">The </w:t>
      </w:r>
      <w:r w:rsidR="008C4624">
        <w:rPr>
          <w:sz w:val="22"/>
          <w:szCs w:val="22"/>
        </w:rPr>
        <w:t>Christina School District</w:t>
      </w:r>
      <w:r w:rsidRPr="001F5B58">
        <w:rPr>
          <w:sz w:val="22"/>
          <w:szCs w:val="22"/>
        </w:rPr>
        <w:t xml:space="preserve"> shall not be named as an additional insured.</w:t>
      </w:r>
    </w:p>
    <w:p w14:paraId="22F63261" w14:textId="77777777" w:rsidR="00D62922" w:rsidRPr="001F5B58" w:rsidRDefault="00D62922" w:rsidP="00D62922">
      <w:pPr>
        <w:ind w:left="1512"/>
        <w:jc w:val="both"/>
        <w:rPr>
          <w:sz w:val="22"/>
          <w:szCs w:val="22"/>
        </w:rPr>
      </w:pPr>
    </w:p>
    <w:p w14:paraId="59F77EFD" w14:textId="77777777" w:rsidR="00D62922" w:rsidRPr="001F5B58" w:rsidRDefault="00D62922" w:rsidP="005368BA">
      <w:pPr>
        <w:numPr>
          <w:ilvl w:val="3"/>
          <w:numId w:val="25"/>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186D0F43" w14:textId="77777777" w:rsidR="00061AAD" w:rsidRPr="006D381F" w:rsidRDefault="00061AAD" w:rsidP="006D381F"/>
    <w:p w14:paraId="2AEF2BB9" w14:textId="1417748A" w:rsidR="00A75248" w:rsidRPr="00837CFD" w:rsidRDefault="00A75248" w:rsidP="007330A0">
      <w:pPr>
        <w:ind w:left="1800"/>
        <w:jc w:val="both"/>
        <w:rPr>
          <w:b/>
          <w:color w:val="000000" w:themeColor="text1"/>
          <w:sz w:val="22"/>
          <w:szCs w:val="22"/>
          <w:lang w:val="en-GB"/>
        </w:rPr>
      </w:pPr>
    </w:p>
    <w:p w14:paraId="58E70D68" w14:textId="77777777" w:rsidR="00B66A22" w:rsidRPr="00F31DF0" w:rsidRDefault="00B66A22" w:rsidP="005368BA">
      <w:pPr>
        <w:pStyle w:val="Heading1"/>
        <w:numPr>
          <w:ilvl w:val="2"/>
          <w:numId w:val="22"/>
        </w:numPr>
        <w:rPr>
          <w:bCs w:val="0"/>
          <w:sz w:val="22"/>
          <w:szCs w:val="22"/>
        </w:rPr>
      </w:pPr>
      <w:r w:rsidRPr="00F31DF0">
        <w:rPr>
          <w:bCs w:val="0"/>
          <w:sz w:val="22"/>
          <w:szCs w:val="22"/>
        </w:rPr>
        <w:t>Performance Requirements</w:t>
      </w:r>
    </w:p>
    <w:p w14:paraId="32FA29E5" w14:textId="77777777" w:rsidR="00061AAD" w:rsidRPr="00061AAD" w:rsidRDefault="00061AAD" w:rsidP="00D62922">
      <w:pPr>
        <w:ind w:left="1260"/>
        <w:jc w:val="both"/>
        <w:rPr>
          <w:sz w:val="22"/>
          <w:szCs w:val="22"/>
        </w:rPr>
      </w:pPr>
      <w:r w:rsidRPr="00061AAD">
        <w:rPr>
          <w:sz w:val="22"/>
          <w:szCs w:val="22"/>
        </w:rPr>
        <w:t>The selec</w:t>
      </w:r>
      <w:r w:rsidR="007835D6">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2260B3C" w14:textId="77777777" w:rsidR="00061AAD" w:rsidRPr="00061AAD" w:rsidRDefault="00061AAD" w:rsidP="007330A0">
      <w:pPr>
        <w:ind w:left="1440"/>
        <w:jc w:val="both"/>
        <w:rPr>
          <w:sz w:val="22"/>
          <w:szCs w:val="22"/>
        </w:rPr>
      </w:pPr>
    </w:p>
    <w:p w14:paraId="623DF266" w14:textId="348F2042" w:rsidR="00CF00D1" w:rsidRPr="00CF00D1" w:rsidRDefault="00CF00D1" w:rsidP="005368BA">
      <w:pPr>
        <w:pStyle w:val="Heading1"/>
        <w:numPr>
          <w:ilvl w:val="2"/>
          <w:numId w:val="22"/>
        </w:numPr>
        <w:rPr>
          <w:spacing w:val="-3"/>
          <w:sz w:val="22"/>
        </w:rPr>
      </w:pPr>
      <w:r w:rsidRPr="00563A28">
        <w:rPr>
          <w:bCs w:val="0"/>
          <w:sz w:val="22"/>
          <w:szCs w:val="22"/>
        </w:rPr>
        <w:t xml:space="preserve">BID </w:t>
      </w:r>
      <w:r w:rsidR="00D05DF8" w:rsidRPr="00563A28">
        <w:rPr>
          <w:bCs w:val="0"/>
          <w:sz w:val="22"/>
          <w:szCs w:val="22"/>
        </w:rPr>
        <w:t>BOND</w:t>
      </w:r>
      <w:r w:rsidR="00D05DF8" w:rsidRPr="00D05DF8">
        <w:rPr>
          <w:b w:val="0"/>
          <w:sz w:val="22"/>
          <w:szCs w:val="22"/>
        </w:rPr>
        <w:t xml:space="preserve"> </w:t>
      </w:r>
    </w:p>
    <w:p w14:paraId="7D890F23" w14:textId="77777777" w:rsidR="00CF00D1" w:rsidRPr="00CF00D1" w:rsidRDefault="00CF00D1" w:rsidP="00CF00D1">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440A8EC1" w14:textId="1ED94BC2" w:rsidR="00C7112F" w:rsidRDefault="00CF00D1" w:rsidP="005368BA">
      <w:pPr>
        <w:pStyle w:val="Heading1"/>
        <w:numPr>
          <w:ilvl w:val="2"/>
          <w:numId w:val="22"/>
        </w:numPr>
        <w:rPr>
          <w:b w:val="0"/>
          <w:sz w:val="22"/>
          <w:szCs w:val="22"/>
        </w:rPr>
      </w:pPr>
      <w:r w:rsidRPr="00563A28">
        <w:rPr>
          <w:bCs w:val="0"/>
          <w:sz w:val="22"/>
          <w:szCs w:val="22"/>
        </w:rPr>
        <w:t>PERFORMANCE BOND</w:t>
      </w:r>
      <w:r>
        <w:rPr>
          <w:b w:val="0"/>
          <w:sz w:val="22"/>
          <w:szCs w:val="22"/>
        </w:rPr>
        <w:t xml:space="preserve"> </w:t>
      </w:r>
    </w:p>
    <w:p w14:paraId="641361F2" w14:textId="77777777" w:rsidR="00D05DF8" w:rsidRPr="00D05DF8" w:rsidRDefault="00D05DF8" w:rsidP="00F31DF0">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08F7FAB5" w14:textId="77777777" w:rsidR="00425454" w:rsidRPr="00563A28" w:rsidRDefault="00425454" w:rsidP="005368BA">
      <w:pPr>
        <w:pStyle w:val="Heading1"/>
        <w:numPr>
          <w:ilvl w:val="2"/>
          <w:numId w:val="22"/>
        </w:numPr>
        <w:rPr>
          <w:bCs w:val="0"/>
          <w:sz w:val="22"/>
          <w:szCs w:val="22"/>
        </w:rPr>
      </w:pPr>
      <w:r w:rsidRPr="00563A28">
        <w:rPr>
          <w:bCs w:val="0"/>
          <w:sz w:val="22"/>
          <w:szCs w:val="22"/>
        </w:rPr>
        <w:t>Vendor Emergency Response Point of Contact</w:t>
      </w:r>
    </w:p>
    <w:p w14:paraId="2C59B797" w14:textId="77777777" w:rsidR="00425454" w:rsidRPr="00425454" w:rsidRDefault="00425454" w:rsidP="003336A9">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sidR="000261C7">
        <w:rPr>
          <w:sz w:val="22"/>
          <w:szCs w:val="22"/>
        </w:rPr>
        <w:t xml:space="preserve">state </w:t>
      </w:r>
      <w:r w:rsidRPr="00425454">
        <w:rPr>
          <w:sz w:val="22"/>
          <w:szCs w:val="22"/>
        </w:rPr>
        <w:t>governmental entity requires the services of the vendor.  Failure to provide this information could render the proposal as non-responsive.</w:t>
      </w:r>
    </w:p>
    <w:p w14:paraId="08E4DA6D" w14:textId="77777777" w:rsidR="00425454" w:rsidRPr="00425454" w:rsidRDefault="00425454" w:rsidP="007330A0">
      <w:pPr>
        <w:ind w:left="1440"/>
        <w:jc w:val="both"/>
        <w:rPr>
          <w:sz w:val="22"/>
          <w:szCs w:val="22"/>
        </w:rPr>
      </w:pPr>
    </w:p>
    <w:p w14:paraId="4E9C2E69" w14:textId="77777777" w:rsidR="00425454" w:rsidRPr="00425454" w:rsidRDefault="00425454" w:rsidP="003336A9">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0BCD0E46" w14:textId="77777777" w:rsidR="00061AAD" w:rsidRPr="00563A28" w:rsidRDefault="00061AAD" w:rsidP="005368BA">
      <w:pPr>
        <w:pStyle w:val="Heading1"/>
        <w:numPr>
          <w:ilvl w:val="2"/>
          <w:numId w:val="22"/>
        </w:numPr>
        <w:rPr>
          <w:bCs w:val="0"/>
          <w:sz w:val="22"/>
          <w:szCs w:val="22"/>
        </w:rPr>
      </w:pPr>
      <w:r w:rsidRPr="00563A28">
        <w:rPr>
          <w:bCs w:val="0"/>
          <w:sz w:val="22"/>
          <w:szCs w:val="22"/>
        </w:rPr>
        <w:t>Warranty</w:t>
      </w:r>
    </w:p>
    <w:p w14:paraId="54A948B4" w14:textId="496FBA14" w:rsidR="00061AAD" w:rsidRPr="00061AAD" w:rsidRDefault="00061AAD" w:rsidP="003336A9">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sidR="00D8198A">
        <w:rPr>
          <w:sz w:val="22"/>
          <w:szCs w:val="22"/>
        </w:rPr>
        <w:t>the District</w:t>
      </w:r>
      <w:r w:rsidRPr="00061AAD">
        <w:rPr>
          <w:sz w:val="22"/>
          <w:szCs w:val="22"/>
        </w:rPr>
        <w:t>’s requirements.</w:t>
      </w:r>
    </w:p>
    <w:p w14:paraId="0DC86E69" w14:textId="77777777" w:rsidR="00061AAD" w:rsidRPr="00563A28" w:rsidRDefault="00061AAD" w:rsidP="005368BA">
      <w:pPr>
        <w:pStyle w:val="Heading1"/>
        <w:numPr>
          <w:ilvl w:val="2"/>
          <w:numId w:val="22"/>
        </w:numPr>
        <w:rPr>
          <w:bCs w:val="0"/>
          <w:sz w:val="22"/>
          <w:szCs w:val="22"/>
        </w:rPr>
      </w:pPr>
      <w:r w:rsidRPr="00563A28">
        <w:rPr>
          <w:bCs w:val="0"/>
          <w:sz w:val="22"/>
          <w:szCs w:val="22"/>
        </w:rPr>
        <w:t>Costs and Payment Schedules</w:t>
      </w:r>
    </w:p>
    <w:p w14:paraId="5D406312" w14:textId="13D3A7C6" w:rsidR="00061AAD" w:rsidRPr="00061AAD" w:rsidRDefault="00061AAD" w:rsidP="003336A9">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sidR="008C4624">
        <w:rPr>
          <w:sz w:val="22"/>
          <w:szCs w:val="22"/>
        </w:rPr>
        <w:t>Christina School District</w:t>
      </w:r>
      <w:r w:rsidRPr="00061AAD">
        <w:rPr>
          <w:sz w:val="22"/>
          <w:szCs w:val="22"/>
        </w:rPr>
        <w:t>.  The proposal costs shall include full compensation for all taxes that the selected vendor is required to pay.</w:t>
      </w:r>
    </w:p>
    <w:p w14:paraId="0A259AD6" w14:textId="77777777" w:rsidR="00061AAD" w:rsidRPr="00061AAD" w:rsidRDefault="00061AAD" w:rsidP="007330A0">
      <w:pPr>
        <w:ind w:left="1440"/>
        <w:jc w:val="both"/>
        <w:rPr>
          <w:sz w:val="22"/>
          <w:szCs w:val="22"/>
        </w:rPr>
      </w:pPr>
    </w:p>
    <w:p w14:paraId="5FB1A96E" w14:textId="54E80F01"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sidR="008C4624">
        <w:rPr>
          <w:sz w:val="22"/>
          <w:szCs w:val="22"/>
        </w:rPr>
        <w:t>Christina School District</w:t>
      </w:r>
      <w:r w:rsidRPr="00061AAD">
        <w:rPr>
          <w:sz w:val="22"/>
          <w:szCs w:val="22"/>
        </w:rPr>
        <w:t xml:space="preserve"> may require holdback of contract monies until acceptable performance is demonstrated (as much as 25%).</w:t>
      </w:r>
    </w:p>
    <w:p w14:paraId="34CDA3F6" w14:textId="77777777" w:rsidR="00061AAD" w:rsidRPr="00563A28" w:rsidRDefault="008B3CAB" w:rsidP="005368BA">
      <w:pPr>
        <w:pStyle w:val="Heading1"/>
        <w:numPr>
          <w:ilvl w:val="2"/>
          <w:numId w:val="22"/>
        </w:numPr>
        <w:rPr>
          <w:bCs w:val="0"/>
          <w:sz w:val="22"/>
          <w:szCs w:val="22"/>
        </w:rPr>
      </w:pPr>
      <w:r w:rsidRPr="00563A28">
        <w:rPr>
          <w:bCs w:val="0"/>
          <w:sz w:val="22"/>
          <w:szCs w:val="22"/>
        </w:rPr>
        <w:t>Liquidated Damages</w:t>
      </w:r>
    </w:p>
    <w:p w14:paraId="5017EA62" w14:textId="0D8CEBEF" w:rsidR="00061AAD" w:rsidRDefault="00061AAD" w:rsidP="003336A9">
      <w:pPr>
        <w:ind w:left="1260"/>
        <w:jc w:val="both"/>
        <w:rPr>
          <w:sz w:val="22"/>
          <w:szCs w:val="22"/>
        </w:rPr>
      </w:pPr>
      <w:r w:rsidRPr="00061AAD">
        <w:rPr>
          <w:sz w:val="22"/>
          <w:szCs w:val="22"/>
        </w:rPr>
        <w:t xml:space="preserve">The </w:t>
      </w:r>
      <w:r w:rsidR="008C4624">
        <w:rPr>
          <w:sz w:val="22"/>
          <w:szCs w:val="22"/>
        </w:rPr>
        <w:t>Christina School District</w:t>
      </w:r>
      <w:r w:rsidRPr="00061AAD">
        <w:rPr>
          <w:sz w:val="22"/>
          <w:szCs w:val="22"/>
        </w:rPr>
        <w:t xml:space="preserve"> may include in the final contract </w:t>
      </w:r>
      <w:r w:rsidR="008B3CAB">
        <w:rPr>
          <w:sz w:val="22"/>
          <w:szCs w:val="22"/>
        </w:rPr>
        <w:t xml:space="preserve">liquidated damages </w:t>
      </w:r>
      <w:r w:rsidRPr="00061AAD">
        <w:rPr>
          <w:sz w:val="22"/>
          <w:szCs w:val="22"/>
        </w:rPr>
        <w:t>provisions for non-</w:t>
      </w:r>
      <w:r w:rsidR="008B3CAB">
        <w:rPr>
          <w:sz w:val="22"/>
          <w:szCs w:val="22"/>
        </w:rPr>
        <w:t>performance.</w:t>
      </w:r>
    </w:p>
    <w:p w14:paraId="2DFF9D11" w14:textId="77777777" w:rsidR="00012273" w:rsidRPr="00563A28" w:rsidRDefault="00012273" w:rsidP="005368BA">
      <w:pPr>
        <w:pStyle w:val="Heading1"/>
        <w:numPr>
          <w:ilvl w:val="2"/>
          <w:numId w:val="22"/>
        </w:numPr>
        <w:rPr>
          <w:bCs w:val="0"/>
          <w:sz w:val="22"/>
          <w:szCs w:val="22"/>
        </w:rPr>
      </w:pPr>
      <w:r w:rsidRPr="00563A28">
        <w:rPr>
          <w:bCs w:val="0"/>
          <w:sz w:val="22"/>
          <w:szCs w:val="22"/>
        </w:rPr>
        <w:t>Dispute Resolution</w:t>
      </w:r>
    </w:p>
    <w:p w14:paraId="4239504B" w14:textId="77777777" w:rsidR="00720938" w:rsidRDefault="00720938" w:rsidP="003336A9">
      <w:pPr>
        <w:pStyle w:val="ListParagraph"/>
        <w:ind w:left="1260"/>
        <w:jc w:val="both"/>
        <w:rPr>
          <w:rFonts w:ascii="Arial" w:hAnsi="Arial" w:cs="Arial"/>
          <w:sz w:val="22"/>
          <w:szCs w:val="22"/>
        </w:rPr>
      </w:pPr>
      <w:bookmarkStart w:id="7"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2BCA3326" w14:textId="77777777" w:rsidR="00720938" w:rsidRPr="00F7421E" w:rsidRDefault="00720938" w:rsidP="00720938">
      <w:pPr>
        <w:pStyle w:val="ListParagraph"/>
        <w:ind w:left="1440"/>
        <w:jc w:val="both"/>
        <w:rPr>
          <w:rFonts w:ascii="Arial" w:hAnsi="Arial" w:cs="Arial"/>
          <w:sz w:val="22"/>
          <w:szCs w:val="22"/>
        </w:rPr>
      </w:pPr>
    </w:p>
    <w:p w14:paraId="34E2AE75" w14:textId="6DB9E05A" w:rsidR="008B10F2" w:rsidRDefault="008B10F2" w:rsidP="003336A9">
      <w:pPr>
        <w:ind w:left="1260"/>
        <w:jc w:val="both"/>
        <w:rPr>
          <w:sz w:val="20"/>
          <w:szCs w:val="18"/>
        </w:rPr>
      </w:pPr>
      <w:bookmarkStart w:id="8" w:name="_Hlk23230707"/>
      <w:bookmarkEnd w:id="7"/>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8"/>
    </w:p>
    <w:p w14:paraId="71C99FAC" w14:textId="77777777" w:rsidR="00720938" w:rsidRPr="00563A28" w:rsidRDefault="00720938"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Remedies</w:t>
      </w:r>
    </w:p>
    <w:p w14:paraId="5EFF8411" w14:textId="2677E2E3" w:rsidR="00720938" w:rsidRPr="00CF01F0" w:rsidRDefault="00720938" w:rsidP="003336A9">
      <w:pPr>
        <w:ind w:left="1260"/>
        <w:jc w:val="both"/>
        <w:rPr>
          <w:sz w:val="22"/>
          <w:szCs w:val="22"/>
        </w:rPr>
      </w:pPr>
      <w:bookmarkStart w:id="9"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sidR="00A56449">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sidR="00DA6C42">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9"/>
    <w:p w14:paraId="70CD9242" w14:textId="77777777" w:rsidR="004557F4" w:rsidRPr="00563A28" w:rsidRDefault="006E096F" w:rsidP="005368BA">
      <w:pPr>
        <w:pStyle w:val="Heading1"/>
        <w:numPr>
          <w:ilvl w:val="2"/>
          <w:numId w:val="22"/>
        </w:numPr>
        <w:rPr>
          <w:rFonts w:cs="Times New Roman"/>
          <w:bCs w:val="0"/>
          <w:spacing w:val="-3"/>
          <w:sz w:val="22"/>
          <w:szCs w:val="20"/>
        </w:rPr>
      </w:pPr>
      <w:r w:rsidRPr="00563A28">
        <w:rPr>
          <w:rFonts w:cs="Times New Roman"/>
          <w:bCs w:val="0"/>
          <w:spacing w:val="-3"/>
          <w:sz w:val="22"/>
          <w:szCs w:val="20"/>
        </w:rPr>
        <w:t>Termination of Contract</w:t>
      </w:r>
    </w:p>
    <w:p w14:paraId="1970ECD5" w14:textId="19EC3BA8" w:rsidR="004557F4" w:rsidRPr="003336A9" w:rsidRDefault="006E096F" w:rsidP="0099326E">
      <w:pPr>
        <w:widowControl w:val="0"/>
        <w:tabs>
          <w:tab w:val="left" w:pos="0"/>
        </w:tabs>
        <w:suppressAutoHyphens/>
        <w:ind w:left="1260"/>
        <w:jc w:val="both"/>
        <w:rPr>
          <w:spacing w:val="-3"/>
          <w:sz w:val="22"/>
          <w:szCs w:val="22"/>
        </w:rPr>
      </w:pPr>
      <w:r w:rsidRPr="003336A9">
        <w:rPr>
          <w:spacing w:val="-3"/>
          <w:sz w:val="22"/>
          <w:szCs w:val="22"/>
        </w:rPr>
        <w:t>T</w:t>
      </w:r>
      <w:r w:rsidR="004557F4" w:rsidRPr="003336A9">
        <w:rPr>
          <w:spacing w:val="-3"/>
          <w:sz w:val="22"/>
          <w:szCs w:val="22"/>
        </w:rPr>
        <w:t xml:space="preserve">he contract resulting from this RFP may be terminated as follows by </w:t>
      </w:r>
      <w:r w:rsidR="0099326E" w:rsidRPr="0099326E">
        <w:rPr>
          <w:spacing w:val="-3"/>
          <w:sz w:val="22"/>
          <w:szCs w:val="22"/>
        </w:rPr>
        <w:t>Christina School District</w:t>
      </w:r>
      <w:r w:rsidR="0099326E">
        <w:rPr>
          <w:spacing w:val="-3"/>
          <w:sz w:val="22"/>
          <w:szCs w:val="22"/>
        </w:rPr>
        <w:t xml:space="preserve">.  </w:t>
      </w:r>
    </w:p>
    <w:p w14:paraId="1C3A6ECA"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ause</w:t>
      </w:r>
    </w:p>
    <w:p w14:paraId="08B8F2D5" w14:textId="21F9C036" w:rsidR="004557F4" w:rsidRPr="003336A9" w:rsidRDefault="004557F4" w:rsidP="003336A9">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sidR="00D8198A">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w:t>
      </w:r>
      <w:r w:rsidR="001707CD" w:rsidRPr="003336A9">
        <w:rPr>
          <w:sz w:val="22"/>
          <w:szCs w:val="22"/>
        </w:rPr>
        <w:t>twenty (2</w:t>
      </w:r>
      <w:r w:rsidRPr="003336A9">
        <w:rPr>
          <w:sz w:val="22"/>
          <w:szCs w:val="22"/>
        </w:rPr>
        <w:t>0</w:t>
      </w:r>
      <w:r w:rsidR="001707CD" w:rsidRPr="003336A9">
        <w:rPr>
          <w:sz w:val="22"/>
          <w:szCs w:val="22"/>
        </w:rPr>
        <w:t>)</w:t>
      </w:r>
      <w:r w:rsidRPr="003336A9">
        <w:rPr>
          <w:sz w:val="22"/>
          <w:szCs w:val="22"/>
        </w:rPr>
        <w:t xml:space="preserve"> days before the effective date of such termination.  In that event, all finished or unfinished documents, data, studies, surveys, drawings, maps, models, photographs, and reports or other material prepared by the Vendor under this Contract shall, at the option of </w:t>
      </w:r>
      <w:r w:rsidR="00D8198A">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sidR="00D8198A">
        <w:rPr>
          <w:sz w:val="22"/>
          <w:szCs w:val="22"/>
        </w:rPr>
        <w:t>the District</w:t>
      </w:r>
      <w:r w:rsidRPr="003336A9">
        <w:rPr>
          <w:sz w:val="22"/>
          <w:szCs w:val="22"/>
        </w:rPr>
        <w:t>.</w:t>
      </w:r>
    </w:p>
    <w:p w14:paraId="3A4898BD" w14:textId="77777777" w:rsidR="004557F4" w:rsidRPr="003336A9" w:rsidRDefault="004557F4" w:rsidP="003336A9">
      <w:pPr>
        <w:ind w:left="1800"/>
        <w:rPr>
          <w:sz w:val="22"/>
          <w:szCs w:val="22"/>
        </w:rPr>
      </w:pPr>
    </w:p>
    <w:p w14:paraId="0E186FD1" w14:textId="373D175B" w:rsidR="004557F4" w:rsidRPr="003336A9" w:rsidRDefault="004557F4" w:rsidP="003336A9">
      <w:pPr>
        <w:ind w:left="1800"/>
        <w:rPr>
          <w:sz w:val="22"/>
          <w:szCs w:val="22"/>
        </w:rPr>
      </w:pPr>
      <w:r w:rsidRPr="003336A9">
        <w:rPr>
          <w:sz w:val="22"/>
          <w:szCs w:val="22"/>
        </w:rPr>
        <w:t xml:space="preserve">On receipt of the contract cancellation notice from </w:t>
      </w:r>
      <w:r w:rsidR="00D8198A">
        <w:rPr>
          <w:sz w:val="22"/>
          <w:szCs w:val="22"/>
        </w:rPr>
        <w:t>the District</w:t>
      </w:r>
      <w:r w:rsidRPr="003336A9">
        <w:rPr>
          <w:sz w:val="22"/>
          <w:szCs w:val="22"/>
        </w:rPr>
        <w:t xml:space="preserve">, the Vendor shall have </w:t>
      </w:r>
      <w:r w:rsidR="001707CD" w:rsidRPr="003336A9">
        <w:rPr>
          <w:sz w:val="22"/>
          <w:szCs w:val="22"/>
        </w:rPr>
        <w:t xml:space="preserve">no less than </w:t>
      </w:r>
      <w:r w:rsidRPr="003336A9">
        <w:rPr>
          <w:sz w:val="22"/>
          <w:szCs w:val="22"/>
        </w:rPr>
        <w:t xml:space="preserve">five (5) days to provide a written response and may identify a method(s) to resolve the violation(s).  A vendor response shall not effect or prevent the contract cancellation unless </w:t>
      </w:r>
      <w:r w:rsidR="00D8198A">
        <w:rPr>
          <w:sz w:val="22"/>
          <w:szCs w:val="22"/>
        </w:rPr>
        <w:t>the District</w:t>
      </w:r>
      <w:r w:rsidRPr="003336A9">
        <w:rPr>
          <w:sz w:val="22"/>
          <w:szCs w:val="22"/>
        </w:rPr>
        <w:t xml:space="preserve"> provides a written acceptance of the vendor response.  If </w:t>
      </w:r>
      <w:r w:rsidR="00D8198A">
        <w:rPr>
          <w:sz w:val="22"/>
          <w:szCs w:val="22"/>
        </w:rPr>
        <w:t>the District</w:t>
      </w:r>
      <w:r w:rsidRPr="003336A9">
        <w:rPr>
          <w:sz w:val="22"/>
          <w:szCs w:val="22"/>
        </w:rPr>
        <w:t xml:space="preserve"> does accept the Vendor’s method and/or action plan to correct the identified deficiencies, </w:t>
      </w:r>
      <w:r w:rsidR="00D8198A">
        <w:rPr>
          <w:sz w:val="22"/>
          <w:szCs w:val="22"/>
        </w:rPr>
        <w:t>the District</w:t>
      </w:r>
      <w:r w:rsidRPr="003336A9">
        <w:rPr>
          <w:sz w:val="22"/>
          <w:szCs w:val="22"/>
        </w:rPr>
        <w:t xml:space="preserve"> will define the time by which the Vendor must fulfill its corrective obligations. Final retraction of </w:t>
      </w:r>
      <w:r w:rsidR="00D8198A">
        <w:rPr>
          <w:sz w:val="22"/>
          <w:szCs w:val="22"/>
        </w:rPr>
        <w:t>the District</w:t>
      </w:r>
      <w:r w:rsidRPr="003336A9">
        <w:rPr>
          <w:sz w:val="22"/>
          <w:szCs w:val="22"/>
        </w:rPr>
        <w:t xml:space="preserve">’s termination for cause will only occur after the Vendor successfully rectifies the original violation(s). At its discretion </w:t>
      </w:r>
      <w:r w:rsidR="00D8198A">
        <w:rPr>
          <w:sz w:val="22"/>
          <w:szCs w:val="22"/>
        </w:rPr>
        <w:t>the District</w:t>
      </w:r>
      <w:r w:rsidRPr="003336A9">
        <w:rPr>
          <w:sz w:val="22"/>
          <w:szCs w:val="22"/>
        </w:rPr>
        <w:t xml:space="preserve"> may reject in writing the Vendor’s proposed action plan and proceed with the original contract cancellation timeline.</w:t>
      </w:r>
    </w:p>
    <w:p w14:paraId="5E92E4F9" w14:textId="77777777" w:rsidR="003336A9" w:rsidRPr="003336A9" w:rsidRDefault="003336A9" w:rsidP="003336A9">
      <w:pPr>
        <w:ind w:left="1800"/>
        <w:rPr>
          <w:sz w:val="22"/>
          <w:szCs w:val="22"/>
        </w:rPr>
      </w:pPr>
    </w:p>
    <w:p w14:paraId="5A8660A4"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Convenience</w:t>
      </w:r>
    </w:p>
    <w:p w14:paraId="4232ED5F" w14:textId="5D374148" w:rsidR="003336A9" w:rsidRPr="003336A9" w:rsidRDefault="00D8198A" w:rsidP="003336A9">
      <w:pPr>
        <w:ind w:left="1800"/>
        <w:rPr>
          <w:sz w:val="22"/>
          <w:szCs w:val="22"/>
        </w:rPr>
      </w:pPr>
      <w:r>
        <w:rPr>
          <w:sz w:val="22"/>
          <w:szCs w:val="22"/>
        </w:rPr>
        <w:t>The District</w:t>
      </w:r>
      <w:r w:rsidR="004557F4" w:rsidRPr="003336A9">
        <w:rPr>
          <w:sz w:val="22"/>
          <w:szCs w:val="22"/>
        </w:rPr>
        <w:t xml:space="preserve"> may terminate this Contract at any time by giving written notice of such termination and specifying the effective date thereof, at least </w:t>
      </w:r>
      <w:r w:rsidR="008838DA" w:rsidRPr="003336A9">
        <w:rPr>
          <w:sz w:val="22"/>
          <w:szCs w:val="22"/>
        </w:rPr>
        <w:t>twenty</w:t>
      </w:r>
      <w:r w:rsidR="004557F4" w:rsidRPr="003336A9">
        <w:rPr>
          <w:sz w:val="22"/>
          <w:szCs w:val="22"/>
        </w:rPr>
        <w:t xml:space="preserve"> (</w:t>
      </w:r>
      <w:r w:rsidR="008838DA" w:rsidRPr="003336A9">
        <w:rPr>
          <w:sz w:val="22"/>
          <w:szCs w:val="22"/>
        </w:rPr>
        <w:t>20</w:t>
      </w:r>
      <w:r w:rsidR="004557F4" w:rsidRPr="003336A9">
        <w:rPr>
          <w:sz w:val="22"/>
          <w:szCs w:val="22"/>
        </w:rPr>
        <w:t xml:space="preserve">)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004557F4"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004557F4" w:rsidRPr="003336A9">
        <w:rPr>
          <w:sz w:val="22"/>
          <w:szCs w:val="22"/>
        </w:rPr>
        <w:t xml:space="preserve">. </w:t>
      </w:r>
    </w:p>
    <w:p w14:paraId="70366ADD" w14:textId="446718E5" w:rsidR="004557F4" w:rsidRPr="003336A9" w:rsidRDefault="004557F4" w:rsidP="003336A9">
      <w:pPr>
        <w:ind w:left="1800"/>
        <w:rPr>
          <w:sz w:val="22"/>
          <w:szCs w:val="22"/>
        </w:rPr>
      </w:pPr>
      <w:r w:rsidRPr="003336A9">
        <w:rPr>
          <w:sz w:val="22"/>
          <w:szCs w:val="22"/>
        </w:rPr>
        <w:t xml:space="preserve"> </w:t>
      </w:r>
    </w:p>
    <w:p w14:paraId="72AE80B7" w14:textId="77777777" w:rsidR="00854F24" w:rsidRPr="003336A9" w:rsidRDefault="004557F4" w:rsidP="005368BA">
      <w:pPr>
        <w:pStyle w:val="ListParagraph"/>
        <w:numPr>
          <w:ilvl w:val="0"/>
          <w:numId w:val="29"/>
        </w:numPr>
        <w:rPr>
          <w:rFonts w:ascii="Arial" w:hAnsi="Arial" w:cs="Arial"/>
          <w:b/>
          <w:bCs/>
          <w:sz w:val="22"/>
          <w:szCs w:val="22"/>
        </w:rPr>
      </w:pPr>
      <w:r w:rsidRPr="003336A9">
        <w:rPr>
          <w:rFonts w:ascii="Arial" w:hAnsi="Arial" w:cs="Arial"/>
          <w:b/>
          <w:bCs/>
          <w:sz w:val="22"/>
          <w:szCs w:val="22"/>
        </w:rPr>
        <w:t>Termination for Non-Appropriations</w:t>
      </w:r>
    </w:p>
    <w:p w14:paraId="2B8CE3FE" w14:textId="71DA6746" w:rsidR="004557F4" w:rsidRPr="003336A9" w:rsidRDefault="004557F4" w:rsidP="003336A9">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sidR="00D8198A">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1BE379D5" w14:textId="77777777" w:rsidR="00061AAD" w:rsidRPr="00563A28" w:rsidRDefault="00061AAD" w:rsidP="005368BA">
      <w:pPr>
        <w:pStyle w:val="Heading1"/>
        <w:numPr>
          <w:ilvl w:val="2"/>
          <w:numId w:val="22"/>
        </w:numPr>
        <w:rPr>
          <w:bCs w:val="0"/>
          <w:sz w:val="22"/>
          <w:szCs w:val="22"/>
        </w:rPr>
      </w:pPr>
      <w:r w:rsidRPr="00563A28">
        <w:rPr>
          <w:bCs w:val="0"/>
          <w:sz w:val="22"/>
          <w:szCs w:val="22"/>
        </w:rPr>
        <w:t>Non-discrimination</w:t>
      </w:r>
    </w:p>
    <w:p w14:paraId="00C5A564" w14:textId="77777777" w:rsidR="004B02A4" w:rsidRDefault="004B02A4" w:rsidP="003336A9">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7"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32E01D3E" w14:textId="77777777" w:rsidR="00061AAD" w:rsidRPr="00563A28" w:rsidRDefault="00061AAD" w:rsidP="005368BA">
      <w:pPr>
        <w:pStyle w:val="Heading1"/>
        <w:numPr>
          <w:ilvl w:val="2"/>
          <w:numId w:val="22"/>
        </w:numPr>
        <w:rPr>
          <w:bCs w:val="0"/>
          <w:sz w:val="22"/>
          <w:szCs w:val="22"/>
        </w:rPr>
      </w:pPr>
      <w:r w:rsidRPr="00563A28">
        <w:rPr>
          <w:bCs w:val="0"/>
          <w:sz w:val="22"/>
          <w:szCs w:val="22"/>
        </w:rPr>
        <w:t>Covenant against Contingent Fees</w:t>
      </w:r>
    </w:p>
    <w:p w14:paraId="5ACE91CA" w14:textId="33392C6E" w:rsidR="00061AAD" w:rsidRPr="00061AAD" w:rsidRDefault="00061AAD" w:rsidP="003336A9">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sidR="008C4624">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5C431C21" w14:textId="77777777" w:rsidR="00061AAD" w:rsidRPr="00563A28" w:rsidRDefault="00061AAD" w:rsidP="005368BA">
      <w:pPr>
        <w:pStyle w:val="Heading1"/>
        <w:numPr>
          <w:ilvl w:val="2"/>
          <w:numId w:val="22"/>
        </w:numPr>
        <w:rPr>
          <w:bCs w:val="0"/>
          <w:sz w:val="22"/>
          <w:szCs w:val="22"/>
        </w:rPr>
      </w:pPr>
      <w:r w:rsidRPr="00563A28">
        <w:rPr>
          <w:bCs w:val="0"/>
          <w:sz w:val="22"/>
          <w:szCs w:val="22"/>
        </w:rPr>
        <w:t>Vendor Activity</w:t>
      </w:r>
    </w:p>
    <w:p w14:paraId="159AFBCD" w14:textId="2D1FD971" w:rsidR="00061AAD" w:rsidRPr="00061AAD" w:rsidRDefault="00061AAD" w:rsidP="003336A9">
      <w:pPr>
        <w:ind w:left="1260"/>
        <w:jc w:val="both"/>
        <w:rPr>
          <w:sz w:val="22"/>
          <w:szCs w:val="22"/>
        </w:rPr>
      </w:pPr>
      <w:r w:rsidRPr="00061AAD">
        <w:rPr>
          <w:sz w:val="22"/>
          <w:szCs w:val="22"/>
        </w:rPr>
        <w:t xml:space="preserve">No activity is to be executed in an </w:t>
      </w:r>
      <w:r w:rsidR="00563A28" w:rsidRPr="00061AAD">
        <w:rPr>
          <w:sz w:val="22"/>
          <w:szCs w:val="22"/>
        </w:rPr>
        <w:t>offshore</w:t>
      </w:r>
      <w:r w:rsidRPr="00061AAD">
        <w:rPr>
          <w:sz w:val="22"/>
          <w:szCs w:val="22"/>
        </w:rPr>
        <w:t xml:space="preserv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15389289" w14:textId="77777777" w:rsidR="006E096F" w:rsidRPr="00563A28" w:rsidRDefault="006E096F" w:rsidP="005368BA">
      <w:pPr>
        <w:pStyle w:val="Heading1"/>
        <w:numPr>
          <w:ilvl w:val="2"/>
          <w:numId w:val="22"/>
        </w:numPr>
        <w:rPr>
          <w:bCs w:val="0"/>
          <w:sz w:val="22"/>
          <w:szCs w:val="22"/>
        </w:rPr>
      </w:pPr>
      <w:r w:rsidRPr="00563A28">
        <w:rPr>
          <w:bCs w:val="0"/>
          <w:sz w:val="22"/>
          <w:szCs w:val="22"/>
        </w:rPr>
        <w:t>Vendor Responsibility</w:t>
      </w:r>
    </w:p>
    <w:p w14:paraId="365A4DA3" w14:textId="13C2F254" w:rsidR="006E096F" w:rsidRDefault="00D8198A" w:rsidP="003336A9">
      <w:pPr>
        <w:ind w:left="1260"/>
        <w:jc w:val="both"/>
        <w:rPr>
          <w:sz w:val="22"/>
          <w:szCs w:val="22"/>
        </w:rPr>
      </w:pPr>
      <w:r>
        <w:rPr>
          <w:sz w:val="22"/>
          <w:szCs w:val="22"/>
        </w:rPr>
        <w:t>The District</w:t>
      </w:r>
      <w:r w:rsidR="00AD3D35" w:rsidRPr="00AD3D35">
        <w:rPr>
          <w:sz w:val="22"/>
          <w:szCs w:val="22"/>
        </w:rPr>
        <w:t xml:space="preserve"> will enter into a contract with the successful Vendor(s).  The successful Vendor(s) shall be responsible for all products and</w:t>
      </w:r>
      <w:r w:rsidR="004F3FD8">
        <w:rPr>
          <w:sz w:val="22"/>
          <w:szCs w:val="22"/>
        </w:rPr>
        <w:t xml:space="preserve"> services as required by this RFP</w:t>
      </w:r>
      <w:r w:rsidR="00AD3D35" w:rsidRPr="00AD3D35">
        <w:rPr>
          <w:sz w:val="22"/>
          <w:szCs w:val="22"/>
        </w:rPr>
        <w:t xml:space="preserve"> whether or not the Vendor or its subcontractor provided final fulfillment of the order.  Subcontractors, if any, shall be clearly identified in the Vendor’s proposal by completing Attachment </w:t>
      </w:r>
      <w:r w:rsidR="00AD3D35">
        <w:rPr>
          <w:sz w:val="22"/>
          <w:szCs w:val="22"/>
        </w:rPr>
        <w:t>6</w:t>
      </w:r>
      <w:r w:rsidR="00AD3D35" w:rsidRPr="00AD3D35">
        <w:rPr>
          <w:sz w:val="22"/>
          <w:szCs w:val="22"/>
        </w:rPr>
        <w:t xml:space="preserve">, and are subject the approval and acceptance of </w:t>
      </w:r>
      <w:r w:rsidR="0099326E" w:rsidRPr="0099326E">
        <w:rPr>
          <w:sz w:val="22"/>
          <w:szCs w:val="22"/>
        </w:rPr>
        <w:t>Christina School District</w:t>
      </w:r>
      <w:r w:rsidR="0099326E">
        <w:rPr>
          <w:sz w:val="22"/>
          <w:szCs w:val="22"/>
        </w:rPr>
        <w:t>.</w:t>
      </w:r>
    </w:p>
    <w:p w14:paraId="6459E48A" w14:textId="77777777" w:rsidR="006E096F" w:rsidRPr="00563A28" w:rsidRDefault="006E096F" w:rsidP="005368BA">
      <w:pPr>
        <w:pStyle w:val="Heading1"/>
        <w:numPr>
          <w:ilvl w:val="2"/>
          <w:numId w:val="22"/>
        </w:numPr>
        <w:rPr>
          <w:bCs w:val="0"/>
          <w:sz w:val="22"/>
          <w:szCs w:val="22"/>
        </w:rPr>
      </w:pPr>
      <w:r w:rsidRPr="00563A28">
        <w:rPr>
          <w:bCs w:val="0"/>
          <w:sz w:val="22"/>
          <w:szCs w:val="22"/>
        </w:rPr>
        <w:t>Personnel, Equipment and Services</w:t>
      </w:r>
    </w:p>
    <w:p w14:paraId="67A16975" w14:textId="77777777" w:rsidR="006E096F" w:rsidRPr="006E096F" w:rsidRDefault="006E096F" w:rsidP="005368BA">
      <w:pPr>
        <w:numPr>
          <w:ilvl w:val="0"/>
          <w:numId w:val="18"/>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365799DA" w14:textId="77777777" w:rsidR="006E096F" w:rsidRPr="006E096F" w:rsidRDefault="006E096F" w:rsidP="005368BA">
      <w:pPr>
        <w:numPr>
          <w:ilvl w:val="0"/>
          <w:numId w:val="18"/>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59B60CB2" w14:textId="47F99A35" w:rsidR="006E096F" w:rsidRPr="006E096F" w:rsidRDefault="006E096F" w:rsidP="005368BA">
      <w:pPr>
        <w:numPr>
          <w:ilvl w:val="0"/>
          <w:numId w:val="18"/>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sidR="00D8198A">
        <w:rPr>
          <w:sz w:val="22"/>
          <w:szCs w:val="22"/>
        </w:rPr>
        <w:t>the District</w:t>
      </w:r>
      <w:r w:rsidRPr="006E096F">
        <w:rPr>
          <w:sz w:val="22"/>
          <w:szCs w:val="22"/>
        </w:rPr>
        <w:t xml:space="preserve">. Only those </w:t>
      </w:r>
      <w:r w:rsidR="00AD3D35">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sidR="00D8198A">
        <w:rPr>
          <w:sz w:val="22"/>
          <w:szCs w:val="22"/>
        </w:rPr>
        <w:t>the District</w:t>
      </w:r>
      <w:r w:rsidRPr="006E096F">
        <w:rPr>
          <w:sz w:val="22"/>
          <w:szCs w:val="22"/>
        </w:rPr>
        <w:t>.</w:t>
      </w:r>
    </w:p>
    <w:p w14:paraId="23C90267" w14:textId="77777777" w:rsidR="006E096F" w:rsidRPr="00563A28" w:rsidRDefault="006E096F" w:rsidP="005368BA">
      <w:pPr>
        <w:pStyle w:val="Heading1"/>
        <w:numPr>
          <w:ilvl w:val="2"/>
          <w:numId w:val="22"/>
        </w:numPr>
        <w:rPr>
          <w:bCs w:val="0"/>
          <w:sz w:val="22"/>
          <w:szCs w:val="22"/>
        </w:rPr>
      </w:pPr>
      <w:r w:rsidRPr="00563A28">
        <w:rPr>
          <w:bCs w:val="0"/>
          <w:sz w:val="22"/>
          <w:szCs w:val="22"/>
        </w:rPr>
        <w:t>Fair Background Check Practices</w:t>
      </w:r>
    </w:p>
    <w:p w14:paraId="716E01AE" w14:textId="0336C3C0" w:rsidR="00ED4EF8" w:rsidRDefault="00ED4EF8" w:rsidP="003336A9">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8" w:history="1">
        <w:r w:rsidRPr="00851CA8">
          <w:rPr>
            <w:rStyle w:val="Hyperlink"/>
            <w:spacing w:val="-3"/>
            <w:sz w:val="22"/>
          </w:rPr>
          <w:t>§</w:t>
        </w:r>
        <w:r w:rsidR="00CD2822">
          <w:rPr>
            <w:rStyle w:val="Hyperlink"/>
            <w:spacing w:val="-3"/>
            <w:sz w:val="22"/>
          </w:rPr>
          <w:t xml:space="preserve"> </w:t>
        </w:r>
        <w:r w:rsidRPr="00851CA8">
          <w:rPr>
            <w:rStyle w:val="Hyperlink"/>
            <w:spacing w:val="-3"/>
            <w:sz w:val="22"/>
          </w:rPr>
          <w:t>6909B</w:t>
        </w:r>
      </w:hyperlink>
      <w:r w:rsidR="00CA6EB2">
        <w:rPr>
          <w:spacing w:val="-3"/>
          <w:sz w:val="22"/>
        </w:rPr>
        <w:t xml:space="preserve">, </w:t>
      </w:r>
      <w:r>
        <w:rPr>
          <w:spacing w:val="-3"/>
          <w:sz w:val="22"/>
        </w:rPr>
        <w:t xml:space="preserve">the State does not consider the criminal record, criminal history, credit history or credit score of an applicant for state employment during the initial application process unless otherwise required by state and/or federal law.  Vendors doing business with </w:t>
      </w:r>
      <w:r w:rsidR="00D8198A">
        <w:rPr>
          <w:spacing w:val="-3"/>
          <w:sz w:val="22"/>
        </w:rPr>
        <w:t>the State</w:t>
      </w:r>
      <w:r>
        <w:rPr>
          <w:spacing w:val="-3"/>
          <w:sz w:val="22"/>
        </w:rPr>
        <w:t xml:space="preserve"> are encouraged to adopt fair background check practices. Vendors can refer to 19 Del. C. </w:t>
      </w:r>
      <w:hyperlink r:id="rId29" w:history="1">
        <w:r w:rsidRPr="00D7224C">
          <w:rPr>
            <w:rStyle w:val="Hyperlink"/>
            <w:spacing w:val="-3"/>
            <w:sz w:val="22"/>
          </w:rPr>
          <w:t>§</w:t>
        </w:r>
        <w:r w:rsidR="00CD2822">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4A142611" w14:textId="77777777" w:rsidR="00F12A56" w:rsidRPr="00563A28" w:rsidRDefault="00F12A56" w:rsidP="005368BA">
      <w:pPr>
        <w:pStyle w:val="Heading1"/>
        <w:numPr>
          <w:ilvl w:val="2"/>
          <w:numId w:val="22"/>
        </w:numPr>
        <w:rPr>
          <w:bCs w:val="0"/>
          <w:sz w:val="22"/>
          <w:szCs w:val="22"/>
        </w:rPr>
      </w:pPr>
      <w:r w:rsidRPr="00563A28">
        <w:rPr>
          <w:bCs w:val="0"/>
          <w:sz w:val="22"/>
          <w:szCs w:val="22"/>
        </w:rPr>
        <w:t>Vendor Background Check Requirements</w:t>
      </w:r>
    </w:p>
    <w:p w14:paraId="02052782" w14:textId="323C876C" w:rsidR="00F12A56" w:rsidRPr="0089239D" w:rsidRDefault="00F12A56" w:rsidP="003336A9">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sidR="00D8198A">
        <w:rPr>
          <w:sz w:val="22"/>
          <w:szCs w:val="22"/>
        </w:rPr>
        <w:t>the District</w:t>
      </w:r>
      <w:r w:rsidRPr="0089239D">
        <w:rPr>
          <w:sz w:val="22"/>
          <w:szCs w:val="22"/>
        </w:rPr>
        <w:t>’s on premises contracts.  Unless otherwise directed, at a minimum, this shall include a check of the following registry:</w:t>
      </w:r>
    </w:p>
    <w:p w14:paraId="1AC944BA" w14:textId="47C31B37" w:rsidR="00F12A56" w:rsidRPr="0089239D" w:rsidRDefault="00F12A56" w:rsidP="007330A0">
      <w:pPr>
        <w:ind w:left="1440"/>
        <w:jc w:val="both"/>
        <w:rPr>
          <w:sz w:val="22"/>
          <w:szCs w:val="22"/>
        </w:rPr>
      </w:pPr>
      <w:r w:rsidRPr="0089239D">
        <w:rPr>
          <w:sz w:val="22"/>
          <w:szCs w:val="22"/>
        </w:rPr>
        <w:tab/>
        <w:t xml:space="preserve">Delaware Sex Offender Central Registry at: </w:t>
      </w:r>
    </w:p>
    <w:p w14:paraId="365E4447" w14:textId="77777777" w:rsidR="00F12A56" w:rsidRPr="0089239D" w:rsidRDefault="00F12A56" w:rsidP="007330A0">
      <w:pPr>
        <w:ind w:left="1440"/>
        <w:jc w:val="both"/>
        <w:rPr>
          <w:sz w:val="22"/>
          <w:szCs w:val="22"/>
        </w:rPr>
      </w:pPr>
      <w:r w:rsidRPr="0089239D">
        <w:rPr>
          <w:sz w:val="22"/>
          <w:szCs w:val="22"/>
        </w:rPr>
        <w:tab/>
      </w:r>
      <w:hyperlink r:id="rId30" w:history="1">
        <w:r w:rsidR="002D30ED" w:rsidRPr="009D76E2">
          <w:rPr>
            <w:rStyle w:val="Hyperlink"/>
            <w:sz w:val="22"/>
            <w:szCs w:val="22"/>
          </w:rPr>
          <w:t>https://sexoffender.dsp.delaware.gov/</w:t>
        </w:r>
      </w:hyperlink>
      <w:r w:rsidR="002D30ED">
        <w:rPr>
          <w:sz w:val="22"/>
          <w:szCs w:val="22"/>
        </w:rPr>
        <w:t xml:space="preserve"> </w:t>
      </w:r>
      <w:r w:rsidR="002D30ED" w:rsidRPr="002D30ED">
        <w:rPr>
          <w:sz w:val="22"/>
          <w:szCs w:val="22"/>
        </w:rPr>
        <w:t xml:space="preserve">   </w:t>
      </w:r>
      <w:r w:rsidRPr="0089239D">
        <w:rPr>
          <w:sz w:val="22"/>
          <w:szCs w:val="22"/>
        </w:rPr>
        <w:t xml:space="preserve"> </w:t>
      </w:r>
    </w:p>
    <w:p w14:paraId="596E24D1" w14:textId="77777777" w:rsidR="00F12A56" w:rsidRPr="0089239D" w:rsidRDefault="00F12A56" w:rsidP="007330A0">
      <w:pPr>
        <w:ind w:left="1440"/>
        <w:jc w:val="both"/>
        <w:rPr>
          <w:sz w:val="22"/>
          <w:szCs w:val="22"/>
        </w:rPr>
      </w:pPr>
    </w:p>
    <w:p w14:paraId="71875BA3" w14:textId="77777777" w:rsidR="00F12A56" w:rsidRPr="0089239D" w:rsidRDefault="00F12A56" w:rsidP="003336A9">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70D363C3" w14:textId="77777777" w:rsidR="00F12A56" w:rsidRPr="0089239D" w:rsidRDefault="00F12A56" w:rsidP="003336A9">
      <w:pPr>
        <w:ind w:left="1260"/>
        <w:jc w:val="both"/>
        <w:rPr>
          <w:sz w:val="22"/>
          <w:szCs w:val="22"/>
        </w:rPr>
      </w:pPr>
    </w:p>
    <w:p w14:paraId="78A7313D" w14:textId="3643437C" w:rsidR="00F12A56" w:rsidRPr="0089239D" w:rsidRDefault="00F12A56" w:rsidP="003336A9">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sidR="003326C2">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4118E5AD" w14:textId="77777777" w:rsidR="00F12A56" w:rsidRPr="0089239D" w:rsidRDefault="00F12A56" w:rsidP="003336A9">
      <w:pPr>
        <w:ind w:left="1260"/>
        <w:jc w:val="both"/>
        <w:rPr>
          <w:sz w:val="22"/>
          <w:szCs w:val="22"/>
        </w:rPr>
      </w:pPr>
    </w:p>
    <w:p w14:paraId="732FE2B4" w14:textId="77777777" w:rsidR="00F12A56" w:rsidRDefault="00F12A56" w:rsidP="003336A9">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5A3C9901" w14:textId="77777777" w:rsidR="00AF26EE" w:rsidRPr="00563A28" w:rsidRDefault="00AF26EE" w:rsidP="005368BA">
      <w:pPr>
        <w:pStyle w:val="Heading1"/>
        <w:numPr>
          <w:ilvl w:val="2"/>
          <w:numId w:val="22"/>
        </w:numPr>
        <w:rPr>
          <w:bCs w:val="0"/>
          <w:sz w:val="22"/>
          <w:szCs w:val="22"/>
        </w:rPr>
      </w:pPr>
      <w:r w:rsidRPr="00563A28">
        <w:rPr>
          <w:bCs w:val="0"/>
          <w:sz w:val="22"/>
          <w:szCs w:val="22"/>
        </w:rPr>
        <w:t>Drug Testing Requirements for Large Public Works</w:t>
      </w:r>
    </w:p>
    <w:p w14:paraId="61C699D9" w14:textId="77777777" w:rsidR="00AF26EE" w:rsidRDefault="00FF0F78" w:rsidP="003336A9">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31" w:history="1">
        <w:r w:rsidRPr="00AF26EE">
          <w:rPr>
            <w:rStyle w:val="Hyperlink"/>
            <w:spacing w:val="-3"/>
            <w:sz w:val="22"/>
          </w:rPr>
          <w:t>§6908(a)(6)</w:t>
        </w:r>
      </w:hyperlink>
      <w:r>
        <w:rPr>
          <w:spacing w:val="-3"/>
          <w:sz w:val="22"/>
        </w:rPr>
        <w:t>, e</w:t>
      </w:r>
      <w:r w:rsidR="00AF26EE">
        <w:rPr>
          <w:spacing w:val="-3"/>
          <w:sz w:val="22"/>
        </w:rPr>
        <w:t xml:space="preserve">ffective as of January 1, 2016, </w:t>
      </w:r>
      <w:r>
        <w:rPr>
          <w:spacing w:val="-3"/>
          <w:sz w:val="22"/>
        </w:rPr>
        <w:t xml:space="preserve">OMB has established regulations that require </w:t>
      </w:r>
      <w:r w:rsidR="00AF26EE" w:rsidRPr="00AF26EE">
        <w:rPr>
          <w:spacing w:val="-3"/>
          <w:sz w:val="22"/>
        </w:rPr>
        <w:t xml:space="preserve">Contractors and Subcontractors </w:t>
      </w:r>
      <w:r>
        <w:rPr>
          <w:spacing w:val="-3"/>
          <w:sz w:val="22"/>
        </w:rPr>
        <w:t>to</w:t>
      </w:r>
      <w:r w:rsidR="00AF26EE"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2" w:history="1">
        <w:r w:rsidR="00AF26EE" w:rsidRPr="00FF0F78">
          <w:rPr>
            <w:rStyle w:val="Hyperlink"/>
            <w:spacing w:val="-3"/>
            <w:sz w:val="22"/>
          </w:rPr>
          <w:t>§6962</w:t>
        </w:r>
      </w:hyperlink>
      <w:r w:rsidR="00AF26EE" w:rsidRPr="00AF26EE">
        <w:rPr>
          <w:spacing w:val="-3"/>
          <w:sz w:val="22"/>
        </w:rPr>
        <w:t>.</w:t>
      </w:r>
    </w:p>
    <w:p w14:paraId="1B08F58C" w14:textId="77777777" w:rsidR="00FF0F78" w:rsidRDefault="00FF0F78" w:rsidP="003336A9">
      <w:pPr>
        <w:tabs>
          <w:tab w:val="left" w:pos="0"/>
        </w:tabs>
        <w:suppressAutoHyphens/>
        <w:ind w:left="1260"/>
        <w:jc w:val="both"/>
        <w:rPr>
          <w:spacing w:val="-3"/>
          <w:sz w:val="22"/>
        </w:rPr>
      </w:pPr>
    </w:p>
    <w:p w14:paraId="41C0BBEC" w14:textId="77777777" w:rsidR="00FF0F78" w:rsidRDefault="00FF0F78" w:rsidP="003336A9">
      <w:pPr>
        <w:tabs>
          <w:tab w:val="left" w:pos="0"/>
        </w:tabs>
        <w:suppressAutoHyphens/>
        <w:ind w:left="1260"/>
        <w:jc w:val="both"/>
        <w:rPr>
          <w:spacing w:val="-3"/>
          <w:sz w:val="22"/>
        </w:rPr>
      </w:pPr>
      <w:r>
        <w:rPr>
          <w:spacing w:val="-3"/>
          <w:sz w:val="22"/>
        </w:rPr>
        <w:t>Final publication of the identified regulations can be found at the following:</w:t>
      </w:r>
    </w:p>
    <w:p w14:paraId="19F63231" w14:textId="77777777" w:rsidR="00FF0F78" w:rsidRDefault="00C7111B" w:rsidP="003336A9">
      <w:pPr>
        <w:tabs>
          <w:tab w:val="left" w:pos="0"/>
        </w:tabs>
        <w:suppressAutoHyphens/>
        <w:ind w:left="1260"/>
        <w:jc w:val="both"/>
        <w:rPr>
          <w:spacing w:val="-3"/>
          <w:sz w:val="22"/>
        </w:rPr>
      </w:pPr>
      <w:hyperlink r:id="rId33" w:history="1">
        <w:r w:rsidR="00FF0F78" w:rsidRPr="00FF0F78">
          <w:rPr>
            <w:rStyle w:val="Hyperlink"/>
            <w:spacing w:val="-3"/>
            <w:sz w:val="22"/>
          </w:rPr>
          <w:t>4104 Regulations for the Drug Testing of Contractor and Subcontractor Employees Working on Large Public Works Projects</w:t>
        </w:r>
      </w:hyperlink>
    </w:p>
    <w:p w14:paraId="5DE27A58" w14:textId="77777777" w:rsidR="00061AAD" w:rsidRPr="00563A28" w:rsidRDefault="00061AAD" w:rsidP="005368BA">
      <w:pPr>
        <w:pStyle w:val="Heading1"/>
        <w:numPr>
          <w:ilvl w:val="2"/>
          <w:numId w:val="22"/>
        </w:numPr>
        <w:rPr>
          <w:bCs w:val="0"/>
          <w:sz w:val="22"/>
          <w:szCs w:val="22"/>
        </w:rPr>
      </w:pPr>
      <w:r w:rsidRPr="00563A28">
        <w:rPr>
          <w:bCs w:val="0"/>
          <w:sz w:val="22"/>
          <w:szCs w:val="22"/>
        </w:rPr>
        <w:t>Work Product</w:t>
      </w:r>
    </w:p>
    <w:p w14:paraId="547C63E6" w14:textId="73BA95C9" w:rsidR="002A7BB9" w:rsidRPr="002A7BB9" w:rsidRDefault="002A7BB9" w:rsidP="003336A9">
      <w:pPr>
        <w:ind w:left="1260"/>
        <w:jc w:val="both"/>
        <w:rPr>
          <w:sz w:val="22"/>
          <w:szCs w:val="22"/>
        </w:rPr>
      </w:pPr>
      <w:r w:rsidRPr="002A7BB9">
        <w:rPr>
          <w:sz w:val="22"/>
          <w:szCs w:val="22"/>
        </w:rPr>
        <w:t xml:space="preserve">All materials and products developed under the executed contract by the vendor are the sole and exclusive property of </w:t>
      </w:r>
      <w:r w:rsidR="00D8198A">
        <w:rPr>
          <w:sz w:val="22"/>
          <w:szCs w:val="22"/>
        </w:rPr>
        <w:t>the District</w:t>
      </w:r>
      <w:r w:rsidRPr="002A7BB9">
        <w:rPr>
          <w:sz w:val="22"/>
          <w:szCs w:val="22"/>
        </w:rPr>
        <w:t>.  The vendor will seek written permission to use any product created under the contract</w:t>
      </w:r>
      <w:r>
        <w:rPr>
          <w:sz w:val="22"/>
          <w:szCs w:val="22"/>
        </w:rPr>
        <w:t>.</w:t>
      </w:r>
    </w:p>
    <w:p w14:paraId="0B662199" w14:textId="77777777" w:rsidR="00061AAD" w:rsidRPr="00563A28" w:rsidRDefault="00061AAD" w:rsidP="005368BA">
      <w:pPr>
        <w:pStyle w:val="Heading1"/>
        <w:numPr>
          <w:ilvl w:val="2"/>
          <w:numId w:val="22"/>
        </w:numPr>
        <w:rPr>
          <w:bCs w:val="0"/>
          <w:sz w:val="22"/>
          <w:szCs w:val="22"/>
        </w:rPr>
      </w:pPr>
      <w:r w:rsidRPr="00563A28">
        <w:rPr>
          <w:bCs w:val="0"/>
          <w:sz w:val="22"/>
          <w:szCs w:val="22"/>
        </w:rPr>
        <w:t>Contract Documents</w:t>
      </w:r>
    </w:p>
    <w:p w14:paraId="6823948A" w14:textId="574BBD0C" w:rsidR="002A7BB9" w:rsidRPr="002A7BB9" w:rsidRDefault="002A7BB9" w:rsidP="003336A9">
      <w:pPr>
        <w:ind w:left="1260"/>
        <w:jc w:val="both"/>
        <w:rPr>
          <w:sz w:val="22"/>
          <w:szCs w:val="22"/>
        </w:rPr>
      </w:pPr>
      <w:r w:rsidRPr="002A7BB9">
        <w:rPr>
          <w:sz w:val="22"/>
          <w:szCs w:val="22"/>
        </w:rPr>
        <w:t xml:space="preserve">The RFP, the purchase order, the executed contract and any supplemental documents between the </w:t>
      </w:r>
      <w:r w:rsidR="008C4624">
        <w:rPr>
          <w:sz w:val="22"/>
          <w:szCs w:val="22"/>
        </w:rPr>
        <w:t>Christina School District</w:t>
      </w:r>
      <w:r w:rsidRPr="002A7BB9">
        <w:rPr>
          <w:sz w:val="22"/>
          <w:szCs w:val="22"/>
        </w:rPr>
        <w:t xml:space="preserve"> and the successful vendor shall constitute the contract between the </w:t>
      </w:r>
      <w:r w:rsidR="008C4624">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sidR="008C4624">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sidR="008C4624">
        <w:rPr>
          <w:sz w:val="22"/>
          <w:szCs w:val="22"/>
        </w:rPr>
        <w:t>Christina School District</w:t>
      </w:r>
      <w:r w:rsidRPr="002A7BB9">
        <w:rPr>
          <w:sz w:val="22"/>
          <w:szCs w:val="22"/>
        </w:rPr>
        <w:t xml:space="preserve"> and the vendor</w:t>
      </w:r>
      <w:r>
        <w:rPr>
          <w:sz w:val="22"/>
          <w:szCs w:val="22"/>
        </w:rPr>
        <w:t>.</w:t>
      </w:r>
    </w:p>
    <w:p w14:paraId="68BF3189" w14:textId="77777777" w:rsidR="002A7BB9" w:rsidRPr="00563A28" w:rsidRDefault="002A7BB9" w:rsidP="005368BA">
      <w:pPr>
        <w:pStyle w:val="Heading1"/>
        <w:numPr>
          <w:ilvl w:val="2"/>
          <w:numId w:val="22"/>
        </w:numPr>
        <w:rPr>
          <w:bCs w:val="0"/>
          <w:sz w:val="22"/>
          <w:szCs w:val="22"/>
        </w:rPr>
      </w:pPr>
      <w:r w:rsidRPr="00563A28">
        <w:rPr>
          <w:bCs w:val="0"/>
          <w:sz w:val="22"/>
          <w:szCs w:val="22"/>
        </w:rPr>
        <w:t>Applicable Law</w:t>
      </w:r>
    </w:p>
    <w:p w14:paraId="09DC4025" w14:textId="77777777" w:rsidR="002A7BB9" w:rsidRDefault="002A7BB9" w:rsidP="003336A9">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61958A14" w14:textId="77777777" w:rsidR="002A7BB9" w:rsidRDefault="002A7BB9" w:rsidP="003336A9">
      <w:pPr>
        <w:ind w:left="1260"/>
        <w:jc w:val="both"/>
        <w:rPr>
          <w:sz w:val="22"/>
          <w:szCs w:val="22"/>
        </w:rPr>
      </w:pPr>
    </w:p>
    <w:p w14:paraId="40DF1BC6" w14:textId="77777777" w:rsidR="002A7BB9" w:rsidRDefault="002A7BB9" w:rsidP="003336A9">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4A395418" w14:textId="77777777" w:rsidR="002A7BB9" w:rsidRDefault="002A7BB9" w:rsidP="007330A0">
      <w:pPr>
        <w:ind w:left="1440"/>
        <w:jc w:val="both"/>
        <w:rPr>
          <w:sz w:val="22"/>
          <w:szCs w:val="22"/>
        </w:rPr>
      </w:pPr>
    </w:p>
    <w:p w14:paraId="145BFC68" w14:textId="77777777" w:rsidR="002A7BB9" w:rsidRDefault="002A7BB9" w:rsidP="005368BA">
      <w:pPr>
        <w:numPr>
          <w:ilvl w:val="0"/>
          <w:numId w:val="28"/>
        </w:numPr>
        <w:jc w:val="both"/>
        <w:rPr>
          <w:sz w:val="22"/>
          <w:szCs w:val="22"/>
        </w:rPr>
      </w:pPr>
      <w:r w:rsidRPr="002A7BB9">
        <w:rPr>
          <w:sz w:val="22"/>
          <w:szCs w:val="22"/>
        </w:rPr>
        <w:t>the laws of the State of Delaware</w:t>
      </w:r>
      <w:r>
        <w:rPr>
          <w:sz w:val="22"/>
          <w:szCs w:val="22"/>
        </w:rPr>
        <w:t>;</w:t>
      </w:r>
    </w:p>
    <w:p w14:paraId="27EED389" w14:textId="77777777" w:rsidR="002A7BB9" w:rsidRDefault="002A7BB9" w:rsidP="005368BA">
      <w:pPr>
        <w:numPr>
          <w:ilvl w:val="0"/>
          <w:numId w:val="28"/>
        </w:numPr>
        <w:jc w:val="both"/>
        <w:rPr>
          <w:sz w:val="22"/>
          <w:szCs w:val="22"/>
        </w:rPr>
      </w:pPr>
      <w:r w:rsidRPr="002A7BB9">
        <w:rPr>
          <w:sz w:val="22"/>
          <w:szCs w:val="22"/>
        </w:rPr>
        <w:t>the applicable portion of the Federal Civil Rights Act of 1964</w:t>
      </w:r>
      <w:r>
        <w:rPr>
          <w:sz w:val="22"/>
          <w:szCs w:val="22"/>
        </w:rPr>
        <w:t>;</w:t>
      </w:r>
    </w:p>
    <w:p w14:paraId="1035F9A0" w14:textId="77777777" w:rsidR="002A7BB9" w:rsidRDefault="002A7BB9" w:rsidP="005368BA">
      <w:pPr>
        <w:numPr>
          <w:ilvl w:val="0"/>
          <w:numId w:val="28"/>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01B63437" w14:textId="77777777" w:rsidR="002A7BB9" w:rsidRDefault="00792D35" w:rsidP="005368BA">
      <w:pPr>
        <w:numPr>
          <w:ilvl w:val="0"/>
          <w:numId w:val="28"/>
        </w:numPr>
        <w:jc w:val="both"/>
        <w:rPr>
          <w:sz w:val="22"/>
          <w:szCs w:val="22"/>
        </w:rPr>
      </w:pPr>
      <w:r w:rsidRPr="00792D35">
        <w:rPr>
          <w:sz w:val="22"/>
          <w:szCs w:val="22"/>
        </w:rPr>
        <w:t>a condition that the proposal submitted was independently arrived at, without collusion, under penalty of perjury; and</w:t>
      </w:r>
    </w:p>
    <w:p w14:paraId="45FDC13A" w14:textId="77777777" w:rsidR="00792D35" w:rsidRDefault="00792D35" w:rsidP="005368BA">
      <w:pPr>
        <w:numPr>
          <w:ilvl w:val="0"/>
          <w:numId w:val="28"/>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32EA9E19" w14:textId="77777777" w:rsidR="002A7BB9" w:rsidRDefault="002A7BB9" w:rsidP="007330A0">
      <w:pPr>
        <w:ind w:left="1440"/>
        <w:jc w:val="both"/>
        <w:rPr>
          <w:sz w:val="22"/>
          <w:szCs w:val="22"/>
        </w:rPr>
      </w:pPr>
    </w:p>
    <w:p w14:paraId="6DBFEF42" w14:textId="4134E666" w:rsidR="002A7BB9" w:rsidRDefault="002A7BB9" w:rsidP="003336A9">
      <w:pPr>
        <w:ind w:left="1260"/>
        <w:jc w:val="both"/>
        <w:rPr>
          <w:sz w:val="22"/>
          <w:szCs w:val="22"/>
        </w:rPr>
      </w:pPr>
      <w:r w:rsidRPr="002A7BB9">
        <w:rPr>
          <w:sz w:val="22"/>
          <w:szCs w:val="22"/>
        </w:rPr>
        <w:t xml:space="preserve">If any vendor fails to comply with (1) through (5) of this paragraph, the </w:t>
      </w:r>
      <w:r w:rsidR="008C4624">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774AB06F" w14:textId="77777777" w:rsidR="002A7BB9" w:rsidRDefault="002A7BB9" w:rsidP="003336A9">
      <w:pPr>
        <w:ind w:left="1260"/>
        <w:jc w:val="both"/>
        <w:rPr>
          <w:sz w:val="22"/>
          <w:szCs w:val="22"/>
        </w:rPr>
      </w:pPr>
    </w:p>
    <w:p w14:paraId="075F7D1A" w14:textId="77777777" w:rsidR="002A7BB9" w:rsidRPr="002A7BB9" w:rsidRDefault="002A7BB9" w:rsidP="003336A9">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721DD702" w14:textId="77777777" w:rsidR="002A7BB9" w:rsidRPr="00563A28" w:rsidRDefault="002A7BB9" w:rsidP="005368BA">
      <w:pPr>
        <w:pStyle w:val="Heading1"/>
        <w:numPr>
          <w:ilvl w:val="2"/>
          <w:numId w:val="22"/>
        </w:numPr>
        <w:rPr>
          <w:bCs w:val="0"/>
          <w:sz w:val="22"/>
          <w:szCs w:val="22"/>
        </w:rPr>
      </w:pPr>
      <w:r w:rsidRPr="00563A28">
        <w:rPr>
          <w:bCs w:val="0"/>
          <w:sz w:val="22"/>
          <w:szCs w:val="22"/>
        </w:rPr>
        <w:t>Severability</w:t>
      </w:r>
    </w:p>
    <w:p w14:paraId="7DCE6022" w14:textId="77777777" w:rsidR="00792D35" w:rsidRDefault="00792D35" w:rsidP="003336A9">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6398B80E" w14:textId="3820AE6D" w:rsidR="002C3146" w:rsidRPr="00563A28" w:rsidRDefault="002C3146" w:rsidP="005368BA">
      <w:pPr>
        <w:pStyle w:val="Heading1"/>
        <w:numPr>
          <w:ilvl w:val="2"/>
          <w:numId w:val="22"/>
        </w:numPr>
        <w:rPr>
          <w:bCs w:val="0"/>
          <w:sz w:val="22"/>
          <w:szCs w:val="22"/>
        </w:rPr>
      </w:pPr>
      <w:r w:rsidRPr="00563A28">
        <w:rPr>
          <w:bCs w:val="0"/>
          <w:sz w:val="22"/>
          <w:szCs w:val="22"/>
        </w:rPr>
        <w:t>Assign</w:t>
      </w:r>
      <w:r w:rsidR="003336A9" w:rsidRPr="00563A28">
        <w:rPr>
          <w:bCs w:val="0"/>
          <w:sz w:val="22"/>
          <w:szCs w:val="22"/>
        </w:rPr>
        <w:t>m</w:t>
      </w:r>
      <w:r w:rsidRPr="00563A28">
        <w:rPr>
          <w:bCs w:val="0"/>
          <w:sz w:val="22"/>
          <w:szCs w:val="22"/>
        </w:rPr>
        <w:t xml:space="preserve">ent </w:t>
      </w:r>
      <w:r w:rsidR="00563A28" w:rsidRPr="00563A28">
        <w:rPr>
          <w:bCs w:val="0"/>
          <w:sz w:val="22"/>
          <w:szCs w:val="22"/>
        </w:rPr>
        <w:t>o</w:t>
      </w:r>
      <w:r w:rsidRPr="00563A28">
        <w:rPr>
          <w:bCs w:val="0"/>
          <w:sz w:val="22"/>
          <w:szCs w:val="22"/>
        </w:rPr>
        <w:t>f Antitrust Claims</w:t>
      </w:r>
    </w:p>
    <w:p w14:paraId="74D9E7FF" w14:textId="77777777" w:rsidR="002C3146" w:rsidRPr="00792D35" w:rsidRDefault="002C3146" w:rsidP="003336A9">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0A3157B0" w14:textId="77777777" w:rsidR="00792D35" w:rsidRPr="00563A28" w:rsidRDefault="00792D35" w:rsidP="005368BA">
      <w:pPr>
        <w:pStyle w:val="Heading1"/>
        <w:numPr>
          <w:ilvl w:val="2"/>
          <w:numId w:val="22"/>
        </w:numPr>
        <w:rPr>
          <w:bCs w:val="0"/>
          <w:sz w:val="22"/>
          <w:szCs w:val="22"/>
        </w:rPr>
      </w:pPr>
      <w:r w:rsidRPr="00563A28">
        <w:rPr>
          <w:bCs w:val="0"/>
          <w:sz w:val="22"/>
          <w:szCs w:val="22"/>
        </w:rPr>
        <w:t>Scope of Agreement</w:t>
      </w:r>
    </w:p>
    <w:p w14:paraId="21FDA8A5" w14:textId="77777777" w:rsidR="00792D35" w:rsidRPr="00792D35" w:rsidRDefault="00792D35" w:rsidP="003336A9">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7AEE685" w14:textId="77777777" w:rsidR="00581CC1" w:rsidRPr="00563A28" w:rsidRDefault="00581CC1" w:rsidP="005368BA">
      <w:pPr>
        <w:pStyle w:val="Heading1"/>
        <w:numPr>
          <w:ilvl w:val="2"/>
          <w:numId w:val="22"/>
        </w:numPr>
        <w:rPr>
          <w:bCs w:val="0"/>
          <w:sz w:val="22"/>
          <w:szCs w:val="22"/>
        </w:rPr>
      </w:pPr>
      <w:r w:rsidRPr="00563A28">
        <w:rPr>
          <w:bCs w:val="0"/>
          <w:sz w:val="22"/>
          <w:szCs w:val="22"/>
        </w:rPr>
        <w:t>Affirmation</w:t>
      </w:r>
    </w:p>
    <w:p w14:paraId="6BCE540E" w14:textId="77777777" w:rsidR="00581CC1" w:rsidRDefault="00581CC1" w:rsidP="003336A9">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5096257E" w14:textId="77777777" w:rsidR="00581CC1" w:rsidRPr="00563A28" w:rsidRDefault="00581CC1" w:rsidP="005368BA">
      <w:pPr>
        <w:pStyle w:val="Heading1"/>
        <w:numPr>
          <w:ilvl w:val="2"/>
          <w:numId w:val="22"/>
        </w:numPr>
        <w:rPr>
          <w:bCs w:val="0"/>
          <w:sz w:val="22"/>
          <w:szCs w:val="22"/>
        </w:rPr>
      </w:pPr>
      <w:r w:rsidRPr="00563A28">
        <w:rPr>
          <w:bCs w:val="0"/>
          <w:sz w:val="22"/>
          <w:szCs w:val="22"/>
        </w:rPr>
        <w:t>Audit Access to Records</w:t>
      </w:r>
    </w:p>
    <w:p w14:paraId="2B292472" w14:textId="04DB130B" w:rsidR="00581CC1" w:rsidRDefault="00581CC1" w:rsidP="003336A9">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sidR="00D8198A">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sidR="003326C2">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sidR="00D8198A">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sidR="00D8198A">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05406711" w14:textId="77777777" w:rsidR="00F210ED" w:rsidRPr="00563A28" w:rsidRDefault="00F210ED" w:rsidP="005368BA">
      <w:pPr>
        <w:pStyle w:val="Heading1"/>
        <w:numPr>
          <w:ilvl w:val="2"/>
          <w:numId w:val="22"/>
        </w:numPr>
        <w:rPr>
          <w:sz w:val="22"/>
          <w:szCs w:val="22"/>
        </w:rPr>
      </w:pPr>
      <w:r w:rsidRPr="00563A28">
        <w:rPr>
          <w:sz w:val="22"/>
          <w:szCs w:val="22"/>
        </w:rPr>
        <w:t xml:space="preserve">IRS 1075 Publication (If Applicable) </w:t>
      </w:r>
    </w:p>
    <w:p w14:paraId="12BE9C91" w14:textId="2BE546F4" w:rsidR="00F210ED" w:rsidRDefault="00F210ED" w:rsidP="00F210ED">
      <w:pPr>
        <w:rPr>
          <w:b/>
          <w:bCs/>
          <w:sz w:val="22"/>
          <w:szCs w:val="22"/>
        </w:rPr>
      </w:pPr>
    </w:p>
    <w:p w14:paraId="358932A7" w14:textId="77777777" w:rsidR="00F210ED" w:rsidRDefault="00A10062" w:rsidP="00A10062">
      <w:pPr>
        <w:pStyle w:val="Title"/>
        <w:ind w:left="1440"/>
        <w:jc w:val="both"/>
        <w:rPr>
          <w:rFonts w:ascii="Arial" w:hAnsi="Arial" w:cs="Arial"/>
          <w:b/>
          <w:sz w:val="22"/>
          <w:szCs w:val="22"/>
          <w:u w:val="none"/>
        </w:rPr>
      </w:pPr>
      <w:r>
        <w:rPr>
          <w:rFonts w:ascii="Arial" w:hAnsi="Arial" w:cs="Arial"/>
          <w:b/>
          <w:sz w:val="22"/>
          <w:szCs w:val="22"/>
          <w:u w:val="none"/>
        </w:rPr>
        <w:t xml:space="preserve">1. </w:t>
      </w:r>
      <w:r w:rsidR="00F210ED">
        <w:rPr>
          <w:rFonts w:ascii="Arial" w:hAnsi="Arial" w:cs="Arial"/>
          <w:b/>
          <w:sz w:val="22"/>
          <w:szCs w:val="22"/>
          <w:u w:val="none"/>
        </w:rPr>
        <w:t xml:space="preserve">Performance </w:t>
      </w:r>
    </w:p>
    <w:p w14:paraId="6B69118C" w14:textId="77777777" w:rsidR="00F210ED" w:rsidRDefault="00F210ED" w:rsidP="00F210ED">
      <w:pPr>
        <w:pStyle w:val="Title"/>
        <w:jc w:val="both"/>
        <w:rPr>
          <w:rFonts w:ascii="Arial" w:hAnsi="Arial" w:cs="Arial"/>
          <w:sz w:val="22"/>
          <w:szCs w:val="22"/>
          <w:u w:val="none"/>
        </w:rPr>
      </w:pPr>
    </w:p>
    <w:p w14:paraId="38D322B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16E8A8AB" w14:textId="77777777" w:rsidR="00F210ED" w:rsidRDefault="00F210ED" w:rsidP="00F210ED">
      <w:pPr>
        <w:pStyle w:val="Title"/>
        <w:ind w:left="1440"/>
        <w:jc w:val="both"/>
        <w:rPr>
          <w:rFonts w:ascii="Arial" w:hAnsi="Arial" w:cs="Arial"/>
          <w:sz w:val="22"/>
          <w:szCs w:val="22"/>
          <w:u w:val="none"/>
        </w:rPr>
      </w:pPr>
    </w:p>
    <w:p w14:paraId="769B733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449F4584" w14:textId="77777777" w:rsidR="00F210ED" w:rsidRDefault="00F210ED" w:rsidP="00F210ED">
      <w:pPr>
        <w:pStyle w:val="Title"/>
        <w:ind w:left="1440"/>
        <w:jc w:val="both"/>
        <w:rPr>
          <w:rFonts w:ascii="Arial" w:hAnsi="Arial" w:cs="Arial"/>
          <w:sz w:val="22"/>
          <w:szCs w:val="22"/>
          <w:u w:val="none"/>
        </w:rPr>
      </w:pPr>
    </w:p>
    <w:p w14:paraId="2D3AB8A3"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40CA1D55" w14:textId="77777777" w:rsidR="00F210ED" w:rsidRDefault="00F210ED" w:rsidP="00F210ED">
      <w:pPr>
        <w:pStyle w:val="ListParagraph"/>
        <w:ind w:left="1440"/>
        <w:jc w:val="both"/>
        <w:rPr>
          <w:rFonts w:ascii="Arial" w:hAnsi="Arial" w:cs="Arial"/>
          <w:sz w:val="22"/>
          <w:szCs w:val="22"/>
        </w:rPr>
      </w:pPr>
    </w:p>
    <w:p w14:paraId="24D410BC"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7692C161" w14:textId="77777777" w:rsidR="00F210ED" w:rsidRDefault="00F210ED" w:rsidP="00F210ED">
      <w:pPr>
        <w:pStyle w:val="Title"/>
        <w:ind w:left="1440"/>
        <w:jc w:val="both"/>
        <w:rPr>
          <w:rFonts w:ascii="Arial" w:hAnsi="Arial" w:cs="Arial"/>
          <w:sz w:val="22"/>
          <w:szCs w:val="22"/>
          <w:u w:val="none"/>
        </w:rPr>
      </w:pPr>
    </w:p>
    <w:p w14:paraId="77119235"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7822F1B6" w14:textId="77777777" w:rsidR="00F210ED" w:rsidRDefault="00F210ED" w:rsidP="00F210ED">
      <w:pPr>
        <w:pStyle w:val="Title"/>
        <w:ind w:left="1440"/>
        <w:jc w:val="both"/>
        <w:rPr>
          <w:rFonts w:ascii="Arial" w:hAnsi="Arial" w:cs="Arial"/>
          <w:sz w:val="22"/>
          <w:szCs w:val="22"/>
          <w:u w:val="none"/>
        </w:rPr>
      </w:pPr>
    </w:p>
    <w:p w14:paraId="6F9FDA0F"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627D76E5" w14:textId="77777777" w:rsidR="00F210ED" w:rsidRDefault="00F210ED" w:rsidP="00F210ED">
      <w:pPr>
        <w:pStyle w:val="Title"/>
        <w:ind w:left="1440"/>
        <w:jc w:val="both"/>
        <w:rPr>
          <w:rFonts w:ascii="Arial" w:hAnsi="Arial" w:cs="Arial"/>
          <w:sz w:val="22"/>
          <w:szCs w:val="22"/>
          <w:u w:val="none"/>
        </w:rPr>
      </w:pPr>
    </w:p>
    <w:p w14:paraId="02471C5E"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7D17E835" w14:textId="77777777" w:rsidR="00F210ED" w:rsidRDefault="00F210ED" w:rsidP="00F210ED">
      <w:pPr>
        <w:pStyle w:val="ListParagraph"/>
        <w:ind w:left="1440"/>
        <w:jc w:val="both"/>
        <w:rPr>
          <w:rFonts w:ascii="Arial" w:hAnsi="Arial" w:cs="Arial"/>
          <w:sz w:val="22"/>
          <w:szCs w:val="22"/>
        </w:rPr>
      </w:pPr>
    </w:p>
    <w:p w14:paraId="193443F4"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051F9414" w14:textId="77777777" w:rsidR="00624FFB" w:rsidRDefault="00624FFB" w:rsidP="00F210ED">
      <w:pPr>
        <w:pStyle w:val="Title"/>
        <w:ind w:left="1440"/>
        <w:jc w:val="both"/>
        <w:rPr>
          <w:rFonts w:ascii="Arial" w:hAnsi="Arial" w:cs="Arial"/>
          <w:sz w:val="22"/>
          <w:szCs w:val="22"/>
          <w:u w:val="none"/>
        </w:rPr>
      </w:pPr>
    </w:p>
    <w:p w14:paraId="27806BBB" w14:textId="3F367703" w:rsidR="00624FFB" w:rsidRPr="00624FFB" w:rsidRDefault="00624FFB" w:rsidP="00624FFB">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5A3BEF81" w14:textId="77777777" w:rsidR="00C7112F" w:rsidRDefault="00C7112F" w:rsidP="00F210ED">
      <w:pPr>
        <w:pStyle w:val="Title"/>
        <w:ind w:left="1440"/>
        <w:jc w:val="both"/>
        <w:rPr>
          <w:rFonts w:ascii="Arial" w:hAnsi="Arial" w:cs="Arial"/>
          <w:sz w:val="22"/>
          <w:szCs w:val="22"/>
          <w:u w:val="none"/>
        </w:rPr>
      </w:pPr>
    </w:p>
    <w:p w14:paraId="48600693"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2. </w:t>
      </w:r>
      <w:r w:rsidR="00F210ED">
        <w:rPr>
          <w:rFonts w:ascii="Arial" w:hAnsi="Arial" w:cs="Arial"/>
          <w:b/>
          <w:sz w:val="22"/>
          <w:szCs w:val="22"/>
          <w:u w:val="none"/>
        </w:rPr>
        <w:t xml:space="preserve">Criminal/Civil Sanctions </w:t>
      </w:r>
    </w:p>
    <w:p w14:paraId="26E8FFA8" w14:textId="77777777" w:rsidR="00F210ED" w:rsidRDefault="00F210ED" w:rsidP="00F210ED">
      <w:pPr>
        <w:pStyle w:val="Title"/>
        <w:ind w:left="1440"/>
        <w:jc w:val="both"/>
        <w:rPr>
          <w:rFonts w:ascii="Arial" w:hAnsi="Arial" w:cs="Arial"/>
          <w:b/>
          <w:sz w:val="22"/>
          <w:szCs w:val="22"/>
          <w:u w:val="none"/>
        </w:rPr>
      </w:pPr>
    </w:p>
    <w:p w14:paraId="53A4AA18"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6F1E414B" w14:textId="77777777" w:rsidR="00F210ED" w:rsidRDefault="00F210ED" w:rsidP="00F210ED">
      <w:pPr>
        <w:pStyle w:val="Title"/>
        <w:ind w:left="1440"/>
        <w:jc w:val="both"/>
        <w:rPr>
          <w:rFonts w:ascii="Arial" w:hAnsi="Arial" w:cs="Arial"/>
          <w:sz w:val="22"/>
          <w:szCs w:val="22"/>
          <w:u w:val="none"/>
        </w:rPr>
      </w:pPr>
    </w:p>
    <w:p w14:paraId="76BBCDA2"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1DCCB591" w14:textId="77777777" w:rsidR="00F210ED" w:rsidRDefault="00F210ED" w:rsidP="00F210ED">
      <w:pPr>
        <w:pStyle w:val="Title"/>
        <w:ind w:left="1440"/>
        <w:jc w:val="both"/>
        <w:rPr>
          <w:rFonts w:ascii="Arial" w:hAnsi="Arial" w:cs="Arial"/>
          <w:sz w:val="22"/>
          <w:szCs w:val="22"/>
          <w:u w:val="none"/>
        </w:rPr>
      </w:pPr>
    </w:p>
    <w:p w14:paraId="515E3CF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754A50C" w14:textId="77777777" w:rsidR="00F210ED" w:rsidRDefault="00F210ED" w:rsidP="00F210ED">
      <w:pPr>
        <w:pStyle w:val="ListParagraph"/>
        <w:ind w:left="1440"/>
        <w:jc w:val="both"/>
        <w:rPr>
          <w:rFonts w:ascii="Arial" w:hAnsi="Arial" w:cs="Arial"/>
          <w:sz w:val="22"/>
          <w:szCs w:val="22"/>
        </w:rPr>
      </w:pPr>
    </w:p>
    <w:p w14:paraId="754C7960"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1D944AD" w14:textId="77777777" w:rsidR="00F210ED" w:rsidRDefault="00F210ED" w:rsidP="00F210ED">
      <w:pPr>
        <w:pStyle w:val="Title"/>
        <w:ind w:left="1440"/>
        <w:jc w:val="both"/>
        <w:rPr>
          <w:rFonts w:ascii="Arial" w:hAnsi="Arial" w:cs="Arial"/>
          <w:sz w:val="22"/>
          <w:szCs w:val="22"/>
        </w:rPr>
      </w:pPr>
    </w:p>
    <w:p w14:paraId="572C4A6F" w14:textId="77777777" w:rsidR="00F210ED" w:rsidRDefault="00A10062" w:rsidP="00F210ED">
      <w:pPr>
        <w:pStyle w:val="Title"/>
        <w:ind w:left="1440"/>
        <w:jc w:val="both"/>
        <w:rPr>
          <w:rFonts w:ascii="Arial" w:hAnsi="Arial" w:cs="Arial"/>
          <w:b/>
          <w:sz w:val="22"/>
          <w:szCs w:val="22"/>
          <w:u w:val="none"/>
        </w:rPr>
      </w:pPr>
      <w:r>
        <w:rPr>
          <w:rFonts w:ascii="Arial" w:hAnsi="Arial" w:cs="Arial"/>
          <w:b/>
          <w:sz w:val="22"/>
          <w:szCs w:val="22"/>
          <w:u w:val="none"/>
        </w:rPr>
        <w:t xml:space="preserve">3. </w:t>
      </w:r>
      <w:r w:rsidR="00F210ED">
        <w:rPr>
          <w:rFonts w:ascii="Arial" w:hAnsi="Arial" w:cs="Arial"/>
          <w:b/>
          <w:sz w:val="22"/>
          <w:szCs w:val="22"/>
          <w:u w:val="none"/>
        </w:rPr>
        <w:t xml:space="preserve">Inspection </w:t>
      </w:r>
    </w:p>
    <w:p w14:paraId="593056E5" w14:textId="77777777" w:rsidR="00F210ED" w:rsidRDefault="00F210ED" w:rsidP="00F210ED">
      <w:pPr>
        <w:pStyle w:val="Title"/>
        <w:ind w:left="1440"/>
        <w:jc w:val="both"/>
        <w:rPr>
          <w:rFonts w:ascii="Arial" w:hAnsi="Arial" w:cs="Arial"/>
          <w:sz w:val="22"/>
          <w:szCs w:val="22"/>
          <w:u w:val="none"/>
        </w:rPr>
      </w:pPr>
    </w:p>
    <w:p w14:paraId="2E826F7A" w14:textId="77777777" w:rsidR="00F210ED" w:rsidRDefault="00F210ED" w:rsidP="00F210ED">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2E027A32" w14:textId="77777777" w:rsidR="00792D35" w:rsidRPr="00A56449" w:rsidRDefault="00792D35" w:rsidP="005368BA">
      <w:pPr>
        <w:pStyle w:val="Heading1"/>
        <w:numPr>
          <w:ilvl w:val="2"/>
          <w:numId w:val="22"/>
        </w:numPr>
        <w:rPr>
          <w:bCs w:val="0"/>
          <w:sz w:val="22"/>
          <w:szCs w:val="22"/>
        </w:rPr>
      </w:pPr>
      <w:r w:rsidRPr="00A56449">
        <w:rPr>
          <w:bCs w:val="0"/>
          <w:sz w:val="22"/>
          <w:szCs w:val="22"/>
        </w:rPr>
        <w:t>Other General Conditions</w:t>
      </w:r>
    </w:p>
    <w:p w14:paraId="30169FF7" w14:textId="77777777" w:rsidR="00792D35" w:rsidRDefault="00792D35" w:rsidP="005368BA">
      <w:pPr>
        <w:numPr>
          <w:ilvl w:val="2"/>
          <w:numId w:val="27"/>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F038B5D" w14:textId="77777777" w:rsidR="00792D35" w:rsidRDefault="00792D35" w:rsidP="005368BA">
      <w:pPr>
        <w:numPr>
          <w:ilvl w:val="2"/>
          <w:numId w:val="27"/>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7606574F" w14:textId="77777777" w:rsidR="00792D35" w:rsidRDefault="00792D35" w:rsidP="005368BA">
      <w:pPr>
        <w:numPr>
          <w:ilvl w:val="2"/>
          <w:numId w:val="27"/>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6C505A86" w14:textId="7F9E4025" w:rsidR="00792D35" w:rsidRPr="00792D35" w:rsidRDefault="00792D35" w:rsidP="005368BA">
      <w:pPr>
        <w:numPr>
          <w:ilvl w:val="2"/>
          <w:numId w:val="27"/>
        </w:numPr>
        <w:jc w:val="both"/>
        <w:rPr>
          <w:sz w:val="22"/>
          <w:szCs w:val="22"/>
        </w:rPr>
      </w:pPr>
      <w:r w:rsidRPr="00792D35">
        <w:rPr>
          <w:b/>
          <w:sz w:val="22"/>
          <w:szCs w:val="22"/>
        </w:rPr>
        <w:t>Prior Use</w:t>
      </w:r>
      <w:r w:rsidRPr="00792D35">
        <w:rPr>
          <w:sz w:val="22"/>
          <w:szCs w:val="22"/>
        </w:rPr>
        <w:t xml:space="preserve"> – The </w:t>
      </w:r>
      <w:r w:rsidR="008C4624">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sidR="008C4624">
        <w:rPr>
          <w:sz w:val="22"/>
          <w:szCs w:val="22"/>
        </w:rPr>
        <w:t>Christina School District</w:t>
      </w:r>
      <w:r w:rsidRPr="00792D35">
        <w:rPr>
          <w:sz w:val="22"/>
          <w:szCs w:val="22"/>
        </w:rPr>
        <w:t>.</w:t>
      </w:r>
    </w:p>
    <w:p w14:paraId="61ADA503" w14:textId="77777777" w:rsidR="00792D35" w:rsidRPr="00792D35" w:rsidRDefault="00792D35" w:rsidP="005368BA">
      <w:pPr>
        <w:numPr>
          <w:ilvl w:val="2"/>
          <w:numId w:val="27"/>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DA0584D" w14:textId="77777777" w:rsidR="00792D35" w:rsidRDefault="00792D35" w:rsidP="005368BA">
      <w:pPr>
        <w:numPr>
          <w:ilvl w:val="2"/>
          <w:numId w:val="27"/>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6B68779C" w14:textId="77777777" w:rsidR="009B4187" w:rsidRPr="009B4187" w:rsidRDefault="009B4187" w:rsidP="005368BA">
      <w:pPr>
        <w:numPr>
          <w:ilvl w:val="2"/>
          <w:numId w:val="27"/>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21C17C42" w14:textId="425699AE" w:rsidR="00792D35" w:rsidRDefault="00792D35" w:rsidP="005368BA">
      <w:pPr>
        <w:numPr>
          <w:ilvl w:val="2"/>
          <w:numId w:val="27"/>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sidR="008C4624">
        <w:rPr>
          <w:sz w:val="22"/>
          <w:szCs w:val="22"/>
        </w:rPr>
        <w:t>Christina School District</w:t>
      </w:r>
      <w:r w:rsidRPr="00792D35">
        <w:rPr>
          <w:sz w:val="22"/>
          <w:szCs w:val="22"/>
        </w:rPr>
        <w:t>.</w:t>
      </w:r>
    </w:p>
    <w:p w14:paraId="16C8A8B3" w14:textId="77777777" w:rsidR="00FD23AF" w:rsidRPr="00326288" w:rsidRDefault="00FD23AF" w:rsidP="005368BA">
      <w:pPr>
        <w:numPr>
          <w:ilvl w:val="2"/>
          <w:numId w:val="27"/>
        </w:numPr>
        <w:jc w:val="both"/>
        <w:rPr>
          <w:sz w:val="22"/>
          <w:szCs w:val="22"/>
        </w:rPr>
      </w:pPr>
      <w:r w:rsidRPr="00326288">
        <w:rPr>
          <w:b/>
          <w:sz w:val="22"/>
          <w:szCs w:val="22"/>
        </w:rPr>
        <w:t xml:space="preserve">Billing </w:t>
      </w:r>
      <w:r w:rsidR="0058795A" w:rsidRPr="009B4187">
        <w:rPr>
          <w:sz w:val="22"/>
          <w:szCs w:val="22"/>
        </w:rPr>
        <w:t>–</w:t>
      </w:r>
      <w:r w:rsidR="0058795A">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2AFCA1C3" w14:textId="77777777" w:rsidR="00FD23AF" w:rsidRPr="00BA62EA" w:rsidRDefault="00FD23AF" w:rsidP="005368BA">
      <w:pPr>
        <w:numPr>
          <w:ilvl w:val="2"/>
          <w:numId w:val="27"/>
        </w:numPr>
        <w:jc w:val="both"/>
        <w:rPr>
          <w:sz w:val="22"/>
          <w:szCs w:val="22"/>
        </w:rPr>
      </w:pPr>
      <w:r w:rsidRPr="00326288">
        <w:rPr>
          <w:b/>
          <w:sz w:val="22"/>
          <w:szCs w:val="22"/>
        </w:rPr>
        <w:t xml:space="preserve">Payment </w:t>
      </w:r>
      <w:r w:rsidR="0058795A"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38D67B4D" w14:textId="77777777" w:rsidR="00D90078" w:rsidRPr="00D90078" w:rsidRDefault="00D90078" w:rsidP="005368BA">
      <w:pPr>
        <w:numPr>
          <w:ilvl w:val="2"/>
          <w:numId w:val="27"/>
        </w:numPr>
        <w:jc w:val="both"/>
        <w:rPr>
          <w:sz w:val="22"/>
          <w:szCs w:val="22"/>
        </w:rPr>
      </w:pPr>
      <w:bookmarkStart w:id="10"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4"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5"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10"/>
    <w:p w14:paraId="1744FB10" w14:textId="235B4853" w:rsidR="00FD23AF" w:rsidRPr="00326288" w:rsidRDefault="00FD23AF" w:rsidP="005368BA">
      <w:pPr>
        <w:numPr>
          <w:ilvl w:val="2"/>
          <w:numId w:val="27"/>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sidR="00162EAE">
        <w:rPr>
          <w:sz w:val="22"/>
          <w:szCs w:val="22"/>
        </w:rPr>
        <w:t xml:space="preserve">to identify the contract number </w:t>
      </w:r>
      <w:r w:rsidR="00162EAE" w:rsidRPr="00184B9E">
        <w:rPr>
          <w:b/>
          <w:sz w:val="22"/>
          <w:szCs w:val="22"/>
        </w:rPr>
        <w:t>CHR</w:t>
      </w:r>
      <w:r w:rsidR="00184B9E" w:rsidRPr="00184B9E">
        <w:rPr>
          <w:b/>
          <w:sz w:val="22"/>
          <w:szCs w:val="22"/>
        </w:rPr>
        <w:t>2500</w:t>
      </w:r>
      <w:r w:rsidR="006328F6">
        <w:rPr>
          <w:b/>
          <w:sz w:val="22"/>
          <w:szCs w:val="22"/>
        </w:rPr>
        <w:t>3</w:t>
      </w:r>
      <w:r w:rsidR="00162EAE" w:rsidRPr="00184B9E">
        <w:rPr>
          <w:b/>
          <w:sz w:val="22"/>
          <w:szCs w:val="22"/>
        </w:rPr>
        <w:t xml:space="preserve"> </w:t>
      </w:r>
      <w:r w:rsidR="006328F6">
        <w:rPr>
          <w:b/>
          <w:sz w:val="22"/>
          <w:szCs w:val="22"/>
        </w:rPr>
        <w:t>SUB_NURSE</w:t>
      </w:r>
      <w:r w:rsidR="00184B9E">
        <w:rPr>
          <w:sz w:val="22"/>
          <w:szCs w:val="22"/>
        </w:rPr>
        <w:t xml:space="preserve"> </w:t>
      </w:r>
      <w:r w:rsidRPr="00326288">
        <w:rPr>
          <w:sz w:val="22"/>
          <w:szCs w:val="22"/>
        </w:rPr>
        <w:t>on all Purchase Orders (P.O.) and shall complete the same when entering P.O. information in the state’s financial reporting system.</w:t>
      </w:r>
    </w:p>
    <w:p w14:paraId="4C60503B" w14:textId="464B9DCB"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w:t>
      </w:r>
      <w:r w:rsidR="0058795A" w:rsidRPr="00563A28">
        <w:rPr>
          <w:rFonts w:ascii="Arial" w:hAnsi="Arial" w:cs="Arial"/>
          <w:sz w:val="22"/>
          <w:szCs w:val="22"/>
        </w:rPr>
        <w:t>–</w:t>
      </w:r>
      <w:r w:rsidRPr="00563A28">
        <w:rPr>
          <w:rFonts w:ascii="Arial" w:hAnsi="Arial" w:cs="Arial"/>
          <w:sz w:val="22"/>
          <w:szCs w:val="22"/>
        </w:rPr>
        <w:t xml:space="preserve"> The State of Delaware intends to maximize the use of the P-Card for payment for goods and services provided under contract.  Vendors shall not charge additional fees for acceptance of this payment method and shall incorporate any costs into their proposals.  </w:t>
      </w:r>
      <w:r w:rsidR="00F31DF0" w:rsidRPr="00563A28">
        <w:rPr>
          <w:rFonts w:ascii="Arial" w:hAnsi="Arial" w:cs="Arial"/>
          <w:sz w:val="22"/>
          <w:szCs w:val="22"/>
        </w:rPr>
        <w:t>Additionally,</w:t>
      </w:r>
      <w:r w:rsidRPr="00563A28">
        <w:rPr>
          <w:rFonts w:ascii="Arial" w:hAnsi="Arial" w:cs="Arial"/>
          <w:sz w:val="22"/>
          <w:szCs w:val="22"/>
        </w:rPr>
        <w:t xml:space="preserve"> there shall be no minimum or maximum limits on any P-Card transaction under the contract.  </w:t>
      </w:r>
    </w:p>
    <w:p w14:paraId="25F2C2D9" w14:textId="733BC889" w:rsidR="00FD23AF" w:rsidRPr="00563A28" w:rsidRDefault="00FD23AF" w:rsidP="005368BA">
      <w:pPr>
        <w:pStyle w:val="ListParagraph"/>
        <w:numPr>
          <w:ilvl w:val="2"/>
          <w:numId w:val="27"/>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sidR="008C4624">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6D29C962" w14:textId="77777777" w:rsidR="00D16E2C" w:rsidRPr="00563A28" w:rsidRDefault="00D16E2C" w:rsidP="007330A0">
      <w:pPr>
        <w:ind w:left="720"/>
        <w:jc w:val="both"/>
        <w:rPr>
          <w:b/>
          <w:sz w:val="22"/>
          <w:szCs w:val="22"/>
        </w:rPr>
      </w:pPr>
    </w:p>
    <w:p w14:paraId="771FAA89" w14:textId="77777777" w:rsidR="00D16E2C" w:rsidRPr="00A32506" w:rsidRDefault="00D16E2C" w:rsidP="00A32506">
      <w:pPr>
        <w:pStyle w:val="Heading1"/>
        <w:rPr>
          <w:sz w:val="22"/>
        </w:rPr>
      </w:pPr>
      <w:bookmarkStart w:id="11" w:name="_Toc487180807"/>
      <w:r w:rsidRPr="00A32506">
        <w:rPr>
          <w:sz w:val="22"/>
        </w:rPr>
        <w:t>RFP Miscellaneous Information</w:t>
      </w:r>
      <w:bookmarkEnd w:id="11"/>
    </w:p>
    <w:p w14:paraId="14DE4661" w14:textId="77777777" w:rsidR="00E373B9" w:rsidRPr="00792D35" w:rsidRDefault="00E373B9" w:rsidP="007330A0">
      <w:pPr>
        <w:ind w:left="720"/>
        <w:jc w:val="both"/>
        <w:rPr>
          <w:sz w:val="22"/>
          <w:szCs w:val="22"/>
        </w:rPr>
      </w:pPr>
    </w:p>
    <w:p w14:paraId="4E750197" w14:textId="77777777" w:rsidR="00F31DF0" w:rsidRPr="00A202F4" w:rsidRDefault="00F31DF0" w:rsidP="005368BA">
      <w:pPr>
        <w:numPr>
          <w:ilvl w:val="1"/>
          <w:numId w:val="26"/>
        </w:numPr>
        <w:jc w:val="both"/>
        <w:rPr>
          <w:sz w:val="22"/>
          <w:szCs w:val="22"/>
        </w:rPr>
      </w:pPr>
      <w:r w:rsidRPr="00A202F4">
        <w:rPr>
          <w:b/>
          <w:sz w:val="22"/>
          <w:szCs w:val="22"/>
        </w:rPr>
        <w:t>No Press Releases or Public Disclosure</w:t>
      </w:r>
    </w:p>
    <w:p w14:paraId="79CAEA33" w14:textId="2BCD1E88"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sidR="008C4624">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sidR="008C4624">
        <w:rPr>
          <w:rFonts w:ascii="Arial" w:hAnsi="Arial" w:cs="Arial"/>
          <w:sz w:val="22"/>
          <w:szCs w:val="22"/>
        </w:rPr>
        <w:t>Christina School District</w:t>
      </w:r>
      <w:r w:rsidRPr="00A202F4">
        <w:rPr>
          <w:rFonts w:ascii="Arial" w:hAnsi="Arial" w:cs="Arial"/>
          <w:sz w:val="22"/>
          <w:szCs w:val="22"/>
        </w:rPr>
        <w:t>.</w:t>
      </w:r>
    </w:p>
    <w:p w14:paraId="78879964" w14:textId="77777777" w:rsidR="00F31DF0" w:rsidRPr="00A202F4" w:rsidRDefault="00F31DF0" w:rsidP="00F31DF0">
      <w:pPr>
        <w:ind w:left="1080" w:firstLine="60"/>
        <w:jc w:val="both"/>
        <w:rPr>
          <w:sz w:val="22"/>
          <w:szCs w:val="22"/>
        </w:rPr>
      </w:pPr>
    </w:p>
    <w:p w14:paraId="05147CB4" w14:textId="39BD3CDB" w:rsidR="00F31DF0" w:rsidRPr="00A202F4" w:rsidRDefault="00D8198A" w:rsidP="00F31DF0">
      <w:pPr>
        <w:pStyle w:val="ListParagraph"/>
        <w:ind w:left="1080"/>
        <w:jc w:val="both"/>
        <w:rPr>
          <w:rFonts w:ascii="Arial" w:hAnsi="Arial" w:cs="Arial"/>
          <w:sz w:val="22"/>
          <w:szCs w:val="22"/>
        </w:rPr>
      </w:pPr>
      <w:r>
        <w:rPr>
          <w:rFonts w:ascii="Arial" w:hAnsi="Arial" w:cs="Arial"/>
          <w:sz w:val="22"/>
          <w:szCs w:val="22"/>
        </w:rPr>
        <w:t>The District</w:t>
      </w:r>
      <w:r w:rsidR="00F31DF0"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00F31DF0" w:rsidRPr="00A202F4">
        <w:rPr>
          <w:rFonts w:ascii="Arial" w:hAnsi="Arial" w:cs="Arial"/>
          <w:sz w:val="22"/>
          <w:szCs w:val="22"/>
        </w:rPr>
        <w:t>’s seal or imply preference for the solution or goods provided.</w:t>
      </w:r>
    </w:p>
    <w:p w14:paraId="7E00C41A" w14:textId="77777777" w:rsidR="00F31DF0" w:rsidRPr="00A202F4" w:rsidRDefault="00F31DF0" w:rsidP="00F31DF0">
      <w:pPr>
        <w:ind w:left="1080"/>
        <w:jc w:val="both"/>
        <w:rPr>
          <w:sz w:val="22"/>
          <w:szCs w:val="22"/>
        </w:rPr>
      </w:pPr>
    </w:p>
    <w:p w14:paraId="7E701AEB" w14:textId="77777777" w:rsidR="00F31DF0" w:rsidRPr="00A202F4" w:rsidRDefault="00F31DF0" w:rsidP="005368BA">
      <w:pPr>
        <w:numPr>
          <w:ilvl w:val="1"/>
          <w:numId w:val="26"/>
        </w:numPr>
        <w:jc w:val="both"/>
        <w:rPr>
          <w:sz w:val="22"/>
          <w:szCs w:val="22"/>
        </w:rPr>
      </w:pPr>
      <w:r w:rsidRPr="00A202F4">
        <w:rPr>
          <w:b/>
          <w:sz w:val="22"/>
          <w:szCs w:val="22"/>
        </w:rPr>
        <w:t>Definitions of Requirements</w:t>
      </w:r>
    </w:p>
    <w:p w14:paraId="2DC5A4C8" w14:textId="77777777" w:rsidR="00F31DF0" w:rsidRPr="00A202F4"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124F466E" w14:textId="77777777" w:rsidR="00F31DF0" w:rsidRPr="00A202F4" w:rsidRDefault="00F31DF0" w:rsidP="00F31DF0">
      <w:pPr>
        <w:ind w:left="1080"/>
        <w:jc w:val="both"/>
        <w:rPr>
          <w:sz w:val="22"/>
          <w:szCs w:val="22"/>
        </w:rPr>
      </w:pPr>
    </w:p>
    <w:p w14:paraId="064D9F2A" w14:textId="77777777" w:rsidR="00F31DF0" w:rsidRPr="00A202F4" w:rsidRDefault="00F31DF0" w:rsidP="005368BA">
      <w:pPr>
        <w:numPr>
          <w:ilvl w:val="1"/>
          <w:numId w:val="26"/>
        </w:numPr>
        <w:jc w:val="both"/>
        <w:rPr>
          <w:sz w:val="22"/>
          <w:szCs w:val="22"/>
        </w:rPr>
      </w:pPr>
      <w:r w:rsidRPr="00A202F4">
        <w:rPr>
          <w:b/>
          <w:sz w:val="22"/>
          <w:szCs w:val="22"/>
        </w:rPr>
        <w:t>Production Environment Requirements</w:t>
      </w:r>
    </w:p>
    <w:p w14:paraId="6ADFC062" w14:textId="50798B46" w:rsidR="00F31DF0" w:rsidRDefault="00F31DF0" w:rsidP="00F31DF0">
      <w:pPr>
        <w:pStyle w:val="ListParagraph"/>
        <w:ind w:left="1080"/>
        <w:jc w:val="both"/>
        <w:rPr>
          <w:rFonts w:ascii="Arial" w:hAnsi="Arial" w:cs="Arial"/>
          <w:sz w:val="22"/>
          <w:szCs w:val="22"/>
        </w:rPr>
      </w:pPr>
      <w:r w:rsidRPr="00A202F4">
        <w:rPr>
          <w:rFonts w:ascii="Arial" w:hAnsi="Arial" w:cs="Arial"/>
          <w:sz w:val="22"/>
          <w:szCs w:val="22"/>
        </w:rPr>
        <w:t xml:space="preserve">The </w:t>
      </w:r>
      <w:r w:rsidR="008C4624">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59B7681E" w14:textId="77777777" w:rsidR="00C24054" w:rsidRDefault="00C24054">
      <w:pPr>
        <w:rPr>
          <w:sz w:val="22"/>
          <w:szCs w:val="22"/>
        </w:rPr>
      </w:pPr>
      <w:r>
        <w:rPr>
          <w:sz w:val="22"/>
          <w:szCs w:val="22"/>
        </w:rPr>
        <w:br w:type="page"/>
      </w:r>
    </w:p>
    <w:p w14:paraId="64F5220C" w14:textId="77777777" w:rsidR="00792D35" w:rsidRPr="00A32506" w:rsidRDefault="00792D35" w:rsidP="00A32506">
      <w:pPr>
        <w:pStyle w:val="Heading1"/>
        <w:rPr>
          <w:sz w:val="22"/>
        </w:rPr>
      </w:pPr>
      <w:bookmarkStart w:id="12" w:name="_Toc487180808"/>
      <w:r w:rsidRPr="00A32506">
        <w:rPr>
          <w:sz w:val="22"/>
        </w:rPr>
        <w:t>Attachments</w:t>
      </w:r>
      <w:bookmarkEnd w:id="12"/>
    </w:p>
    <w:p w14:paraId="2B280FDC" w14:textId="77777777" w:rsidR="00170D45" w:rsidRDefault="00170D45" w:rsidP="007330A0">
      <w:pPr>
        <w:ind w:left="720"/>
        <w:jc w:val="both"/>
        <w:rPr>
          <w:b/>
          <w:sz w:val="22"/>
          <w:szCs w:val="22"/>
        </w:rPr>
      </w:pPr>
    </w:p>
    <w:p w14:paraId="3AF53B2C" w14:textId="77777777" w:rsidR="007A32A9" w:rsidRDefault="007A32A9" w:rsidP="007330A0">
      <w:pPr>
        <w:ind w:left="720"/>
        <w:jc w:val="both"/>
        <w:rPr>
          <w:sz w:val="22"/>
          <w:szCs w:val="22"/>
        </w:rPr>
      </w:pPr>
      <w:r w:rsidRPr="007A32A9">
        <w:rPr>
          <w:sz w:val="22"/>
          <w:szCs w:val="22"/>
        </w:rPr>
        <w:t>The following attachments and appendixes shall be considered part of the solicitation</w:t>
      </w:r>
      <w:r>
        <w:rPr>
          <w:sz w:val="22"/>
          <w:szCs w:val="22"/>
        </w:rPr>
        <w:t>:</w:t>
      </w:r>
    </w:p>
    <w:p w14:paraId="6CEBCF10" w14:textId="77777777" w:rsidR="007A32A9" w:rsidRPr="007A32A9" w:rsidRDefault="007A32A9" w:rsidP="007330A0">
      <w:pPr>
        <w:ind w:left="720"/>
        <w:jc w:val="both"/>
        <w:rPr>
          <w:sz w:val="22"/>
          <w:szCs w:val="22"/>
        </w:rPr>
      </w:pPr>
    </w:p>
    <w:p w14:paraId="2D738EFA" w14:textId="77777777" w:rsidR="007A32A9" w:rsidRPr="007A32A9" w:rsidRDefault="007A32A9" w:rsidP="00A769BB">
      <w:pPr>
        <w:numPr>
          <w:ilvl w:val="0"/>
          <w:numId w:val="3"/>
        </w:numPr>
        <w:jc w:val="both"/>
        <w:rPr>
          <w:sz w:val="22"/>
          <w:szCs w:val="22"/>
        </w:rPr>
      </w:pPr>
      <w:r w:rsidRPr="007A32A9">
        <w:rPr>
          <w:sz w:val="22"/>
          <w:szCs w:val="22"/>
        </w:rPr>
        <w:t>Attachment 1 – No Proposal Reply Form</w:t>
      </w:r>
    </w:p>
    <w:p w14:paraId="4540D188" w14:textId="77777777" w:rsidR="007A32A9" w:rsidRPr="007A32A9" w:rsidRDefault="007A32A9" w:rsidP="00A769BB">
      <w:pPr>
        <w:numPr>
          <w:ilvl w:val="0"/>
          <w:numId w:val="3"/>
        </w:numPr>
        <w:jc w:val="both"/>
        <w:rPr>
          <w:sz w:val="22"/>
          <w:szCs w:val="22"/>
        </w:rPr>
      </w:pPr>
      <w:r w:rsidRPr="007A32A9">
        <w:rPr>
          <w:sz w:val="22"/>
          <w:szCs w:val="22"/>
        </w:rPr>
        <w:t>Attachment 2 – Non-Collusion Statement</w:t>
      </w:r>
    </w:p>
    <w:p w14:paraId="62B31789" w14:textId="77777777" w:rsidR="007A32A9" w:rsidRPr="007A32A9" w:rsidRDefault="007A32A9" w:rsidP="00A769BB">
      <w:pPr>
        <w:numPr>
          <w:ilvl w:val="0"/>
          <w:numId w:val="3"/>
        </w:numPr>
        <w:jc w:val="both"/>
        <w:rPr>
          <w:sz w:val="22"/>
          <w:szCs w:val="22"/>
        </w:rPr>
      </w:pPr>
      <w:r w:rsidRPr="007A32A9">
        <w:rPr>
          <w:sz w:val="22"/>
          <w:szCs w:val="22"/>
        </w:rPr>
        <w:t>Attachment 3 – Exceptions</w:t>
      </w:r>
    </w:p>
    <w:p w14:paraId="0B9AC767" w14:textId="77777777" w:rsidR="007A32A9" w:rsidRPr="007A32A9" w:rsidRDefault="007A32A9" w:rsidP="00A769BB">
      <w:pPr>
        <w:numPr>
          <w:ilvl w:val="0"/>
          <w:numId w:val="3"/>
        </w:numPr>
        <w:jc w:val="both"/>
        <w:rPr>
          <w:sz w:val="22"/>
          <w:szCs w:val="22"/>
        </w:rPr>
      </w:pPr>
      <w:r w:rsidRPr="007A32A9">
        <w:rPr>
          <w:sz w:val="22"/>
          <w:szCs w:val="22"/>
        </w:rPr>
        <w:t xml:space="preserve">Attachment 4 – Confidentiality and Proprietary Information </w:t>
      </w:r>
    </w:p>
    <w:p w14:paraId="4BE06BB8" w14:textId="77777777" w:rsidR="007A32A9" w:rsidRPr="007A32A9" w:rsidRDefault="007A32A9" w:rsidP="00A769BB">
      <w:pPr>
        <w:numPr>
          <w:ilvl w:val="0"/>
          <w:numId w:val="3"/>
        </w:numPr>
        <w:jc w:val="both"/>
        <w:rPr>
          <w:sz w:val="22"/>
          <w:szCs w:val="22"/>
        </w:rPr>
      </w:pPr>
      <w:r w:rsidRPr="007A32A9">
        <w:rPr>
          <w:sz w:val="22"/>
          <w:szCs w:val="22"/>
        </w:rPr>
        <w:t>Attachment 5 – Business References</w:t>
      </w:r>
    </w:p>
    <w:p w14:paraId="7B915F9C" w14:textId="77777777" w:rsidR="007A32A9" w:rsidRPr="007A32A9" w:rsidRDefault="007A32A9" w:rsidP="00A769BB">
      <w:pPr>
        <w:numPr>
          <w:ilvl w:val="0"/>
          <w:numId w:val="3"/>
        </w:numPr>
        <w:jc w:val="both"/>
        <w:rPr>
          <w:sz w:val="22"/>
          <w:szCs w:val="22"/>
        </w:rPr>
      </w:pPr>
      <w:r w:rsidRPr="007A32A9">
        <w:rPr>
          <w:sz w:val="22"/>
          <w:szCs w:val="22"/>
        </w:rPr>
        <w:t>Attachment 6 – Subcontractor Information Form</w:t>
      </w:r>
    </w:p>
    <w:p w14:paraId="130DE7D9" w14:textId="77777777" w:rsidR="007A32A9" w:rsidRPr="007A32A9" w:rsidRDefault="007A32A9" w:rsidP="00A769BB">
      <w:pPr>
        <w:numPr>
          <w:ilvl w:val="0"/>
          <w:numId w:val="3"/>
        </w:numPr>
        <w:jc w:val="both"/>
        <w:rPr>
          <w:sz w:val="22"/>
          <w:szCs w:val="22"/>
        </w:rPr>
      </w:pPr>
      <w:r w:rsidRPr="007A32A9">
        <w:rPr>
          <w:sz w:val="22"/>
          <w:szCs w:val="22"/>
        </w:rPr>
        <w:t>Attachment 7 – Monthly Usage Report</w:t>
      </w:r>
    </w:p>
    <w:p w14:paraId="17843332" w14:textId="77777777" w:rsidR="007A32A9" w:rsidRDefault="007A32A9" w:rsidP="00A769BB">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5ACC3F4" w14:textId="77777777" w:rsidR="007A32A9" w:rsidRDefault="007A32A9" w:rsidP="00A769BB">
      <w:pPr>
        <w:numPr>
          <w:ilvl w:val="0"/>
          <w:numId w:val="3"/>
        </w:numPr>
        <w:jc w:val="both"/>
        <w:rPr>
          <w:sz w:val="22"/>
          <w:szCs w:val="22"/>
        </w:rPr>
      </w:pPr>
      <w:r w:rsidRPr="007A32A9">
        <w:rPr>
          <w:sz w:val="22"/>
          <w:szCs w:val="22"/>
        </w:rPr>
        <w:t xml:space="preserve">Attachment </w:t>
      </w:r>
      <w:r w:rsidR="000E5CC3">
        <w:rPr>
          <w:sz w:val="22"/>
          <w:szCs w:val="22"/>
        </w:rPr>
        <w:t>9</w:t>
      </w:r>
      <w:r w:rsidRPr="007A32A9">
        <w:rPr>
          <w:sz w:val="22"/>
          <w:szCs w:val="22"/>
        </w:rPr>
        <w:t xml:space="preserve"> – Office of Supplier Diversity Application</w:t>
      </w:r>
    </w:p>
    <w:p w14:paraId="73FC456B" w14:textId="33C26C35" w:rsidR="007A32A9" w:rsidRDefault="007A32A9" w:rsidP="00A769BB">
      <w:pPr>
        <w:numPr>
          <w:ilvl w:val="0"/>
          <w:numId w:val="3"/>
        </w:numPr>
        <w:jc w:val="both"/>
        <w:rPr>
          <w:sz w:val="22"/>
          <w:szCs w:val="22"/>
        </w:rPr>
      </w:pPr>
      <w:r w:rsidRPr="007A32A9">
        <w:rPr>
          <w:sz w:val="22"/>
          <w:szCs w:val="22"/>
        </w:rPr>
        <w:t>Appendix A – Minimum Response Requiremen</w:t>
      </w:r>
      <w:r>
        <w:rPr>
          <w:sz w:val="22"/>
          <w:szCs w:val="22"/>
        </w:rPr>
        <w:t>t</w:t>
      </w:r>
      <w:r w:rsidR="00170D45">
        <w:rPr>
          <w:sz w:val="22"/>
          <w:szCs w:val="22"/>
        </w:rPr>
        <w:t>s</w:t>
      </w:r>
    </w:p>
    <w:p w14:paraId="44BDEBE5" w14:textId="4548E330" w:rsidR="001617CD" w:rsidRDefault="001617CD" w:rsidP="00FB4D93">
      <w:pPr>
        <w:ind w:left="720"/>
        <w:jc w:val="both"/>
        <w:rPr>
          <w:sz w:val="22"/>
          <w:szCs w:val="22"/>
        </w:rPr>
      </w:pPr>
    </w:p>
    <w:p w14:paraId="3000114F" w14:textId="75C0595B" w:rsidR="00CA23AF" w:rsidRDefault="00CA23AF" w:rsidP="001617CD">
      <w:pPr>
        <w:ind w:left="720"/>
        <w:jc w:val="both"/>
        <w:rPr>
          <w:sz w:val="22"/>
          <w:szCs w:val="22"/>
        </w:rPr>
      </w:pPr>
    </w:p>
    <w:p w14:paraId="0DA4CBDC" w14:textId="77777777" w:rsidR="00731FAD" w:rsidRDefault="00731FAD" w:rsidP="007330A0">
      <w:pPr>
        <w:tabs>
          <w:tab w:val="left" w:pos="-720"/>
        </w:tabs>
        <w:suppressAutoHyphens/>
        <w:ind w:left="360"/>
        <w:jc w:val="both"/>
        <w:rPr>
          <w:spacing w:val="-3"/>
          <w:sz w:val="22"/>
        </w:rPr>
      </w:pPr>
    </w:p>
    <w:p w14:paraId="062D6754" w14:textId="77777777" w:rsidR="00731FAD" w:rsidRDefault="00731FAD" w:rsidP="007330A0">
      <w:pPr>
        <w:tabs>
          <w:tab w:val="left" w:pos="-720"/>
        </w:tabs>
        <w:suppressAutoHyphens/>
        <w:ind w:left="360"/>
        <w:jc w:val="both"/>
        <w:rPr>
          <w:spacing w:val="-3"/>
          <w:sz w:val="22"/>
        </w:rPr>
      </w:pPr>
    </w:p>
    <w:p w14:paraId="16E1C208" w14:textId="77777777" w:rsidR="00E373B9" w:rsidRDefault="00E373B9" w:rsidP="007330A0">
      <w:pPr>
        <w:tabs>
          <w:tab w:val="left" w:pos="-720"/>
        </w:tabs>
        <w:suppressAutoHyphens/>
        <w:ind w:left="360"/>
        <w:jc w:val="both"/>
        <w:rPr>
          <w:spacing w:val="-3"/>
          <w:sz w:val="22"/>
        </w:rPr>
      </w:pPr>
    </w:p>
    <w:p w14:paraId="6DDD6F71" w14:textId="77777777" w:rsidR="00E373B9" w:rsidRDefault="00E373B9" w:rsidP="007330A0">
      <w:pPr>
        <w:tabs>
          <w:tab w:val="left" w:pos="-720"/>
        </w:tabs>
        <w:suppressAutoHyphens/>
        <w:ind w:left="360"/>
        <w:jc w:val="both"/>
        <w:rPr>
          <w:spacing w:val="-3"/>
          <w:sz w:val="22"/>
        </w:rPr>
      </w:pPr>
    </w:p>
    <w:p w14:paraId="63092747" w14:textId="77777777" w:rsidR="00E373B9" w:rsidRDefault="00E373B9" w:rsidP="007330A0">
      <w:pPr>
        <w:tabs>
          <w:tab w:val="left" w:pos="-720"/>
        </w:tabs>
        <w:suppressAutoHyphens/>
        <w:ind w:left="360"/>
        <w:jc w:val="both"/>
        <w:rPr>
          <w:spacing w:val="-3"/>
          <w:sz w:val="22"/>
        </w:rPr>
      </w:pPr>
    </w:p>
    <w:p w14:paraId="7134B7EA" w14:textId="77777777" w:rsidR="00E373B9" w:rsidRDefault="00E373B9" w:rsidP="007330A0">
      <w:pPr>
        <w:tabs>
          <w:tab w:val="left" w:pos="-720"/>
        </w:tabs>
        <w:suppressAutoHyphens/>
        <w:ind w:left="360"/>
        <w:jc w:val="both"/>
        <w:rPr>
          <w:spacing w:val="-3"/>
          <w:sz w:val="22"/>
        </w:rPr>
      </w:pPr>
    </w:p>
    <w:p w14:paraId="0E808625" w14:textId="77777777" w:rsidR="00E373B9" w:rsidRDefault="00E373B9" w:rsidP="007330A0">
      <w:pPr>
        <w:tabs>
          <w:tab w:val="left" w:pos="-720"/>
        </w:tabs>
        <w:suppressAutoHyphens/>
        <w:ind w:left="360"/>
        <w:jc w:val="both"/>
        <w:rPr>
          <w:spacing w:val="-3"/>
          <w:sz w:val="22"/>
        </w:rPr>
      </w:pPr>
    </w:p>
    <w:p w14:paraId="73A6EFE9" w14:textId="77777777" w:rsidR="00E373B9" w:rsidRDefault="00E373B9" w:rsidP="007330A0">
      <w:pPr>
        <w:tabs>
          <w:tab w:val="left" w:pos="-720"/>
        </w:tabs>
        <w:suppressAutoHyphens/>
        <w:ind w:left="360"/>
        <w:jc w:val="both"/>
        <w:rPr>
          <w:spacing w:val="-3"/>
          <w:sz w:val="22"/>
        </w:rPr>
      </w:pPr>
    </w:p>
    <w:p w14:paraId="664EBFDE" w14:textId="77777777" w:rsidR="00E373B9" w:rsidRDefault="00E373B9" w:rsidP="007330A0">
      <w:pPr>
        <w:tabs>
          <w:tab w:val="left" w:pos="-720"/>
        </w:tabs>
        <w:suppressAutoHyphens/>
        <w:ind w:left="360"/>
        <w:jc w:val="both"/>
        <w:rPr>
          <w:spacing w:val="-3"/>
          <w:sz w:val="22"/>
        </w:rPr>
      </w:pPr>
    </w:p>
    <w:p w14:paraId="76239C29" w14:textId="77777777" w:rsidR="00E373B9" w:rsidRDefault="00E373B9" w:rsidP="007330A0">
      <w:pPr>
        <w:tabs>
          <w:tab w:val="left" w:pos="-720"/>
        </w:tabs>
        <w:suppressAutoHyphens/>
        <w:ind w:left="360"/>
        <w:jc w:val="both"/>
        <w:rPr>
          <w:spacing w:val="-3"/>
          <w:sz w:val="22"/>
        </w:rPr>
      </w:pPr>
    </w:p>
    <w:p w14:paraId="4F2ABC0B" w14:textId="77777777" w:rsidR="00E373B9" w:rsidRDefault="00E373B9" w:rsidP="007330A0">
      <w:pPr>
        <w:tabs>
          <w:tab w:val="left" w:pos="-720"/>
        </w:tabs>
        <w:suppressAutoHyphens/>
        <w:ind w:left="360"/>
        <w:jc w:val="both"/>
        <w:rPr>
          <w:spacing w:val="-3"/>
          <w:sz w:val="22"/>
        </w:rPr>
      </w:pPr>
    </w:p>
    <w:p w14:paraId="357CC23F" w14:textId="77777777" w:rsidR="00E373B9" w:rsidRDefault="00E373B9" w:rsidP="007330A0">
      <w:pPr>
        <w:tabs>
          <w:tab w:val="left" w:pos="-720"/>
        </w:tabs>
        <w:suppressAutoHyphens/>
        <w:ind w:left="360"/>
        <w:jc w:val="both"/>
        <w:rPr>
          <w:spacing w:val="-3"/>
          <w:sz w:val="22"/>
        </w:rPr>
      </w:pPr>
    </w:p>
    <w:p w14:paraId="0E34B2F9" w14:textId="77777777" w:rsidR="00E373B9" w:rsidRDefault="00E373B9" w:rsidP="007330A0">
      <w:pPr>
        <w:tabs>
          <w:tab w:val="left" w:pos="-720"/>
        </w:tabs>
        <w:suppressAutoHyphens/>
        <w:ind w:left="360"/>
        <w:jc w:val="both"/>
        <w:rPr>
          <w:spacing w:val="-3"/>
          <w:sz w:val="22"/>
        </w:rPr>
      </w:pPr>
    </w:p>
    <w:p w14:paraId="16C2A3E5" w14:textId="77777777" w:rsidR="00E373B9" w:rsidRDefault="00E373B9" w:rsidP="007330A0">
      <w:pPr>
        <w:tabs>
          <w:tab w:val="left" w:pos="-720"/>
        </w:tabs>
        <w:suppressAutoHyphens/>
        <w:ind w:left="360"/>
        <w:jc w:val="both"/>
        <w:rPr>
          <w:spacing w:val="-3"/>
          <w:sz w:val="22"/>
        </w:rPr>
      </w:pPr>
    </w:p>
    <w:p w14:paraId="44164CD3" w14:textId="77777777" w:rsidR="00531DAB" w:rsidRPr="009810E5" w:rsidRDefault="00731FAD" w:rsidP="00FD23AF">
      <w:pPr>
        <w:tabs>
          <w:tab w:val="left" w:pos="-720"/>
        </w:tabs>
        <w:suppressAutoHyphens/>
        <w:ind w:left="360"/>
        <w:jc w:val="center"/>
        <w:rPr>
          <w:b/>
          <w:spacing w:val="-3"/>
          <w:sz w:val="28"/>
          <w:szCs w:val="28"/>
          <w:u w:val="single"/>
        </w:rPr>
      </w:pPr>
      <w:r w:rsidRPr="00731FAD">
        <w:rPr>
          <w:i/>
          <w:spacing w:val="-3"/>
          <w:sz w:val="22"/>
        </w:rPr>
        <w:t>[balance of page is intenti</w:t>
      </w:r>
      <w:r w:rsidR="00FD23AF">
        <w:rPr>
          <w:i/>
          <w:spacing w:val="-3"/>
          <w:sz w:val="22"/>
        </w:rPr>
        <w:t>on</w:t>
      </w:r>
      <w:r w:rsidRPr="00731FAD">
        <w:rPr>
          <w:i/>
          <w:spacing w:val="-3"/>
          <w:sz w:val="22"/>
        </w:rPr>
        <w:t>ally left blank]</w:t>
      </w:r>
      <w:r w:rsidR="007A32A9" w:rsidRPr="00731FAD">
        <w:rPr>
          <w:i/>
          <w:spacing w:val="-3"/>
          <w:sz w:val="22"/>
        </w:rPr>
        <w:br w:type="page"/>
      </w:r>
      <w:r w:rsidR="00E373B9">
        <w:rPr>
          <w:b/>
          <w:spacing w:val="-3"/>
          <w:sz w:val="28"/>
          <w:szCs w:val="28"/>
          <w:u w:val="single"/>
        </w:rPr>
        <w:t>IMPORTANT – PLEASE NOTE</w:t>
      </w:r>
    </w:p>
    <w:p w14:paraId="268E232E" w14:textId="77777777" w:rsidR="00531DAB" w:rsidRDefault="00531DAB" w:rsidP="007330A0">
      <w:pPr>
        <w:jc w:val="both"/>
      </w:pPr>
    </w:p>
    <w:p w14:paraId="35E85E19"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b/>
          <w:sz w:val="22"/>
          <w:szCs w:val="22"/>
        </w:rPr>
        <w:t xml:space="preserve">Attachments 2, 3, 4, </w:t>
      </w:r>
      <w:r w:rsidR="000E5CC3">
        <w:rPr>
          <w:b/>
          <w:sz w:val="22"/>
          <w:szCs w:val="22"/>
        </w:rPr>
        <w:t>a</w:t>
      </w:r>
      <w:r w:rsidR="00A56D16">
        <w:rPr>
          <w:b/>
          <w:sz w:val="22"/>
          <w:szCs w:val="22"/>
        </w:rPr>
        <w:t xml:space="preserve">nd </w:t>
      </w:r>
      <w:r w:rsidR="000E5CC3">
        <w:rPr>
          <w:b/>
          <w:sz w:val="22"/>
          <w:szCs w:val="22"/>
        </w:rPr>
        <w:t>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2E6EBC60" w14:textId="77777777" w:rsidR="00531DAB" w:rsidRPr="005E13A6" w:rsidRDefault="00531DAB" w:rsidP="007330A0">
      <w:pPr>
        <w:ind w:left="720"/>
        <w:jc w:val="both"/>
        <w:rPr>
          <w:sz w:val="22"/>
          <w:szCs w:val="22"/>
        </w:rPr>
      </w:pPr>
    </w:p>
    <w:p w14:paraId="693D79CD" w14:textId="77777777" w:rsidR="00531DAB" w:rsidRPr="004335D0" w:rsidRDefault="00531DAB" w:rsidP="00A769BB">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76769FE3" w14:textId="77777777" w:rsidR="00531DAB" w:rsidRDefault="00531DAB" w:rsidP="007330A0">
      <w:pPr>
        <w:pStyle w:val="ListParagraph"/>
        <w:jc w:val="both"/>
        <w:rPr>
          <w:rFonts w:ascii="Arial" w:hAnsi="Arial" w:cs="Arial"/>
          <w:sz w:val="22"/>
          <w:szCs w:val="22"/>
        </w:rPr>
      </w:pPr>
    </w:p>
    <w:p w14:paraId="3FE0AF51" w14:textId="77777777" w:rsidR="00531DAB" w:rsidRPr="00BB361A" w:rsidRDefault="00531DAB" w:rsidP="00A769BB">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29B286FA" w14:textId="77777777" w:rsidR="00531DAB" w:rsidRDefault="00531DAB" w:rsidP="007330A0">
      <w:pPr>
        <w:pStyle w:val="ListParagraph"/>
        <w:jc w:val="both"/>
      </w:pPr>
    </w:p>
    <w:p w14:paraId="40F0E269" w14:textId="77777777" w:rsidR="00531DAB" w:rsidRPr="00FC2D19" w:rsidRDefault="00531DAB" w:rsidP="007330A0">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742ABBD2" w14:textId="77777777" w:rsidR="00531DAB" w:rsidRDefault="00531DAB" w:rsidP="007330A0">
      <w:pPr>
        <w:tabs>
          <w:tab w:val="left" w:pos="-720"/>
        </w:tabs>
        <w:suppressAutoHyphens/>
        <w:jc w:val="both"/>
        <w:rPr>
          <w:spacing w:val="-3"/>
          <w:sz w:val="22"/>
        </w:rPr>
      </w:pPr>
    </w:p>
    <w:p w14:paraId="267453CA" w14:textId="77777777" w:rsidR="00531DAB" w:rsidRDefault="00531DAB" w:rsidP="007330A0">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w:t>
      </w:r>
      <w:r w:rsidR="00CA23AF">
        <w:rPr>
          <w:spacing w:val="-3"/>
          <w:sz w:val="22"/>
        </w:rPr>
        <w:t xml:space="preserve"> information to all interested parties</w:t>
      </w:r>
      <w:r>
        <w:rPr>
          <w:spacing w:val="-3"/>
          <w:sz w:val="22"/>
        </w:rPr>
        <w:t>.</w:t>
      </w:r>
    </w:p>
    <w:p w14:paraId="57BF2075" w14:textId="77777777" w:rsidR="00531DAB" w:rsidRDefault="00531DAB" w:rsidP="007330A0">
      <w:pPr>
        <w:tabs>
          <w:tab w:val="left" w:pos="-720"/>
        </w:tabs>
        <w:suppressAutoHyphens/>
        <w:ind w:left="360"/>
        <w:jc w:val="both"/>
        <w:rPr>
          <w:spacing w:val="-3"/>
          <w:sz w:val="22"/>
        </w:rPr>
      </w:pPr>
    </w:p>
    <w:p w14:paraId="5A4D0B8F" w14:textId="768C6B84" w:rsidR="00233E6F" w:rsidRPr="00233E6F" w:rsidRDefault="00233E6F" w:rsidP="00233E6F">
      <w:pPr>
        <w:pStyle w:val="NoSpacing"/>
        <w:ind w:left="360"/>
        <w:jc w:val="both"/>
        <w:rPr>
          <w:sz w:val="22"/>
          <w:szCs w:val="22"/>
        </w:rPr>
      </w:pPr>
      <w:r w:rsidRPr="00233E6F">
        <w:rPr>
          <w:sz w:val="22"/>
          <w:szCs w:val="22"/>
        </w:rPr>
        <w:t>A complete and acc</w:t>
      </w:r>
      <w:r w:rsidR="005E3380">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00064C1D"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58C14BBB" w14:textId="77777777" w:rsidR="00233E6F" w:rsidRDefault="00233E6F" w:rsidP="00233E6F">
      <w:pPr>
        <w:pStyle w:val="NoSpacing"/>
        <w:ind w:left="360"/>
        <w:jc w:val="both"/>
      </w:pPr>
    </w:p>
    <w:p w14:paraId="0A833C86" w14:textId="77777777" w:rsidR="00CA23AF" w:rsidRPr="00CA23AF" w:rsidRDefault="00CA23AF" w:rsidP="00233E6F">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67B59042" w14:textId="77777777" w:rsidR="00531DAB" w:rsidRDefault="00531DAB" w:rsidP="007330A0">
      <w:pPr>
        <w:tabs>
          <w:tab w:val="left" w:pos="-720"/>
          <w:tab w:val="left" w:pos="0"/>
        </w:tabs>
        <w:suppressAutoHyphens/>
        <w:ind w:left="360"/>
        <w:jc w:val="both"/>
        <w:rPr>
          <w:spacing w:val="-3"/>
          <w:sz w:val="22"/>
        </w:rPr>
      </w:pPr>
    </w:p>
    <w:p w14:paraId="3B6C1AEE" w14:textId="77777777" w:rsidR="00531DAB" w:rsidRDefault="00A30F3E" w:rsidP="007330A0">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sidR="003E5BEF">
        <w:rPr>
          <w:spacing w:val="-3"/>
          <w:sz w:val="22"/>
        </w:rPr>
        <w:t>The format used for Subcontracting 2</w:t>
      </w:r>
      <w:r w:rsidR="003E5BEF">
        <w:rPr>
          <w:spacing w:val="-3"/>
          <w:sz w:val="22"/>
          <w:vertAlign w:val="superscript"/>
        </w:rPr>
        <w:t>nd</w:t>
      </w:r>
      <w:r w:rsidR="003E5BEF">
        <w:rPr>
          <w:spacing w:val="-3"/>
          <w:sz w:val="22"/>
        </w:rPr>
        <w:t xml:space="preserve"> Tier report is </w:t>
      </w:r>
      <w:r w:rsidR="00CB2BEC">
        <w:rPr>
          <w:spacing w:val="-3"/>
          <w:sz w:val="22"/>
        </w:rPr>
        <w:t>shown as</w:t>
      </w:r>
      <w:r w:rsidR="003E5BEF">
        <w:rPr>
          <w:spacing w:val="-3"/>
          <w:sz w:val="22"/>
        </w:rPr>
        <w:t xml:space="preserve"> in Attachment 8.</w:t>
      </w:r>
    </w:p>
    <w:p w14:paraId="3D51E5F7" w14:textId="77777777" w:rsidR="00531DAB" w:rsidRDefault="00531DAB" w:rsidP="007330A0">
      <w:pPr>
        <w:ind w:left="360"/>
        <w:jc w:val="both"/>
        <w:rPr>
          <w:sz w:val="22"/>
          <w:szCs w:val="22"/>
        </w:rPr>
      </w:pPr>
    </w:p>
    <w:p w14:paraId="1EF5E381" w14:textId="77777777" w:rsidR="002C37CB" w:rsidRDefault="002C37CB" w:rsidP="002C37CB">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5A829C2A" w14:textId="77777777" w:rsidR="00776575" w:rsidRDefault="00776575" w:rsidP="007330A0">
      <w:pPr>
        <w:suppressAutoHyphens/>
        <w:jc w:val="both"/>
        <w:rPr>
          <w:b/>
          <w:spacing w:val="-3"/>
          <w:sz w:val="22"/>
        </w:rPr>
        <w:sectPr w:rsidR="00776575" w:rsidSect="00CB6BBA">
          <w:headerReference w:type="default" r:id="rId36"/>
          <w:footerReference w:type="even" r:id="rId37"/>
          <w:footerReference w:type="default" r:id="rId38"/>
          <w:footerReference w:type="first" r:id="rId39"/>
          <w:pgSz w:w="12240" w:h="15840"/>
          <w:pgMar w:top="1440" w:right="1440" w:bottom="1440" w:left="1440" w:header="720" w:footer="720" w:gutter="0"/>
          <w:cols w:space="720"/>
          <w:titlePg/>
          <w:docGrid w:linePitch="360"/>
        </w:sectPr>
      </w:pPr>
    </w:p>
    <w:p w14:paraId="5FADE6E6" w14:textId="77777777" w:rsidR="00531DAB" w:rsidRPr="001859BC" w:rsidRDefault="00531DAB" w:rsidP="00FD23AF">
      <w:pPr>
        <w:suppressAutoHyphens/>
        <w:jc w:val="right"/>
        <w:rPr>
          <w:b/>
          <w:spacing w:val="-3"/>
          <w:sz w:val="22"/>
        </w:rPr>
      </w:pPr>
      <w:r w:rsidRPr="001859BC">
        <w:rPr>
          <w:b/>
          <w:spacing w:val="-3"/>
          <w:sz w:val="22"/>
        </w:rPr>
        <w:t>A</w:t>
      </w:r>
      <w:r w:rsidR="001859BC">
        <w:rPr>
          <w:b/>
          <w:spacing w:val="-3"/>
          <w:sz w:val="22"/>
        </w:rPr>
        <w:t>ttachment</w:t>
      </w:r>
      <w:r w:rsidRPr="001859BC">
        <w:rPr>
          <w:b/>
          <w:spacing w:val="-3"/>
          <w:sz w:val="22"/>
        </w:rPr>
        <w:t xml:space="preserve"> 1</w:t>
      </w:r>
    </w:p>
    <w:p w14:paraId="2D7FF81F" w14:textId="77777777" w:rsidR="00531DAB" w:rsidRPr="00CB2BEC" w:rsidRDefault="00531DAB" w:rsidP="007330A0">
      <w:pPr>
        <w:suppressAutoHyphens/>
        <w:jc w:val="both"/>
        <w:rPr>
          <w:b/>
          <w:spacing w:val="-3"/>
          <w:sz w:val="22"/>
        </w:rPr>
      </w:pPr>
      <w:r w:rsidRPr="00CB2BEC">
        <w:rPr>
          <w:b/>
          <w:spacing w:val="-3"/>
          <w:sz w:val="22"/>
        </w:rPr>
        <w:t>NO PROPOSAL REPLY FORM</w:t>
      </w:r>
    </w:p>
    <w:p w14:paraId="215E8CB0" w14:textId="77777777" w:rsidR="00531DAB" w:rsidRPr="00AF4BE4" w:rsidRDefault="00531DAB" w:rsidP="007330A0">
      <w:pPr>
        <w:suppressAutoHyphens/>
        <w:jc w:val="both"/>
        <w:rPr>
          <w:spacing w:val="-3"/>
          <w:sz w:val="22"/>
        </w:rPr>
      </w:pPr>
    </w:p>
    <w:p w14:paraId="142086EB" w14:textId="56964B37" w:rsidR="006E589E" w:rsidRPr="0074225D" w:rsidRDefault="00531DAB" w:rsidP="0074225D">
      <w:pPr>
        <w:suppressAutoHyphens/>
        <w:jc w:val="both"/>
        <w:rPr>
          <w:spacing w:val="-3"/>
          <w:sz w:val="22"/>
        </w:rPr>
      </w:pPr>
      <w:r w:rsidRPr="0074225D">
        <w:rPr>
          <w:spacing w:val="-3"/>
          <w:sz w:val="22"/>
        </w:rPr>
        <w:t>C</w:t>
      </w:r>
      <w:r w:rsidR="00C84D80" w:rsidRPr="0074225D">
        <w:rPr>
          <w:spacing w:val="-3"/>
          <w:sz w:val="22"/>
        </w:rPr>
        <w:t>ontract No.</w:t>
      </w:r>
      <w:r w:rsidR="00E52176" w:rsidRPr="0074225D">
        <w:rPr>
          <w:spacing w:val="-3"/>
          <w:sz w:val="22"/>
        </w:rPr>
        <w:t xml:space="preserve"> </w:t>
      </w:r>
      <w:r w:rsidR="006E589E" w:rsidRPr="0074225D">
        <w:rPr>
          <w:spacing w:val="-3"/>
          <w:sz w:val="22"/>
        </w:rPr>
        <w:t>CHR</w:t>
      </w:r>
      <w:r w:rsidR="00184B9E">
        <w:rPr>
          <w:spacing w:val="-3"/>
          <w:sz w:val="22"/>
        </w:rPr>
        <w:t>2500</w:t>
      </w:r>
      <w:r w:rsidR="00C24054">
        <w:rPr>
          <w:spacing w:val="-3"/>
          <w:sz w:val="22"/>
        </w:rPr>
        <w:t>3</w:t>
      </w:r>
    </w:p>
    <w:p w14:paraId="619128A1" w14:textId="79C8432B" w:rsidR="008554D1" w:rsidRPr="008554D1" w:rsidRDefault="00C84D80" w:rsidP="008554D1">
      <w:pPr>
        <w:rPr>
          <w:sz w:val="22"/>
          <w:szCs w:val="22"/>
        </w:rPr>
      </w:pPr>
      <w:r w:rsidRPr="0074225D">
        <w:rPr>
          <w:spacing w:val="-3"/>
          <w:sz w:val="22"/>
        </w:rPr>
        <w:t>Contract Title</w:t>
      </w:r>
      <w:r w:rsidR="00531DAB" w:rsidRPr="0074225D">
        <w:rPr>
          <w:spacing w:val="-3"/>
          <w:sz w:val="22"/>
        </w:rPr>
        <w:t>:</w:t>
      </w:r>
      <w:r w:rsidR="006E589E" w:rsidRPr="0074225D">
        <w:rPr>
          <w:spacing w:val="-3"/>
          <w:sz w:val="22"/>
        </w:rPr>
        <w:t xml:space="preserve">  </w:t>
      </w:r>
      <w:r w:rsidR="006E589E" w:rsidRPr="00184B9E">
        <w:rPr>
          <w:spacing w:val="-3"/>
          <w:sz w:val="22"/>
        </w:rPr>
        <w:t xml:space="preserve"> </w:t>
      </w:r>
      <w:r w:rsidR="00C24054">
        <w:rPr>
          <w:sz w:val="20"/>
          <w:szCs w:val="20"/>
        </w:rPr>
        <w:t>SUBSTITUTE NURSES SERVICES</w:t>
      </w:r>
    </w:p>
    <w:p w14:paraId="38994E3A" w14:textId="57548C24" w:rsidR="006C0A4C" w:rsidRDefault="006C0A4C" w:rsidP="002C5ED9">
      <w:pPr>
        <w:rPr>
          <w:spacing w:val="-3"/>
          <w:sz w:val="22"/>
        </w:rPr>
      </w:pPr>
    </w:p>
    <w:p w14:paraId="5B10F2EC" w14:textId="77777777" w:rsidR="00531DAB" w:rsidRDefault="00531DAB" w:rsidP="007330A0">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44430A3" w14:textId="77777777" w:rsidR="00531DAB" w:rsidRDefault="00531DAB" w:rsidP="007330A0">
      <w:pPr>
        <w:suppressAutoHyphens/>
        <w:jc w:val="both"/>
        <w:rPr>
          <w:spacing w:val="-3"/>
          <w:sz w:val="22"/>
        </w:rPr>
      </w:pPr>
    </w:p>
    <w:p w14:paraId="370A9C15" w14:textId="77777777" w:rsidR="00531DAB" w:rsidRDefault="00531DAB" w:rsidP="007330A0">
      <w:pPr>
        <w:suppressAutoHyphens/>
        <w:jc w:val="both"/>
        <w:rPr>
          <w:spacing w:val="-3"/>
          <w:sz w:val="22"/>
        </w:rPr>
      </w:pPr>
      <w:r>
        <w:rPr>
          <w:spacing w:val="-3"/>
          <w:sz w:val="22"/>
        </w:rPr>
        <w:t>Unfortunately, we must offer a "No Proposal" at this time because:</w:t>
      </w:r>
    </w:p>
    <w:p w14:paraId="2D129451" w14:textId="77777777" w:rsidR="00531DAB" w:rsidRDefault="00531DAB" w:rsidP="007330A0">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531DAB" w14:paraId="6DB21101" w14:textId="77777777" w:rsidTr="004046C6">
        <w:trPr>
          <w:jc w:val="center"/>
        </w:trPr>
        <w:tc>
          <w:tcPr>
            <w:tcW w:w="828" w:type="dxa"/>
            <w:tcBorders>
              <w:bottom w:val="single" w:sz="4" w:space="0" w:color="auto"/>
            </w:tcBorders>
          </w:tcPr>
          <w:p w14:paraId="3CD0B43A" w14:textId="77777777" w:rsidR="00531DAB" w:rsidRDefault="00531DAB" w:rsidP="007330A0">
            <w:pPr>
              <w:suppressAutoHyphens/>
              <w:jc w:val="both"/>
              <w:rPr>
                <w:spacing w:val="-3"/>
                <w:sz w:val="22"/>
              </w:rPr>
            </w:pPr>
          </w:p>
        </w:tc>
        <w:tc>
          <w:tcPr>
            <w:tcW w:w="720" w:type="dxa"/>
          </w:tcPr>
          <w:p w14:paraId="2D9EF5E1" w14:textId="77777777" w:rsidR="00531DAB" w:rsidRDefault="00531DAB" w:rsidP="007330A0">
            <w:pPr>
              <w:suppressAutoHyphens/>
              <w:jc w:val="both"/>
              <w:rPr>
                <w:spacing w:val="-3"/>
                <w:sz w:val="22"/>
              </w:rPr>
            </w:pPr>
            <w:r>
              <w:rPr>
                <w:spacing w:val="-3"/>
                <w:sz w:val="22"/>
              </w:rPr>
              <w:t>1.</w:t>
            </w:r>
          </w:p>
        </w:tc>
        <w:tc>
          <w:tcPr>
            <w:tcW w:w="270" w:type="dxa"/>
          </w:tcPr>
          <w:p w14:paraId="464B864A" w14:textId="77777777" w:rsidR="00531DAB" w:rsidRDefault="00531DAB" w:rsidP="007330A0">
            <w:pPr>
              <w:suppressAutoHyphens/>
              <w:jc w:val="both"/>
              <w:rPr>
                <w:spacing w:val="-3"/>
                <w:sz w:val="22"/>
              </w:rPr>
            </w:pPr>
          </w:p>
        </w:tc>
        <w:tc>
          <w:tcPr>
            <w:tcW w:w="8882" w:type="dxa"/>
          </w:tcPr>
          <w:p w14:paraId="5A6B9EA5" w14:textId="77777777" w:rsidR="00531DAB" w:rsidRPr="004A39F9" w:rsidRDefault="00531DAB" w:rsidP="007330A0">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531DAB" w14:paraId="58541828" w14:textId="77777777" w:rsidTr="004046C6">
        <w:trPr>
          <w:jc w:val="center"/>
        </w:trPr>
        <w:tc>
          <w:tcPr>
            <w:tcW w:w="828" w:type="dxa"/>
          </w:tcPr>
          <w:p w14:paraId="6343573C" w14:textId="77777777" w:rsidR="00531DAB" w:rsidRDefault="00531DAB" w:rsidP="007330A0">
            <w:pPr>
              <w:suppressAutoHyphens/>
              <w:jc w:val="both"/>
              <w:rPr>
                <w:spacing w:val="-3"/>
                <w:sz w:val="22"/>
              </w:rPr>
            </w:pPr>
          </w:p>
        </w:tc>
        <w:tc>
          <w:tcPr>
            <w:tcW w:w="720" w:type="dxa"/>
          </w:tcPr>
          <w:p w14:paraId="29768D03" w14:textId="77777777" w:rsidR="00531DAB" w:rsidRDefault="00531DAB" w:rsidP="007330A0">
            <w:pPr>
              <w:suppressAutoHyphens/>
              <w:jc w:val="both"/>
              <w:rPr>
                <w:spacing w:val="-3"/>
                <w:sz w:val="22"/>
              </w:rPr>
            </w:pPr>
          </w:p>
        </w:tc>
        <w:tc>
          <w:tcPr>
            <w:tcW w:w="270" w:type="dxa"/>
          </w:tcPr>
          <w:p w14:paraId="440C7B5D" w14:textId="77777777" w:rsidR="00531DAB" w:rsidRDefault="00531DAB" w:rsidP="007330A0">
            <w:pPr>
              <w:suppressAutoHyphens/>
              <w:jc w:val="both"/>
              <w:rPr>
                <w:spacing w:val="-3"/>
                <w:sz w:val="22"/>
              </w:rPr>
            </w:pPr>
          </w:p>
        </w:tc>
        <w:tc>
          <w:tcPr>
            <w:tcW w:w="8882" w:type="dxa"/>
          </w:tcPr>
          <w:p w14:paraId="2DE57F5F" w14:textId="77777777" w:rsidR="00531DAB" w:rsidRDefault="00531DAB" w:rsidP="007330A0">
            <w:pPr>
              <w:suppressAutoHyphens/>
              <w:jc w:val="both"/>
              <w:rPr>
                <w:spacing w:val="-3"/>
                <w:sz w:val="22"/>
              </w:rPr>
            </w:pPr>
          </w:p>
        </w:tc>
      </w:tr>
      <w:tr w:rsidR="00531DAB" w14:paraId="09A95DC6" w14:textId="77777777" w:rsidTr="004046C6">
        <w:trPr>
          <w:jc w:val="center"/>
        </w:trPr>
        <w:tc>
          <w:tcPr>
            <w:tcW w:w="828" w:type="dxa"/>
            <w:tcBorders>
              <w:bottom w:val="single" w:sz="4" w:space="0" w:color="auto"/>
            </w:tcBorders>
          </w:tcPr>
          <w:p w14:paraId="2D2F9CA9" w14:textId="77777777" w:rsidR="00531DAB" w:rsidRDefault="00531DAB" w:rsidP="007330A0">
            <w:pPr>
              <w:suppressAutoHyphens/>
              <w:jc w:val="both"/>
              <w:rPr>
                <w:spacing w:val="-3"/>
                <w:sz w:val="22"/>
              </w:rPr>
            </w:pPr>
          </w:p>
        </w:tc>
        <w:tc>
          <w:tcPr>
            <w:tcW w:w="720" w:type="dxa"/>
          </w:tcPr>
          <w:p w14:paraId="1699C8FA" w14:textId="77777777" w:rsidR="00531DAB" w:rsidRDefault="00531DAB" w:rsidP="007330A0">
            <w:pPr>
              <w:suppressAutoHyphens/>
              <w:jc w:val="both"/>
              <w:rPr>
                <w:spacing w:val="-3"/>
                <w:sz w:val="22"/>
              </w:rPr>
            </w:pPr>
            <w:r>
              <w:rPr>
                <w:spacing w:val="-3"/>
                <w:sz w:val="22"/>
              </w:rPr>
              <w:t>2.</w:t>
            </w:r>
          </w:p>
        </w:tc>
        <w:tc>
          <w:tcPr>
            <w:tcW w:w="270" w:type="dxa"/>
          </w:tcPr>
          <w:p w14:paraId="24BFE089" w14:textId="77777777" w:rsidR="00531DAB" w:rsidRDefault="00531DAB" w:rsidP="007330A0">
            <w:pPr>
              <w:suppressAutoHyphens/>
              <w:jc w:val="both"/>
              <w:rPr>
                <w:spacing w:val="-3"/>
                <w:sz w:val="22"/>
              </w:rPr>
            </w:pPr>
          </w:p>
        </w:tc>
        <w:tc>
          <w:tcPr>
            <w:tcW w:w="8882" w:type="dxa"/>
          </w:tcPr>
          <w:p w14:paraId="7015A6B5" w14:textId="77777777" w:rsidR="00531DAB" w:rsidRDefault="00531DAB" w:rsidP="007330A0">
            <w:pPr>
              <w:suppressAutoHyphens/>
              <w:jc w:val="both"/>
              <w:rPr>
                <w:spacing w:val="-3"/>
                <w:sz w:val="22"/>
              </w:rPr>
            </w:pPr>
            <w:r>
              <w:rPr>
                <w:spacing w:val="-3"/>
                <w:sz w:val="22"/>
              </w:rPr>
              <w:t>We do not wish to bid under the terms and conditions of the Request for Proposal document.  Our objections are:</w:t>
            </w:r>
          </w:p>
        </w:tc>
      </w:tr>
      <w:tr w:rsidR="00531DAB" w14:paraId="1DD51067" w14:textId="77777777" w:rsidTr="004046C6">
        <w:trPr>
          <w:trHeight w:hRule="exact" w:val="400"/>
          <w:jc w:val="center"/>
        </w:trPr>
        <w:tc>
          <w:tcPr>
            <w:tcW w:w="828" w:type="dxa"/>
          </w:tcPr>
          <w:p w14:paraId="417F3DAF" w14:textId="77777777" w:rsidR="00531DAB" w:rsidRDefault="00531DAB" w:rsidP="007330A0">
            <w:pPr>
              <w:suppressAutoHyphens/>
              <w:jc w:val="both"/>
              <w:rPr>
                <w:spacing w:val="-3"/>
                <w:sz w:val="22"/>
              </w:rPr>
            </w:pPr>
          </w:p>
        </w:tc>
        <w:tc>
          <w:tcPr>
            <w:tcW w:w="720" w:type="dxa"/>
          </w:tcPr>
          <w:p w14:paraId="496E4AB9" w14:textId="77777777" w:rsidR="00531DAB" w:rsidRDefault="00531DAB" w:rsidP="007330A0">
            <w:pPr>
              <w:suppressAutoHyphens/>
              <w:jc w:val="both"/>
              <w:rPr>
                <w:spacing w:val="-3"/>
                <w:sz w:val="22"/>
              </w:rPr>
            </w:pPr>
          </w:p>
        </w:tc>
        <w:tc>
          <w:tcPr>
            <w:tcW w:w="270" w:type="dxa"/>
          </w:tcPr>
          <w:p w14:paraId="2735877B" w14:textId="77777777" w:rsidR="00531DAB" w:rsidRDefault="00531DAB" w:rsidP="007330A0">
            <w:pPr>
              <w:suppressAutoHyphens/>
              <w:jc w:val="both"/>
              <w:rPr>
                <w:spacing w:val="-3"/>
                <w:sz w:val="22"/>
              </w:rPr>
            </w:pPr>
          </w:p>
        </w:tc>
        <w:tc>
          <w:tcPr>
            <w:tcW w:w="8882" w:type="dxa"/>
          </w:tcPr>
          <w:p w14:paraId="4B9B3F37" w14:textId="77777777" w:rsidR="00531DAB" w:rsidRDefault="00531DAB" w:rsidP="007330A0">
            <w:pPr>
              <w:suppressAutoHyphens/>
              <w:jc w:val="both"/>
              <w:rPr>
                <w:spacing w:val="-3"/>
                <w:sz w:val="22"/>
              </w:rPr>
            </w:pPr>
          </w:p>
        </w:tc>
      </w:tr>
      <w:tr w:rsidR="00531DAB" w14:paraId="2381A67A" w14:textId="77777777" w:rsidTr="004046C6">
        <w:trPr>
          <w:trHeight w:hRule="exact" w:val="400"/>
          <w:jc w:val="center"/>
        </w:trPr>
        <w:tc>
          <w:tcPr>
            <w:tcW w:w="828" w:type="dxa"/>
          </w:tcPr>
          <w:p w14:paraId="11E2F6B8" w14:textId="77777777" w:rsidR="00531DAB" w:rsidRDefault="00531DAB" w:rsidP="007330A0">
            <w:pPr>
              <w:suppressAutoHyphens/>
              <w:jc w:val="both"/>
              <w:rPr>
                <w:spacing w:val="-3"/>
                <w:sz w:val="22"/>
              </w:rPr>
            </w:pPr>
          </w:p>
        </w:tc>
        <w:tc>
          <w:tcPr>
            <w:tcW w:w="720" w:type="dxa"/>
          </w:tcPr>
          <w:p w14:paraId="4B1FA644" w14:textId="77777777" w:rsidR="00531DAB" w:rsidRDefault="00531DAB" w:rsidP="007330A0">
            <w:pPr>
              <w:suppressAutoHyphens/>
              <w:jc w:val="both"/>
              <w:rPr>
                <w:spacing w:val="-3"/>
                <w:sz w:val="22"/>
              </w:rPr>
            </w:pPr>
          </w:p>
        </w:tc>
        <w:tc>
          <w:tcPr>
            <w:tcW w:w="270" w:type="dxa"/>
          </w:tcPr>
          <w:p w14:paraId="183A6C1A"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1451DC6B" w14:textId="77777777" w:rsidR="00531DAB" w:rsidRDefault="00531DAB" w:rsidP="007330A0">
            <w:pPr>
              <w:suppressAutoHyphens/>
              <w:jc w:val="both"/>
              <w:rPr>
                <w:spacing w:val="-3"/>
                <w:sz w:val="22"/>
              </w:rPr>
            </w:pPr>
          </w:p>
        </w:tc>
      </w:tr>
      <w:tr w:rsidR="00531DAB" w14:paraId="6787B9D0" w14:textId="77777777" w:rsidTr="004046C6">
        <w:trPr>
          <w:jc w:val="center"/>
        </w:trPr>
        <w:tc>
          <w:tcPr>
            <w:tcW w:w="828" w:type="dxa"/>
          </w:tcPr>
          <w:p w14:paraId="3FDC533D" w14:textId="77777777" w:rsidR="00531DAB" w:rsidRDefault="00531DAB" w:rsidP="007330A0">
            <w:pPr>
              <w:suppressAutoHyphens/>
              <w:jc w:val="both"/>
              <w:rPr>
                <w:spacing w:val="-3"/>
                <w:sz w:val="22"/>
              </w:rPr>
            </w:pPr>
          </w:p>
        </w:tc>
        <w:tc>
          <w:tcPr>
            <w:tcW w:w="720" w:type="dxa"/>
          </w:tcPr>
          <w:p w14:paraId="0272187E" w14:textId="77777777" w:rsidR="00531DAB" w:rsidRDefault="00531DAB" w:rsidP="007330A0">
            <w:pPr>
              <w:suppressAutoHyphens/>
              <w:jc w:val="both"/>
              <w:rPr>
                <w:spacing w:val="-3"/>
                <w:sz w:val="22"/>
              </w:rPr>
            </w:pPr>
          </w:p>
        </w:tc>
        <w:tc>
          <w:tcPr>
            <w:tcW w:w="270" w:type="dxa"/>
          </w:tcPr>
          <w:p w14:paraId="6E223844" w14:textId="77777777" w:rsidR="00531DAB" w:rsidRDefault="00531DAB" w:rsidP="007330A0">
            <w:pPr>
              <w:suppressAutoHyphens/>
              <w:jc w:val="both"/>
              <w:rPr>
                <w:spacing w:val="-3"/>
                <w:sz w:val="22"/>
              </w:rPr>
            </w:pPr>
          </w:p>
        </w:tc>
        <w:tc>
          <w:tcPr>
            <w:tcW w:w="8882" w:type="dxa"/>
          </w:tcPr>
          <w:p w14:paraId="31D58623" w14:textId="77777777" w:rsidR="00531DAB" w:rsidRDefault="00531DAB" w:rsidP="007330A0">
            <w:pPr>
              <w:suppressAutoHyphens/>
              <w:jc w:val="both"/>
              <w:rPr>
                <w:spacing w:val="-3"/>
                <w:sz w:val="22"/>
              </w:rPr>
            </w:pPr>
          </w:p>
        </w:tc>
      </w:tr>
      <w:tr w:rsidR="00531DAB" w14:paraId="5A7AA05F" w14:textId="77777777" w:rsidTr="004046C6">
        <w:trPr>
          <w:jc w:val="center"/>
        </w:trPr>
        <w:tc>
          <w:tcPr>
            <w:tcW w:w="828" w:type="dxa"/>
            <w:tcBorders>
              <w:bottom w:val="single" w:sz="4" w:space="0" w:color="auto"/>
            </w:tcBorders>
          </w:tcPr>
          <w:p w14:paraId="5CF05D3E" w14:textId="77777777" w:rsidR="00531DAB" w:rsidRDefault="00531DAB" w:rsidP="007330A0">
            <w:pPr>
              <w:suppressAutoHyphens/>
              <w:jc w:val="both"/>
              <w:rPr>
                <w:spacing w:val="-3"/>
                <w:sz w:val="22"/>
              </w:rPr>
            </w:pPr>
          </w:p>
        </w:tc>
        <w:tc>
          <w:tcPr>
            <w:tcW w:w="720" w:type="dxa"/>
          </w:tcPr>
          <w:p w14:paraId="0C35F6F5" w14:textId="77777777" w:rsidR="00531DAB" w:rsidRDefault="00531DAB" w:rsidP="007330A0">
            <w:pPr>
              <w:suppressAutoHyphens/>
              <w:jc w:val="both"/>
              <w:rPr>
                <w:spacing w:val="-3"/>
                <w:sz w:val="22"/>
              </w:rPr>
            </w:pPr>
            <w:r>
              <w:rPr>
                <w:spacing w:val="-3"/>
                <w:sz w:val="22"/>
              </w:rPr>
              <w:t>3.</w:t>
            </w:r>
          </w:p>
        </w:tc>
        <w:tc>
          <w:tcPr>
            <w:tcW w:w="270" w:type="dxa"/>
          </w:tcPr>
          <w:p w14:paraId="0D4FC9E8" w14:textId="77777777" w:rsidR="00531DAB" w:rsidRDefault="00531DAB" w:rsidP="007330A0">
            <w:pPr>
              <w:suppressAutoHyphens/>
              <w:jc w:val="both"/>
              <w:rPr>
                <w:spacing w:val="-3"/>
                <w:sz w:val="22"/>
              </w:rPr>
            </w:pPr>
          </w:p>
        </w:tc>
        <w:tc>
          <w:tcPr>
            <w:tcW w:w="8882" w:type="dxa"/>
          </w:tcPr>
          <w:p w14:paraId="490185E6" w14:textId="77777777" w:rsidR="00531DAB" w:rsidRDefault="00531DAB" w:rsidP="007330A0">
            <w:pPr>
              <w:suppressAutoHyphens/>
              <w:jc w:val="both"/>
              <w:rPr>
                <w:spacing w:val="-3"/>
                <w:sz w:val="22"/>
              </w:rPr>
            </w:pPr>
            <w:r>
              <w:rPr>
                <w:spacing w:val="-3"/>
                <w:sz w:val="22"/>
              </w:rPr>
              <w:t>We do not feel we can be competitive.</w:t>
            </w:r>
          </w:p>
        </w:tc>
      </w:tr>
      <w:tr w:rsidR="00531DAB" w14:paraId="130649E9" w14:textId="77777777" w:rsidTr="004046C6">
        <w:trPr>
          <w:jc w:val="center"/>
        </w:trPr>
        <w:tc>
          <w:tcPr>
            <w:tcW w:w="828" w:type="dxa"/>
          </w:tcPr>
          <w:p w14:paraId="2D6731DB" w14:textId="77777777" w:rsidR="00531DAB" w:rsidRDefault="00531DAB" w:rsidP="007330A0">
            <w:pPr>
              <w:suppressAutoHyphens/>
              <w:jc w:val="both"/>
              <w:rPr>
                <w:spacing w:val="-3"/>
                <w:sz w:val="22"/>
              </w:rPr>
            </w:pPr>
          </w:p>
        </w:tc>
        <w:tc>
          <w:tcPr>
            <w:tcW w:w="720" w:type="dxa"/>
          </w:tcPr>
          <w:p w14:paraId="6AF07420" w14:textId="77777777" w:rsidR="00531DAB" w:rsidRDefault="00531DAB" w:rsidP="007330A0">
            <w:pPr>
              <w:suppressAutoHyphens/>
              <w:jc w:val="both"/>
              <w:rPr>
                <w:spacing w:val="-3"/>
                <w:sz w:val="22"/>
              </w:rPr>
            </w:pPr>
          </w:p>
        </w:tc>
        <w:tc>
          <w:tcPr>
            <w:tcW w:w="270" w:type="dxa"/>
          </w:tcPr>
          <w:p w14:paraId="25A3DA1A" w14:textId="77777777" w:rsidR="00531DAB" w:rsidRDefault="00531DAB" w:rsidP="007330A0">
            <w:pPr>
              <w:suppressAutoHyphens/>
              <w:jc w:val="both"/>
              <w:rPr>
                <w:spacing w:val="-3"/>
                <w:sz w:val="22"/>
              </w:rPr>
            </w:pPr>
          </w:p>
        </w:tc>
        <w:tc>
          <w:tcPr>
            <w:tcW w:w="8882" w:type="dxa"/>
          </w:tcPr>
          <w:p w14:paraId="19F2CF45" w14:textId="77777777" w:rsidR="00531DAB" w:rsidRDefault="00531DAB" w:rsidP="007330A0">
            <w:pPr>
              <w:suppressAutoHyphens/>
              <w:jc w:val="both"/>
              <w:rPr>
                <w:spacing w:val="-3"/>
                <w:sz w:val="22"/>
              </w:rPr>
            </w:pPr>
          </w:p>
        </w:tc>
      </w:tr>
      <w:tr w:rsidR="00531DAB" w14:paraId="3544F62F" w14:textId="77777777" w:rsidTr="004046C6">
        <w:trPr>
          <w:jc w:val="center"/>
        </w:trPr>
        <w:tc>
          <w:tcPr>
            <w:tcW w:w="828" w:type="dxa"/>
            <w:tcBorders>
              <w:bottom w:val="single" w:sz="4" w:space="0" w:color="auto"/>
            </w:tcBorders>
          </w:tcPr>
          <w:p w14:paraId="734E19D4" w14:textId="77777777" w:rsidR="00531DAB" w:rsidRDefault="00531DAB" w:rsidP="007330A0">
            <w:pPr>
              <w:suppressAutoHyphens/>
              <w:jc w:val="both"/>
              <w:rPr>
                <w:spacing w:val="-3"/>
                <w:sz w:val="22"/>
              </w:rPr>
            </w:pPr>
          </w:p>
        </w:tc>
        <w:tc>
          <w:tcPr>
            <w:tcW w:w="720" w:type="dxa"/>
          </w:tcPr>
          <w:p w14:paraId="1641BDF9" w14:textId="77777777" w:rsidR="00531DAB" w:rsidRDefault="00531DAB" w:rsidP="007330A0">
            <w:pPr>
              <w:suppressAutoHyphens/>
              <w:jc w:val="both"/>
              <w:rPr>
                <w:spacing w:val="-3"/>
                <w:sz w:val="22"/>
              </w:rPr>
            </w:pPr>
            <w:r>
              <w:rPr>
                <w:spacing w:val="-3"/>
                <w:sz w:val="22"/>
              </w:rPr>
              <w:t>4.</w:t>
            </w:r>
          </w:p>
        </w:tc>
        <w:tc>
          <w:tcPr>
            <w:tcW w:w="270" w:type="dxa"/>
          </w:tcPr>
          <w:p w14:paraId="7321B8EB" w14:textId="77777777" w:rsidR="00531DAB" w:rsidRDefault="00531DAB" w:rsidP="007330A0">
            <w:pPr>
              <w:suppressAutoHyphens/>
              <w:jc w:val="both"/>
              <w:rPr>
                <w:spacing w:val="-3"/>
                <w:sz w:val="22"/>
              </w:rPr>
            </w:pPr>
          </w:p>
        </w:tc>
        <w:tc>
          <w:tcPr>
            <w:tcW w:w="8882" w:type="dxa"/>
          </w:tcPr>
          <w:p w14:paraId="6FC009CD" w14:textId="77777777" w:rsidR="00531DAB" w:rsidRDefault="00531DAB" w:rsidP="007330A0">
            <w:pPr>
              <w:suppressAutoHyphens/>
              <w:jc w:val="both"/>
              <w:rPr>
                <w:spacing w:val="-3"/>
                <w:sz w:val="22"/>
              </w:rPr>
            </w:pPr>
            <w:r>
              <w:rPr>
                <w:spacing w:val="-3"/>
                <w:sz w:val="22"/>
              </w:rPr>
              <w:t>We cannot submit a Proposal because of the marketing or franchising policies of the manufacturing company.</w:t>
            </w:r>
          </w:p>
        </w:tc>
      </w:tr>
      <w:tr w:rsidR="00531DAB" w14:paraId="6FCA8EE3" w14:textId="77777777" w:rsidTr="004046C6">
        <w:trPr>
          <w:jc w:val="center"/>
        </w:trPr>
        <w:tc>
          <w:tcPr>
            <w:tcW w:w="828" w:type="dxa"/>
          </w:tcPr>
          <w:p w14:paraId="31A53487" w14:textId="77777777" w:rsidR="00531DAB" w:rsidRDefault="00531DAB" w:rsidP="007330A0">
            <w:pPr>
              <w:suppressAutoHyphens/>
              <w:jc w:val="both"/>
              <w:rPr>
                <w:spacing w:val="-3"/>
                <w:sz w:val="22"/>
              </w:rPr>
            </w:pPr>
          </w:p>
        </w:tc>
        <w:tc>
          <w:tcPr>
            <w:tcW w:w="720" w:type="dxa"/>
          </w:tcPr>
          <w:p w14:paraId="29DCF583" w14:textId="77777777" w:rsidR="00531DAB" w:rsidRDefault="00531DAB" w:rsidP="007330A0">
            <w:pPr>
              <w:suppressAutoHyphens/>
              <w:jc w:val="both"/>
              <w:rPr>
                <w:spacing w:val="-3"/>
                <w:sz w:val="22"/>
              </w:rPr>
            </w:pPr>
          </w:p>
        </w:tc>
        <w:tc>
          <w:tcPr>
            <w:tcW w:w="270" w:type="dxa"/>
          </w:tcPr>
          <w:p w14:paraId="1CC36D98" w14:textId="77777777" w:rsidR="00531DAB" w:rsidRDefault="00531DAB" w:rsidP="007330A0">
            <w:pPr>
              <w:suppressAutoHyphens/>
              <w:jc w:val="both"/>
              <w:rPr>
                <w:spacing w:val="-3"/>
                <w:sz w:val="22"/>
              </w:rPr>
            </w:pPr>
          </w:p>
        </w:tc>
        <w:tc>
          <w:tcPr>
            <w:tcW w:w="8882" w:type="dxa"/>
          </w:tcPr>
          <w:p w14:paraId="1050333E" w14:textId="77777777" w:rsidR="00531DAB" w:rsidRDefault="00531DAB" w:rsidP="007330A0">
            <w:pPr>
              <w:suppressAutoHyphens/>
              <w:jc w:val="both"/>
              <w:rPr>
                <w:spacing w:val="-3"/>
                <w:sz w:val="22"/>
              </w:rPr>
            </w:pPr>
          </w:p>
        </w:tc>
      </w:tr>
      <w:tr w:rsidR="00531DAB" w14:paraId="56D8360F" w14:textId="77777777" w:rsidTr="004046C6">
        <w:trPr>
          <w:jc w:val="center"/>
        </w:trPr>
        <w:tc>
          <w:tcPr>
            <w:tcW w:w="828" w:type="dxa"/>
            <w:tcBorders>
              <w:bottom w:val="single" w:sz="4" w:space="0" w:color="auto"/>
            </w:tcBorders>
          </w:tcPr>
          <w:p w14:paraId="48D8919A" w14:textId="77777777" w:rsidR="00531DAB" w:rsidRDefault="00531DAB" w:rsidP="007330A0">
            <w:pPr>
              <w:suppressAutoHyphens/>
              <w:jc w:val="both"/>
              <w:rPr>
                <w:spacing w:val="-3"/>
                <w:sz w:val="22"/>
              </w:rPr>
            </w:pPr>
          </w:p>
        </w:tc>
        <w:tc>
          <w:tcPr>
            <w:tcW w:w="720" w:type="dxa"/>
          </w:tcPr>
          <w:p w14:paraId="37569398" w14:textId="77777777" w:rsidR="00531DAB" w:rsidRDefault="00531DAB" w:rsidP="007330A0">
            <w:pPr>
              <w:suppressAutoHyphens/>
              <w:jc w:val="both"/>
              <w:rPr>
                <w:spacing w:val="-3"/>
                <w:sz w:val="22"/>
              </w:rPr>
            </w:pPr>
            <w:r>
              <w:rPr>
                <w:spacing w:val="-3"/>
                <w:sz w:val="22"/>
              </w:rPr>
              <w:t>5.</w:t>
            </w:r>
          </w:p>
        </w:tc>
        <w:tc>
          <w:tcPr>
            <w:tcW w:w="270" w:type="dxa"/>
          </w:tcPr>
          <w:p w14:paraId="0F68EF1C" w14:textId="77777777" w:rsidR="00531DAB" w:rsidRDefault="00531DAB" w:rsidP="007330A0">
            <w:pPr>
              <w:suppressAutoHyphens/>
              <w:jc w:val="both"/>
              <w:rPr>
                <w:spacing w:val="-3"/>
                <w:sz w:val="22"/>
              </w:rPr>
            </w:pPr>
          </w:p>
        </w:tc>
        <w:tc>
          <w:tcPr>
            <w:tcW w:w="8882" w:type="dxa"/>
          </w:tcPr>
          <w:p w14:paraId="47A9C430" w14:textId="77777777" w:rsidR="00531DAB" w:rsidRDefault="00531DAB" w:rsidP="007330A0">
            <w:pPr>
              <w:suppressAutoHyphens/>
              <w:jc w:val="both"/>
              <w:rPr>
                <w:spacing w:val="-3"/>
                <w:sz w:val="22"/>
              </w:rPr>
            </w:pPr>
            <w:r>
              <w:rPr>
                <w:spacing w:val="-3"/>
                <w:sz w:val="22"/>
              </w:rPr>
              <w:t>We do not wish to sell to the State.  Our objections are:</w:t>
            </w:r>
          </w:p>
        </w:tc>
      </w:tr>
      <w:tr w:rsidR="00531DAB" w14:paraId="5226883E" w14:textId="77777777" w:rsidTr="004046C6">
        <w:trPr>
          <w:trHeight w:hRule="exact" w:val="400"/>
          <w:jc w:val="center"/>
        </w:trPr>
        <w:tc>
          <w:tcPr>
            <w:tcW w:w="828" w:type="dxa"/>
          </w:tcPr>
          <w:p w14:paraId="3F9EC85F" w14:textId="77777777" w:rsidR="00531DAB" w:rsidRDefault="00531DAB" w:rsidP="007330A0">
            <w:pPr>
              <w:suppressAutoHyphens/>
              <w:jc w:val="both"/>
              <w:rPr>
                <w:spacing w:val="-3"/>
                <w:sz w:val="22"/>
              </w:rPr>
            </w:pPr>
          </w:p>
        </w:tc>
        <w:tc>
          <w:tcPr>
            <w:tcW w:w="720" w:type="dxa"/>
          </w:tcPr>
          <w:p w14:paraId="4979C611" w14:textId="77777777" w:rsidR="00531DAB" w:rsidRDefault="00531DAB" w:rsidP="007330A0">
            <w:pPr>
              <w:suppressAutoHyphens/>
              <w:jc w:val="both"/>
              <w:rPr>
                <w:spacing w:val="-3"/>
                <w:sz w:val="22"/>
              </w:rPr>
            </w:pPr>
          </w:p>
        </w:tc>
        <w:tc>
          <w:tcPr>
            <w:tcW w:w="270" w:type="dxa"/>
          </w:tcPr>
          <w:p w14:paraId="5FB0670C" w14:textId="77777777" w:rsidR="00531DAB" w:rsidRDefault="00531DAB" w:rsidP="007330A0">
            <w:pPr>
              <w:suppressAutoHyphens/>
              <w:jc w:val="both"/>
              <w:rPr>
                <w:spacing w:val="-3"/>
                <w:sz w:val="22"/>
              </w:rPr>
            </w:pPr>
          </w:p>
        </w:tc>
        <w:tc>
          <w:tcPr>
            <w:tcW w:w="8882" w:type="dxa"/>
          </w:tcPr>
          <w:p w14:paraId="0D6E0E48" w14:textId="77777777" w:rsidR="00531DAB" w:rsidRDefault="00531DAB" w:rsidP="007330A0">
            <w:pPr>
              <w:suppressAutoHyphens/>
              <w:jc w:val="both"/>
              <w:rPr>
                <w:spacing w:val="-3"/>
                <w:sz w:val="22"/>
              </w:rPr>
            </w:pPr>
          </w:p>
        </w:tc>
      </w:tr>
      <w:tr w:rsidR="00531DAB" w14:paraId="3CE1E034" w14:textId="77777777" w:rsidTr="004046C6">
        <w:trPr>
          <w:trHeight w:hRule="exact" w:val="400"/>
          <w:jc w:val="center"/>
        </w:trPr>
        <w:tc>
          <w:tcPr>
            <w:tcW w:w="828" w:type="dxa"/>
          </w:tcPr>
          <w:p w14:paraId="2B45932F" w14:textId="77777777" w:rsidR="00531DAB" w:rsidRDefault="00531DAB" w:rsidP="007330A0">
            <w:pPr>
              <w:suppressAutoHyphens/>
              <w:jc w:val="both"/>
              <w:rPr>
                <w:spacing w:val="-3"/>
                <w:sz w:val="22"/>
              </w:rPr>
            </w:pPr>
          </w:p>
        </w:tc>
        <w:tc>
          <w:tcPr>
            <w:tcW w:w="720" w:type="dxa"/>
          </w:tcPr>
          <w:p w14:paraId="272C31B1" w14:textId="77777777" w:rsidR="00531DAB" w:rsidRDefault="00531DAB" w:rsidP="007330A0">
            <w:pPr>
              <w:suppressAutoHyphens/>
              <w:jc w:val="both"/>
              <w:rPr>
                <w:spacing w:val="-3"/>
                <w:sz w:val="22"/>
              </w:rPr>
            </w:pPr>
          </w:p>
        </w:tc>
        <w:tc>
          <w:tcPr>
            <w:tcW w:w="270" w:type="dxa"/>
          </w:tcPr>
          <w:p w14:paraId="657B0EF1" w14:textId="77777777" w:rsidR="00531DAB" w:rsidRDefault="00531DAB" w:rsidP="007330A0">
            <w:pPr>
              <w:suppressAutoHyphens/>
              <w:jc w:val="both"/>
              <w:rPr>
                <w:spacing w:val="-3"/>
                <w:sz w:val="22"/>
              </w:rPr>
            </w:pPr>
          </w:p>
        </w:tc>
        <w:tc>
          <w:tcPr>
            <w:tcW w:w="8882" w:type="dxa"/>
            <w:tcBorders>
              <w:top w:val="single" w:sz="4" w:space="0" w:color="auto"/>
              <w:bottom w:val="single" w:sz="4" w:space="0" w:color="auto"/>
            </w:tcBorders>
          </w:tcPr>
          <w:p w14:paraId="3CF923DE" w14:textId="77777777" w:rsidR="00531DAB" w:rsidRDefault="00531DAB" w:rsidP="007330A0">
            <w:pPr>
              <w:suppressAutoHyphens/>
              <w:jc w:val="both"/>
              <w:rPr>
                <w:spacing w:val="-3"/>
                <w:sz w:val="22"/>
              </w:rPr>
            </w:pPr>
          </w:p>
        </w:tc>
      </w:tr>
      <w:tr w:rsidR="00531DAB" w14:paraId="5C4BC559" w14:textId="77777777" w:rsidTr="004046C6">
        <w:trPr>
          <w:jc w:val="center"/>
        </w:trPr>
        <w:tc>
          <w:tcPr>
            <w:tcW w:w="828" w:type="dxa"/>
          </w:tcPr>
          <w:p w14:paraId="4062FB97" w14:textId="77777777" w:rsidR="00531DAB" w:rsidRDefault="00531DAB" w:rsidP="007330A0">
            <w:pPr>
              <w:suppressAutoHyphens/>
              <w:jc w:val="both"/>
              <w:rPr>
                <w:spacing w:val="-3"/>
                <w:sz w:val="22"/>
              </w:rPr>
            </w:pPr>
          </w:p>
        </w:tc>
        <w:tc>
          <w:tcPr>
            <w:tcW w:w="720" w:type="dxa"/>
          </w:tcPr>
          <w:p w14:paraId="305A9B62" w14:textId="77777777" w:rsidR="00531DAB" w:rsidRDefault="00531DAB" w:rsidP="007330A0">
            <w:pPr>
              <w:suppressAutoHyphens/>
              <w:jc w:val="both"/>
              <w:rPr>
                <w:spacing w:val="-3"/>
                <w:sz w:val="22"/>
              </w:rPr>
            </w:pPr>
          </w:p>
        </w:tc>
        <w:tc>
          <w:tcPr>
            <w:tcW w:w="270" w:type="dxa"/>
          </w:tcPr>
          <w:p w14:paraId="1F07DC0A" w14:textId="77777777" w:rsidR="00531DAB" w:rsidRDefault="00531DAB" w:rsidP="007330A0">
            <w:pPr>
              <w:suppressAutoHyphens/>
              <w:jc w:val="both"/>
              <w:rPr>
                <w:spacing w:val="-3"/>
                <w:sz w:val="22"/>
              </w:rPr>
            </w:pPr>
          </w:p>
        </w:tc>
        <w:tc>
          <w:tcPr>
            <w:tcW w:w="8882" w:type="dxa"/>
          </w:tcPr>
          <w:p w14:paraId="0B913285" w14:textId="77777777" w:rsidR="00531DAB" w:rsidRDefault="00531DAB" w:rsidP="007330A0">
            <w:pPr>
              <w:suppressAutoHyphens/>
              <w:jc w:val="both"/>
              <w:rPr>
                <w:spacing w:val="-3"/>
                <w:sz w:val="22"/>
              </w:rPr>
            </w:pPr>
          </w:p>
        </w:tc>
      </w:tr>
      <w:tr w:rsidR="00531DAB" w14:paraId="35D039FC" w14:textId="77777777" w:rsidTr="004046C6">
        <w:trPr>
          <w:jc w:val="center"/>
        </w:trPr>
        <w:tc>
          <w:tcPr>
            <w:tcW w:w="828" w:type="dxa"/>
            <w:tcBorders>
              <w:bottom w:val="single" w:sz="4" w:space="0" w:color="auto"/>
            </w:tcBorders>
          </w:tcPr>
          <w:p w14:paraId="61DEC78A" w14:textId="77777777" w:rsidR="00531DAB" w:rsidRDefault="00531DAB" w:rsidP="007330A0">
            <w:pPr>
              <w:suppressAutoHyphens/>
              <w:jc w:val="both"/>
              <w:rPr>
                <w:spacing w:val="-3"/>
                <w:sz w:val="22"/>
              </w:rPr>
            </w:pPr>
          </w:p>
        </w:tc>
        <w:tc>
          <w:tcPr>
            <w:tcW w:w="720" w:type="dxa"/>
          </w:tcPr>
          <w:p w14:paraId="3A99DBAA" w14:textId="77777777" w:rsidR="00531DAB" w:rsidRDefault="00531DAB" w:rsidP="007330A0">
            <w:pPr>
              <w:suppressAutoHyphens/>
              <w:jc w:val="both"/>
              <w:rPr>
                <w:spacing w:val="-3"/>
                <w:sz w:val="22"/>
              </w:rPr>
            </w:pPr>
            <w:r>
              <w:rPr>
                <w:spacing w:val="-3"/>
                <w:sz w:val="22"/>
              </w:rPr>
              <w:t>6.</w:t>
            </w:r>
          </w:p>
        </w:tc>
        <w:tc>
          <w:tcPr>
            <w:tcW w:w="270" w:type="dxa"/>
          </w:tcPr>
          <w:p w14:paraId="3B8CDD21" w14:textId="77777777" w:rsidR="00531DAB" w:rsidRDefault="00531DAB" w:rsidP="007330A0">
            <w:pPr>
              <w:suppressAutoHyphens/>
              <w:jc w:val="both"/>
              <w:rPr>
                <w:spacing w:val="-3"/>
                <w:sz w:val="22"/>
              </w:rPr>
            </w:pPr>
          </w:p>
        </w:tc>
        <w:tc>
          <w:tcPr>
            <w:tcW w:w="8882" w:type="dxa"/>
          </w:tcPr>
          <w:p w14:paraId="260C02B2" w14:textId="77777777" w:rsidR="00531DAB" w:rsidRDefault="00531DAB" w:rsidP="007330A0">
            <w:pPr>
              <w:suppressAutoHyphens/>
              <w:jc w:val="both"/>
              <w:rPr>
                <w:spacing w:val="-3"/>
                <w:sz w:val="22"/>
              </w:rPr>
            </w:pPr>
            <w:r>
              <w:rPr>
                <w:spacing w:val="-3"/>
                <w:sz w:val="22"/>
              </w:rPr>
              <w:t>We do not sell the items/services on which Proposals are requested.</w:t>
            </w:r>
          </w:p>
        </w:tc>
      </w:tr>
      <w:tr w:rsidR="00531DAB" w14:paraId="1C73B713" w14:textId="77777777" w:rsidTr="004046C6">
        <w:trPr>
          <w:jc w:val="center"/>
        </w:trPr>
        <w:tc>
          <w:tcPr>
            <w:tcW w:w="828" w:type="dxa"/>
          </w:tcPr>
          <w:p w14:paraId="104D51CA" w14:textId="77777777" w:rsidR="00531DAB" w:rsidRDefault="00531DAB" w:rsidP="007330A0">
            <w:pPr>
              <w:suppressAutoHyphens/>
              <w:jc w:val="both"/>
              <w:rPr>
                <w:spacing w:val="-3"/>
                <w:sz w:val="22"/>
              </w:rPr>
            </w:pPr>
          </w:p>
        </w:tc>
        <w:tc>
          <w:tcPr>
            <w:tcW w:w="720" w:type="dxa"/>
          </w:tcPr>
          <w:p w14:paraId="014772AD" w14:textId="77777777" w:rsidR="00531DAB" w:rsidRDefault="00531DAB" w:rsidP="007330A0">
            <w:pPr>
              <w:suppressAutoHyphens/>
              <w:jc w:val="both"/>
              <w:rPr>
                <w:spacing w:val="-3"/>
                <w:sz w:val="22"/>
              </w:rPr>
            </w:pPr>
          </w:p>
        </w:tc>
        <w:tc>
          <w:tcPr>
            <w:tcW w:w="270" w:type="dxa"/>
          </w:tcPr>
          <w:p w14:paraId="2D07047B" w14:textId="77777777" w:rsidR="00531DAB" w:rsidRDefault="00531DAB" w:rsidP="007330A0">
            <w:pPr>
              <w:suppressAutoHyphens/>
              <w:jc w:val="both"/>
              <w:rPr>
                <w:spacing w:val="-3"/>
                <w:sz w:val="22"/>
              </w:rPr>
            </w:pPr>
          </w:p>
        </w:tc>
        <w:tc>
          <w:tcPr>
            <w:tcW w:w="8882" w:type="dxa"/>
          </w:tcPr>
          <w:p w14:paraId="0143ADEB" w14:textId="77777777" w:rsidR="00531DAB" w:rsidRDefault="00531DAB" w:rsidP="007330A0">
            <w:pPr>
              <w:suppressAutoHyphens/>
              <w:jc w:val="both"/>
              <w:rPr>
                <w:spacing w:val="-3"/>
                <w:sz w:val="22"/>
              </w:rPr>
            </w:pPr>
          </w:p>
        </w:tc>
      </w:tr>
      <w:tr w:rsidR="00531DAB" w14:paraId="7100289F" w14:textId="77777777" w:rsidTr="004046C6">
        <w:trPr>
          <w:jc w:val="center"/>
        </w:trPr>
        <w:tc>
          <w:tcPr>
            <w:tcW w:w="828" w:type="dxa"/>
            <w:tcBorders>
              <w:bottom w:val="single" w:sz="4" w:space="0" w:color="auto"/>
            </w:tcBorders>
          </w:tcPr>
          <w:p w14:paraId="1E43138F" w14:textId="77777777" w:rsidR="00531DAB" w:rsidRDefault="00531DAB" w:rsidP="007330A0">
            <w:pPr>
              <w:suppressAutoHyphens/>
              <w:jc w:val="both"/>
              <w:rPr>
                <w:spacing w:val="-3"/>
                <w:sz w:val="22"/>
              </w:rPr>
            </w:pPr>
          </w:p>
        </w:tc>
        <w:tc>
          <w:tcPr>
            <w:tcW w:w="720" w:type="dxa"/>
          </w:tcPr>
          <w:p w14:paraId="0E520C66" w14:textId="77777777" w:rsidR="00531DAB" w:rsidRDefault="00531DAB" w:rsidP="007330A0">
            <w:pPr>
              <w:suppressAutoHyphens/>
              <w:jc w:val="both"/>
              <w:rPr>
                <w:spacing w:val="-3"/>
                <w:sz w:val="22"/>
              </w:rPr>
            </w:pPr>
            <w:r>
              <w:rPr>
                <w:spacing w:val="-3"/>
                <w:sz w:val="22"/>
              </w:rPr>
              <w:t>7.</w:t>
            </w:r>
          </w:p>
        </w:tc>
        <w:tc>
          <w:tcPr>
            <w:tcW w:w="270" w:type="dxa"/>
          </w:tcPr>
          <w:p w14:paraId="7CB26869" w14:textId="77777777" w:rsidR="00531DAB" w:rsidRDefault="00531DAB" w:rsidP="007330A0">
            <w:pPr>
              <w:suppressAutoHyphens/>
              <w:jc w:val="both"/>
              <w:rPr>
                <w:spacing w:val="-3"/>
                <w:sz w:val="22"/>
              </w:rPr>
            </w:pPr>
          </w:p>
        </w:tc>
        <w:tc>
          <w:tcPr>
            <w:tcW w:w="8882" w:type="dxa"/>
          </w:tcPr>
          <w:p w14:paraId="635C8FA9" w14:textId="77777777" w:rsidR="00531DAB" w:rsidRDefault="00531DAB" w:rsidP="007330A0">
            <w:pPr>
              <w:suppressAutoHyphens/>
              <w:jc w:val="both"/>
              <w:rPr>
                <w:spacing w:val="-3"/>
                <w:sz w:val="22"/>
              </w:rPr>
            </w:pPr>
            <w:r>
              <w:rPr>
                <w:spacing w:val="-3"/>
                <w:sz w:val="22"/>
              </w:rPr>
              <w:t>Other:___________________________________________________________________</w:t>
            </w:r>
          </w:p>
        </w:tc>
      </w:tr>
      <w:tr w:rsidR="00531DAB" w14:paraId="6A43C28D" w14:textId="77777777" w:rsidTr="004046C6">
        <w:trPr>
          <w:trHeight w:hRule="exact" w:val="400"/>
          <w:jc w:val="center"/>
        </w:trPr>
        <w:tc>
          <w:tcPr>
            <w:tcW w:w="828" w:type="dxa"/>
          </w:tcPr>
          <w:p w14:paraId="2E2360FC" w14:textId="77777777" w:rsidR="00531DAB" w:rsidRDefault="00531DAB" w:rsidP="007330A0">
            <w:pPr>
              <w:suppressAutoHyphens/>
              <w:jc w:val="both"/>
              <w:rPr>
                <w:spacing w:val="-3"/>
                <w:sz w:val="22"/>
              </w:rPr>
            </w:pPr>
          </w:p>
        </w:tc>
        <w:tc>
          <w:tcPr>
            <w:tcW w:w="720" w:type="dxa"/>
          </w:tcPr>
          <w:p w14:paraId="1E4C7BE4" w14:textId="77777777" w:rsidR="00531DAB" w:rsidRDefault="00531DAB" w:rsidP="007330A0">
            <w:pPr>
              <w:suppressAutoHyphens/>
              <w:jc w:val="both"/>
              <w:rPr>
                <w:spacing w:val="-3"/>
                <w:sz w:val="22"/>
              </w:rPr>
            </w:pPr>
          </w:p>
        </w:tc>
        <w:tc>
          <w:tcPr>
            <w:tcW w:w="270" w:type="dxa"/>
          </w:tcPr>
          <w:p w14:paraId="77399338" w14:textId="77777777" w:rsidR="00531DAB" w:rsidRDefault="00531DAB" w:rsidP="007330A0">
            <w:pPr>
              <w:suppressAutoHyphens/>
              <w:jc w:val="both"/>
              <w:rPr>
                <w:spacing w:val="-3"/>
                <w:sz w:val="22"/>
              </w:rPr>
            </w:pPr>
          </w:p>
        </w:tc>
        <w:tc>
          <w:tcPr>
            <w:tcW w:w="8882" w:type="dxa"/>
            <w:tcBorders>
              <w:bottom w:val="single" w:sz="4" w:space="0" w:color="auto"/>
            </w:tcBorders>
          </w:tcPr>
          <w:p w14:paraId="76D1D0CA" w14:textId="77777777" w:rsidR="00531DAB" w:rsidRDefault="00531DAB" w:rsidP="007330A0">
            <w:pPr>
              <w:suppressAutoHyphens/>
              <w:jc w:val="both"/>
              <w:rPr>
                <w:spacing w:val="-3"/>
                <w:sz w:val="22"/>
              </w:rPr>
            </w:pPr>
          </w:p>
        </w:tc>
      </w:tr>
    </w:tbl>
    <w:p w14:paraId="448B8E16" w14:textId="77777777" w:rsidR="00531DAB" w:rsidRDefault="00531DAB" w:rsidP="007330A0">
      <w:pPr>
        <w:suppressAutoHyphens/>
        <w:jc w:val="both"/>
        <w:rPr>
          <w:spacing w:val="-3"/>
          <w:sz w:val="22"/>
        </w:rPr>
      </w:pPr>
      <w:r>
        <w:rPr>
          <w:spacing w:val="-3"/>
          <w:sz w:val="22"/>
        </w:rPr>
        <w:t xml:space="preserve"> </w:t>
      </w:r>
    </w:p>
    <w:p w14:paraId="38D6CD4A" w14:textId="77777777" w:rsidR="00531DAB" w:rsidRDefault="00531DAB" w:rsidP="007330A0">
      <w:pPr>
        <w:suppressAutoHyphens/>
        <w:jc w:val="both"/>
        <w:rPr>
          <w:spacing w:val="-3"/>
          <w:sz w:val="22"/>
        </w:rPr>
      </w:pPr>
    </w:p>
    <w:p w14:paraId="238E6DEB"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531DAB" w14:paraId="52F12A66" w14:textId="77777777" w:rsidTr="004046C6">
        <w:tc>
          <w:tcPr>
            <w:tcW w:w="4973" w:type="dxa"/>
            <w:tcBorders>
              <w:bottom w:val="single" w:sz="4" w:space="0" w:color="auto"/>
            </w:tcBorders>
          </w:tcPr>
          <w:p w14:paraId="2A1BA8A3" w14:textId="77777777" w:rsidR="00531DAB" w:rsidRDefault="00531DAB" w:rsidP="007330A0">
            <w:pPr>
              <w:suppressAutoHyphens/>
              <w:jc w:val="both"/>
              <w:rPr>
                <w:spacing w:val="-3"/>
                <w:sz w:val="22"/>
                <w:u w:val="single"/>
              </w:rPr>
            </w:pPr>
          </w:p>
        </w:tc>
        <w:tc>
          <w:tcPr>
            <w:tcW w:w="1070" w:type="dxa"/>
          </w:tcPr>
          <w:p w14:paraId="02214E02" w14:textId="77777777" w:rsidR="00531DAB" w:rsidRDefault="00531DAB" w:rsidP="007330A0">
            <w:pPr>
              <w:suppressAutoHyphens/>
              <w:jc w:val="both"/>
              <w:rPr>
                <w:spacing w:val="-3"/>
                <w:sz w:val="22"/>
                <w:u w:val="single"/>
              </w:rPr>
            </w:pPr>
          </w:p>
        </w:tc>
        <w:tc>
          <w:tcPr>
            <w:tcW w:w="4802" w:type="dxa"/>
            <w:tcBorders>
              <w:bottom w:val="single" w:sz="4" w:space="0" w:color="auto"/>
            </w:tcBorders>
          </w:tcPr>
          <w:p w14:paraId="52BA5F91" w14:textId="77777777" w:rsidR="00531DAB" w:rsidRDefault="00531DAB" w:rsidP="007330A0">
            <w:pPr>
              <w:suppressAutoHyphens/>
              <w:jc w:val="both"/>
              <w:rPr>
                <w:spacing w:val="-3"/>
                <w:sz w:val="22"/>
                <w:u w:val="single"/>
              </w:rPr>
            </w:pPr>
          </w:p>
        </w:tc>
      </w:tr>
      <w:tr w:rsidR="00531DAB" w14:paraId="64F6CCB3" w14:textId="77777777" w:rsidTr="004046C6">
        <w:tc>
          <w:tcPr>
            <w:tcW w:w="4973" w:type="dxa"/>
          </w:tcPr>
          <w:p w14:paraId="08F46B0B" w14:textId="77777777" w:rsidR="00531DAB" w:rsidRDefault="00531DAB" w:rsidP="007330A0">
            <w:pPr>
              <w:suppressAutoHyphens/>
              <w:jc w:val="both"/>
              <w:rPr>
                <w:spacing w:val="-3"/>
                <w:sz w:val="22"/>
              </w:rPr>
            </w:pPr>
            <w:r>
              <w:rPr>
                <w:spacing w:val="-3"/>
                <w:sz w:val="22"/>
              </w:rPr>
              <w:t>FIRM NAME</w:t>
            </w:r>
          </w:p>
        </w:tc>
        <w:tc>
          <w:tcPr>
            <w:tcW w:w="1070" w:type="dxa"/>
          </w:tcPr>
          <w:p w14:paraId="23BB2C43" w14:textId="77777777" w:rsidR="00531DAB" w:rsidRDefault="00531DAB" w:rsidP="007330A0">
            <w:pPr>
              <w:suppressAutoHyphens/>
              <w:jc w:val="both"/>
              <w:rPr>
                <w:spacing w:val="-3"/>
                <w:sz w:val="22"/>
                <w:u w:val="single"/>
              </w:rPr>
            </w:pPr>
          </w:p>
        </w:tc>
        <w:tc>
          <w:tcPr>
            <w:tcW w:w="4802" w:type="dxa"/>
          </w:tcPr>
          <w:p w14:paraId="5E9DC0B5" w14:textId="77777777" w:rsidR="00531DAB" w:rsidRDefault="00531DAB" w:rsidP="007330A0">
            <w:pPr>
              <w:suppressAutoHyphens/>
              <w:jc w:val="both"/>
              <w:rPr>
                <w:spacing w:val="-3"/>
                <w:sz w:val="22"/>
              </w:rPr>
            </w:pPr>
            <w:r>
              <w:rPr>
                <w:spacing w:val="-3"/>
                <w:sz w:val="22"/>
              </w:rPr>
              <w:t>SIGNATURE</w:t>
            </w:r>
          </w:p>
        </w:tc>
      </w:tr>
    </w:tbl>
    <w:p w14:paraId="6B17CCE9" w14:textId="77777777" w:rsidR="00531DAB" w:rsidRDefault="00531DAB" w:rsidP="007330A0">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531DAB" w14:paraId="613E0C04" w14:textId="77777777" w:rsidTr="004046C6">
        <w:tc>
          <w:tcPr>
            <w:tcW w:w="824" w:type="dxa"/>
            <w:tcBorders>
              <w:bottom w:val="single" w:sz="4" w:space="0" w:color="auto"/>
            </w:tcBorders>
          </w:tcPr>
          <w:p w14:paraId="0B1CF757" w14:textId="77777777" w:rsidR="00531DAB" w:rsidRDefault="00531DAB" w:rsidP="007330A0">
            <w:pPr>
              <w:suppressAutoHyphens/>
              <w:jc w:val="both"/>
              <w:rPr>
                <w:spacing w:val="-3"/>
                <w:sz w:val="22"/>
              </w:rPr>
            </w:pPr>
          </w:p>
        </w:tc>
        <w:tc>
          <w:tcPr>
            <w:tcW w:w="360" w:type="dxa"/>
          </w:tcPr>
          <w:p w14:paraId="71497F46" w14:textId="77777777" w:rsidR="00531DAB" w:rsidRDefault="00531DAB" w:rsidP="007330A0">
            <w:pPr>
              <w:suppressAutoHyphens/>
              <w:jc w:val="both"/>
              <w:rPr>
                <w:spacing w:val="-3"/>
                <w:sz w:val="22"/>
              </w:rPr>
            </w:pPr>
          </w:p>
        </w:tc>
        <w:tc>
          <w:tcPr>
            <w:tcW w:w="9661" w:type="dxa"/>
          </w:tcPr>
          <w:p w14:paraId="2BA482E3" w14:textId="77777777" w:rsidR="00531DAB" w:rsidRDefault="00531DAB" w:rsidP="007330A0">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531DAB" w14:paraId="41838FDD" w14:textId="77777777" w:rsidTr="004046C6">
        <w:tc>
          <w:tcPr>
            <w:tcW w:w="824" w:type="dxa"/>
          </w:tcPr>
          <w:p w14:paraId="245FCF38" w14:textId="77777777" w:rsidR="00531DAB" w:rsidRDefault="00531DAB" w:rsidP="007330A0">
            <w:pPr>
              <w:suppressAutoHyphens/>
              <w:jc w:val="both"/>
              <w:rPr>
                <w:spacing w:val="-3"/>
                <w:sz w:val="22"/>
              </w:rPr>
            </w:pPr>
          </w:p>
        </w:tc>
        <w:tc>
          <w:tcPr>
            <w:tcW w:w="360" w:type="dxa"/>
          </w:tcPr>
          <w:p w14:paraId="0A9D620D" w14:textId="77777777" w:rsidR="00531DAB" w:rsidRDefault="00531DAB" w:rsidP="007330A0">
            <w:pPr>
              <w:suppressAutoHyphens/>
              <w:jc w:val="both"/>
              <w:rPr>
                <w:spacing w:val="-3"/>
                <w:sz w:val="22"/>
              </w:rPr>
            </w:pPr>
          </w:p>
        </w:tc>
        <w:tc>
          <w:tcPr>
            <w:tcW w:w="9661" w:type="dxa"/>
          </w:tcPr>
          <w:p w14:paraId="52C743DE" w14:textId="77777777" w:rsidR="00531DAB" w:rsidRDefault="00531DAB" w:rsidP="007330A0">
            <w:pPr>
              <w:suppressAutoHyphens/>
              <w:jc w:val="both"/>
              <w:rPr>
                <w:spacing w:val="-3"/>
                <w:sz w:val="22"/>
              </w:rPr>
            </w:pPr>
          </w:p>
        </w:tc>
      </w:tr>
      <w:tr w:rsidR="00531DAB" w14:paraId="44378681" w14:textId="77777777" w:rsidTr="004046C6">
        <w:tc>
          <w:tcPr>
            <w:tcW w:w="824" w:type="dxa"/>
            <w:tcBorders>
              <w:bottom w:val="single" w:sz="4" w:space="0" w:color="auto"/>
            </w:tcBorders>
          </w:tcPr>
          <w:p w14:paraId="6F32E08F" w14:textId="77777777" w:rsidR="00531DAB" w:rsidRDefault="00531DAB" w:rsidP="007330A0">
            <w:pPr>
              <w:suppressAutoHyphens/>
              <w:jc w:val="both"/>
              <w:rPr>
                <w:spacing w:val="-3"/>
                <w:sz w:val="22"/>
              </w:rPr>
            </w:pPr>
          </w:p>
        </w:tc>
        <w:tc>
          <w:tcPr>
            <w:tcW w:w="360" w:type="dxa"/>
          </w:tcPr>
          <w:p w14:paraId="0DDDAE89" w14:textId="77777777" w:rsidR="00531DAB" w:rsidRDefault="00531DAB" w:rsidP="007330A0">
            <w:pPr>
              <w:suppressAutoHyphens/>
              <w:jc w:val="both"/>
              <w:rPr>
                <w:spacing w:val="-3"/>
                <w:sz w:val="22"/>
              </w:rPr>
            </w:pPr>
          </w:p>
        </w:tc>
        <w:tc>
          <w:tcPr>
            <w:tcW w:w="9661" w:type="dxa"/>
          </w:tcPr>
          <w:p w14:paraId="0C7D767E" w14:textId="77777777" w:rsidR="00531DAB" w:rsidRDefault="00531DAB" w:rsidP="007330A0">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212FEEB0" w14:textId="77777777" w:rsidR="009C34EF" w:rsidRDefault="009C34EF" w:rsidP="007330A0">
      <w:pPr>
        <w:suppressAutoHyphens/>
        <w:spacing w:line="220" w:lineRule="exact"/>
        <w:jc w:val="both"/>
        <w:rPr>
          <w:b/>
          <w:sz w:val="20"/>
        </w:rPr>
      </w:pPr>
    </w:p>
    <w:p w14:paraId="46E49806" w14:textId="77777777" w:rsidR="00B61A85" w:rsidRDefault="00B61A85" w:rsidP="007330A0">
      <w:pPr>
        <w:suppressAutoHyphens/>
        <w:spacing w:line="220" w:lineRule="exact"/>
        <w:jc w:val="both"/>
        <w:rPr>
          <w:b/>
          <w:sz w:val="20"/>
        </w:rPr>
      </w:pPr>
    </w:p>
    <w:p w14:paraId="4AA8FFF6" w14:textId="77777777" w:rsidR="00B61A85" w:rsidRDefault="00B61A85" w:rsidP="007330A0">
      <w:pPr>
        <w:suppressAutoHyphens/>
        <w:spacing w:line="220" w:lineRule="exact"/>
        <w:jc w:val="both"/>
        <w:rPr>
          <w:b/>
          <w:sz w:val="20"/>
        </w:rPr>
      </w:pPr>
    </w:p>
    <w:p w14:paraId="50705BC7" w14:textId="77777777" w:rsidR="00B61A85" w:rsidRDefault="00B61A85" w:rsidP="007330A0">
      <w:pPr>
        <w:suppressAutoHyphens/>
        <w:spacing w:line="220" w:lineRule="exact"/>
        <w:jc w:val="both"/>
        <w:rPr>
          <w:b/>
          <w:sz w:val="20"/>
        </w:rPr>
        <w:sectPr w:rsidR="00B61A85"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017DD237" w14:textId="6136C5F9" w:rsidR="00E52176" w:rsidRPr="0074225D" w:rsidRDefault="00E52176" w:rsidP="00FD23AF">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sidRPr="0074225D">
        <w:rPr>
          <w:b/>
          <w:sz w:val="22"/>
        </w:rPr>
        <w:t>A</w:t>
      </w:r>
      <w:r w:rsidR="001859BC" w:rsidRPr="0074225D">
        <w:rPr>
          <w:b/>
          <w:sz w:val="22"/>
        </w:rPr>
        <w:t>ttachment</w:t>
      </w:r>
      <w:r w:rsidRPr="0074225D">
        <w:rPr>
          <w:b/>
          <w:sz w:val="22"/>
        </w:rPr>
        <w:t xml:space="preserve"> 2</w:t>
      </w:r>
    </w:p>
    <w:p w14:paraId="56BE1B50" w14:textId="465A1EAB" w:rsidR="0074225D" w:rsidRPr="0074225D" w:rsidRDefault="0074225D" w:rsidP="0074225D">
      <w:pPr>
        <w:suppressAutoHyphens/>
        <w:jc w:val="both"/>
        <w:rPr>
          <w:b/>
          <w:spacing w:val="-3"/>
          <w:sz w:val="20"/>
          <w:szCs w:val="20"/>
        </w:rPr>
      </w:pPr>
      <w:r w:rsidRPr="0074225D">
        <w:rPr>
          <w:b/>
          <w:spacing w:val="-3"/>
          <w:sz w:val="20"/>
          <w:szCs w:val="20"/>
        </w:rPr>
        <w:t>C</w:t>
      </w:r>
      <w:r w:rsidR="00162EAE">
        <w:rPr>
          <w:b/>
          <w:spacing w:val="-3"/>
          <w:sz w:val="20"/>
          <w:szCs w:val="20"/>
        </w:rPr>
        <w:t>ontract No. CHR2</w:t>
      </w:r>
      <w:r w:rsidR="00184B9E">
        <w:rPr>
          <w:b/>
          <w:spacing w:val="-3"/>
          <w:sz w:val="20"/>
          <w:szCs w:val="20"/>
        </w:rPr>
        <w:t>500</w:t>
      </w:r>
      <w:r w:rsidR="00C24054">
        <w:rPr>
          <w:b/>
          <w:spacing w:val="-3"/>
          <w:sz w:val="20"/>
          <w:szCs w:val="20"/>
        </w:rPr>
        <w:t>3</w:t>
      </w:r>
    </w:p>
    <w:p w14:paraId="2E356E04" w14:textId="6133EA07" w:rsidR="008554D1" w:rsidRDefault="0074225D" w:rsidP="008554D1">
      <w:pPr>
        <w:rPr>
          <w:b/>
          <w:sz w:val="22"/>
          <w:szCs w:val="22"/>
        </w:rPr>
      </w:pPr>
      <w:r w:rsidRPr="0074225D">
        <w:rPr>
          <w:b/>
          <w:spacing w:val="-3"/>
          <w:sz w:val="20"/>
          <w:szCs w:val="20"/>
        </w:rPr>
        <w:t xml:space="preserve">Contract Title:  </w:t>
      </w:r>
      <w:r w:rsidR="00C24054">
        <w:rPr>
          <w:b/>
          <w:sz w:val="20"/>
          <w:szCs w:val="20"/>
        </w:rPr>
        <w:t>SUBSTITUTE NURSE SERVICES</w:t>
      </w:r>
    </w:p>
    <w:p w14:paraId="64AAFD2E" w14:textId="46C9241C" w:rsidR="009C34EF" w:rsidRDefault="00A125D8"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DEADLINE TO RESPOND</w:t>
      </w:r>
      <w:r w:rsidR="006E589E" w:rsidRPr="0074225D">
        <w:rPr>
          <w:b/>
          <w:sz w:val="20"/>
        </w:rPr>
        <w:t xml:space="preserve">:  </w:t>
      </w:r>
      <w:r w:rsidR="00184B9E">
        <w:rPr>
          <w:b/>
          <w:sz w:val="20"/>
        </w:rPr>
        <w:t>MARCH 25</w:t>
      </w:r>
      <w:r w:rsidR="005368BA">
        <w:rPr>
          <w:b/>
          <w:sz w:val="20"/>
        </w:rPr>
        <w:t>, 2025</w:t>
      </w:r>
      <w:r w:rsidR="0074225D">
        <w:rPr>
          <w:b/>
          <w:sz w:val="20"/>
        </w:rPr>
        <w:t xml:space="preserve"> </w:t>
      </w:r>
      <w:r w:rsidR="00E52D61" w:rsidRPr="0074225D">
        <w:rPr>
          <w:b/>
          <w:sz w:val="20"/>
        </w:rPr>
        <w:t>at 2</w:t>
      </w:r>
      <w:r w:rsidR="00E52176" w:rsidRPr="0074225D">
        <w:rPr>
          <w:b/>
          <w:sz w:val="20"/>
        </w:rPr>
        <w:t>:00 PM (</w:t>
      </w:r>
      <w:r w:rsidR="00207878" w:rsidRPr="0074225D">
        <w:rPr>
          <w:b/>
          <w:sz w:val="20"/>
        </w:rPr>
        <w:t>EDT</w:t>
      </w:r>
      <w:r w:rsidR="00E52176" w:rsidRPr="0074225D">
        <w:rPr>
          <w:b/>
          <w:sz w:val="20"/>
        </w:rPr>
        <w:t>)</w:t>
      </w:r>
      <w:r w:rsidR="00A568F6" w:rsidRPr="0074225D">
        <w:rPr>
          <w:b/>
          <w:sz w:val="20"/>
        </w:rPr>
        <w:fldChar w:fldCharType="begin"/>
      </w:r>
      <w:r w:rsidR="009C34EF" w:rsidRPr="0074225D">
        <w:rPr>
          <w:b/>
          <w:sz w:val="20"/>
        </w:rPr>
        <w:instrText xml:space="preserve"> FILLIN "Enter bid opening date" </w:instrText>
      </w:r>
      <w:r w:rsidR="00A568F6" w:rsidRPr="0074225D">
        <w:rPr>
          <w:b/>
          <w:sz w:val="20"/>
        </w:rPr>
        <w:fldChar w:fldCharType="end"/>
      </w:r>
    </w:p>
    <w:p w14:paraId="0EBFAD53" w14:textId="77777777" w:rsidR="009C34EF" w:rsidRPr="00CB2BEC" w:rsidRDefault="009C34EF" w:rsidP="007330A0">
      <w:pPr>
        <w:pStyle w:val="Heading9"/>
        <w:numPr>
          <w:ilvl w:val="0"/>
          <w:numId w:val="0"/>
        </w:numPr>
        <w:tabs>
          <w:tab w:val="left" w:pos="-720"/>
        </w:tabs>
        <w:spacing w:before="120" w:line="220" w:lineRule="exact"/>
        <w:jc w:val="both"/>
        <w:rPr>
          <w:b/>
        </w:rPr>
      </w:pPr>
      <w:r w:rsidRPr="00CB2BEC">
        <w:rPr>
          <w:b/>
        </w:rPr>
        <w:t>NON-COLLUSION STATEMENT</w:t>
      </w:r>
    </w:p>
    <w:p w14:paraId="6A68F3EF" w14:textId="149E0D17" w:rsidR="009C34EF" w:rsidRDefault="009C34EF" w:rsidP="007330A0">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w:t>
      </w:r>
      <w:r w:rsidR="00023739">
        <w:t xml:space="preserve"> </w:t>
      </w:r>
      <w:r w:rsidR="00E52D61">
        <w:t>Christina School District</w:t>
      </w:r>
    </w:p>
    <w:p w14:paraId="57630D29"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0DFCC8F8"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w:t>
      </w:r>
      <w:r w:rsidR="00A125D8">
        <w:rPr>
          <w:sz w:val="16"/>
        </w:rPr>
        <w:t>, subject to any express exceptions set forth at Attachment 3,</w:t>
      </w:r>
      <w:r>
        <w:rPr>
          <w:sz w:val="16"/>
        </w:rPr>
        <w:t xml:space="preserve"> the Vendor’s acceptance of the terms and </w:t>
      </w:r>
      <w:r w:rsidR="00CA23AF">
        <w:rPr>
          <w:sz w:val="16"/>
        </w:rPr>
        <w:t>c</w:t>
      </w:r>
      <w:r>
        <w:rPr>
          <w:sz w:val="16"/>
        </w:rPr>
        <w:t xml:space="preserve">onditions of this </w:t>
      </w:r>
      <w:r w:rsidR="00086640">
        <w:rPr>
          <w:sz w:val="16"/>
        </w:rPr>
        <w:t>solicitation</w:t>
      </w:r>
      <w:r>
        <w:rPr>
          <w:sz w:val="16"/>
        </w:rPr>
        <w:t xml:space="preserve"> including all specifications and special provisions.</w:t>
      </w:r>
    </w:p>
    <w:p w14:paraId="35B69B3A"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396DBE56" w14:textId="75AF4C32" w:rsidR="00023739" w:rsidRPr="004E7E8D" w:rsidRDefault="009C34EF" w:rsidP="007330A0">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w:t>
      </w:r>
      <w:r w:rsidR="00E52D61">
        <w:t xml:space="preserve">act with the </w:t>
      </w:r>
      <w:r w:rsidR="00023739">
        <w:t xml:space="preserve"> </w:t>
      </w:r>
      <w:r w:rsidR="00E52D61">
        <w:t>Christina School District</w:t>
      </w:r>
      <w:r w:rsidR="004E7E8D">
        <w: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C451BC" w:rsidRPr="00396AC4" w14:paraId="10E83A89" w14:textId="77777777" w:rsidTr="00C451BC">
        <w:tc>
          <w:tcPr>
            <w:tcW w:w="288" w:type="dxa"/>
          </w:tcPr>
          <w:p w14:paraId="422BC0E9"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394720E"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C451BC" w:rsidRPr="00396AC4" w14:paraId="7CD36728" w14:textId="77777777" w:rsidTr="00C451BC">
        <w:tc>
          <w:tcPr>
            <w:tcW w:w="288" w:type="dxa"/>
          </w:tcPr>
          <w:p w14:paraId="381A5D22"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6673A024"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C451BC" w:rsidRPr="00396AC4" w14:paraId="12F1247F" w14:textId="77777777" w:rsidTr="00C451BC">
        <w:tc>
          <w:tcPr>
            <w:tcW w:w="288" w:type="dxa"/>
          </w:tcPr>
          <w:p w14:paraId="552960D1"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2F74125C" w14:textId="77777777" w:rsidR="00C451BC" w:rsidRPr="00396AC4" w:rsidRDefault="00C451BC" w:rsidP="00C451BC">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4811E42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16A2845"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1097CE3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2ACDC94D"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33B05BDA"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0FC07B9C"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6652D919"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135F949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54D405AC"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4EA86C0"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44069D7" w14:textId="77777777" w:rsidR="009C34EF" w:rsidRPr="00113498"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6291AC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71F4E436"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5AE3D3FE" w14:textId="77777777" w:rsidR="009C34EF" w:rsidRDefault="009C34EF"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71489229" w14:textId="77777777" w:rsidR="00531DAB" w:rsidRDefault="00531DAB" w:rsidP="007330A0">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4E7E8D" w:rsidRPr="00692488" w14:paraId="58077CC8" w14:textId="77777777" w:rsidTr="004E7E8D">
        <w:tc>
          <w:tcPr>
            <w:tcW w:w="2754" w:type="dxa"/>
            <w:vMerge w:val="restart"/>
          </w:tcPr>
          <w:p w14:paraId="081C1566" w14:textId="77777777" w:rsidR="004E7E8D" w:rsidRPr="00692488" w:rsidRDefault="0086437C"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386DB01D" w14:textId="77777777" w:rsidR="004E7E8D" w:rsidRPr="00692488" w:rsidRDefault="004E7E8D" w:rsidP="007330A0">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630A1C01" w14:textId="77777777" w:rsidR="004E7E8D" w:rsidRPr="00692488" w:rsidRDefault="004E7E8D" w:rsidP="007330A0">
            <w:pPr>
              <w:tabs>
                <w:tab w:val="left" w:pos="-720"/>
              </w:tabs>
              <w:suppressAutoHyphens/>
              <w:spacing w:line="220" w:lineRule="exact"/>
              <w:jc w:val="both"/>
              <w:rPr>
                <w:spacing w:val="-3"/>
                <w:sz w:val="20"/>
                <w:szCs w:val="20"/>
              </w:rPr>
            </w:pPr>
          </w:p>
          <w:p w14:paraId="15E1398B" w14:textId="77777777" w:rsidR="004E7E8D" w:rsidRPr="00692488" w:rsidRDefault="004E7E8D" w:rsidP="007330A0">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7C69418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6D04463D"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4E7E8D" w:rsidRPr="00692488" w14:paraId="4AE03D8F" w14:textId="77777777" w:rsidTr="004E7E8D">
        <w:tc>
          <w:tcPr>
            <w:tcW w:w="2754" w:type="dxa"/>
            <w:vMerge/>
          </w:tcPr>
          <w:p w14:paraId="324AF0C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0003E042"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2FBEEEE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F8B0887" w14:textId="77777777" w:rsidTr="004E7E8D">
        <w:tc>
          <w:tcPr>
            <w:tcW w:w="2754" w:type="dxa"/>
            <w:vMerge/>
          </w:tcPr>
          <w:p w14:paraId="17A6613E"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64ED51DA"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7F69F939"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183F5AC3" w14:textId="77777777" w:rsidTr="004E7E8D">
        <w:tc>
          <w:tcPr>
            <w:tcW w:w="2754" w:type="dxa"/>
            <w:vMerge/>
          </w:tcPr>
          <w:p w14:paraId="33D2F098"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3E64D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3CB21E4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433DE28E" w14:textId="77777777" w:rsidTr="004E7E8D">
        <w:tc>
          <w:tcPr>
            <w:tcW w:w="2754" w:type="dxa"/>
            <w:vMerge/>
          </w:tcPr>
          <w:p w14:paraId="5189B8B1"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B7F2D94"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490440FC"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4E7E8D" w:rsidRPr="00692488" w14:paraId="5922EDFB" w14:textId="77777777" w:rsidTr="004E7E8D">
        <w:tc>
          <w:tcPr>
            <w:tcW w:w="2754" w:type="dxa"/>
            <w:vMerge/>
          </w:tcPr>
          <w:p w14:paraId="382947B7"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2B10110"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7B828485" w14:textId="77777777" w:rsidR="004E7E8D" w:rsidRPr="00692488" w:rsidRDefault="004E7E8D"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2C10A634" w14:textId="77777777" w:rsidR="00531DAB" w:rsidRDefault="0086437C" w:rsidP="007330A0">
      <w:pPr>
        <w:jc w:val="both"/>
        <w:rPr>
          <w:sz w:val="16"/>
          <w:szCs w:val="16"/>
        </w:rPr>
      </w:pPr>
      <w:r>
        <w:rPr>
          <w:sz w:val="16"/>
          <w:szCs w:val="16"/>
        </w:rPr>
        <w:t>[The above table is for informational and statistical use only.]</w:t>
      </w:r>
    </w:p>
    <w:p w14:paraId="15C4E193" w14:textId="77777777" w:rsidR="0086437C" w:rsidRDefault="0086437C" w:rsidP="007330A0">
      <w:pPr>
        <w:jc w:val="both"/>
        <w:rPr>
          <w:sz w:val="16"/>
          <w:szCs w:val="16"/>
        </w:rPr>
      </w:pPr>
    </w:p>
    <w:p w14:paraId="3D0E7F3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703377B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18552D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72C70EF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5995066C"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45243E9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A8118A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59B2ED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D617B40"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6FC20B1B"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231083E"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2E15E8B3" w14:textId="77777777" w:rsidR="008E0FB7" w:rsidRDefault="008E0FB7" w:rsidP="00472DD4">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98CDB05"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4BBB1DF1"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4787932"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7CCE5A6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w:t>
      </w:r>
      <w:r w:rsidR="004E7E8D">
        <w:rPr>
          <w:b/>
          <w:sz w:val="20"/>
          <w:u w:val="single"/>
        </w:rPr>
        <w:t>HAVE ORIGINAL SIGNATURE</w:t>
      </w:r>
      <w:r>
        <w:rPr>
          <w:b/>
          <w:sz w:val="20"/>
          <w:u w:val="single"/>
        </w:rPr>
        <w:t xml:space="preserve">, </w:t>
      </w:r>
      <w:r w:rsidR="004E7E8D">
        <w:rPr>
          <w:b/>
          <w:sz w:val="20"/>
          <w:u w:val="single"/>
        </w:rPr>
        <w:t xml:space="preserve">BE </w:t>
      </w:r>
      <w:r>
        <w:rPr>
          <w:b/>
          <w:sz w:val="20"/>
          <w:u w:val="single"/>
        </w:rPr>
        <w:t xml:space="preserve">NOTARIZED </w:t>
      </w:r>
      <w:smartTag w:uri="urn:schemas-microsoft-com:office:smarttags" w:element="stockticker">
        <w:r>
          <w:rPr>
            <w:b/>
            <w:sz w:val="20"/>
            <w:u w:val="single"/>
          </w:rPr>
          <w:t>AND</w:t>
        </w:r>
      </w:smartTag>
      <w:r>
        <w:rPr>
          <w:b/>
          <w:sz w:val="20"/>
          <w:u w:val="single"/>
        </w:rPr>
        <w:t xml:space="preserve"> </w:t>
      </w:r>
      <w:r w:rsidR="004E7E8D">
        <w:rPr>
          <w:b/>
          <w:sz w:val="20"/>
          <w:u w:val="single"/>
        </w:rPr>
        <w:t xml:space="preserve">BE </w:t>
      </w:r>
      <w:r>
        <w:rPr>
          <w:b/>
          <w:sz w:val="20"/>
          <w:u w:val="single"/>
        </w:rPr>
        <w:t>RETURNED WITH YOUR PROPOSAL</w:t>
      </w:r>
    </w:p>
    <w:p w14:paraId="136F79E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36A3CA2A"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448F78C9"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4F199474"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23611363" w14:textId="77777777" w:rsidR="008E0FB7"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5E31905C" w14:textId="77777777" w:rsidR="00110ED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2E7BF9A2" w14:textId="77777777" w:rsidR="008E0FB7" w:rsidRPr="00AE64A6" w:rsidRDefault="008E0FB7" w:rsidP="007330A0">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8E0FB7" w:rsidRPr="00AE64A6" w:rsidSect="007C5F31">
          <w:headerReference w:type="default" r:id="rId40"/>
          <w:footerReference w:type="default" r:id="rId41"/>
          <w:pgSz w:w="12240" w:h="15840" w:code="1"/>
          <w:pgMar w:top="432" w:right="720" w:bottom="245" w:left="720" w:header="144" w:footer="432" w:gutter="0"/>
          <w:cols w:space="720"/>
          <w:noEndnote/>
        </w:sectPr>
      </w:pPr>
    </w:p>
    <w:p w14:paraId="65247804" w14:textId="77777777" w:rsidR="00F22D81" w:rsidRDefault="00F22D81"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431D2C30" w14:textId="77777777" w:rsidR="00F22D81" w:rsidRPr="001859BC" w:rsidRDefault="00F22D81" w:rsidP="00FD23AF">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w:t>
      </w:r>
      <w:r w:rsidR="001859BC" w:rsidRPr="001859BC">
        <w:rPr>
          <w:b/>
          <w:spacing w:val="-3"/>
          <w:sz w:val="22"/>
        </w:rPr>
        <w:t xml:space="preserve">ttachment </w:t>
      </w:r>
      <w:r w:rsidRPr="001859BC">
        <w:rPr>
          <w:b/>
          <w:spacing w:val="-3"/>
          <w:sz w:val="22"/>
        </w:rPr>
        <w:t>3</w:t>
      </w:r>
    </w:p>
    <w:p w14:paraId="244942C7" w14:textId="1DA81B23"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C24054">
        <w:rPr>
          <w:b/>
          <w:spacing w:val="-3"/>
          <w:sz w:val="20"/>
          <w:szCs w:val="20"/>
        </w:rPr>
        <w:t>3</w:t>
      </w:r>
    </w:p>
    <w:p w14:paraId="601A251A" w14:textId="7F7EFCA1" w:rsidR="008554D1" w:rsidRDefault="0074225D" w:rsidP="008554D1">
      <w:pPr>
        <w:jc w:val="center"/>
        <w:rPr>
          <w:b/>
          <w:sz w:val="22"/>
          <w:szCs w:val="22"/>
        </w:rPr>
      </w:pPr>
      <w:r w:rsidRPr="0074225D">
        <w:rPr>
          <w:b/>
          <w:spacing w:val="-3"/>
          <w:sz w:val="20"/>
          <w:szCs w:val="20"/>
        </w:rPr>
        <w:t xml:space="preserve">Contract Title:   </w:t>
      </w:r>
      <w:r w:rsidR="00C24054">
        <w:rPr>
          <w:b/>
          <w:sz w:val="20"/>
          <w:szCs w:val="20"/>
        </w:rPr>
        <w:t>SUBSTITUTE NURSE SERVICES</w:t>
      </w:r>
    </w:p>
    <w:p w14:paraId="736E2EAB" w14:textId="0D0A52E0" w:rsidR="0074225D" w:rsidRDefault="0074225D" w:rsidP="008554D1">
      <w:pPr>
        <w:jc w:val="center"/>
        <w:rPr>
          <w:b/>
          <w:sz w:val="20"/>
          <w:szCs w:val="20"/>
        </w:rPr>
      </w:pPr>
    </w:p>
    <w:p w14:paraId="6E0C0D6E" w14:textId="77777777" w:rsidR="006C0A4C" w:rsidRDefault="006C0A4C" w:rsidP="0074225D">
      <w:pPr>
        <w:suppressAutoHyphens/>
        <w:jc w:val="center"/>
        <w:rPr>
          <w:sz w:val="22"/>
          <w:szCs w:val="22"/>
        </w:rPr>
      </w:pPr>
    </w:p>
    <w:p w14:paraId="0F4706FF" w14:textId="77777777" w:rsidR="00F22D81" w:rsidRDefault="00AF4BE4" w:rsidP="00C72281">
      <w:pPr>
        <w:suppressAutoHyphens/>
        <w:ind w:left="720"/>
        <w:jc w:val="center"/>
        <w:rPr>
          <w:sz w:val="22"/>
          <w:szCs w:val="22"/>
        </w:rPr>
      </w:pPr>
      <w:r>
        <w:rPr>
          <w:sz w:val="22"/>
          <w:szCs w:val="22"/>
        </w:rPr>
        <w:t>EXCEPTION FORM</w:t>
      </w:r>
    </w:p>
    <w:p w14:paraId="32E4193D" w14:textId="77777777" w:rsidR="00F22D81" w:rsidRDefault="00F22D81" w:rsidP="007330A0">
      <w:pPr>
        <w:suppressAutoHyphens/>
        <w:ind w:left="720"/>
        <w:jc w:val="both"/>
        <w:rPr>
          <w:sz w:val="22"/>
          <w:szCs w:val="22"/>
        </w:rPr>
      </w:pPr>
    </w:p>
    <w:p w14:paraId="73A90044" w14:textId="77777777" w:rsidR="00F22D81" w:rsidRDefault="00F22D81" w:rsidP="007330A0">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357C1901" w14:textId="77777777" w:rsidR="00F22D81" w:rsidRDefault="00F22D81" w:rsidP="007330A0">
      <w:pPr>
        <w:suppressAutoHyphens/>
        <w:ind w:left="720"/>
        <w:jc w:val="both"/>
        <w:rPr>
          <w:sz w:val="22"/>
          <w:szCs w:val="22"/>
        </w:rPr>
      </w:pPr>
    </w:p>
    <w:p w14:paraId="74D80F35" w14:textId="77777777" w:rsidR="00F22D81" w:rsidRPr="00B31314" w:rsidRDefault="00F22D81" w:rsidP="007330A0">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1FCC47E9" w14:textId="77777777" w:rsidR="00F22D81" w:rsidRPr="00B31314" w:rsidRDefault="00F22D81" w:rsidP="007330A0">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F22D81" w:rsidRPr="00760F04" w14:paraId="0D7DD07D" w14:textId="77777777" w:rsidTr="007C5F31">
        <w:tc>
          <w:tcPr>
            <w:tcW w:w="1692" w:type="dxa"/>
          </w:tcPr>
          <w:p w14:paraId="7AEF7F98" w14:textId="77777777" w:rsidR="00F22D81" w:rsidRPr="00760F04" w:rsidRDefault="00F22D81" w:rsidP="007330A0">
            <w:pPr>
              <w:suppressAutoHyphens/>
              <w:jc w:val="both"/>
              <w:rPr>
                <w:b/>
                <w:sz w:val="22"/>
                <w:szCs w:val="22"/>
              </w:rPr>
            </w:pPr>
            <w:r w:rsidRPr="00760F04">
              <w:rPr>
                <w:b/>
                <w:sz w:val="22"/>
                <w:szCs w:val="22"/>
              </w:rPr>
              <w:t>Paragraph # and page #</w:t>
            </w:r>
          </w:p>
        </w:tc>
        <w:tc>
          <w:tcPr>
            <w:tcW w:w="3951" w:type="dxa"/>
          </w:tcPr>
          <w:p w14:paraId="50FEF523" w14:textId="77777777" w:rsidR="00F22D81" w:rsidRPr="00760F04" w:rsidRDefault="00F22D81" w:rsidP="007330A0">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600F1090" w14:textId="77777777" w:rsidR="00F22D81" w:rsidRDefault="00F22D81" w:rsidP="007330A0">
            <w:pPr>
              <w:suppressAutoHyphens/>
              <w:jc w:val="both"/>
              <w:rPr>
                <w:b/>
                <w:sz w:val="22"/>
                <w:szCs w:val="22"/>
              </w:rPr>
            </w:pPr>
          </w:p>
          <w:p w14:paraId="3CFB3DC7" w14:textId="77777777" w:rsidR="00F22D81" w:rsidRPr="00760F04" w:rsidRDefault="00F22D81" w:rsidP="007330A0">
            <w:pPr>
              <w:suppressAutoHyphens/>
              <w:jc w:val="both"/>
              <w:rPr>
                <w:b/>
                <w:sz w:val="22"/>
                <w:szCs w:val="22"/>
              </w:rPr>
            </w:pPr>
            <w:r>
              <w:rPr>
                <w:b/>
                <w:sz w:val="22"/>
                <w:szCs w:val="22"/>
              </w:rPr>
              <w:t>Proposed Alternative</w:t>
            </w:r>
          </w:p>
        </w:tc>
      </w:tr>
      <w:tr w:rsidR="00F22D81" w:rsidRPr="00760F04" w14:paraId="0F1BD495" w14:textId="77777777" w:rsidTr="007C5F31">
        <w:tc>
          <w:tcPr>
            <w:tcW w:w="1692" w:type="dxa"/>
          </w:tcPr>
          <w:p w14:paraId="2EB4130B" w14:textId="77777777" w:rsidR="00F22D81" w:rsidRPr="00760F04" w:rsidRDefault="00F22D81" w:rsidP="007330A0">
            <w:pPr>
              <w:suppressAutoHyphens/>
              <w:jc w:val="both"/>
              <w:rPr>
                <w:sz w:val="22"/>
                <w:szCs w:val="22"/>
              </w:rPr>
            </w:pPr>
          </w:p>
        </w:tc>
        <w:tc>
          <w:tcPr>
            <w:tcW w:w="3951" w:type="dxa"/>
          </w:tcPr>
          <w:p w14:paraId="4D4B5959" w14:textId="77777777" w:rsidR="00F22D81" w:rsidRPr="00760F04" w:rsidRDefault="00F22D81" w:rsidP="007330A0">
            <w:pPr>
              <w:suppressAutoHyphens/>
              <w:jc w:val="both"/>
              <w:rPr>
                <w:sz w:val="22"/>
                <w:szCs w:val="22"/>
              </w:rPr>
            </w:pPr>
          </w:p>
        </w:tc>
        <w:tc>
          <w:tcPr>
            <w:tcW w:w="3105" w:type="dxa"/>
          </w:tcPr>
          <w:p w14:paraId="5EAF88B1" w14:textId="77777777" w:rsidR="00F22D81" w:rsidRPr="00760F04" w:rsidRDefault="00F22D81" w:rsidP="007330A0">
            <w:pPr>
              <w:suppressAutoHyphens/>
              <w:jc w:val="both"/>
              <w:rPr>
                <w:sz w:val="22"/>
                <w:szCs w:val="22"/>
              </w:rPr>
            </w:pPr>
          </w:p>
        </w:tc>
      </w:tr>
      <w:tr w:rsidR="00F22D81" w:rsidRPr="00760F04" w14:paraId="6654D757" w14:textId="77777777" w:rsidTr="007C5F31">
        <w:tc>
          <w:tcPr>
            <w:tcW w:w="1692" w:type="dxa"/>
          </w:tcPr>
          <w:p w14:paraId="39B70948" w14:textId="77777777" w:rsidR="00F22D81" w:rsidRPr="00760F04" w:rsidRDefault="00F22D81" w:rsidP="007330A0">
            <w:pPr>
              <w:suppressAutoHyphens/>
              <w:jc w:val="both"/>
              <w:rPr>
                <w:sz w:val="22"/>
                <w:szCs w:val="22"/>
              </w:rPr>
            </w:pPr>
          </w:p>
        </w:tc>
        <w:tc>
          <w:tcPr>
            <w:tcW w:w="3951" w:type="dxa"/>
          </w:tcPr>
          <w:p w14:paraId="3DEBEEFD" w14:textId="77777777" w:rsidR="00F22D81" w:rsidRPr="00760F04" w:rsidRDefault="00F22D81" w:rsidP="007330A0">
            <w:pPr>
              <w:suppressAutoHyphens/>
              <w:jc w:val="both"/>
              <w:rPr>
                <w:sz w:val="22"/>
                <w:szCs w:val="22"/>
              </w:rPr>
            </w:pPr>
          </w:p>
        </w:tc>
        <w:tc>
          <w:tcPr>
            <w:tcW w:w="3105" w:type="dxa"/>
          </w:tcPr>
          <w:p w14:paraId="1F3C45F7" w14:textId="77777777" w:rsidR="00F22D81" w:rsidRPr="00760F04" w:rsidRDefault="00F22D81" w:rsidP="007330A0">
            <w:pPr>
              <w:suppressAutoHyphens/>
              <w:jc w:val="both"/>
              <w:rPr>
                <w:sz w:val="22"/>
                <w:szCs w:val="22"/>
              </w:rPr>
            </w:pPr>
          </w:p>
        </w:tc>
      </w:tr>
      <w:tr w:rsidR="00F22D81" w:rsidRPr="00760F04" w14:paraId="1C230582" w14:textId="77777777" w:rsidTr="007C5F31">
        <w:tc>
          <w:tcPr>
            <w:tcW w:w="1692" w:type="dxa"/>
          </w:tcPr>
          <w:p w14:paraId="5FD610CD" w14:textId="77777777" w:rsidR="00F22D81" w:rsidRPr="00760F04" w:rsidRDefault="00F22D81" w:rsidP="007330A0">
            <w:pPr>
              <w:suppressAutoHyphens/>
              <w:jc w:val="both"/>
              <w:rPr>
                <w:sz w:val="22"/>
                <w:szCs w:val="22"/>
              </w:rPr>
            </w:pPr>
          </w:p>
        </w:tc>
        <w:tc>
          <w:tcPr>
            <w:tcW w:w="3951" w:type="dxa"/>
          </w:tcPr>
          <w:p w14:paraId="324F6D67" w14:textId="77777777" w:rsidR="00F22D81" w:rsidRPr="00760F04" w:rsidRDefault="00F22D81" w:rsidP="007330A0">
            <w:pPr>
              <w:suppressAutoHyphens/>
              <w:jc w:val="both"/>
              <w:rPr>
                <w:sz w:val="22"/>
                <w:szCs w:val="22"/>
              </w:rPr>
            </w:pPr>
          </w:p>
        </w:tc>
        <w:tc>
          <w:tcPr>
            <w:tcW w:w="3105" w:type="dxa"/>
          </w:tcPr>
          <w:p w14:paraId="2C24D598" w14:textId="77777777" w:rsidR="00F22D81" w:rsidRPr="00760F04" w:rsidRDefault="00F22D81" w:rsidP="007330A0">
            <w:pPr>
              <w:suppressAutoHyphens/>
              <w:jc w:val="both"/>
              <w:rPr>
                <w:sz w:val="22"/>
                <w:szCs w:val="22"/>
              </w:rPr>
            </w:pPr>
          </w:p>
        </w:tc>
      </w:tr>
      <w:tr w:rsidR="00F22D81" w:rsidRPr="00760F04" w14:paraId="1103B8EC" w14:textId="77777777" w:rsidTr="007C5F31">
        <w:tc>
          <w:tcPr>
            <w:tcW w:w="1692" w:type="dxa"/>
          </w:tcPr>
          <w:p w14:paraId="0697052D" w14:textId="77777777" w:rsidR="00F22D81" w:rsidRPr="00760F04" w:rsidRDefault="00F22D81" w:rsidP="007330A0">
            <w:pPr>
              <w:suppressAutoHyphens/>
              <w:jc w:val="both"/>
              <w:rPr>
                <w:sz w:val="22"/>
                <w:szCs w:val="22"/>
              </w:rPr>
            </w:pPr>
          </w:p>
        </w:tc>
        <w:tc>
          <w:tcPr>
            <w:tcW w:w="3951" w:type="dxa"/>
          </w:tcPr>
          <w:p w14:paraId="6AAE449F" w14:textId="77777777" w:rsidR="00F22D81" w:rsidRPr="00760F04" w:rsidRDefault="00F22D81" w:rsidP="007330A0">
            <w:pPr>
              <w:suppressAutoHyphens/>
              <w:jc w:val="both"/>
              <w:rPr>
                <w:sz w:val="22"/>
                <w:szCs w:val="22"/>
              </w:rPr>
            </w:pPr>
          </w:p>
        </w:tc>
        <w:tc>
          <w:tcPr>
            <w:tcW w:w="3105" w:type="dxa"/>
          </w:tcPr>
          <w:p w14:paraId="3A8B6739" w14:textId="77777777" w:rsidR="00F22D81" w:rsidRPr="00760F04" w:rsidRDefault="00F22D81" w:rsidP="007330A0">
            <w:pPr>
              <w:suppressAutoHyphens/>
              <w:jc w:val="both"/>
              <w:rPr>
                <w:sz w:val="22"/>
                <w:szCs w:val="22"/>
              </w:rPr>
            </w:pPr>
          </w:p>
        </w:tc>
      </w:tr>
      <w:tr w:rsidR="00F22D81" w:rsidRPr="00760F04" w14:paraId="12B40290" w14:textId="77777777" w:rsidTr="007C5F31">
        <w:tc>
          <w:tcPr>
            <w:tcW w:w="1692" w:type="dxa"/>
          </w:tcPr>
          <w:p w14:paraId="56D9E696" w14:textId="77777777" w:rsidR="00F22D81" w:rsidRPr="00760F04" w:rsidRDefault="00F22D81" w:rsidP="007330A0">
            <w:pPr>
              <w:suppressAutoHyphens/>
              <w:jc w:val="both"/>
              <w:rPr>
                <w:sz w:val="22"/>
                <w:szCs w:val="22"/>
              </w:rPr>
            </w:pPr>
          </w:p>
        </w:tc>
        <w:tc>
          <w:tcPr>
            <w:tcW w:w="3951" w:type="dxa"/>
          </w:tcPr>
          <w:p w14:paraId="006FF2D2" w14:textId="77777777" w:rsidR="00F22D81" w:rsidRPr="00760F04" w:rsidRDefault="00F22D81" w:rsidP="007330A0">
            <w:pPr>
              <w:suppressAutoHyphens/>
              <w:jc w:val="both"/>
              <w:rPr>
                <w:sz w:val="22"/>
                <w:szCs w:val="22"/>
              </w:rPr>
            </w:pPr>
          </w:p>
        </w:tc>
        <w:tc>
          <w:tcPr>
            <w:tcW w:w="3105" w:type="dxa"/>
          </w:tcPr>
          <w:p w14:paraId="61C30C19" w14:textId="77777777" w:rsidR="00F22D81" w:rsidRPr="00760F04" w:rsidRDefault="00F22D81" w:rsidP="007330A0">
            <w:pPr>
              <w:suppressAutoHyphens/>
              <w:jc w:val="both"/>
              <w:rPr>
                <w:sz w:val="22"/>
                <w:szCs w:val="22"/>
              </w:rPr>
            </w:pPr>
          </w:p>
        </w:tc>
      </w:tr>
      <w:tr w:rsidR="00F22D81" w:rsidRPr="00760F04" w14:paraId="2F3F438D" w14:textId="77777777" w:rsidTr="007C5F31">
        <w:tc>
          <w:tcPr>
            <w:tcW w:w="1692" w:type="dxa"/>
          </w:tcPr>
          <w:p w14:paraId="1ED30756" w14:textId="77777777" w:rsidR="00F22D81" w:rsidRPr="00760F04" w:rsidRDefault="00F22D81" w:rsidP="007330A0">
            <w:pPr>
              <w:suppressAutoHyphens/>
              <w:jc w:val="both"/>
              <w:rPr>
                <w:sz w:val="22"/>
                <w:szCs w:val="22"/>
              </w:rPr>
            </w:pPr>
          </w:p>
        </w:tc>
        <w:tc>
          <w:tcPr>
            <w:tcW w:w="3951" w:type="dxa"/>
          </w:tcPr>
          <w:p w14:paraId="20CD2A7D" w14:textId="77777777" w:rsidR="00F22D81" w:rsidRPr="00760F04" w:rsidRDefault="00F22D81" w:rsidP="007330A0">
            <w:pPr>
              <w:suppressAutoHyphens/>
              <w:jc w:val="both"/>
              <w:rPr>
                <w:sz w:val="22"/>
                <w:szCs w:val="22"/>
              </w:rPr>
            </w:pPr>
          </w:p>
        </w:tc>
        <w:tc>
          <w:tcPr>
            <w:tcW w:w="3105" w:type="dxa"/>
          </w:tcPr>
          <w:p w14:paraId="79E3B262" w14:textId="77777777" w:rsidR="00F22D81" w:rsidRPr="00760F04" w:rsidRDefault="00F22D81" w:rsidP="007330A0">
            <w:pPr>
              <w:suppressAutoHyphens/>
              <w:jc w:val="both"/>
              <w:rPr>
                <w:sz w:val="22"/>
                <w:szCs w:val="22"/>
              </w:rPr>
            </w:pPr>
          </w:p>
        </w:tc>
      </w:tr>
      <w:tr w:rsidR="00F22D81" w:rsidRPr="00760F04" w14:paraId="76ED45B0" w14:textId="77777777" w:rsidTr="007C5F31">
        <w:tc>
          <w:tcPr>
            <w:tcW w:w="1692" w:type="dxa"/>
          </w:tcPr>
          <w:p w14:paraId="290F4C12" w14:textId="77777777" w:rsidR="00F22D81" w:rsidRPr="00760F04" w:rsidRDefault="00F22D81" w:rsidP="007330A0">
            <w:pPr>
              <w:suppressAutoHyphens/>
              <w:jc w:val="both"/>
              <w:rPr>
                <w:sz w:val="22"/>
                <w:szCs w:val="22"/>
              </w:rPr>
            </w:pPr>
          </w:p>
        </w:tc>
        <w:tc>
          <w:tcPr>
            <w:tcW w:w="3951" w:type="dxa"/>
          </w:tcPr>
          <w:p w14:paraId="4AE60BD4" w14:textId="77777777" w:rsidR="00F22D81" w:rsidRPr="00760F04" w:rsidRDefault="00F22D81" w:rsidP="007330A0">
            <w:pPr>
              <w:suppressAutoHyphens/>
              <w:jc w:val="both"/>
              <w:rPr>
                <w:sz w:val="22"/>
                <w:szCs w:val="22"/>
              </w:rPr>
            </w:pPr>
          </w:p>
        </w:tc>
        <w:tc>
          <w:tcPr>
            <w:tcW w:w="3105" w:type="dxa"/>
          </w:tcPr>
          <w:p w14:paraId="7660B42E" w14:textId="77777777" w:rsidR="00F22D81" w:rsidRPr="00760F04" w:rsidRDefault="00F22D81" w:rsidP="007330A0">
            <w:pPr>
              <w:suppressAutoHyphens/>
              <w:jc w:val="both"/>
              <w:rPr>
                <w:sz w:val="22"/>
                <w:szCs w:val="22"/>
              </w:rPr>
            </w:pPr>
          </w:p>
        </w:tc>
      </w:tr>
      <w:tr w:rsidR="00F22D81" w:rsidRPr="00760F04" w14:paraId="03E538C4" w14:textId="77777777" w:rsidTr="007C5F31">
        <w:tc>
          <w:tcPr>
            <w:tcW w:w="1692" w:type="dxa"/>
          </w:tcPr>
          <w:p w14:paraId="0797703F" w14:textId="77777777" w:rsidR="00F22D81" w:rsidRPr="00760F04" w:rsidRDefault="00F22D81" w:rsidP="007330A0">
            <w:pPr>
              <w:suppressAutoHyphens/>
              <w:jc w:val="both"/>
              <w:rPr>
                <w:sz w:val="22"/>
                <w:szCs w:val="22"/>
              </w:rPr>
            </w:pPr>
          </w:p>
        </w:tc>
        <w:tc>
          <w:tcPr>
            <w:tcW w:w="3951" w:type="dxa"/>
          </w:tcPr>
          <w:p w14:paraId="57B9C560" w14:textId="77777777" w:rsidR="00F22D81" w:rsidRPr="00760F04" w:rsidRDefault="00F22D81" w:rsidP="007330A0">
            <w:pPr>
              <w:suppressAutoHyphens/>
              <w:jc w:val="both"/>
              <w:rPr>
                <w:sz w:val="22"/>
                <w:szCs w:val="22"/>
              </w:rPr>
            </w:pPr>
          </w:p>
        </w:tc>
        <w:tc>
          <w:tcPr>
            <w:tcW w:w="3105" w:type="dxa"/>
          </w:tcPr>
          <w:p w14:paraId="0CD5DF53" w14:textId="77777777" w:rsidR="00F22D81" w:rsidRPr="00760F04" w:rsidRDefault="00F22D81" w:rsidP="007330A0">
            <w:pPr>
              <w:suppressAutoHyphens/>
              <w:jc w:val="both"/>
              <w:rPr>
                <w:sz w:val="22"/>
                <w:szCs w:val="22"/>
              </w:rPr>
            </w:pPr>
          </w:p>
        </w:tc>
      </w:tr>
      <w:tr w:rsidR="00F22D81" w:rsidRPr="00760F04" w14:paraId="019F3671" w14:textId="77777777" w:rsidTr="007C5F31">
        <w:tc>
          <w:tcPr>
            <w:tcW w:w="1692" w:type="dxa"/>
          </w:tcPr>
          <w:p w14:paraId="0BBF60DE" w14:textId="77777777" w:rsidR="00F22D81" w:rsidRPr="00760F04" w:rsidRDefault="00F22D81" w:rsidP="007330A0">
            <w:pPr>
              <w:suppressAutoHyphens/>
              <w:jc w:val="both"/>
              <w:rPr>
                <w:sz w:val="22"/>
                <w:szCs w:val="22"/>
              </w:rPr>
            </w:pPr>
          </w:p>
        </w:tc>
        <w:tc>
          <w:tcPr>
            <w:tcW w:w="3951" w:type="dxa"/>
          </w:tcPr>
          <w:p w14:paraId="47F3D7D3" w14:textId="77777777" w:rsidR="00F22D81" w:rsidRPr="00760F04" w:rsidRDefault="00F22D81" w:rsidP="007330A0">
            <w:pPr>
              <w:suppressAutoHyphens/>
              <w:jc w:val="both"/>
              <w:rPr>
                <w:sz w:val="22"/>
                <w:szCs w:val="22"/>
              </w:rPr>
            </w:pPr>
          </w:p>
        </w:tc>
        <w:tc>
          <w:tcPr>
            <w:tcW w:w="3105" w:type="dxa"/>
          </w:tcPr>
          <w:p w14:paraId="70AB95D0" w14:textId="77777777" w:rsidR="00F22D81" w:rsidRPr="00760F04" w:rsidRDefault="00F22D81" w:rsidP="007330A0">
            <w:pPr>
              <w:suppressAutoHyphens/>
              <w:jc w:val="both"/>
              <w:rPr>
                <w:sz w:val="22"/>
                <w:szCs w:val="22"/>
              </w:rPr>
            </w:pPr>
          </w:p>
        </w:tc>
      </w:tr>
      <w:tr w:rsidR="00F22D81" w:rsidRPr="00760F04" w14:paraId="338E3F2B" w14:textId="77777777" w:rsidTr="007C5F31">
        <w:tc>
          <w:tcPr>
            <w:tcW w:w="1692" w:type="dxa"/>
          </w:tcPr>
          <w:p w14:paraId="53F8337D" w14:textId="77777777" w:rsidR="00F22D81" w:rsidRPr="00760F04" w:rsidRDefault="00F22D81" w:rsidP="007330A0">
            <w:pPr>
              <w:suppressAutoHyphens/>
              <w:jc w:val="both"/>
              <w:rPr>
                <w:sz w:val="22"/>
                <w:szCs w:val="22"/>
              </w:rPr>
            </w:pPr>
          </w:p>
        </w:tc>
        <w:tc>
          <w:tcPr>
            <w:tcW w:w="3951" w:type="dxa"/>
          </w:tcPr>
          <w:p w14:paraId="73DC2337" w14:textId="77777777" w:rsidR="00F22D81" w:rsidRPr="00760F04" w:rsidRDefault="00F22D81" w:rsidP="007330A0">
            <w:pPr>
              <w:suppressAutoHyphens/>
              <w:jc w:val="both"/>
              <w:rPr>
                <w:sz w:val="22"/>
                <w:szCs w:val="22"/>
              </w:rPr>
            </w:pPr>
          </w:p>
        </w:tc>
        <w:tc>
          <w:tcPr>
            <w:tcW w:w="3105" w:type="dxa"/>
          </w:tcPr>
          <w:p w14:paraId="5F3FF45B" w14:textId="77777777" w:rsidR="00F22D81" w:rsidRPr="00760F04" w:rsidRDefault="00F22D81" w:rsidP="007330A0">
            <w:pPr>
              <w:suppressAutoHyphens/>
              <w:jc w:val="both"/>
              <w:rPr>
                <w:sz w:val="22"/>
                <w:szCs w:val="22"/>
              </w:rPr>
            </w:pPr>
          </w:p>
        </w:tc>
      </w:tr>
      <w:tr w:rsidR="00F22D81" w:rsidRPr="00760F04" w14:paraId="7C30756A" w14:textId="77777777" w:rsidTr="007C5F31">
        <w:tc>
          <w:tcPr>
            <w:tcW w:w="1692" w:type="dxa"/>
          </w:tcPr>
          <w:p w14:paraId="731A34FA" w14:textId="77777777" w:rsidR="00F22D81" w:rsidRPr="00760F04" w:rsidRDefault="00F22D81" w:rsidP="007330A0">
            <w:pPr>
              <w:suppressAutoHyphens/>
              <w:jc w:val="both"/>
              <w:rPr>
                <w:sz w:val="22"/>
                <w:szCs w:val="22"/>
              </w:rPr>
            </w:pPr>
          </w:p>
        </w:tc>
        <w:tc>
          <w:tcPr>
            <w:tcW w:w="3951" w:type="dxa"/>
          </w:tcPr>
          <w:p w14:paraId="4F6F4B49" w14:textId="77777777" w:rsidR="00F22D81" w:rsidRPr="00760F04" w:rsidRDefault="00F22D81" w:rsidP="007330A0">
            <w:pPr>
              <w:suppressAutoHyphens/>
              <w:jc w:val="both"/>
              <w:rPr>
                <w:sz w:val="22"/>
                <w:szCs w:val="22"/>
              </w:rPr>
            </w:pPr>
          </w:p>
        </w:tc>
        <w:tc>
          <w:tcPr>
            <w:tcW w:w="3105" w:type="dxa"/>
          </w:tcPr>
          <w:p w14:paraId="7BA82215" w14:textId="77777777" w:rsidR="00F22D81" w:rsidRPr="00760F04" w:rsidRDefault="00F22D81" w:rsidP="007330A0">
            <w:pPr>
              <w:suppressAutoHyphens/>
              <w:jc w:val="both"/>
              <w:rPr>
                <w:sz w:val="22"/>
                <w:szCs w:val="22"/>
              </w:rPr>
            </w:pPr>
          </w:p>
        </w:tc>
      </w:tr>
      <w:tr w:rsidR="00F22D81" w:rsidRPr="00760F04" w14:paraId="396CD831" w14:textId="77777777" w:rsidTr="007C5F31">
        <w:tc>
          <w:tcPr>
            <w:tcW w:w="1692" w:type="dxa"/>
          </w:tcPr>
          <w:p w14:paraId="6A155206" w14:textId="77777777" w:rsidR="00F22D81" w:rsidRPr="00760F04" w:rsidRDefault="00F22D81" w:rsidP="007330A0">
            <w:pPr>
              <w:suppressAutoHyphens/>
              <w:jc w:val="both"/>
              <w:rPr>
                <w:sz w:val="22"/>
                <w:szCs w:val="22"/>
              </w:rPr>
            </w:pPr>
          </w:p>
        </w:tc>
        <w:tc>
          <w:tcPr>
            <w:tcW w:w="3951" w:type="dxa"/>
          </w:tcPr>
          <w:p w14:paraId="4EF8AD62" w14:textId="77777777" w:rsidR="00F22D81" w:rsidRPr="00760F04" w:rsidRDefault="00F22D81" w:rsidP="007330A0">
            <w:pPr>
              <w:suppressAutoHyphens/>
              <w:jc w:val="both"/>
              <w:rPr>
                <w:sz w:val="22"/>
                <w:szCs w:val="22"/>
              </w:rPr>
            </w:pPr>
          </w:p>
        </w:tc>
        <w:tc>
          <w:tcPr>
            <w:tcW w:w="3105" w:type="dxa"/>
          </w:tcPr>
          <w:p w14:paraId="35207673" w14:textId="77777777" w:rsidR="00F22D81" w:rsidRPr="00760F04" w:rsidRDefault="00F22D81" w:rsidP="007330A0">
            <w:pPr>
              <w:suppressAutoHyphens/>
              <w:jc w:val="both"/>
              <w:rPr>
                <w:sz w:val="22"/>
                <w:szCs w:val="22"/>
              </w:rPr>
            </w:pPr>
          </w:p>
        </w:tc>
      </w:tr>
      <w:tr w:rsidR="00F22D81" w:rsidRPr="00760F04" w14:paraId="7117DBA3" w14:textId="77777777" w:rsidTr="007C5F31">
        <w:tc>
          <w:tcPr>
            <w:tcW w:w="1692" w:type="dxa"/>
          </w:tcPr>
          <w:p w14:paraId="1FAEB568" w14:textId="77777777" w:rsidR="00F22D81" w:rsidRPr="00760F04" w:rsidRDefault="00F22D81" w:rsidP="007330A0">
            <w:pPr>
              <w:suppressAutoHyphens/>
              <w:jc w:val="both"/>
              <w:rPr>
                <w:sz w:val="22"/>
                <w:szCs w:val="22"/>
              </w:rPr>
            </w:pPr>
          </w:p>
        </w:tc>
        <w:tc>
          <w:tcPr>
            <w:tcW w:w="3951" w:type="dxa"/>
          </w:tcPr>
          <w:p w14:paraId="0C7215F3" w14:textId="77777777" w:rsidR="00F22D81" w:rsidRPr="00760F04" w:rsidRDefault="00F22D81" w:rsidP="007330A0">
            <w:pPr>
              <w:suppressAutoHyphens/>
              <w:jc w:val="both"/>
              <w:rPr>
                <w:sz w:val="22"/>
                <w:szCs w:val="22"/>
              </w:rPr>
            </w:pPr>
          </w:p>
        </w:tc>
        <w:tc>
          <w:tcPr>
            <w:tcW w:w="3105" w:type="dxa"/>
          </w:tcPr>
          <w:p w14:paraId="0FC0C37A" w14:textId="77777777" w:rsidR="00F22D81" w:rsidRPr="00760F04" w:rsidRDefault="00F22D81" w:rsidP="007330A0">
            <w:pPr>
              <w:suppressAutoHyphens/>
              <w:jc w:val="both"/>
              <w:rPr>
                <w:sz w:val="22"/>
                <w:szCs w:val="22"/>
              </w:rPr>
            </w:pPr>
          </w:p>
        </w:tc>
      </w:tr>
      <w:tr w:rsidR="00F22D81" w:rsidRPr="00760F04" w14:paraId="783AC0C8" w14:textId="77777777" w:rsidTr="007C5F31">
        <w:tc>
          <w:tcPr>
            <w:tcW w:w="1692" w:type="dxa"/>
          </w:tcPr>
          <w:p w14:paraId="3B51DE85" w14:textId="77777777" w:rsidR="00F22D81" w:rsidRPr="00760F04" w:rsidRDefault="00F22D81" w:rsidP="007330A0">
            <w:pPr>
              <w:suppressAutoHyphens/>
              <w:jc w:val="both"/>
              <w:rPr>
                <w:sz w:val="22"/>
                <w:szCs w:val="22"/>
              </w:rPr>
            </w:pPr>
          </w:p>
        </w:tc>
        <w:tc>
          <w:tcPr>
            <w:tcW w:w="3951" w:type="dxa"/>
          </w:tcPr>
          <w:p w14:paraId="4ED27A25" w14:textId="77777777" w:rsidR="00F22D81" w:rsidRPr="00760F04" w:rsidRDefault="00F22D81" w:rsidP="007330A0">
            <w:pPr>
              <w:suppressAutoHyphens/>
              <w:jc w:val="both"/>
              <w:rPr>
                <w:sz w:val="22"/>
                <w:szCs w:val="22"/>
              </w:rPr>
            </w:pPr>
          </w:p>
        </w:tc>
        <w:tc>
          <w:tcPr>
            <w:tcW w:w="3105" w:type="dxa"/>
          </w:tcPr>
          <w:p w14:paraId="7BA4B182" w14:textId="77777777" w:rsidR="00F22D81" w:rsidRPr="00760F04" w:rsidRDefault="00F22D81" w:rsidP="007330A0">
            <w:pPr>
              <w:suppressAutoHyphens/>
              <w:jc w:val="both"/>
              <w:rPr>
                <w:sz w:val="22"/>
                <w:szCs w:val="22"/>
              </w:rPr>
            </w:pPr>
          </w:p>
        </w:tc>
      </w:tr>
      <w:tr w:rsidR="00F22D81" w:rsidRPr="00760F04" w14:paraId="5133286C" w14:textId="77777777" w:rsidTr="007C5F31">
        <w:tc>
          <w:tcPr>
            <w:tcW w:w="1692" w:type="dxa"/>
          </w:tcPr>
          <w:p w14:paraId="0102C2E7" w14:textId="77777777" w:rsidR="00F22D81" w:rsidRPr="00760F04" w:rsidRDefault="00F22D81" w:rsidP="007330A0">
            <w:pPr>
              <w:suppressAutoHyphens/>
              <w:jc w:val="both"/>
              <w:rPr>
                <w:sz w:val="22"/>
                <w:szCs w:val="22"/>
              </w:rPr>
            </w:pPr>
          </w:p>
        </w:tc>
        <w:tc>
          <w:tcPr>
            <w:tcW w:w="3951" w:type="dxa"/>
          </w:tcPr>
          <w:p w14:paraId="61FBD056" w14:textId="77777777" w:rsidR="00F22D81" w:rsidRPr="00760F04" w:rsidRDefault="00F22D81" w:rsidP="007330A0">
            <w:pPr>
              <w:suppressAutoHyphens/>
              <w:jc w:val="both"/>
              <w:rPr>
                <w:sz w:val="22"/>
                <w:szCs w:val="22"/>
              </w:rPr>
            </w:pPr>
          </w:p>
        </w:tc>
        <w:tc>
          <w:tcPr>
            <w:tcW w:w="3105" w:type="dxa"/>
          </w:tcPr>
          <w:p w14:paraId="14746AD5" w14:textId="77777777" w:rsidR="00F22D81" w:rsidRPr="00760F04" w:rsidRDefault="00F22D81" w:rsidP="007330A0">
            <w:pPr>
              <w:suppressAutoHyphens/>
              <w:jc w:val="both"/>
              <w:rPr>
                <w:sz w:val="22"/>
                <w:szCs w:val="22"/>
              </w:rPr>
            </w:pPr>
          </w:p>
        </w:tc>
      </w:tr>
      <w:tr w:rsidR="00F22D81" w:rsidRPr="00760F04" w14:paraId="2B9F36C3" w14:textId="77777777" w:rsidTr="007C5F31">
        <w:tc>
          <w:tcPr>
            <w:tcW w:w="1692" w:type="dxa"/>
          </w:tcPr>
          <w:p w14:paraId="32A2962B" w14:textId="77777777" w:rsidR="00F22D81" w:rsidRPr="00760F04" w:rsidRDefault="00F22D81" w:rsidP="007330A0">
            <w:pPr>
              <w:suppressAutoHyphens/>
              <w:jc w:val="both"/>
              <w:rPr>
                <w:sz w:val="22"/>
                <w:szCs w:val="22"/>
              </w:rPr>
            </w:pPr>
          </w:p>
        </w:tc>
        <w:tc>
          <w:tcPr>
            <w:tcW w:w="3951" w:type="dxa"/>
          </w:tcPr>
          <w:p w14:paraId="2267CEC8" w14:textId="77777777" w:rsidR="00F22D81" w:rsidRPr="00760F04" w:rsidRDefault="00F22D81" w:rsidP="007330A0">
            <w:pPr>
              <w:suppressAutoHyphens/>
              <w:jc w:val="both"/>
              <w:rPr>
                <w:sz w:val="22"/>
                <w:szCs w:val="22"/>
              </w:rPr>
            </w:pPr>
          </w:p>
        </w:tc>
        <w:tc>
          <w:tcPr>
            <w:tcW w:w="3105" w:type="dxa"/>
          </w:tcPr>
          <w:p w14:paraId="03749C5C" w14:textId="77777777" w:rsidR="00F22D81" w:rsidRPr="00760F04" w:rsidRDefault="00F22D81" w:rsidP="007330A0">
            <w:pPr>
              <w:suppressAutoHyphens/>
              <w:jc w:val="both"/>
              <w:rPr>
                <w:sz w:val="22"/>
                <w:szCs w:val="22"/>
              </w:rPr>
            </w:pPr>
          </w:p>
        </w:tc>
      </w:tr>
      <w:tr w:rsidR="00F22D81" w:rsidRPr="00760F04" w14:paraId="30B4DFBD" w14:textId="77777777" w:rsidTr="007C5F31">
        <w:tc>
          <w:tcPr>
            <w:tcW w:w="1692" w:type="dxa"/>
          </w:tcPr>
          <w:p w14:paraId="1604994E" w14:textId="77777777" w:rsidR="00F22D81" w:rsidRPr="00760F04" w:rsidRDefault="00F22D81" w:rsidP="007330A0">
            <w:pPr>
              <w:suppressAutoHyphens/>
              <w:jc w:val="both"/>
              <w:rPr>
                <w:sz w:val="22"/>
                <w:szCs w:val="22"/>
              </w:rPr>
            </w:pPr>
          </w:p>
        </w:tc>
        <w:tc>
          <w:tcPr>
            <w:tcW w:w="3951" w:type="dxa"/>
          </w:tcPr>
          <w:p w14:paraId="4979FD3B" w14:textId="77777777" w:rsidR="00F22D81" w:rsidRPr="00760F04" w:rsidRDefault="00F22D81" w:rsidP="007330A0">
            <w:pPr>
              <w:suppressAutoHyphens/>
              <w:jc w:val="both"/>
              <w:rPr>
                <w:sz w:val="22"/>
                <w:szCs w:val="22"/>
              </w:rPr>
            </w:pPr>
          </w:p>
        </w:tc>
        <w:tc>
          <w:tcPr>
            <w:tcW w:w="3105" w:type="dxa"/>
          </w:tcPr>
          <w:p w14:paraId="67F4AD9A" w14:textId="77777777" w:rsidR="00F22D81" w:rsidRPr="00760F04" w:rsidRDefault="00F22D81" w:rsidP="007330A0">
            <w:pPr>
              <w:suppressAutoHyphens/>
              <w:jc w:val="both"/>
              <w:rPr>
                <w:sz w:val="22"/>
                <w:szCs w:val="22"/>
              </w:rPr>
            </w:pPr>
          </w:p>
        </w:tc>
      </w:tr>
      <w:tr w:rsidR="00F22D81" w:rsidRPr="00760F04" w14:paraId="54BD9DAC" w14:textId="77777777" w:rsidTr="007C5F31">
        <w:tc>
          <w:tcPr>
            <w:tcW w:w="1692" w:type="dxa"/>
          </w:tcPr>
          <w:p w14:paraId="25F813A1" w14:textId="77777777" w:rsidR="00F22D81" w:rsidRPr="00760F04" w:rsidRDefault="00F22D81" w:rsidP="007330A0">
            <w:pPr>
              <w:suppressAutoHyphens/>
              <w:jc w:val="both"/>
              <w:rPr>
                <w:sz w:val="22"/>
                <w:szCs w:val="22"/>
              </w:rPr>
            </w:pPr>
          </w:p>
        </w:tc>
        <w:tc>
          <w:tcPr>
            <w:tcW w:w="3951" w:type="dxa"/>
          </w:tcPr>
          <w:p w14:paraId="3915C348" w14:textId="77777777" w:rsidR="00F22D81" w:rsidRPr="00760F04" w:rsidRDefault="00F22D81" w:rsidP="007330A0">
            <w:pPr>
              <w:suppressAutoHyphens/>
              <w:jc w:val="both"/>
              <w:rPr>
                <w:sz w:val="22"/>
                <w:szCs w:val="22"/>
              </w:rPr>
            </w:pPr>
          </w:p>
        </w:tc>
        <w:tc>
          <w:tcPr>
            <w:tcW w:w="3105" w:type="dxa"/>
          </w:tcPr>
          <w:p w14:paraId="12F1790D" w14:textId="77777777" w:rsidR="00F22D81" w:rsidRPr="00760F04" w:rsidRDefault="00F22D81" w:rsidP="007330A0">
            <w:pPr>
              <w:suppressAutoHyphens/>
              <w:jc w:val="both"/>
              <w:rPr>
                <w:sz w:val="22"/>
                <w:szCs w:val="22"/>
              </w:rPr>
            </w:pPr>
          </w:p>
        </w:tc>
      </w:tr>
      <w:tr w:rsidR="00F22D81" w:rsidRPr="00760F04" w14:paraId="3B2D4B83" w14:textId="77777777" w:rsidTr="007C5F31">
        <w:tc>
          <w:tcPr>
            <w:tcW w:w="1692" w:type="dxa"/>
          </w:tcPr>
          <w:p w14:paraId="0956A0EF" w14:textId="77777777" w:rsidR="00F22D81" w:rsidRPr="00760F04" w:rsidRDefault="00F22D81" w:rsidP="007330A0">
            <w:pPr>
              <w:suppressAutoHyphens/>
              <w:jc w:val="both"/>
              <w:rPr>
                <w:sz w:val="22"/>
                <w:szCs w:val="22"/>
              </w:rPr>
            </w:pPr>
          </w:p>
        </w:tc>
        <w:tc>
          <w:tcPr>
            <w:tcW w:w="3951" w:type="dxa"/>
          </w:tcPr>
          <w:p w14:paraId="5B68B54F" w14:textId="77777777" w:rsidR="00F22D81" w:rsidRPr="00760F04" w:rsidRDefault="00F22D81" w:rsidP="007330A0">
            <w:pPr>
              <w:suppressAutoHyphens/>
              <w:jc w:val="both"/>
              <w:rPr>
                <w:sz w:val="22"/>
                <w:szCs w:val="22"/>
              </w:rPr>
            </w:pPr>
          </w:p>
        </w:tc>
        <w:tc>
          <w:tcPr>
            <w:tcW w:w="3105" w:type="dxa"/>
          </w:tcPr>
          <w:p w14:paraId="5B007249" w14:textId="77777777" w:rsidR="00F22D81" w:rsidRPr="00760F04" w:rsidRDefault="00F22D81" w:rsidP="007330A0">
            <w:pPr>
              <w:suppressAutoHyphens/>
              <w:jc w:val="both"/>
              <w:rPr>
                <w:sz w:val="22"/>
                <w:szCs w:val="22"/>
              </w:rPr>
            </w:pPr>
          </w:p>
        </w:tc>
      </w:tr>
      <w:tr w:rsidR="00F22D81" w:rsidRPr="00760F04" w14:paraId="79F106D3" w14:textId="77777777" w:rsidTr="007C5F31">
        <w:tc>
          <w:tcPr>
            <w:tcW w:w="1692" w:type="dxa"/>
          </w:tcPr>
          <w:p w14:paraId="53B6B722" w14:textId="77777777" w:rsidR="00F22D81" w:rsidRPr="00760F04" w:rsidRDefault="00F22D81" w:rsidP="007330A0">
            <w:pPr>
              <w:suppressAutoHyphens/>
              <w:jc w:val="both"/>
              <w:rPr>
                <w:sz w:val="22"/>
                <w:szCs w:val="22"/>
              </w:rPr>
            </w:pPr>
          </w:p>
        </w:tc>
        <w:tc>
          <w:tcPr>
            <w:tcW w:w="3951" w:type="dxa"/>
          </w:tcPr>
          <w:p w14:paraId="239C6553" w14:textId="77777777" w:rsidR="00F22D81" w:rsidRPr="00760F04" w:rsidRDefault="00F22D81" w:rsidP="007330A0">
            <w:pPr>
              <w:suppressAutoHyphens/>
              <w:jc w:val="both"/>
              <w:rPr>
                <w:sz w:val="22"/>
                <w:szCs w:val="22"/>
              </w:rPr>
            </w:pPr>
          </w:p>
        </w:tc>
        <w:tc>
          <w:tcPr>
            <w:tcW w:w="3105" w:type="dxa"/>
          </w:tcPr>
          <w:p w14:paraId="41E7F00D" w14:textId="77777777" w:rsidR="00F22D81" w:rsidRPr="00760F04" w:rsidRDefault="00F22D81" w:rsidP="007330A0">
            <w:pPr>
              <w:suppressAutoHyphens/>
              <w:jc w:val="both"/>
              <w:rPr>
                <w:sz w:val="22"/>
                <w:szCs w:val="22"/>
              </w:rPr>
            </w:pPr>
          </w:p>
        </w:tc>
      </w:tr>
      <w:tr w:rsidR="00F22D81" w:rsidRPr="00760F04" w14:paraId="780A1BB3" w14:textId="77777777" w:rsidTr="007C5F31">
        <w:tc>
          <w:tcPr>
            <w:tcW w:w="1692" w:type="dxa"/>
          </w:tcPr>
          <w:p w14:paraId="2E9FC045" w14:textId="77777777" w:rsidR="00F22D81" w:rsidRPr="00760F04" w:rsidRDefault="00F22D81" w:rsidP="007330A0">
            <w:pPr>
              <w:suppressAutoHyphens/>
              <w:jc w:val="both"/>
              <w:rPr>
                <w:sz w:val="22"/>
                <w:szCs w:val="22"/>
              </w:rPr>
            </w:pPr>
          </w:p>
        </w:tc>
        <w:tc>
          <w:tcPr>
            <w:tcW w:w="3951" w:type="dxa"/>
          </w:tcPr>
          <w:p w14:paraId="419FD508" w14:textId="77777777" w:rsidR="00F22D81" w:rsidRPr="00760F04" w:rsidRDefault="00F22D81" w:rsidP="007330A0">
            <w:pPr>
              <w:suppressAutoHyphens/>
              <w:jc w:val="both"/>
              <w:rPr>
                <w:sz w:val="22"/>
                <w:szCs w:val="22"/>
              </w:rPr>
            </w:pPr>
          </w:p>
        </w:tc>
        <w:tc>
          <w:tcPr>
            <w:tcW w:w="3105" w:type="dxa"/>
          </w:tcPr>
          <w:p w14:paraId="2BBC7610" w14:textId="77777777" w:rsidR="00F22D81" w:rsidRPr="00760F04" w:rsidRDefault="00F22D81" w:rsidP="007330A0">
            <w:pPr>
              <w:suppressAutoHyphens/>
              <w:jc w:val="both"/>
              <w:rPr>
                <w:sz w:val="22"/>
                <w:szCs w:val="22"/>
              </w:rPr>
            </w:pPr>
          </w:p>
        </w:tc>
      </w:tr>
      <w:tr w:rsidR="00F22D81" w:rsidRPr="00760F04" w14:paraId="368ED572" w14:textId="77777777" w:rsidTr="007C5F31">
        <w:tc>
          <w:tcPr>
            <w:tcW w:w="1692" w:type="dxa"/>
          </w:tcPr>
          <w:p w14:paraId="36D5A4B4" w14:textId="77777777" w:rsidR="00F22D81" w:rsidRPr="00760F04" w:rsidRDefault="00F22D81" w:rsidP="007330A0">
            <w:pPr>
              <w:suppressAutoHyphens/>
              <w:jc w:val="both"/>
              <w:rPr>
                <w:sz w:val="22"/>
                <w:szCs w:val="22"/>
              </w:rPr>
            </w:pPr>
          </w:p>
        </w:tc>
        <w:tc>
          <w:tcPr>
            <w:tcW w:w="3951" w:type="dxa"/>
          </w:tcPr>
          <w:p w14:paraId="3D1C5ED7" w14:textId="77777777" w:rsidR="00F22D81" w:rsidRPr="00760F04" w:rsidRDefault="00F22D81" w:rsidP="007330A0">
            <w:pPr>
              <w:suppressAutoHyphens/>
              <w:jc w:val="both"/>
              <w:rPr>
                <w:sz w:val="22"/>
                <w:szCs w:val="22"/>
              </w:rPr>
            </w:pPr>
          </w:p>
        </w:tc>
        <w:tc>
          <w:tcPr>
            <w:tcW w:w="3105" w:type="dxa"/>
          </w:tcPr>
          <w:p w14:paraId="046F2298" w14:textId="77777777" w:rsidR="00F22D81" w:rsidRPr="00760F04" w:rsidRDefault="00F22D81" w:rsidP="007330A0">
            <w:pPr>
              <w:suppressAutoHyphens/>
              <w:jc w:val="both"/>
              <w:rPr>
                <w:sz w:val="22"/>
                <w:szCs w:val="22"/>
              </w:rPr>
            </w:pPr>
          </w:p>
        </w:tc>
      </w:tr>
      <w:tr w:rsidR="00F22D81" w:rsidRPr="00760F04" w14:paraId="040BFBB6" w14:textId="77777777" w:rsidTr="007C5F31">
        <w:tc>
          <w:tcPr>
            <w:tcW w:w="1692" w:type="dxa"/>
          </w:tcPr>
          <w:p w14:paraId="209F410B" w14:textId="77777777" w:rsidR="00F22D81" w:rsidRPr="00760F04" w:rsidRDefault="00F22D81" w:rsidP="007330A0">
            <w:pPr>
              <w:suppressAutoHyphens/>
              <w:jc w:val="both"/>
              <w:rPr>
                <w:sz w:val="22"/>
                <w:szCs w:val="22"/>
              </w:rPr>
            </w:pPr>
          </w:p>
        </w:tc>
        <w:tc>
          <w:tcPr>
            <w:tcW w:w="3951" w:type="dxa"/>
          </w:tcPr>
          <w:p w14:paraId="188F198A" w14:textId="77777777" w:rsidR="00F22D81" w:rsidRPr="00760F04" w:rsidRDefault="00F22D81" w:rsidP="007330A0">
            <w:pPr>
              <w:suppressAutoHyphens/>
              <w:jc w:val="both"/>
              <w:rPr>
                <w:sz w:val="22"/>
                <w:szCs w:val="22"/>
              </w:rPr>
            </w:pPr>
          </w:p>
        </w:tc>
        <w:tc>
          <w:tcPr>
            <w:tcW w:w="3105" w:type="dxa"/>
          </w:tcPr>
          <w:p w14:paraId="44D3951B" w14:textId="77777777" w:rsidR="00F22D81" w:rsidRPr="00760F04" w:rsidRDefault="00F22D81" w:rsidP="007330A0">
            <w:pPr>
              <w:suppressAutoHyphens/>
              <w:jc w:val="both"/>
              <w:rPr>
                <w:sz w:val="22"/>
                <w:szCs w:val="22"/>
              </w:rPr>
            </w:pPr>
          </w:p>
        </w:tc>
      </w:tr>
      <w:tr w:rsidR="00F22D81" w:rsidRPr="00760F04" w14:paraId="34D7B259" w14:textId="77777777" w:rsidTr="007C5F31">
        <w:tc>
          <w:tcPr>
            <w:tcW w:w="1692" w:type="dxa"/>
          </w:tcPr>
          <w:p w14:paraId="5AC432DB" w14:textId="77777777" w:rsidR="00F22D81" w:rsidRPr="00760F04" w:rsidRDefault="00F22D81" w:rsidP="007330A0">
            <w:pPr>
              <w:suppressAutoHyphens/>
              <w:jc w:val="both"/>
              <w:rPr>
                <w:sz w:val="22"/>
                <w:szCs w:val="22"/>
              </w:rPr>
            </w:pPr>
          </w:p>
        </w:tc>
        <w:tc>
          <w:tcPr>
            <w:tcW w:w="3951" w:type="dxa"/>
          </w:tcPr>
          <w:p w14:paraId="33DFEF2D" w14:textId="77777777" w:rsidR="00F22D81" w:rsidRPr="00760F04" w:rsidRDefault="00F22D81" w:rsidP="007330A0">
            <w:pPr>
              <w:suppressAutoHyphens/>
              <w:jc w:val="both"/>
              <w:rPr>
                <w:sz w:val="22"/>
                <w:szCs w:val="22"/>
              </w:rPr>
            </w:pPr>
          </w:p>
        </w:tc>
        <w:tc>
          <w:tcPr>
            <w:tcW w:w="3105" w:type="dxa"/>
          </w:tcPr>
          <w:p w14:paraId="30E74F3D" w14:textId="77777777" w:rsidR="00F22D81" w:rsidRPr="00760F04" w:rsidRDefault="00F22D81" w:rsidP="007330A0">
            <w:pPr>
              <w:suppressAutoHyphens/>
              <w:jc w:val="both"/>
              <w:rPr>
                <w:sz w:val="22"/>
                <w:szCs w:val="22"/>
              </w:rPr>
            </w:pPr>
          </w:p>
        </w:tc>
      </w:tr>
      <w:tr w:rsidR="00F22D81" w:rsidRPr="00760F04" w14:paraId="23F1F457" w14:textId="77777777" w:rsidTr="007C5F31">
        <w:tc>
          <w:tcPr>
            <w:tcW w:w="1692" w:type="dxa"/>
          </w:tcPr>
          <w:p w14:paraId="51E1DC58" w14:textId="77777777" w:rsidR="00F22D81" w:rsidRPr="00760F04" w:rsidRDefault="00F22D81" w:rsidP="007330A0">
            <w:pPr>
              <w:suppressAutoHyphens/>
              <w:jc w:val="both"/>
              <w:rPr>
                <w:sz w:val="22"/>
                <w:szCs w:val="22"/>
              </w:rPr>
            </w:pPr>
          </w:p>
        </w:tc>
        <w:tc>
          <w:tcPr>
            <w:tcW w:w="3951" w:type="dxa"/>
          </w:tcPr>
          <w:p w14:paraId="60CEF7E7" w14:textId="77777777" w:rsidR="00F22D81" w:rsidRPr="00760F04" w:rsidRDefault="00F22D81" w:rsidP="007330A0">
            <w:pPr>
              <w:suppressAutoHyphens/>
              <w:jc w:val="both"/>
              <w:rPr>
                <w:sz w:val="22"/>
                <w:szCs w:val="22"/>
              </w:rPr>
            </w:pPr>
          </w:p>
        </w:tc>
        <w:tc>
          <w:tcPr>
            <w:tcW w:w="3105" w:type="dxa"/>
          </w:tcPr>
          <w:p w14:paraId="7F09543F" w14:textId="77777777" w:rsidR="00F22D81" w:rsidRPr="00760F04" w:rsidRDefault="00F22D81" w:rsidP="007330A0">
            <w:pPr>
              <w:suppressAutoHyphens/>
              <w:jc w:val="both"/>
              <w:rPr>
                <w:sz w:val="22"/>
                <w:szCs w:val="22"/>
              </w:rPr>
            </w:pPr>
          </w:p>
        </w:tc>
      </w:tr>
      <w:tr w:rsidR="00F22D81" w:rsidRPr="00760F04" w14:paraId="69DD8DFC" w14:textId="77777777" w:rsidTr="007C5F31">
        <w:tc>
          <w:tcPr>
            <w:tcW w:w="1692" w:type="dxa"/>
          </w:tcPr>
          <w:p w14:paraId="14378666" w14:textId="77777777" w:rsidR="00F22D81" w:rsidRPr="00760F04" w:rsidRDefault="00F22D81" w:rsidP="007330A0">
            <w:pPr>
              <w:suppressAutoHyphens/>
              <w:jc w:val="both"/>
              <w:rPr>
                <w:sz w:val="22"/>
                <w:szCs w:val="22"/>
              </w:rPr>
            </w:pPr>
          </w:p>
        </w:tc>
        <w:tc>
          <w:tcPr>
            <w:tcW w:w="3951" w:type="dxa"/>
          </w:tcPr>
          <w:p w14:paraId="312BB3E6" w14:textId="77777777" w:rsidR="00F22D81" w:rsidRPr="00760F04" w:rsidRDefault="00F22D81" w:rsidP="007330A0">
            <w:pPr>
              <w:suppressAutoHyphens/>
              <w:jc w:val="both"/>
              <w:rPr>
                <w:sz w:val="22"/>
                <w:szCs w:val="22"/>
              </w:rPr>
            </w:pPr>
          </w:p>
        </w:tc>
        <w:tc>
          <w:tcPr>
            <w:tcW w:w="3105" w:type="dxa"/>
          </w:tcPr>
          <w:p w14:paraId="74A144E9" w14:textId="77777777" w:rsidR="00F22D81" w:rsidRPr="00760F04" w:rsidRDefault="00F22D81" w:rsidP="007330A0">
            <w:pPr>
              <w:suppressAutoHyphens/>
              <w:jc w:val="both"/>
              <w:rPr>
                <w:sz w:val="22"/>
                <w:szCs w:val="22"/>
              </w:rPr>
            </w:pPr>
          </w:p>
        </w:tc>
      </w:tr>
      <w:tr w:rsidR="00F22D81" w:rsidRPr="00760F04" w14:paraId="0C0D62FC" w14:textId="77777777" w:rsidTr="007C5F31">
        <w:tc>
          <w:tcPr>
            <w:tcW w:w="1692" w:type="dxa"/>
          </w:tcPr>
          <w:p w14:paraId="739CF9C0" w14:textId="77777777" w:rsidR="00F22D81" w:rsidRPr="00760F04" w:rsidRDefault="00F22D81" w:rsidP="007330A0">
            <w:pPr>
              <w:suppressAutoHyphens/>
              <w:jc w:val="both"/>
              <w:rPr>
                <w:sz w:val="22"/>
                <w:szCs w:val="22"/>
              </w:rPr>
            </w:pPr>
          </w:p>
        </w:tc>
        <w:tc>
          <w:tcPr>
            <w:tcW w:w="3951" w:type="dxa"/>
          </w:tcPr>
          <w:p w14:paraId="68262898" w14:textId="77777777" w:rsidR="00F22D81" w:rsidRPr="00760F04" w:rsidRDefault="00F22D81" w:rsidP="007330A0">
            <w:pPr>
              <w:suppressAutoHyphens/>
              <w:jc w:val="both"/>
              <w:rPr>
                <w:sz w:val="22"/>
                <w:szCs w:val="22"/>
              </w:rPr>
            </w:pPr>
          </w:p>
        </w:tc>
        <w:tc>
          <w:tcPr>
            <w:tcW w:w="3105" w:type="dxa"/>
          </w:tcPr>
          <w:p w14:paraId="1AF03426" w14:textId="77777777" w:rsidR="00F22D81" w:rsidRPr="00760F04" w:rsidRDefault="00F22D81" w:rsidP="007330A0">
            <w:pPr>
              <w:suppressAutoHyphens/>
              <w:jc w:val="both"/>
              <w:rPr>
                <w:sz w:val="22"/>
                <w:szCs w:val="22"/>
              </w:rPr>
            </w:pPr>
          </w:p>
        </w:tc>
      </w:tr>
      <w:tr w:rsidR="00F22D81" w:rsidRPr="00760F04" w14:paraId="3E29AA1F" w14:textId="77777777" w:rsidTr="007C5F31">
        <w:tc>
          <w:tcPr>
            <w:tcW w:w="1692" w:type="dxa"/>
          </w:tcPr>
          <w:p w14:paraId="789B1477" w14:textId="77777777" w:rsidR="00F22D81" w:rsidRPr="00760F04" w:rsidRDefault="00F22D81" w:rsidP="007330A0">
            <w:pPr>
              <w:suppressAutoHyphens/>
              <w:jc w:val="both"/>
              <w:rPr>
                <w:sz w:val="22"/>
                <w:szCs w:val="22"/>
              </w:rPr>
            </w:pPr>
          </w:p>
        </w:tc>
        <w:tc>
          <w:tcPr>
            <w:tcW w:w="3951" w:type="dxa"/>
          </w:tcPr>
          <w:p w14:paraId="706D1EE6" w14:textId="77777777" w:rsidR="00F22D81" w:rsidRPr="00760F04" w:rsidRDefault="00F22D81" w:rsidP="007330A0">
            <w:pPr>
              <w:suppressAutoHyphens/>
              <w:jc w:val="both"/>
              <w:rPr>
                <w:sz w:val="22"/>
                <w:szCs w:val="22"/>
              </w:rPr>
            </w:pPr>
          </w:p>
        </w:tc>
        <w:tc>
          <w:tcPr>
            <w:tcW w:w="3105" w:type="dxa"/>
          </w:tcPr>
          <w:p w14:paraId="25475F8F" w14:textId="77777777" w:rsidR="00F22D81" w:rsidRPr="00760F04" w:rsidRDefault="00F22D81" w:rsidP="007330A0">
            <w:pPr>
              <w:suppressAutoHyphens/>
              <w:jc w:val="both"/>
              <w:rPr>
                <w:sz w:val="22"/>
                <w:szCs w:val="22"/>
              </w:rPr>
            </w:pPr>
          </w:p>
        </w:tc>
      </w:tr>
    </w:tbl>
    <w:p w14:paraId="5F703170" w14:textId="77777777" w:rsidR="00F22D81" w:rsidRPr="00B31314" w:rsidRDefault="00F22D81" w:rsidP="007330A0">
      <w:pPr>
        <w:suppressAutoHyphens/>
        <w:jc w:val="both"/>
        <w:rPr>
          <w:sz w:val="22"/>
          <w:szCs w:val="22"/>
        </w:rPr>
      </w:pPr>
    </w:p>
    <w:p w14:paraId="6E258F25" w14:textId="77777777" w:rsidR="00021A71" w:rsidRDefault="00021A71" w:rsidP="007330A0">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31F16924" w14:textId="77777777" w:rsidR="00F22D81" w:rsidRPr="001859BC" w:rsidRDefault="007A32A9" w:rsidP="00C451BC">
      <w:pPr>
        <w:suppressAutoHyphens/>
        <w:jc w:val="right"/>
        <w:rPr>
          <w:b/>
          <w:spacing w:val="-3"/>
          <w:sz w:val="22"/>
        </w:rPr>
      </w:pPr>
      <w:r>
        <w:rPr>
          <w:b/>
          <w:sz w:val="22"/>
          <w:szCs w:val="22"/>
        </w:rPr>
        <w:br w:type="page"/>
      </w:r>
      <w:r w:rsidR="00F22D81" w:rsidRPr="001859BC">
        <w:rPr>
          <w:b/>
          <w:spacing w:val="-3"/>
          <w:sz w:val="22"/>
        </w:rPr>
        <w:t>A</w:t>
      </w:r>
      <w:r w:rsidR="001859BC" w:rsidRPr="001859BC">
        <w:rPr>
          <w:b/>
          <w:spacing w:val="-3"/>
          <w:sz w:val="22"/>
        </w:rPr>
        <w:t>ttachment</w:t>
      </w:r>
      <w:r w:rsidR="00F22D81" w:rsidRPr="001859BC">
        <w:rPr>
          <w:b/>
          <w:spacing w:val="-3"/>
          <w:sz w:val="22"/>
        </w:rPr>
        <w:t xml:space="preserve"> 4</w:t>
      </w:r>
    </w:p>
    <w:p w14:paraId="155B56BC" w14:textId="77777777" w:rsidR="00F22D81" w:rsidRDefault="00F22D81" w:rsidP="007330A0">
      <w:pPr>
        <w:suppressAutoHyphens/>
        <w:spacing w:line="240" w:lineRule="atLeast"/>
        <w:jc w:val="both"/>
        <w:rPr>
          <w:b/>
          <w:spacing w:val="-3"/>
          <w:sz w:val="22"/>
        </w:rPr>
      </w:pPr>
    </w:p>
    <w:p w14:paraId="53C95A1D" w14:textId="0FB6FA50" w:rsidR="0074225D" w:rsidRPr="0074225D" w:rsidRDefault="00162EAE"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C24054">
        <w:rPr>
          <w:b/>
          <w:spacing w:val="-3"/>
          <w:sz w:val="20"/>
          <w:szCs w:val="20"/>
        </w:rPr>
        <w:t>3</w:t>
      </w:r>
    </w:p>
    <w:p w14:paraId="5FB42C6D" w14:textId="59DE8FA7" w:rsidR="008554D1" w:rsidRPr="008554D1" w:rsidRDefault="0074225D" w:rsidP="008554D1">
      <w:pPr>
        <w:jc w:val="center"/>
        <w:rPr>
          <w:b/>
          <w:sz w:val="20"/>
          <w:szCs w:val="20"/>
        </w:rPr>
      </w:pPr>
      <w:r w:rsidRPr="0074225D">
        <w:rPr>
          <w:b/>
          <w:spacing w:val="-3"/>
          <w:sz w:val="20"/>
          <w:szCs w:val="20"/>
        </w:rPr>
        <w:t xml:space="preserve">Contract Title:  </w:t>
      </w:r>
      <w:r w:rsidR="00C24054">
        <w:rPr>
          <w:b/>
          <w:sz w:val="20"/>
          <w:szCs w:val="20"/>
        </w:rPr>
        <w:t>SUBSTITUTE NURSE SERVICES</w:t>
      </w:r>
    </w:p>
    <w:p w14:paraId="29F98473" w14:textId="067C0ABA" w:rsidR="00184B9E" w:rsidRPr="00184B9E" w:rsidRDefault="00184B9E" w:rsidP="00184B9E">
      <w:pPr>
        <w:jc w:val="center"/>
        <w:rPr>
          <w:b/>
          <w:sz w:val="20"/>
          <w:szCs w:val="20"/>
        </w:rPr>
      </w:pPr>
    </w:p>
    <w:p w14:paraId="7F5BB11C" w14:textId="77777777" w:rsidR="006C0A4C" w:rsidRDefault="006C0A4C" w:rsidP="006C0A4C">
      <w:pPr>
        <w:suppressAutoHyphens/>
        <w:jc w:val="center"/>
        <w:rPr>
          <w:sz w:val="22"/>
          <w:szCs w:val="22"/>
        </w:rPr>
      </w:pPr>
    </w:p>
    <w:p w14:paraId="41733D7B" w14:textId="77777777" w:rsidR="00F22D81" w:rsidRPr="00AF4BE4" w:rsidRDefault="00AF4BE4" w:rsidP="00C72281">
      <w:pPr>
        <w:pStyle w:val="Footer"/>
        <w:tabs>
          <w:tab w:val="clear" w:pos="4320"/>
          <w:tab w:val="clear" w:pos="8640"/>
        </w:tabs>
        <w:ind w:right="36"/>
        <w:jc w:val="center"/>
        <w:rPr>
          <w:sz w:val="22"/>
          <w:szCs w:val="22"/>
        </w:rPr>
      </w:pPr>
      <w:r>
        <w:rPr>
          <w:sz w:val="22"/>
          <w:szCs w:val="22"/>
        </w:rPr>
        <w:t>CONFIDENTIAL INFORMATION FORM</w:t>
      </w:r>
    </w:p>
    <w:p w14:paraId="7D0A73EB" w14:textId="77777777" w:rsidR="00F22D81" w:rsidRPr="003E71FB" w:rsidRDefault="00F22D81" w:rsidP="007330A0">
      <w:pPr>
        <w:pStyle w:val="Footer"/>
        <w:tabs>
          <w:tab w:val="clear" w:pos="4320"/>
          <w:tab w:val="clear" w:pos="8640"/>
        </w:tabs>
        <w:ind w:right="36"/>
        <w:jc w:val="both"/>
        <w:rPr>
          <w:sz w:val="20"/>
        </w:rPr>
      </w:pPr>
    </w:p>
    <w:p w14:paraId="150DEF37" w14:textId="7DB1DE94" w:rsidR="00F22D81" w:rsidRPr="00B31314" w:rsidRDefault="00F22D81" w:rsidP="007330A0">
      <w:pPr>
        <w:suppressAutoHyphens/>
        <w:ind w:left="720"/>
        <w:jc w:val="both"/>
        <w:rPr>
          <w:sz w:val="22"/>
          <w:szCs w:val="22"/>
        </w:rPr>
      </w:pPr>
      <w:r>
        <w:rPr>
          <w:sz w:val="22"/>
          <w:szCs w:val="22"/>
        </w:rPr>
        <w:sym w:font="Wingdings" w:char="F06F"/>
      </w:r>
      <w:r>
        <w:rPr>
          <w:sz w:val="22"/>
          <w:szCs w:val="22"/>
        </w:rPr>
        <w:tab/>
        <w:t xml:space="preserve">By checking this box, the Vendor acknowledges that they are not providing any information they declare to be confidential or proprietary for the purpose of production under 29 Del. C. </w:t>
      </w:r>
      <w:r w:rsidR="00CD2822">
        <w:rPr>
          <w:sz w:val="22"/>
          <w:szCs w:val="22"/>
        </w:rPr>
        <w:t>C</w:t>
      </w:r>
      <w:r>
        <w:rPr>
          <w:sz w:val="22"/>
          <w:szCs w:val="22"/>
        </w:rPr>
        <w:t>h. 100, Delaware Freedom of Information Act.</w:t>
      </w:r>
    </w:p>
    <w:p w14:paraId="529ED9BC" w14:textId="77777777" w:rsidR="00F22D81" w:rsidRDefault="00F22D81" w:rsidP="007330A0">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2D81" w:rsidRPr="00CE68AC" w14:paraId="1DEFA6B0" w14:textId="77777777" w:rsidTr="004B02A4">
        <w:tc>
          <w:tcPr>
            <w:tcW w:w="9576" w:type="dxa"/>
          </w:tcPr>
          <w:p w14:paraId="3313E973" w14:textId="77777777" w:rsidR="00F22D81" w:rsidRPr="00CE68AC" w:rsidRDefault="00F22D81" w:rsidP="007330A0">
            <w:pPr>
              <w:suppressAutoHyphens/>
              <w:spacing w:line="240" w:lineRule="atLeast"/>
              <w:jc w:val="both"/>
              <w:rPr>
                <w:b/>
                <w:spacing w:val="-3"/>
                <w:sz w:val="22"/>
              </w:rPr>
            </w:pPr>
            <w:r w:rsidRPr="00CE68AC">
              <w:rPr>
                <w:b/>
                <w:spacing w:val="-3"/>
                <w:sz w:val="22"/>
              </w:rPr>
              <w:t>Confidentiality and Proprietary Information</w:t>
            </w:r>
          </w:p>
        </w:tc>
      </w:tr>
      <w:tr w:rsidR="00F22D81" w:rsidRPr="00CE68AC" w14:paraId="0095FAC1" w14:textId="77777777" w:rsidTr="004B02A4">
        <w:tc>
          <w:tcPr>
            <w:tcW w:w="9576" w:type="dxa"/>
          </w:tcPr>
          <w:p w14:paraId="0DDA7379" w14:textId="77777777" w:rsidR="00F22D81" w:rsidRPr="00CE68AC" w:rsidRDefault="00F22D81" w:rsidP="007330A0">
            <w:pPr>
              <w:suppressAutoHyphens/>
              <w:spacing w:line="240" w:lineRule="atLeast"/>
              <w:jc w:val="both"/>
              <w:rPr>
                <w:b/>
                <w:spacing w:val="-3"/>
                <w:sz w:val="22"/>
              </w:rPr>
            </w:pPr>
          </w:p>
          <w:p w14:paraId="108CB204" w14:textId="77777777" w:rsidR="00F22D81" w:rsidRPr="00CE68AC" w:rsidRDefault="00F22D81" w:rsidP="007330A0">
            <w:pPr>
              <w:suppressAutoHyphens/>
              <w:spacing w:line="240" w:lineRule="atLeast"/>
              <w:jc w:val="both"/>
              <w:rPr>
                <w:b/>
                <w:spacing w:val="-3"/>
                <w:sz w:val="22"/>
              </w:rPr>
            </w:pPr>
          </w:p>
        </w:tc>
      </w:tr>
      <w:tr w:rsidR="00F22D81" w:rsidRPr="00CE68AC" w14:paraId="58630417" w14:textId="77777777" w:rsidTr="004B02A4">
        <w:tc>
          <w:tcPr>
            <w:tcW w:w="9576" w:type="dxa"/>
          </w:tcPr>
          <w:p w14:paraId="14C1738A" w14:textId="77777777" w:rsidR="00F22D81" w:rsidRPr="00CE68AC" w:rsidRDefault="00F22D81" w:rsidP="007330A0">
            <w:pPr>
              <w:suppressAutoHyphens/>
              <w:spacing w:line="240" w:lineRule="atLeast"/>
              <w:jc w:val="both"/>
              <w:rPr>
                <w:b/>
                <w:spacing w:val="-3"/>
                <w:sz w:val="22"/>
              </w:rPr>
            </w:pPr>
          </w:p>
          <w:p w14:paraId="5C7A3C2A" w14:textId="77777777" w:rsidR="00F22D81" w:rsidRPr="00CE68AC" w:rsidRDefault="00F22D81" w:rsidP="007330A0">
            <w:pPr>
              <w:suppressAutoHyphens/>
              <w:spacing w:line="240" w:lineRule="atLeast"/>
              <w:jc w:val="both"/>
              <w:rPr>
                <w:b/>
                <w:spacing w:val="-3"/>
                <w:sz w:val="22"/>
              </w:rPr>
            </w:pPr>
          </w:p>
        </w:tc>
      </w:tr>
      <w:tr w:rsidR="00F22D81" w:rsidRPr="00CE68AC" w14:paraId="7B47196F" w14:textId="77777777" w:rsidTr="004B02A4">
        <w:tc>
          <w:tcPr>
            <w:tcW w:w="9576" w:type="dxa"/>
          </w:tcPr>
          <w:p w14:paraId="69A0CD01" w14:textId="77777777" w:rsidR="00F22D81" w:rsidRPr="00CE68AC" w:rsidRDefault="00F22D81" w:rsidP="007330A0">
            <w:pPr>
              <w:suppressAutoHyphens/>
              <w:spacing w:line="240" w:lineRule="atLeast"/>
              <w:jc w:val="both"/>
              <w:rPr>
                <w:b/>
                <w:spacing w:val="-3"/>
                <w:sz w:val="22"/>
              </w:rPr>
            </w:pPr>
          </w:p>
          <w:p w14:paraId="58E599B8" w14:textId="77777777" w:rsidR="00F22D81" w:rsidRPr="00CE68AC" w:rsidRDefault="00F22D81" w:rsidP="007330A0">
            <w:pPr>
              <w:suppressAutoHyphens/>
              <w:spacing w:line="240" w:lineRule="atLeast"/>
              <w:jc w:val="both"/>
              <w:rPr>
                <w:b/>
                <w:spacing w:val="-3"/>
                <w:sz w:val="22"/>
              </w:rPr>
            </w:pPr>
          </w:p>
        </w:tc>
      </w:tr>
      <w:tr w:rsidR="00F22D81" w:rsidRPr="00CE68AC" w14:paraId="64A02C3D" w14:textId="77777777" w:rsidTr="004B02A4">
        <w:tc>
          <w:tcPr>
            <w:tcW w:w="9576" w:type="dxa"/>
          </w:tcPr>
          <w:p w14:paraId="71A79F3F" w14:textId="77777777" w:rsidR="00F22D81" w:rsidRPr="00CE68AC" w:rsidRDefault="00F22D81" w:rsidP="007330A0">
            <w:pPr>
              <w:suppressAutoHyphens/>
              <w:spacing w:line="240" w:lineRule="atLeast"/>
              <w:jc w:val="both"/>
              <w:rPr>
                <w:b/>
                <w:spacing w:val="-3"/>
                <w:sz w:val="22"/>
              </w:rPr>
            </w:pPr>
          </w:p>
          <w:p w14:paraId="469531B1" w14:textId="77777777" w:rsidR="00F22D81" w:rsidRPr="00CE68AC" w:rsidRDefault="00F22D81" w:rsidP="007330A0">
            <w:pPr>
              <w:suppressAutoHyphens/>
              <w:spacing w:line="240" w:lineRule="atLeast"/>
              <w:jc w:val="both"/>
              <w:rPr>
                <w:b/>
                <w:spacing w:val="-3"/>
                <w:sz w:val="22"/>
              </w:rPr>
            </w:pPr>
          </w:p>
        </w:tc>
      </w:tr>
      <w:tr w:rsidR="00F22D81" w:rsidRPr="00CE68AC" w14:paraId="2DAA7AF2" w14:textId="77777777" w:rsidTr="004B02A4">
        <w:tc>
          <w:tcPr>
            <w:tcW w:w="9576" w:type="dxa"/>
          </w:tcPr>
          <w:p w14:paraId="6FCE114D" w14:textId="77777777" w:rsidR="00F22D81" w:rsidRPr="00CE68AC" w:rsidRDefault="00F22D81" w:rsidP="007330A0">
            <w:pPr>
              <w:suppressAutoHyphens/>
              <w:spacing w:line="240" w:lineRule="atLeast"/>
              <w:jc w:val="both"/>
              <w:rPr>
                <w:b/>
                <w:spacing w:val="-3"/>
                <w:sz w:val="22"/>
              </w:rPr>
            </w:pPr>
          </w:p>
          <w:p w14:paraId="4F7A9B73" w14:textId="77777777" w:rsidR="00F22D81" w:rsidRPr="00CE68AC" w:rsidRDefault="00F22D81" w:rsidP="007330A0">
            <w:pPr>
              <w:suppressAutoHyphens/>
              <w:spacing w:line="240" w:lineRule="atLeast"/>
              <w:jc w:val="both"/>
              <w:rPr>
                <w:b/>
                <w:spacing w:val="-3"/>
                <w:sz w:val="22"/>
              </w:rPr>
            </w:pPr>
          </w:p>
        </w:tc>
      </w:tr>
      <w:tr w:rsidR="00F22D81" w:rsidRPr="00CE68AC" w14:paraId="062BFF1E" w14:textId="77777777" w:rsidTr="004B02A4">
        <w:tc>
          <w:tcPr>
            <w:tcW w:w="9576" w:type="dxa"/>
          </w:tcPr>
          <w:p w14:paraId="003B6C89" w14:textId="77777777" w:rsidR="00F22D81" w:rsidRPr="00CE68AC" w:rsidRDefault="00F22D81" w:rsidP="007330A0">
            <w:pPr>
              <w:suppressAutoHyphens/>
              <w:spacing w:line="240" w:lineRule="atLeast"/>
              <w:jc w:val="both"/>
              <w:rPr>
                <w:b/>
                <w:spacing w:val="-3"/>
                <w:sz w:val="22"/>
              </w:rPr>
            </w:pPr>
          </w:p>
          <w:p w14:paraId="02BF765A" w14:textId="77777777" w:rsidR="00F22D81" w:rsidRPr="00CE68AC" w:rsidRDefault="00F22D81" w:rsidP="007330A0">
            <w:pPr>
              <w:suppressAutoHyphens/>
              <w:spacing w:line="240" w:lineRule="atLeast"/>
              <w:jc w:val="both"/>
              <w:rPr>
                <w:b/>
                <w:spacing w:val="-3"/>
                <w:sz w:val="22"/>
              </w:rPr>
            </w:pPr>
          </w:p>
        </w:tc>
      </w:tr>
      <w:tr w:rsidR="00F22D81" w:rsidRPr="00CE68AC" w14:paraId="2B096B20" w14:textId="77777777" w:rsidTr="004B02A4">
        <w:tc>
          <w:tcPr>
            <w:tcW w:w="9576" w:type="dxa"/>
          </w:tcPr>
          <w:p w14:paraId="60E6C806" w14:textId="77777777" w:rsidR="00F22D81" w:rsidRPr="00CE68AC" w:rsidRDefault="00F22D81" w:rsidP="007330A0">
            <w:pPr>
              <w:suppressAutoHyphens/>
              <w:spacing w:line="240" w:lineRule="atLeast"/>
              <w:jc w:val="both"/>
              <w:rPr>
                <w:b/>
                <w:spacing w:val="-3"/>
                <w:sz w:val="22"/>
              </w:rPr>
            </w:pPr>
          </w:p>
          <w:p w14:paraId="10947998" w14:textId="77777777" w:rsidR="00F22D81" w:rsidRPr="00CE68AC" w:rsidRDefault="00F22D81" w:rsidP="007330A0">
            <w:pPr>
              <w:suppressAutoHyphens/>
              <w:spacing w:line="240" w:lineRule="atLeast"/>
              <w:jc w:val="both"/>
              <w:rPr>
                <w:b/>
                <w:spacing w:val="-3"/>
                <w:sz w:val="22"/>
              </w:rPr>
            </w:pPr>
          </w:p>
        </w:tc>
      </w:tr>
      <w:tr w:rsidR="00F22D81" w:rsidRPr="00CE68AC" w14:paraId="2B265DB6" w14:textId="77777777" w:rsidTr="004B02A4">
        <w:tc>
          <w:tcPr>
            <w:tcW w:w="9576" w:type="dxa"/>
          </w:tcPr>
          <w:p w14:paraId="235F793A" w14:textId="77777777" w:rsidR="00F22D81" w:rsidRPr="00CE68AC" w:rsidRDefault="00F22D81" w:rsidP="007330A0">
            <w:pPr>
              <w:suppressAutoHyphens/>
              <w:spacing w:line="240" w:lineRule="atLeast"/>
              <w:jc w:val="both"/>
              <w:rPr>
                <w:b/>
                <w:spacing w:val="-3"/>
                <w:sz w:val="22"/>
              </w:rPr>
            </w:pPr>
          </w:p>
          <w:p w14:paraId="20BA6E4E" w14:textId="77777777" w:rsidR="00F22D81" w:rsidRPr="00CE68AC" w:rsidRDefault="00F22D81" w:rsidP="007330A0">
            <w:pPr>
              <w:suppressAutoHyphens/>
              <w:spacing w:line="240" w:lineRule="atLeast"/>
              <w:jc w:val="both"/>
              <w:rPr>
                <w:b/>
                <w:spacing w:val="-3"/>
                <w:sz w:val="22"/>
              </w:rPr>
            </w:pPr>
          </w:p>
        </w:tc>
      </w:tr>
      <w:tr w:rsidR="00F22D81" w:rsidRPr="00CE68AC" w14:paraId="1607C749" w14:textId="77777777" w:rsidTr="004B02A4">
        <w:tc>
          <w:tcPr>
            <w:tcW w:w="9576" w:type="dxa"/>
          </w:tcPr>
          <w:p w14:paraId="79E5CB82" w14:textId="77777777" w:rsidR="00F22D81" w:rsidRPr="00CE68AC" w:rsidRDefault="00F22D81" w:rsidP="007330A0">
            <w:pPr>
              <w:suppressAutoHyphens/>
              <w:spacing w:line="240" w:lineRule="atLeast"/>
              <w:jc w:val="both"/>
              <w:rPr>
                <w:b/>
                <w:spacing w:val="-3"/>
                <w:sz w:val="22"/>
              </w:rPr>
            </w:pPr>
          </w:p>
          <w:p w14:paraId="7FBD237F" w14:textId="77777777" w:rsidR="00F22D81" w:rsidRPr="00CE68AC" w:rsidRDefault="00F22D81" w:rsidP="007330A0">
            <w:pPr>
              <w:suppressAutoHyphens/>
              <w:spacing w:line="240" w:lineRule="atLeast"/>
              <w:jc w:val="both"/>
              <w:rPr>
                <w:b/>
                <w:spacing w:val="-3"/>
                <w:sz w:val="22"/>
              </w:rPr>
            </w:pPr>
          </w:p>
        </w:tc>
      </w:tr>
      <w:tr w:rsidR="00F22D81" w:rsidRPr="00CE68AC" w14:paraId="66648FAE" w14:textId="77777777" w:rsidTr="004B02A4">
        <w:tc>
          <w:tcPr>
            <w:tcW w:w="9576" w:type="dxa"/>
          </w:tcPr>
          <w:p w14:paraId="4374F0A5" w14:textId="77777777" w:rsidR="00F22D81" w:rsidRPr="00CE68AC" w:rsidRDefault="00F22D81" w:rsidP="007330A0">
            <w:pPr>
              <w:suppressAutoHyphens/>
              <w:spacing w:line="240" w:lineRule="atLeast"/>
              <w:jc w:val="both"/>
              <w:rPr>
                <w:b/>
                <w:spacing w:val="-3"/>
                <w:sz w:val="22"/>
              </w:rPr>
            </w:pPr>
          </w:p>
          <w:p w14:paraId="7840BB76" w14:textId="77777777" w:rsidR="00F22D81" w:rsidRPr="00CE68AC" w:rsidRDefault="00F22D81" w:rsidP="007330A0">
            <w:pPr>
              <w:suppressAutoHyphens/>
              <w:spacing w:line="240" w:lineRule="atLeast"/>
              <w:jc w:val="both"/>
              <w:rPr>
                <w:b/>
                <w:spacing w:val="-3"/>
                <w:sz w:val="22"/>
              </w:rPr>
            </w:pPr>
          </w:p>
        </w:tc>
      </w:tr>
      <w:tr w:rsidR="00F22D81" w:rsidRPr="00CE68AC" w14:paraId="0782A4EA" w14:textId="77777777" w:rsidTr="004B02A4">
        <w:tc>
          <w:tcPr>
            <w:tcW w:w="9576" w:type="dxa"/>
          </w:tcPr>
          <w:p w14:paraId="3AE9031E" w14:textId="77777777" w:rsidR="00F22D81" w:rsidRPr="00CE68AC" w:rsidRDefault="00F22D81" w:rsidP="007330A0">
            <w:pPr>
              <w:suppressAutoHyphens/>
              <w:spacing w:line="240" w:lineRule="atLeast"/>
              <w:jc w:val="both"/>
              <w:rPr>
                <w:b/>
                <w:spacing w:val="-3"/>
                <w:sz w:val="22"/>
              </w:rPr>
            </w:pPr>
          </w:p>
          <w:p w14:paraId="182967DF" w14:textId="77777777" w:rsidR="00F22D81" w:rsidRPr="00CE68AC" w:rsidRDefault="00F22D81" w:rsidP="007330A0">
            <w:pPr>
              <w:suppressAutoHyphens/>
              <w:spacing w:line="240" w:lineRule="atLeast"/>
              <w:jc w:val="both"/>
              <w:rPr>
                <w:b/>
                <w:spacing w:val="-3"/>
                <w:sz w:val="22"/>
              </w:rPr>
            </w:pPr>
          </w:p>
        </w:tc>
      </w:tr>
      <w:tr w:rsidR="00F22D81" w:rsidRPr="00CE68AC" w14:paraId="5C453D41" w14:textId="77777777" w:rsidTr="004B02A4">
        <w:tc>
          <w:tcPr>
            <w:tcW w:w="9576" w:type="dxa"/>
          </w:tcPr>
          <w:p w14:paraId="39FD62C0" w14:textId="77777777" w:rsidR="00F22D81" w:rsidRPr="00CE68AC" w:rsidRDefault="00F22D81" w:rsidP="007330A0">
            <w:pPr>
              <w:suppressAutoHyphens/>
              <w:spacing w:line="240" w:lineRule="atLeast"/>
              <w:jc w:val="both"/>
              <w:rPr>
                <w:b/>
                <w:spacing w:val="-3"/>
                <w:sz w:val="22"/>
              </w:rPr>
            </w:pPr>
          </w:p>
          <w:p w14:paraId="48C22D00" w14:textId="77777777" w:rsidR="00F22D81" w:rsidRPr="00CE68AC" w:rsidRDefault="00F22D81" w:rsidP="007330A0">
            <w:pPr>
              <w:suppressAutoHyphens/>
              <w:spacing w:line="240" w:lineRule="atLeast"/>
              <w:jc w:val="both"/>
              <w:rPr>
                <w:b/>
                <w:spacing w:val="-3"/>
                <w:sz w:val="22"/>
              </w:rPr>
            </w:pPr>
          </w:p>
        </w:tc>
      </w:tr>
      <w:tr w:rsidR="00F22D81" w:rsidRPr="00CE68AC" w14:paraId="78E3BDFB" w14:textId="77777777" w:rsidTr="004B02A4">
        <w:tc>
          <w:tcPr>
            <w:tcW w:w="9576" w:type="dxa"/>
          </w:tcPr>
          <w:p w14:paraId="674BC1CD" w14:textId="77777777" w:rsidR="00F22D81" w:rsidRPr="00CE68AC" w:rsidRDefault="00F22D81" w:rsidP="007330A0">
            <w:pPr>
              <w:suppressAutoHyphens/>
              <w:spacing w:line="240" w:lineRule="atLeast"/>
              <w:jc w:val="both"/>
              <w:rPr>
                <w:b/>
                <w:spacing w:val="-3"/>
                <w:sz w:val="22"/>
              </w:rPr>
            </w:pPr>
          </w:p>
          <w:p w14:paraId="6056B17C" w14:textId="77777777" w:rsidR="00F22D81" w:rsidRPr="00CE68AC" w:rsidRDefault="00F22D81" w:rsidP="007330A0">
            <w:pPr>
              <w:suppressAutoHyphens/>
              <w:spacing w:line="240" w:lineRule="atLeast"/>
              <w:jc w:val="both"/>
              <w:rPr>
                <w:b/>
                <w:spacing w:val="-3"/>
                <w:sz w:val="22"/>
              </w:rPr>
            </w:pPr>
          </w:p>
        </w:tc>
      </w:tr>
      <w:tr w:rsidR="00F22D81" w:rsidRPr="00CE68AC" w14:paraId="79E0C473" w14:textId="77777777" w:rsidTr="004B02A4">
        <w:tc>
          <w:tcPr>
            <w:tcW w:w="9576" w:type="dxa"/>
          </w:tcPr>
          <w:p w14:paraId="53FC4184" w14:textId="77777777" w:rsidR="00F22D81" w:rsidRPr="00CE68AC" w:rsidRDefault="00F22D81" w:rsidP="007330A0">
            <w:pPr>
              <w:suppressAutoHyphens/>
              <w:spacing w:line="240" w:lineRule="atLeast"/>
              <w:jc w:val="both"/>
              <w:rPr>
                <w:b/>
                <w:spacing w:val="-3"/>
                <w:sz w:val="22"/>
              </w:rPr>
            </w:pPr>
          </w:p>
          <w:p w14:paraId="0F6A3E32" w14:textId="77777777" w:rsidR="00F22D81" w:rsidRPr="00CE68AC" w:rsidRDefault="00F22D81" w:rsidP="007330A0">
            <w:pPr>
              <w:suppressAutoHyphens/>
              <w:spacing w:line="240" w:lineRule="atLeast"/>
              <w:jc w:val="both"/>
              <w:rPr>
                <w:b/>
                <w:spacing w:val="-3"/>
                <w:sz w:val="22"/>
              </w:rPr>
            </w:pPr>
          </w:p>
        </w:tc>
      </w:tr>
      <w:tr w:rsidR="00F22D81" w:rsidRPr="00CE68AC" w14:paraId="0731645A" w14:textId="77777777" w:rsidTr="004B02A4">
        <w:tc>
          <w:tcPr>
            <w:tcW w:w="9576" w:type="dxa"/>
          </w:tcPr>
          <w:p w14:paraId="3EDD6A23" w14:textId="77777777" w:rsidR="00F22D81" w:rsidRPr="00CE68AC" w:rsidRDefault="00F22D81" w:rsidP="007330A0">
            <w:pPr>
              <w:suppressAutoHyphens/>
              <w:spacing w:line="240" w:lineRule="atLeast"/>
              <w:jc w:val="both"/>
              <w:rPr>
                <w:b/>
                <w:spacing w:val="-3"/>
                <w:sz w:val="22"/>
              </w:rPr>
            </w:pPr>
          </w:p>
          <w:p w14:paraId="4F3D8C04" w14:textId="77777777" w:rsidR="00F22D81" w:rsidRPr="00CE68AC" w:rsidRDefault="00F22D81" w:rsidP="007330A0">
            <w:pPr>
              <w:suppressAutoHyphens/>
              <w:spacing w:line="240" w:lineRule="atLeast"/>
              <w:jc w:val="both"/>
              <w:rPr>
                <w:b/>
                <w:spacing w:val="-3"/>
                <w:sz w:val="22"/>
              </w:rPr>
            </w:pPr>
          </w:p>
        </w:tc>
      </w:tr>
      <w:tr w:rsidR="00F22D81" w:rsidRPr="00CE68AC" w14:paraId="7DAB690A" w14:textId="77777777" w:rsidTr="004B02A4">
        <w:tc>
          <w:tcPr>
            <w:tcW w:w="9576" w:type="dxa"/>
          </w:tcPr>
          <w:p w14:paraId="0CE37D95" w14:textId="77777777" w:rsidR="00F22D81" w:rsidRPr="00CE68AC" w:rsidRDefault="00F22D81" w:rsidP="007330A0">
            <w:pPr>
              <w:suppressAutoHyphens/>
              <w:spacing w:line="240" w:lineRule="atLeast"/>
              <w:jc w:val="both"/>
              <w:rPr>
                <w:b/>
                <w:spacing w:val="-3"/>
                <w:sz w:val="22"/>
              </w:rPr>
            </w:pPr>
          </w:p>
          <w:p w14:paraId="0E55690A" w14:textId="77777777" w:rsidR="00F22D81" w:rsidRPr="00CE68AC" w:rsidRDefault="00F22D81" w:rsidP="007330A0">
            <w:pPr>
              <w:suppressAutoHyphens/>
              <w:spacing w:line="240" w:lineRule="atLeast"/>
              <w:jc w:val="both"/>
              <w:rPr>
                <w:b/>
                <w:spacing w:val="-3"/>
                <w:sz w:val="22"/>
              </w:rPr>
            </w:pPr>
          </w:p>
        </w:tc>
      </w:tr>
      <w:tr w:rsidR="00F22D81" w:rsidRPr="00CE68AC" w14:paraId="7FCEA1F8" w14:textId="77777777" w:rsidTr="004B02A4">
        <w:tc>
          <w:tcPr>
            <w:tcW w:w="9576" w:type="dxa"/>
          </w:tcPr>
          <w:p w14:paraId="33E99E9E" w14:textId="77777777" w:rsidR="00F22D81" w:rsidRPr="00CE68AC" w:rsidRDefault="00F22D81" w:rsidP="007330A0">
            <w:pPr>
              <w:suppressAutoHyphens/>
              <w:spacing w:line="240" w:lineRule="atLeast"/>
              <w:jc w:val="both"/>
              <w:rPr>
                <w:b/>
                <w:spacing w:val="-3"/>
                <w:sz w:val="22"/>
              </w:rPr>
            </w:pPr>
          </w:p>
          <w:p w14:paraId="2476E226" w14:textId="77777777" w:rsidR="00F22D81" w:rsidRPr="00CE68AC" w:rsidRDefault="00F22D81" w:rsidP="007330A0">
            <w:pPr>
              <w:suppressAutoHyphens/>
              <w:spacing w:line="240" w:lineRule="atLeast"/>
              <w:jc w:val="both"/>
              <w:rPr>
                <w:b/>
                <w:spacing w:val="-3"/>
                <w:sz w:val="22"/>
              </w:rPr>
            </w:pPr>
          </w:p>
        </w:tc>
      </w:tr>
      <w:tr w:rsidR="00F22D81" w:rsidRPr="00CE68AC" w14:paraId="6805E5C1" w14:textId="77777777" w:rsidTr="004B02A4">
        <w:tc>
          <w:tcPr>
            <w:tcW w:w="9576" w:type="dxa"/>
          </w:tcPr>
          <w:p w14:paraId="3528A2F4" w14:textId="77777777" w:rsidR="00F22D81" w:rsidRPr="00CE68AC" w:rsidRDefault="00F22D81" w:rsidP="007330A0">
            <w:pPr>
              <w:suppressAutoHyphens/>
              <w:spacing w:line="240" w:lineRule="atLeast"/>
              <w:jc w:val="both"/>
              <w:rPr>
                <w:b/>
                <w:spacing w:val="-3"/>
                <w:sz w:val="22"/>
              </w:rPr>
            </w:pPr>
          </w:p>
          <w:p w14:paraId="730027DB" w14:textId="77777777" w:rsidR="00F22D81" w:rsidRPr="00CE68AC" w:rsidRDefault="00F22D81" w:rsidP="007330A0">
            <w:pPr>
              <w:suppressAutoHyphens/>
              <w:spacing w:line="240" w:lineRule="atLeast"/>
              <w:jc w:val="both"/>
              <w:rPr>
                <w:b/>
                <w:spacing w:val="-3"/>
                <w:sz w:val="22"/>
              </w:rPr>
            </w:pPr>
          </w:p>
        </w:tc>
      </w:tr>
    </w:tbl>
    <w:p w14:paraId="454C1E37" w14:textId="77777777" w:rsidR="00F22D81" w:rsidRDefault="00F22D81" w:rsidP="007330A0">
      <w:pPr>
        <w:suppressAutoHyphens/>
        <w:spacing w:line="240" w:lineRule="atLeast"/>
        <w:jc w:val="both"/>
        <w:rPr>
          <w:b/>
          <w:spacing w:val="-3"/>
          <w:sz w:val="22"/>
        </w:rPr>
      </w:pPr>
    </w:p>
    <w:p w14:paraId="142FFC8C" w14:textId="77777777" w:rsidR="00021A71" w:rsidRDefault="00021A71" w:rsidP="007330A0">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0FF8552A" w14:textId="77777777" w:rsidR="00F22D81" w:rsidRPr="001859BC" w:rsidRDefault="00F22D81" w:rsidP="00C451BC">
      <w:pPr>
        <w:pStyle w:val="Footer"/>
        <w:tabs>
          <w:tab w:val="clear" w:pos="4320"/>
          <w:tab w:val="clear" w:pos="8640"/>
        </w:tabs>
        <w:ind w:right="36"/>
        <w:jc w:val="right"/>
        <w:rPr>
          <w:b/>
          <w:spacing w:val="-3"/>
          <w:sz w:val="22"/>
        </w:rPr>
      </w:pPr>
      <w:r>
        <w:rPr>
          <w:b/>
          <w:spacing w:val="-3"/>
          <w:sz w:val="22"/>
        </w:rPr>
        <w:br w:type="page"/>
      </w:r>
      <w:r w:rsidRPr="001859BC">
        <w:rPr>
          <w:b/>
          <w:spacing w:val="-3"/>
          <w:sz w:val="22"/>
        </w:rPr>
        <w:t>A</w:t>
      </w:r>
      <w:r w:rsidR="001859BC" w:rsidRPr="001859BC">
        <w:rPr>
          <w:b/>
          <w:spacing w:val="-3"/>
          <w:sz w:val="22"/>
        </w:rPr>
        <w:t>ttachment</w:t>
      </w:r>
      <w:r w:rsidRPr="001859BC">
        <w:rPr>
          <w:b/>
          <w:spacing w:val="-3"/>
          <w:sz w:val="22"/>
        </w:rPr>
        <w:t xml:space="preserve"> 5</w:t>
      </w:r>
    </w:p>
    <w:p w14:paraId="09E229F6" w14:textId="6AE84D18" w:rsidR="0074225D" w:rsidRPr="0074225D" w:rsidRDefault="002C5ED9" w:rsidP="0074225D">
      <w:pPr>
        <w:suppressAutoHyphens/>
        <w:jc w:val="center"/>
        <w:rPr>
          <w:b/>
          <w:spacing w:val="-3"/>
          <w:sz w:val="20"/>
          <w:szCs w:val="20"/>
        </w:rPr>
      </w:pPr>
      <w:r>
        <w:rPr>
          <w:b/>
          <w:spacing w:val="-3"/>
          <w:sz w:val="20"/>
          <w:szCs w:val="20"/>
        </w:rPr>
        <w:t>Contract No. CHR2</w:t>
      </w:r>
      <w:r w:rsidR="00184B9E">
        <w:rPr>
          <w:b/>
          <w:spacing w:val="-3"/>
          <w:sz w:val="20"/>
          <w:szCs w:val="20"/>
        </w:rPr>
        <w:t>500</w:t>
      </w:r>
      <w:r w:rsidR="00C24054">
        <w:rPr>
          <w:b/>
          <w:spacing w:val="-3"/>
          <w:sz w:val="20"/>
          <w:szCs w:val="20"/>
        </w:rPr>
        <w:t>3</w:t>
      </w:r>
    </w:p>
    <w:p w14:paraId="1D3E43E2" w14:textId="780BBC12" w:rsidR="008554D1" w:rsidRDefault="0074225D" w:rsidP="008554D1">
      <w:pPr>
        <w:jc w:val="center"/>
        <w:rPr>
          <w:b/>
          <w:sz w:val="22"/>
          <w:szCs w:val="22"/>
        </w:rPr>
      </w:pPr>
      <w:r w:rsidRPr="0074225D">
        <w:rPr>
          <w:b/>
          <w:spacing w:val="-3"/>
          <w:sz w:val="20"/>
          <w:szCs w:val="20"/>
        </w:rPr>
        <w:t xml:space="preserve">Contract Title:   </w:t>
      </w:r>
      <w:r w:rsidR="00C24054">
        <w:rPr>
          <w:b/>
          <w:sz w:val="20"/>
          <w:szCs w:val="20"/>
        </w:rPr>
        <w:t>SUBSTITUTE NURSE SERVICES</w:t>
      </w:r>
    </w:p>
    <w:p w14:paraId="7A611521" w14:textId="708AF0A1" w:rsidR="00184B9E" w:rsidRPr="00184B9E" w:rsidRDefault="00184B9E" w:rsidP="00184B9E">
      <w:pPr>
        <w:jc w:val="center"/>
        <w:rPr>
          <w:b/>
          <w:sz w:val="20"/>
          <w:szCs w:val="20"/>
        </w:rPr>
      </w:pPr>
    </w:p>
    <w:p w14:paraId="447079F7" w14:textId="556AB9A7" w:rsidR="0074225D" w:rsidRDefault="0074225D" w:rsidP="0074225D">
      <w:pPr>
        <w:suppressAutoHyphens/>
        <w:jc w:val="center"/>
        <w:rPr>
          <w:b/>
          <w:sz w:val="20"/>
          <w:szCs w:val="20"/>
        </w:rPr>
      </w:pPr>
    </w:p>
    <w:p w14:paraId="4D33B7DF" w14:textId="77777777" w:rsidR="001859BC" w:rsidRPr="00B03DBA" w:rsidRDefault="001859BC" w:rsidP="007330A0">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5421B702" w14:textId="77777777" w:rsidR="00F22D81" w:rsidRPr="00A75248" w:rsidRDefault="00AF4BE4" w:rsidP="007330A0">
      <w:pPr>
        <w:pStyle w:val="Footer"/>
        <w:tabs>
          <w:tab w:val="clear" w:pos="4320"/>
          <w:tab w:val="clear" w:pos="8640"/>
          <w:tab w:val="left" w:pos="0"/>
        </w:tabs>
        <w:ind w:right="36"/>
        <w:jc w:val="both"/>
        <w:rPr>
          <w:sz w:val="22"/>
          <w:szCs w:val="32"/>
        </w:rPr>
      </w:pPr>
      <w:r w:rsidRPr="00A75248">
        <w:rPr>
          <w:sz w:val="22"/>
          <w:szCs w:val="32"/>
        </w:rPr>
        <w:t>BUSINESS REFERENCES</w:t>
      </w:r>
    </w:p>
    <w:p w14:paraId="2C76AF21" w14:textId="77777777" w:rsidR="00F22D81" w:rsidRDefault="00F22D81" w:rsidP="007330A0">
      <w:pPr>
        <w:pStyle w:val="Footer"/>
        <w:tabs>
          <w:tab w:val="clear" w:pos="4320"/>
          <w:tab w:val="clear" w:pos="8640"/>
          <w:tab w:val="left" w:pos="0"/>
        </w:tabs>
        <w:ind w:right="36"/>
        <w:jc w:val="both"/>
        <w:rPr>
          <w:sz w:val="22"/>
          <w:szCs w:val="22"/>
        </w:rPr>
      </w:pPr>
    </w:p>
    <w:p w14:paraId="602951F0"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2C3952EF"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Business Name and Mailing address</w:t>
      </w:r>
    </w:p>
    <w:p w14:paraId="2E2F6022"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Contact Name and phone number</w:t>
      </w:r>
    </w:p>
    <w:p w14:paraId="6A87D2DD" w14:textId="77777777" w:rsidR="002C5813" w:rsidRDefault="002C5813" w:rsidP="005368BA">
      <w:pPr>
        <w:pStyle w:val="Footer"/>
        <w:numPr>
          <w:ilvl w:val="0"/>
          <w:numId w:val="15"/>
        </w:numPr>
        <w:tabs>
          <w:tab w:val="clear" w:pos="4320"/>
          <w:tab w:val="clear" w:pos="8640"/>
          <w:tab w:val="left" w:pos="0"/>
        </w:tabs>
        <w:jc w:val="both"/>
        <w:rPr>
          <w:spacing w:val="-3"/>
          <w:sz w:val="22"/>
        </w:rPr>
      </w:pPr>
      <w:r>
        <w:rPr>
          <w:spacing w:val="-3"/>
          <w:sz w:val="22"/>
        </w:rPr>
        <w:t>Number of years doing business with</w:t>
      </w:r>
    </w:p>
    <w:p w14:paraId="77B1524E" w14:textId="77777777" w:rsidR="002C5813" w:rsidRPr="00285EDA" w:rsidRDefault="002C5813" w:rsidP="005368BA">
      <w:pPr>
        <w:pStyle w:val="Footer"/>
        <w:numPr>
          <w:ilvl w:val="0"/>
          <w:numId w:val="15"/>
        </w:numPr>
        <w:tabs>
          <w:tab w:val="clear" w:pos="4320"/>
          <w:tab w:val="clear" w:pos="8640"/>
          <w:tab w:val="left" w:pos="0"/>
        </w:tabs>
        <w:jc w:val="both"/>
        <w:rPr>
          <w:spacing w:val="-3"/>
          <w:sz w:val="22"/>
        </w:rPr>
      </w:pPr>
      <w:r w:rsidRPr="00285EDA">
        <w:rPr>
          <w:spacing w:val="-3"/>
          <w:sz w:val="22"/>
        </w:rPr>
        <w:t>Type of work performed</w:t>
      </w:r>
    </w:p>
    <w:p w14:paraId="68AF7B5C" w14:textId="77777777" w:rsidR="002C5813" w:rsidRDefault="002C5813" w:rsidP="007330A0">
      <w:pPr>
        <w:pStyle w:val="Footer"/>
        <w:tabs>
          <w:tab w:val="clear" w:pos="4320"/>
          <w:tab w:val="clear" w:pos="8640"/>
          <w:tab w:val="left" w:pos="0"/>
        </w:tabs>
        <w:ind w:right="36"/>
        <w:jc w:val="both"/>
        <w:rPr>
          <w:spacing w:val="-3"/>
          <w:sz w:val="22"/>
        </w:rPr>
      </w:pPr>
      <w:r>
        <w:rPr>
          <w:spacing w:val="-3"/>
          <w:sz w:val="22"/>
        </w:rPr>
        <w:t xml:space="preserve">Please do not list any State Employee as a business reference.  If you have held a State contract within the last 5 years, please </w:t>
      </w:r>
      <w:r w:rsidR="00ED4EF8">
        <w:rPr>
          <w:spacing w:val="-3"/>
          <w:sz w:val="22"/>
        </w:rPr>
        <w:t xml:space="preserve">provide a separate </w:t>
      </w:r>
      <w:r>
        <w:rPr>
          <w:spacing w:val="-3"/>
          <w:sz w:val="22"/>
        </w:rPr>
        <w:t xml:space="preserve">list </w:t>
      </w:r>
      <w:r w:rsidR="00ED4EF8">
        <w:rPr>
          <w:spacing w:val="-3"/>
          <w:sz w:val="22"/>
        </w:rPr>
        <w:t xml:space="preserve">of </w:t>
      </w:r>
      <w:r>
        <w:rPr>
          <w:spacing w:val="-3"/>
          <w:sz w:val="22"/>
        </w:rPr>
        <w:t>the contract</w:t>
      </w:r>
      <w:r w:rsidR="00ED4EF8">
        <w:rPr>
          <w:spacing w:val="-3"/>
          <w:sz w:val="22"/>
        </w:rPr>
        <w:t>(s)</w:t>
      </w:r>
      <w:r>
        <w:rPr>
          <w:spacing w:val="-3"/>
          <w:sz w:val="22"/>
        </w:rPr>
        <w:t>.</w:t>
      </w:r>
    </w:p>
    <w:p w14:paraId="2F1C7089" w14:textId="77777777" w:rsidR="002C5813" w:rsidRDefault="002C5813" w:rsidP="007330A0">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C5813" w:rsidRPr="004029E1" w14:paraId="23432D6B" w14:textId="77777777" w:rsidTr="003D1357">
        <w:trPr>
          <w:trHeight w:val="233"/>
        </w:trPr>
        <w:tc>
          <w:tcPr>
            <w:tcW w:w="390" w:type="dxa"/>
            <w:tcBorders>
              <w:top w:val="nil"/>
              <w:left w:val="nil"/>
              <w:bottom w:val="nil"/>
              <w:right w:val="nil"/>
            </w:tcBorders>
            <w:shd w:val="clear" w:color="auto" w:fill="auto"/>
            <w:noWrap/>
            <w:vAlign w:val="bottom"/>
            <w:hideMark/>
          </w:tcPr>
          <w:p w14:paraId="7115F1C3" w14:textId="77777777" w:rsidR="002C5813" w:rsidRPr="004029E1" w:rsidRDefault="002C5813" w:rsidP="007330A0">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71E8B64E"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7A6C0E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C2FC928" w14:textId="77777777" w:rsidTr="003D1357">
        <w:trPr>
          <w:trHeight w:val="233"/>
        </w:trPr>
        <w:tc>
          <w:tcPr>
            <w:tcW w:w="390" w:type="dxa"/>
            <w:tcBorders>
              <w:top w:val="nil"/>
              <w:left w:val="nil"/>
              <w:bottom w:val="nil"/>
              <w:right w:val="nil"/>
            </w:tcBorders>
            <w:shd w:val="clear" w:color="auto" w:fill="auto"/>
            <w:noWrap/>
            <w:vAlign w:val="bottom"/>
            <w:hideMark/>
          </w:tcPr>
          <w:p w14:paraId="633230FE"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178E7949"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FCFA66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0BAB3B9" w14:textId="77777777" w:rsidTr="003D1357">
        <w:trPr>
          <w:trHeight w:val="233"/>
        </w:trPr>
        <w:tc>
          <w:tcPr>
            <w:tcW w:w="390" w:type="dxa"/>
            <w:tcBorders>
              <w:top w:val="nil"/>
              <w:left w:val="nil"/>
              <w:bottom w:val="nil"/>
              <w:right w:val="nil"/>
            </w:tcBorders>
            <w:shd w:val="clear" w:color="auto" w:fill="auto"/>
            <w:noWrap/>
            <w:vAlign w:val="bottom"/>
            <w:hideMark/>
          </w:tcPr>
          <w:p w14:paraId="0044FA86" w14:textId="77777777" w:rsidR="002C5813" w:rsidRPr="004029E1" w:rsidRDefault="002C5813" w:rsidP="007330A0">
            <w:pPr>
              <w:jc w:val="both"/>
              <w:rPr>
                <w:sz w:val="20"/>
              </w:rPr>
            </w:pPr>
          </w:p>
        </w:tc>
        <w:tc>
          <w:tcPr>
            <w:tcW w:w="3283" w:type="dxa"/>
            <w:tcBorders>
              <w:top w:val="nil"/>
              <w:left w:val="nil"/>
              <w:bottom w:val="nil"/>
              <w:right w:val="nil"/>
            </w:tcBorders>
            <w:shd w:val="clear" w:color="auto" w:fill="auto"/>
            <w:noWrap/>
            <w:vAlign w:val="bottom"/>
            <w:hideMark/>
          </w:tcPr>
          <w:p w14:paraId="714B84E0"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566E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126416A" w14:textId="77777777" w:rsidTr="003D1357">
        <w:trPr>
          <w:trHeight w:val="233"/>
        </w:trPr>
        <w:tc>
          <w:tcPr>
            <w:tcW w:w="390" w:type="dxa"/>
            <w:tcBorders>
              <w:top w:val="nil"/>
              <w:left w:val="nil"/>
              <w:bottom w:val="nil"/>
              <w:right w:val="nil"/>
            </w:tcBorders>
            <w:shd w:val="clear" w:color="auto" w:fill="auto"/>
            <w:noWrap/>
            <w:vAlign w:val="bottom"/>
            <w:hideMark/>
          </w:tcPr>
          <w:p w14:paraId="658D6C0A"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D769F6F"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CF636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21F9CF9" w14:textId="77777777" w:rsidTr="003D1357">
        <w:trPr>
          <w:trHeight w:val="233"/>
        </w:trPr>
        <w:tc>
          <w:tcPr>
            <w:tcW w:w="390" w:type="dxa"/>
            <w:tcBorders>
              <w:top w:val="nil"/>
              <w:left w:val="nil"/>
              <w:bottom w:val="nil"/>
              <w:right w:val="nil"/>
            </w:tcBorders>
            <w:shd w:val="clear" w:color="auto" w:fill="auto"/>
            <w:noWrap/>
            <w:vAlign w:val="bottom"/>
            <w:hideMark/>
          </w:tcPr>
          <w:p w14:paraId="03A839CE"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67BE5373"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B9444C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0A9815" w14:textId="77777777" w:rsidTr="003D1357">
        <w:trPr>
          <w:trHeight w:val="233"/>
        </w:trPr>
        <w:tc>
          <w:tcPr>
            <w:tcW w:w="390" w:type="dxa"/>
            <w:tcBorders>
              <w:top w:val="nil"/>
              <w:left w:val="nil"/>
              <w:bottom w:val="nil"/>
              <w:right w:val="nil"/>
            </w:tcBorders>
            <w:shd w:val="clear" w:color="auto" w:fill="auto"/>
            <w:noWrap/>
            <w:vAlign w:val="bottom"/>
            <w:hideMark/>
          </w:tcPr>
          <w:p w14:paraId="21D5E10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252600CA"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3DF910E9"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2A7074F" w14:textId="77777777" w:rsidTr="003D1357">
        <w:trPr>
          <w:trHeight w:val="233"/>
        </w:trPr>
        <w:tc>
          <w:tcPr>
            <w:tcW w:w="390" w:type="dxa"/>
            <w:tcBorders>
              <w:top w:val="nil"/>
              <w:left w:val="nil"/>
              <w:bottom w:val="nil"/>
              <w:right w:val="nil"/>
            </w:tcBorders>
            <w:shd w:val="clear" w:color="auto" w:fill="auto"/>
            <w:noWrap/>
            <w:vAlign w:val="bottom"/>
            <w:hideMark/>
          </w:tcPr>
          <w:p w14:paraId="0C792484"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E7A88FD"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5DE60BC1"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D5DCDA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384335EF" w14:textId="77777777" w:rsidTr="003D1357">
        <w:trPr>
          <w:trHeight w:val="479"/>
        </w:trPr>
        <w:tc>
          <w:tcPr>
            <w:tcW w:w="390" w:type="dxa"/>
            <w:tcBorders>
              <w:top w:val="nil"/>
              <w:left w:val="nil"/>
              <w:bottom w:val="nil"/>
              <w:right w:val="nil"/>
            </w:tcBorders>
            <w:shd w:val="clear" w:color="auto" w:fill="auto"/>
            <w:noWrap/>
            <w:vAlign w:val="bottom"/>
            <w:hideMark/>
          </w:tcPr>
          <w:p w14:paraId="0CD04FC6"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2E910BF7"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D84BC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DC1E537" w14:textId="77777777" w:rsidTr="003D1357">
        <w:trPr>
          <w:trHeight w:val="233"/>
        </w:trPr>
        <w:tc>
          <w:tcPr>
            <w:tcW w:w="390" w:type="dxa"/>
            <w:tcBorders>
              <w:top w:val="nil"/>
              <w:left w:val="nil"/>
              <w:bottom w:val="nil"/>
              <w:right w:val="nil"/>
            </w:tcBorders>
            <w:shd w:val="clear" w:color="auto" w:fill="auto"/>
            <w:noWrap/>
            <w:vAlign w:val="bottom"/>
            <w:hideMark/>
          </w:tcPr>
          <w:p w14:paraId="0578E633"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0A23D3E0"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1B83E556"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E01C71F"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1540B08E" w14:textId="77777777" w:rsidR="002C5813" w:rsidRPr="004029E1" w:rsidRDefault="002C5813" w:rsidP="007330A0">
            <w:pPr>
              <w:jc w:val="both"/>
              <w:rPr>
                <w:b/>
                <w:bCs/>
                <w:sz w:val="20"/>
              </w:rPr>
            </w:pPr>
          </w:p>
        </w:tc>
      </w:tr>
      <w:tr w:rsidR="002C5813" w:rsidRPr="004029E1" w14:paraId="51C050A1" w14:textId="77777777" w:rsidTr="003D1357">
        <w:trPr>
          <w:trHeight w:val="233"/>
        </w:trPr>
        <w:tc>
          <w:tcPr>
            <w:tcW w:w="390" w:type="dxa"/>
            <w:tcBorders>
              <w:top w:val="nil"/>
              <w:left w:val="nil"/>
              <w:bottom w:val="nil"/>
              <w:right w:val="nil"/>
            </w:tcBorders>
            <w:shd w:val="clear" w:color="auto" w:fill="auto"/>
            <w:noWrap/>
            <w:vAlign w:val="bottom"/>
            <w:hideMark/>
          </w:tcPr>
          <w:p w14:paraId="42836092" w14:textId="77777777" w:rsidR="002C5813" w:rsidRPr="004029E1" w:rsidRDefault="002C5813" w:rsidP="007330A0">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51CA8F7"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78AE318"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263707FB"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2839F031" w14:textId="77777777" w:rsidR="002C5813" w:rsidRPr="004029E1" w:rsidRDefault="002C5813" w:rsidP="007330A0">
            <w:pPr>
              <w:jc w:val="both"/>
              <w:rPr>
                <w:b/>
                <w:bCs/>
                <w:sz w:val="20"/>
              </w:rPr>
            </w:pPr>
          </w:p>
        </w:tc>
      </w:tr>
      <w:tr w:rsidR="002C5813" w:rsidRPr="004029E1" w14:paraId="4B8E08D3" w14:textId="77777777" w:rsidTr="003D1357">
        <w:trPr>
          <w:trHeight w:val="233"/>
        </w:trPr>
        <w:tc>
          <w:tcPr>
            <w:tcW w:w="390" w:type="dxa"/>
            <w:tcBorders>
              <w:top w:val="nil"/>
              <w:left w:val="nil"/>
              <w:bottom w:val="nil"/>
              <w:right w:val="nil"/>
            </w:tcBorders>
            <w:shd w:val="clear" w:color="auto" w:fill="auto"/>
            <w:noWrap/>
            <w:vAlign w:val="bottom"/>
            <w:hideMark/>
          </w:tcPr>
          <w:p w14:paraId="59E21F9B" w14:textId="77777777" w:rsidR="002C5813" w:rsidRPr="006D6CDF" w:rsidRDefault="002C5813" w:rsidP="007330A0">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52E36575"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B825C6"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E0EC875" w14:textId="77777777" w:rsidTr="003D1357">
        <w:trPr>
          <w:trHeight w:val="233"/>
        </w:trPr>
        <w:tc>
          <w:tcPr>
            <w:tcW w:w="390" w:type="dxa"/>
            <w:tcBorders>
              <w:top w:val="nil"/>
              <w:left w:val="nil"/>
              <w:bottom w:val="nil"/>
              <w:right w:val="nil"/>
            </w:tcBorders>
            <w:shd w:val="clear" w:color="auto" w:fill="auto"/>
            <w:noWrap/>
            <w:vAlign w:val="bottom"/>
            <w:hideMark/>
          </w:tcPr>
          <w:p w14:paraId="22F57613"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DBF6E33"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F3765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F804369" w14:textId="77777777" w:rsidTr="003D1357">
        <w:trPr>
          <w:trHeight w:val="233"/>
        </w:trPr>
        <w:tc>
          <w:tcPr>
            <w:tcW w:w="390" w:type="dxa"/>
            <w:tcBorders>
              <w:top w:val="nil"/>
              <w:left w:val="nil"/>
              <w:bottom w:val="nil"/>
              <w:right w:val="nil"/>
            </w:tcBorders>
            <w:shd w:val="clear" w:color="auto" w:fill="auto"/>
            <w:noWrap/>
            <w:vAlign w:val="bottom"/>
            <w:hideMark/>
          </w:tcPr>
          <w:p w14:paraId="782D11D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1216B5"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FE012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4CAC6852" w14:textId="77777777" w:rsidTr="003D1357">
        <w:trPr>
          <w:trHeight w:val="233"/>
        </w:trPr>
        <w:tc>
          <w:tcPr>
            <w:tcW w:w="390" w:type="dxa"/>
            <w:tcBorders>
              <w:top w:val="nil"/>
              <w:left w:val="nil"/>
              <w:bottom w:val="nil"/>
              <w:right w:val="nil"/>
            </w:tcBorders>
            <w:shd w:val="clear" w:color="auto" w:fill="auto"/>
            <w:noWrap/>
            <w:vAlign w:val="bottom"/>
            <w:hideMark/>
          </w:tcPr>
          <w:p w14:paraId="06A6FD2C"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F4B3549"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348031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FD4979" w14:textId="77777777" w:rsidTr="003D1357">
        <w:trPr>
          <w:trHeight w:val="233"/>
        </w:trPr>
        <w:tc>
          <w:tcPr>
            <w:tcW w:w="390" w:type="dxa"/>
            <w:tcBorders>
              <w:top w:val="nil"/>
              <w:left w:val="nil"/>
              <w:bottom w:val="nil"/>
              <w:right w:val="nil"/>
            </w:tcBorders>
            <w:shd w:val="clear" w:color="auto" w:fill="auto"/>
            <w:noWrap/>
            <w:vAlign w:val="bottom"/>
            <w:hideMark/>
          </w:tcPr>
          <w:p w14:paraId="0D2AE4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17EDE18"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1B0E3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492640A" w14:textId="77777777" w:rsidTr="003D1357">
        <w:trPr>
          <w:trHeight w:val="233"/>
        </w:trPr>
        <w:tc>
          <w:tcPr>
            <w:tcW w:w="390" w:type="dxa"/>
            <w:tcBorders>
              <w:top w:val="nil"/>
              <w:left w:val="nil"/>
              <w:bottom w:val="nil"/>
              <w:right w:val="nil"/>
            </w:tcBorders>
            <w:shd w:val="clear" w:color="auto" w:fill="auto"/>
            <w:noWrap/>
            <w:vAlign w:val="bottom"/>
            <w:hideMark/>
          </w:tcPr>
          <w:p w14:paraId="6AF8533D"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39E326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700CB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6019EE5" w14:textId="77777777" w:rsidTr="003D1357">
        <w:trPr>
          <w:trHeight w:val="233"/>
        </w:trPr>
        <w:tc>
          <w:tcPr>
            <w:tcW w:w="390" w:type="dxa"/>
            <w:tcBorders>
              <w:top w:val="nil"/>
              <w:left w:val="nil"/>
              <w:bottom w:val="nil"/>
              <w:right w:val="nil"/>
            </w:tcBorders>
            <w:shd w:val="clear" w:color="auto" w:fill="auto"/>
            <w:noWrap/>
            <w:vAlign w:val="bottom"/>
            <w:hideMark/>
          </w:tcPr>
          <w:p w14:paraId="2F14DCD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E687AF8"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194260A6"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22829101"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62E1F2AC" w14:textId="77777777" w:rsidTr="003D1357">
        <w:trPr>
          <w:trHeight w:val="409"/>
        </w:trPr>
        <w:tc>
          <w:tcPr>
            <w:tcW w:w="390" w:type="dxa"/>
            <w:tcBorders>
              <w:top w:val="nil"/>
              <w:left w:val="nil"/>
              <w:bottom w:val="nil"/>
              <w:right w:val="nil"/>
            </w:tcBorders>
            <w:shd w:val="clear" w:color="auto" w:fill="auto"/>
            <w:noWrap/>
            <w:vAlign w:val="bottom"/>
            <w:hideMark/>
          </w:tcPr>
          <w:p w14:paraId="07396E4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4147ED96"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7F7266E2"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E4C4911" w14:textId="77777777" w:rsidTr="003D1357">
        <w:trPr>
          <w:trHeight w:val="233"/>
        </w:trPr>
        <w:tc>
          <w:tcPr>
            <w:tcW w:w="390" w:type="dxa"/>
            <w:tcBorders>
              <w:top w:val="nil"/>
              <w:left w:val="nil"/>
              <w:bottom w:val="nil"/>
              <w:right w:val="nil"/>
            </w:tcBorders>
            <w:shd w:val="clear" w:color="auto" w:fill="auto"/>
            <w:noWrap/>
            <w:vAlign w:val="bottom"/>
            <w:hideMark/>
          </w:tcPr>
          <w:p w14:paraId="11279305"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63FD4D3"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9D46A5C"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5011EBD"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47053843" w14:textId="77777777" w:rsidR="002C5813" w:rsidRPr="004029E1" w:rsidRDefault="002C5813" w:rsidP="007330A0">
            <w:pPr>
              <w:jc w:val="both"/>
              <w:rPr>
                <w:b/>
                <w:bCs/>
                <w:sz w:val="20"/>
              </w:rPr>
            </w:pPr>
          </w:p>
        </w:tc>
      </w:tr>
      <w:tr w:rsidR="002C5813" w:rsidRPr="004029E1" w14:paraId="40016374" w14:textId="77777777" w:rsidTr="003D1357">
        <w:trPr>
          <w:trHeight w:val="233"/>
        </w:trPr>
        <w:tc>
          <w:tcPr>
            <w:tcW w:w="390" w:type="dxa"/>
            <w:tcBorders>
              <w:top w:val="nil"/>
              <w:left w:val="nil"/>
              <w:bottom w:val="nil"/>
              <w:right w:val="nil"/>
            </w:tcBorders>
            <w:shd w:val="clear" w:color="auto" w:fill="auto"/>
            <w:noWrap/>
            <w:vAlign w:val="bottom"/>
            <w:hideMark/>
          </w:tcPr>
          <w:p w14:paraId="3F9BEC24"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5BBEE82F" w14:textId="77777777" w:rsidR="002C5813" w:rsidRPr="006D6CDF"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45DE3B60" w14:textId="77777777" w:rsidR="002C5813" w:rsidRPr="004029E1" w:rsidRDefault="002C5813" w:rsidP="007330A0">
            <w:pPr>
              <w:jc w:val="both"/>
              <w:rPr>
                <w:b/>
                <w:bCs/>
                <w:sz w:val="20"/>
              </w:rPr>
            </w:pPr>
          </w:p>
        </w:tc>
        <w:tc>
          <w:tcPr>
            <w:tcW w:w="1607" w:type="dxa"/>
            <w:tcBorders>
              <w:top w:val="nil"/>
              <w:left w:val="nil"/>
              <w:bottom w:val="nil"/>
              <w:right w:val="nil"/>
            </w:tcBorders>
            <w:shd w:val="clear" w:color="auto" w:fill="auto"/>
            <w:noWrap/>
            <w:vAlign w:val="bottom"/>
            <w:hideMark/>
          </w:tcPr>
          <w:p w14:paraId="7998A5B7" w14:textId="77777777" w:rsidR="002C5813" w:rsidRPr="004029E1" w:rsidRDefault="002C5813" w:rsidP="007330A0">
            <w:pPr>
              <w:jc w:val="both"/>
              <w:rPr>
                <w:b/>
                <w:bCs/>
                <w:sz w:val="20"/>
              </w:rPr>
            </w:pPr>
          </w:p>
        </w:tc>
        <w:tc>
          <w:tcPr>
            <w:tcW w:w="4108" w:type="dxa"/>
            <w:tcBorders>
              <w:top w:val="nil"/>
              <w:left w:val="nil"/>
              <w:bottom w:val="nil"/>
              <w:right w:val="nil"/>
            </w:tcBorders>
            <w:shd w:val="clear" w:color="auto" w:fill="auto"/>
            <w:noWrap/>
            <w:vAlign w:val="bottom"/>
            <w:hideMark/>
          </w:tcPr>
          <w:p w14:paraId="701A677F" w14:textId="77777777" w:rsidR="002C5813" w:rsidRPr="004029E1" w:rsidRDefault="002C5813" w:rsidP="007330A0">
            <w:pPr>
              <w:jc w:val="both"/>
              <w:rPr>
                <w:b/>
                <w:bCs/>
                <w:sz w:val="20"/>
              </w:rPr>
            </w:pPr>
          </w:p>
        </w:tc>
      </w:tr>
      <w:tr w:rsidR="002C5813" w:rsidRPr="004029E1" w14:paraId="3B656FB4" w14:textId="77777777" w:rsidTr="003D1357">
        <w:trPr>
          <w:trHeight w:val="233"/>
        </w:trPr>
        <w:tc>
          <w:tcPr>
            <w:tcW w:w="390" w:type="dxa"/>
            <w:tcBorders>
              <w:top w:val="nil"/>
              <w:left w:val="nil"/>
              <w:bottom w:val="nil"/>
              <w:right w:val="nil"/>
            </w:tcBorders>
            <w:shd w:val="clear" w:color="auto" w:fill="auto"/>
            <w:noWrap/>
            <w:vAlign w:val="bottom"/>
            <w:hideMark/>
          </w:tcPr>
          <w:p w14:paraId="10513DC6" w14:textId="77777777" w:rsidR="002C5813" w:rsidRPr="006D6CDF" w:rsidRDefault="002C5813" w:rsidP="007330A0">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17BB863C" w14:textId="77777777" w:rsidR="002C5813" w:rsidRPr="006D6CDF" w:rsidRDefault="002C5813" w:rsidP="007330A0">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197335"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28A615ED" w14:textId="77777777" w:rsidTr="003D1357">
        <w:trPr>
          <w:trHeight w:val="233"/>
        </w:trPr>
        <w:tc>
          <w:tcPr>
            <w:tcW w:w="390" w:type="dxa"/>
            <w:tcBorders>
              <w:top w:val="nil"/>
              <w:left w:val="nil"/>
              <w:bottom w:val="nil"/>
              <w:right w:val="nil"/>
            </w:tcBorders>
            <w:shd w:val="clear" w:color="auto" w:fill="auto"/>
            <w:noWrap/>
            <w:vAlign w:val="bottom"/>
            <w:hideMark/>
          </w:tcPr>
          <w:p w14:paraId="3D7B0FC0" w14:textId="77777777" w:rsidR="002C5813" w:rsidRPr="006D6CDF" w:rsidRDefault="002C5813" w:rsidP="007330A0">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181DE7" w14:textId="77777777" w:rsidR="002C5813" w:rsidRPr="006D6CDF" w:rsidRDefault="002C5813" w:rsidP="007330A0">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4008FF"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FF7E050" w14:textId="77777777" w:rsidTr="003D1357">
        <w:trPr>
          <w:trHeight w:val="233"/>
        </w:trPr>
        <w:tc>
          <w:tcPr>
            <w:tcW w:w="390" w:type="dxa"/>
            <w:tcBorders>
              <w:top w:val="nil"/>
              <w:left w:val="nil"/>
              <w:bottom w:val="nil"/>
              <w:right w:val="nil"/>
            </w:tcBorders>
            <w:shd w:val="clear" w:color="auto" w:fill="auto"/>
            <w:noWrap/>
            <w:vAlign w:val="bottom"/>
            <w:hideMark/>
          </w:tcPr>
          <w:p w14:paraId="06A3DF2C"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7B545B1" w14:textId="77777777" w:rsidR="002C5813" w:rsidRPr="006D6CDF" w:rsidRDefault="002C5813" w:rsidP="007330A0">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3F85AB"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05602998" w14:textId="77777777" w:rsidTr="003D1357">
        <w:trPr>
          <w:trHeight w:val="233"/>
        </w:trPr>
        <w:tc>
          <w:tcPr>
            <w:tcW w:w="390" w:type="dxa"/>
            <w:tcBorders>
              <w:top w:val="nil"/>
              <w:left w:val="nil"/>
              <w:bottom w:val="nil"/>
              <w:right w:val="nil"/>
            </w:tcBorders>
            <w:shd w:val="clear" w:color="auto" w:fill="auto"/>
            <w:noWrap/>
            <w:vAlign w:val="bottom"/>
            <w:hideMark/>
          </w:tcPr>
          <w:p w14:paraId="63654C2E"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2868F0" w14:textId="77777777" w:rsidR="002C5813" w:rsidRPr="006D6CDF" w:rsidRDefault="002C5813" w:rsidP="007330A0">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4E8C10"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278DAB" w14:textId="77777777" w:rsidTr="003D1357">
        <w:trPr>
          <w:trHeight w:val="233"/>
        </w:trPr>
        <w:tc>
          <w:tcPr>
            <w:tcW w:w="390" w:type="dxa"/>
            <w:tcBorders>
              <w:top w:val="nil"/>
              <w:left w:val="nil"/>
              <w:bottom w:val="nil"/>
              <w:right w:val="nil"/>
            </w:tcBorders>
            <w:shd w:val="clear" w:color="auto" w:fill="auto"/>
            <w:noWrap/>
            <w:vAlign w:val="bottom"/>
            <w:hideMark/>
          </w:tcPr>
          <w:p w14:paraId="55284F49"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06767DA9" w14:textId="77777777" w:rsidR="002C5813" w:rsidRPr="006D6CDF" w:rsidRDefault="002C5813" w:rsidP="007330A0">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BF8394"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705F06D8" w14:textId="77777777" w:rsidTr="003D1357">
        <w:trPr>
          <w:trHeight w:val="233"/>
        </w:trPr>
        <w:tc>
          <w:tcPr>
            <w:tcW w:w="390" w:type="dxa"/>
            <w:tcBorders>
              <w:top w:val="nil"/>
              <w:left w:val="nil"/>
              <w:bottom w:val="nil"/>
              <w:right w:val="nil"/>
            </w:tcBorders>
            <w:shd w:val="clear" w:color="auto" w:fill="auto"/>
            <w:noWrap/>
            <w:vAlign w:val="bottom"/>
            <w:hideMark/>
          </w:tcPr>
          <w:p w14:paraId="3872CF35"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27840849" w14:textId="77777777" w:rsidR="002C5813" w:rsidRPr="006D6CDF" w:rsidRDefault="002C5813" w:rsidP="007330A0">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F3E9ECE"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17814AEB" w14:textId="77777777" w:rsidTr="003D1357">
        <w:trPr>
          <w:trHeight w:val="233"/>
        </w:trPr>
        <w:tc>
          <w:tcPr>
            <w:tcW w:w="390" w:type="dxa"/>
            <w:tcBorders>
              <w:top w:val="nil"/>
              <w:left w:val="nil"/>
              <w:bottom w:val="nil"/>
              <w:right w:val="nil"/>
            </w:tcBorders>
            <w:shd w:val="clear" w:color="auto" w:fill="auto"/>
            <w:noWrap/>
            <w:vAlign w:val="bottom"/>
            <w:hideMark/>
          </w:tcPr>
          <w:p w14:paraId="08968DA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12C4D27A" w14:textId="77777777" w:rsidR="002C5813" w:rsidRPr="006D6CDF" w:rsidRDefault="002C5813" w:rsidP="007330A0">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23CB5C80" w14:textId="77777777" w:rsidR="002C5813" w:rsidRPr="004029E1" w:rsidRDefault="002C5813" w:rsidP="007330A0">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4BA86D98" w14:textId="77777777" w:rsidR="002C5813" w:rsidRPr="004029E1" w:rsidRDefault="002C5813" w:rsidP="007330A0">
            <w:pPr>
              <w:jc w:val="both"/>
              <w:rPr>
                <w:b/>
                <w:bCs/>
                <w:sz w:val="22"/>
                <w:szCs w:val="22"/>
              </w:rPr>
            </w:pPr>
            <w:r w:rsidRPr="004029E1">
              <w:rPr>
                <w:b/>
                <w:bCs/>
                <w:sz w:val="22"/>
                <w:szCs w:val="22"/>
              </w:rPr>
              <w:t> </w:t>
            </w:r>
          </w:p>
        </w:tc>
      </w:tr>
      <w:tr w:rsidR="002C5813" w:rsidRPr="004029E1" w14:paraId="53EE07F8" w14:textId="77777777" w:rsidTr="003D1357">
        <w:trPr>
          <w:trHeight w:val="409"/>
        </w:trPr>
        <w:tc>
          <w:tcPr>
            <w:tcW w:w="390" w:type="dxa"/>
            <w:tcBorders>
              <w:top w:val="nil"/>
              <w:left w:val="nil"/>
              <w:bottom w:val="nil"/>
              <w:right w:val="nil"/>
            </w:tcBorders>
            <w:shd w:val="clear" w:color="auto" w:fill="auto"/>
            <w:noWrap/>
            <w:vAlign w:val="bottom"/>
            <w:hideMark/>
          </w:tcPr>
          <w:p w14:paraId="5623E606" w14:textId="77777777" w:rsidR="002C5813" w:rsidRPr="006C443E" w:rsidRDefault="002C5813" w:rsidP="007330A0">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3A3C470D" w14:textId="77777777" w:rsidR="002C5813" w:rsidRPr="006D6CDF" w:rsidRDefault="002C5813" w:rsidP="007330A0">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357E9384" w14:textId="77777777" w:rsidR="002C5813" w:rsidRPr="004029E1" w:rsidRDefault="002C5813" w:rsidP="007330A0">
            <w:pPr>
              <w:jc w:val="both"/>
              <w:rPr>
                <w:b/>
                <w:bCs/>
                <w:sz w:val="22"/>
                <w:szCs w:val="22"/>
              </w:rPr>
            </w:pPr>
            <w:r w:rsidRPr="004029E1">
              <w:rPr>
                <w:b/>
                <w:bCs/>
                <w:sz w:val="22"/>
                <w:szCs w:val="22"/>
              </w:rPr>
              <w:t> </w:t>
            </w:r>
          </w:p>
        </w:tc>
      </w:tr>
    </w:tbl>
    <w:p w14:paraId="6DB486D7" w14:textId="77777777" w:rsidR="002C5813" w:rsidRDefault="002C5813" w:rsidP="007330A0">
      <w:pPr>
        <w:tabs>
          <w:tab w:val="left" w:pos="-720"/>
        </w:tabs>
        <w:suppressAutoHyphens/>
        <w:jc w:val="both"/>
        <w:rPr>
          <w:b/>
          <w:caps/>
          <w:sz w:val="22"/>
        </w:rPr>
      </w:pPr>
    </w:p>
    <w:p w14:paraId="41A5C677" w14:textId="3B101D36" w:rsidR="002C5813" w:rsidRPr="00170D45" w:rsidRDefault="007B6427" w:rsidP="007330A0">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002C5813" w:rsidRPr="00170D45">
        <w:rPr>
          <w:b/>
          <w:caps/>
          <w:color w:val="FF0000"/>
          <w:sz w:val="22"/>
        </w:rPr>
        <w:t xml:space="preserve"> personnel NOT BE USED as references.</w:t>
      </w:r>
    </w:p>
    <w:p w14:paraId="0FBB8D7D" w14:textId="77777777" w:rsidR="001859BC" w:rsidRDefault="001859BC" w:rsidP="007330A0">
      <w:pPr>
        <w:jc w:val="both"/>
        <w:rPr>
          <w:sz w:val="22"/>
        </w:rPr>
      </w:pPr>
    </w:p>
    <w:p w14:paraId="292FA81D" w14:textId="77777777" w:rsidR="002C5813" w:rsidRDefault="002C5813" w:rsidP="007330A0">
      <w:pPr>
        <w:jc w:val="both"/>
        <w:rPr>
          <w:sz w:val="22"/>
        </w:rPr>
      </w:pPr>
    </w:p>
    <w:p w14:paraId="245120C0" w14:textId="77777777" w:rsidR="002C5813" w:rsidRDefault="002C5813" w:rsidP="007330A0">
      <w:pPr>
        <w:jc w:val="both"/>
        <w:rPr>
          <w:sz w:val="22"/>
        </w:rPr>
      </w:pPr>
    </w:p>
    <w:p w14:paraId="576232C6" w14:textId="1DB64600" w:rsidR="00D86745" w:rsidRDefault="00D86745">
      <w:pPr>
        <w:rPr>
          <w:sz w:val="22"/>
        </w:rPr>
      </w:pPr>
      <w:r>
        <w:rPr>
          <w:sz w:val="22"/>
        </w:rPr>
        <w:br w:type="page"/>
      </w:r>
    </w:p>
    <w:p w14:paraId="368B3A21" w14:textId="77777777" w:rsidR="001859BC" w:rsidRDefault="001859BC" w:rsidP="007330A0">
      <w:pPr>
        <w:jc w:val="both"/>
        <w:rPr>
          <w:sz w:val="22"/>
        </w:rPr>
      </w:pPr>
    </w:p>
    <w:p w14:paraId="1641DF07" w14:textId="77777777" w:rsidR="00F22D81" w:rsidRPr="001859BC" w:rsidRDefault="00F22D81" w:rsidP="00C451BC">
      <w:pPr>
        <w:jc w:val="right"/>
        <w:rPr>
          <w:b/>
          <w:sz w:val="22"/>
        </w:rPr>
      </w:pPr>
      <w:r w:rsidRPr="001859BC">
        <w:rPr>
          <w:b/>
          <w:sz w:val="22"/>
        </w:rPr>
        <w:t>A</w:t>
      </w:r>
      <w:r w:rsidR="001859BC" w:rsidRPr="001859BC">
        <w:rPr>
          <w:b/>
          <w:sz w:val="22"/>
        </w:rPr>
        <w:t xml:space="preserve">ttachment </w:t>
      </w:r>
      <w:r w:rsidRPr="001859BC">
        <w:rPr>
          <w:b/>
          <w:sz w:val="22"/>
        </w:rPr>
        <w:t>6</w:t>
      </w:r>
    </w:p>
    <w:p w14:paraId="7815DD9D" w14:textId="77777777" w:rsidR="00F22D81" w:rsidRDefault="00F22D81" w:rsidP="007330A0">
      <w:pPr>
        <w:jc w:val="both"/>
        <w:rPr>
          <w:sz w:val="22"/>
        </w:rPr>
      </w:pPr>
    </w:p>
    <w:p w14:paraId="79E3DA93" w14:textId="77777777" w:rsidR="001859BC" w:rsidRPr="003228D1" w:rsidRDefault="001859BC" w:rsidP="00C451BC">
      <w:pPr>
        <w:jc w:val="center"/>
        <w:rPr>
          <w:sz w:val="22"/>
        </w:rPr>
      </w:pPr>
      <w:r w:rsidRPr="003228D1">
        <w:rPr>
          <w:sz w:val="22"/>
        </w:rPr>
        <w:t>SUBCONTRACTOR INFORMATION FORM</w:t>
      </w:r>
    </w:p>
    <w:p w14:paraId="35453410" w14:textId="77777777" w:rsidR="00F22D81" w:rsidRPr="003228D1" w:rsidRDefault="00F22D81" w:rsidP="007330A0">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F22D81" w:rsidRPr="004807EA" w14:paraId="66037A88" w14:textId="77777777" w:rsidTr="007C5F31">
        <w:trPr>
          <w:jc w:val="center"/>
        </w:trPr>
        <w:tc>
          <w:tcPr>
            <w:tcW w:w="9576" w:type="dxa"/>
            <w:gridSpan w:val="5"/>
          </w:tcPr>
          <w:p w14:paraId="3AEB0AA0" w14:textId="77777777" w:rsidR="00F22D81" w:rsidRPr="004807EA" w:rsidRDefault="00F22D81" w:rsidP="007330A0">
            <w:pPr>
              <w:jc w:val="both"/>
              <w:rPr>
                <w:b/>
                <w:sz w:val="22"/>
              </w:rPr>
            </w:pPr>
            <w:r w:rsidRPr="004807EA">
              <w:rPr>
                <w:b/>
                <w:sz w:val="22"/>
              </w:rPr>
              <w:t>PART I – STATEMENT BY PROPOSING VENDOR</w:t>
            </w:r>
          </w:p>
        </w:tc>
      </w:tr>
      <w:tr w:rsidR="00F22D81" w:rsidRPr="004807EA" w14:paraId="66281424" w14:textId="77777777" w:rsidTr="007C5F31">
        <w:trPr>
          <w:jc w:val="center"/>
        </w:trPr>
        <w:tc>
          <w:tcPr>
            <w:tcW w:w="4608" w:type="dxa"/>
            <w:gridSpan w:val="2"/>
          </w:tcPr>
          <w:p w14:paraId="2E80AE84" w14:textId="77777777" w:rsidR="00F22D81" w:rsidRPr="004807EA" w:rsidRDefault="00F22D81" w:rsidP="007330A0">
            <w:pPr>
              <w:jc w:val="both"/>
              <w:rPr>
                <w:sz w:val="18"/>
                <w:szCs w:val="18"/>
              </w:rPr>
            </w:pPr>
            <w:r w:rsidRPr="004807EA">
              <w:rPr>
                <w:sz w:val="18"/>
                <w:szCs w:val="18"/>
              </w:rPr>
              <w:t>1.  CONTRACT NO.</w:t>
            </w:r>
          </w:p>
          <w:p w14:paraId="19B3C224" w14:textId="0F605DB2" w:rsidR="00F22D81" w:rsidRPr="004807EA" w:rsidRDefault="0074225D" w:rsidP="00184B9E">
            <w:pPr>
              <w:jc w:val="both"/>
              <w:rPr>
                <w:sz w:val="18"/>
                <w:szCs w:val="18"/>
              </w:rPr>
            </w:pPr>
            <w:r>
              <w:rPr>
                <w:sz w:val="18"/>
                <w:szCs w:val="18"/>
              </w:rPr>
              <w:t>CHR 2</w:t>
            </w:r>
            <w:r w:rsidR="00184B9E">
              <w:rPr>
                <w:sz w:val="18"/>
                <w:szCs w:val="18"/>
              </w:rPr>
              <w:t>500</w:t>
            </w:r>
            <w:r w:rsidR="00C24054">
              <w:rPr>
                <w:sz w:val="18"/>
                <w:szCs w:val="18"/>
              </w:rPr>
              <w:t>3</w:t>
            </w:r>
          </w:p>
        </w:tc>
        <w:tc>
          <w:tcPr>
            <w:tcW w:w="2574" w:type="dxa"/>
            <w:gridSpan w:val="2"/>
          </w:tcPr>
          <w:p w14:paraId="202B9DCC" w14:textId="77777777" w:rsidR="00F22D81" w:rsidRPr="004807EA" w:rsidRDefault="00F22D81" w:rsidP="007330A0">
            <w:pPr>
              <w:jc w:val="both"/>
              <w:rPr>
                <w:sz w:val="18"/>
                <w:szCs w:val="18"/>
              </w:rPr>
            </w:pPr>
            <w:r w:rsidRPr="004807EA">
              <w:rPr>
                <w:sz w:val="18"/>
                <w:szCs w:val="18"/>
              </w:rPr>
              <w:t>2. Proposing Vendor Name:</w:t>
            </w:r>
          </w:p>
          <w:p w14:paraId="44514FDC" w14:textId="77777777" w:rsidR="00F22D81" w:rsidRPr="004807EA" w:rsidRDefault="00F22D81" w:rsidP="007330A0">
            <w:pPr>
              <w:jc w:val="both"/>
              <w:rPr>
                <w:sz w:val="18"/>
                <w:szCs w:val="18"/>
              </w:rPr>
            </w:pPr>
          </w:p>
        </w:tc>
        <w:tc>
          <w:tcPr>
            <w:tcW w:w="2394" w:type="dxa"/>
          </w:tcPr>
          <w:p w14:paraId="7E717FF6" w14:textId="77777777" w:rsidR="00F22D81" w:rsidRPr="004807EA" w:rsidRDefault="00F22D81" w:rsidP="007330A0">
            <w:pPr>
              <w:jc w:val="both"/>
              <w:rPr>
                <w:sz w:val="18"/>
                <w:szCs w:val="18"/>
              </w:rPr>
            </w:pPr>
            <w:r w:rsidRPr="004807EA">
              <w:rPr>
                <w:sz w:val="18"/>
                <w:szCs w:val="18"/>
              </w:rPr>
              <w:t>3. Mailing Address</w:t>
            </w:r>
          </w:p>
          <w:p w14:paraId="634706C9" w14:textId="77777777" w:rsidR="00F22D81" w:rsidRPr="004807EA" w:rsidRDefault="00F22D81" w:rsidP="007330A0">
            <w:pPr>
              <w:jc w:val="both"/>
              <w:rPr>
                <w:sz w:val="18"/>
                <w:szCs w:val="18"/>
              </w:rPr>
            </w:pPr>
          </w:p>
          <w:p w14:paraId="36DC4821" w14:textId="77777777" w:rsidR="00F22D81" w:rsidRPr="004807EA" w:rsidRDefault="00F22D81" w:rsidP="007330A0">
            <w:pPr>
              <w:jc w:val="both"/>
              <w:rPr>
                <w:sz w:val="18"/>
                <w:szCs w:val="18"/>
              </w:rPr>
            </w:pPr>
          </w:p>
          <w:p w14:paraId="3BC7DE2C" w14:textId="77777777" w:rsidR="00F22D81" w:rsidRPr="004807EA" w:rsidRDefault="00F22D81" w:rsidP="007330A0">
            <w:pPr>
              <w:jc w:val="both"/>
              <w:rPr>
                <w:sz w:val="18"/>
                <w:szCs w:val="18"/>
              </w:rPr>
            </w:pPr>
          </w:p>
          <w:p w14:paraId="7DA3230F" w14:textId="77777777" w:rsidR="00F22D81" w:rsidRPr="004807EA" w:rsidRDefault="00F22D81" w:rsidP="007330A0">
            <w:pPr>
              <w:jc w:val="both"/>
              <w:rPr>
                <w:sz w:val="18"/>
                <w:szCs w:val="18"/>
              </w:rPr>
            </w:pPr>
          </w:p>
          <w:p w14:paraId="7684F7EC" w14:textId="77777777" w:rsidR="00F22D81" w:rsidRPr="004807EA" w:rsidRDefault="00F22D81" w:rsidP="007330A0">
            <w:pPr>
              <w:jc w:val="both"/>
              <w:rPr>
                <w:sz w:val="18"/>
                <w:szCs w:val="18"/>
              </w:rPr>
            </w:pPr>
          </w:p>
        </w:tc>
      </w:tr>
      <w:tr w:rsidR="00F22D81" w:rsidRPr="004807EA" w14:paraId="11739534" w14:textId="77777777" w:rsidTr="007C5F31">
        <w:trPr>
          <w:jc w:val="center"/>
        </w:trPr>
        <w:tc>
          <w:tcPr>
            <w:tcW w:w="4608" w:type="dxa"/>
            <w:gridSpan w:val="2"/>
          </w:tcPr>
          <w:p w14:paraId="2A998936" w14:textId="77777777" w:rsidR="00F22D81" w:rsidRPr="004807EA" w:rsidRDefault="00F22D81" w:rsidP="007330A0">
            <w:pPr>
              <w:jc w:val="both"/>
              <w:rPr>
                <w:sz w:val="18"/>
                <w:szCs w:val="18"/>
              </w:rPr>
            </w:pPr>
            <w:r w:rsidRPr="004807EA">
              <w:rPr>
                <w:sz w:val="18"/>
                <w:szCs w:val="18"/>
              </w:rPr>
              <w:t>4.  SUBCONTRACTOR</w:t>
            </w:r>
          </w:p>
        </w:tc>
        <w:tc>
          <w:tcPr>
            <w:tcW w:w="4968" w:type="dxa"/>
            <w:gridSpan w:val="3"/>
          </w:tcPr>
          <w:p w14:paraId="5F31B82E" w14:textId="77777777" w:rsidR="00F22D81" w:rsidRPr="004807EA" w:rsidRDefault="00F22D81" w:rsidP="007330A0">
            <w:pPr>
              <w:jc w:val="both"/>
              <w:rPr>
                <w:sz w:val="18"/>
                <w:szCs w:val="18"/>
              </w:rPr>
            </w:pPr>
          </w:p>
        </w:tc>
      </w:tr>
      <w:tr w:rsidR="00F22D81" w:rsidRPr="004807EA" w14:paraId="768D4B3E" w14:textId="77777777" w:rsidTr="007C5F31">
        <w:trPr>
          <w:jc w:val="center"/>
        </w:trPr>
        <w:tc>
          <w:tcPr>
            <w:tcW w:w="4608" w:type="dxa"/>
            <w:gridSpan w:val="2"/>
          </w:tcPr>
          <w:p w14:paraId="1A2FB33A" w14:textId="77777777" w:rsidR="00F22D81" w:rsidRPr="004807EA" w:rsidRDefault="00F22D81" w:rsidP="007330A0">
            <w:pPr>
              <w:jc w:val="both"/>
              <w:rPr>
                <w:sz w:val="18"/>
                <w:szCs w:val="18"/>
              </w:rPr>
            </w:pPr>
            <w:r w:rsidRPr="004807EA">
              <w:rPr>
                <w:sz w:val="18"/>
                <w:szCs w:val="18"/>
              </w:rPr>
              <w:t>a. NAME</w:t>
            </w:r>
          </w:p>
          <w:p w14:paraId="32FB688D" w14:textId="77777777" w:rsidR="00F22D81" w:rsidRPr="004807EA" w:rsidRDefault="00F22D81" w:rsidP="007330A0">
            <w:pPr>
              <w:jc w:val="both"/>
              <w:rPr>
                <w:sz w:val="18"/>
                <w:szCs w:val="18"/>
              </w:rPr>
            </w:pPr>
          </w:p>
          <w:p w14:paraId="71E6B0B4" w14:textId="77777777" w:rsidR="00F22D81" w:rsidRPr="004807EA" w:rsidRDefault="00F22D81" w:rsidP="007330A0">
            <w:pPr>
              <w:jc w:val="both"/>
              <w:rPr>
                <w:sz w:val="18"/>
                <w:szCs w:val="18"/>
              </w:rPr>
            </w:pPr>
          </w:p>
        </w:tc>
        <w:tc>
          <w:tcPr>
            <w:tcW w:w="4968" w:type="dxa"/>
            <w:gridSpan w:val="3"/>
          </w:tcPr>
          <w:p w14:paraId="3A15CE2B" w14:textId="77777777" w:rsidR="00F22D81" w:rsidRPr="004807EA" w:rsidRDefault="00F22D81" w:rsidP="007330A0">
            <w:pPr>
              <w:jc w:val="both"/>
              <w:rPr>
                <w:sz w:val="18"/>
                <w:szCs w:val="18"/>
              </w:rPr>
            </w:pPr>
            <w:r w:rsidRPr="004807EA">
              <w:rPr>
                <w:sz w:val="18"/>
                <w:szCs w:val="18"/>
              </w:rPr>
              <w:t>4c. Compan</w:t>
            </w:r>
            <w:r w:rsidR="003228D1" w:rsidRPr="004807EA">
              <w:rPr>
                <w:sz w:val="18"/>
                <w:szCs w:val="18"/>
              </w:rPr>
              <w:t>y OSD</w:t>
            </w:r>
            <w:r w:rsidRPr="004807EA">
              <w:rPr>
                <w:sz w:val="18"/>
                <w:szCs w:val="18"/>
              </w:rPr>
              <w:t xml:space="preserve"> Classification:</w:t>
            </w:r>
          </w:p>
          <w:p w14:paraId="71932D4C" w14:textId="77777777" w:rsidR="00F22D81" w:rsidRPr="004807EA" w:rsidRDefault="00F22D81" w:rsidP="007330A0">
            <w:pPr>
              <w:jc w:val="both"/>
              <w:rPr>
                <w:sz w:val="18"/>
                <w:szCs w:val="18"/>
              </w:rPr>
            </w:pPr>
          </w:p>
          <w:p w14:paraId="363DA91B" w14:textId="77777777" w:rsidR="00F22D81" w:rsidRPr="004807EA" w:rsidRDefault="00F22D81" w:rsidP="007330A0">
            <w:pPr>
              <w:jc w:val="both"/>
              <w:rPr>
                <w:sz w:val="18"/>
                <w:szCs w:val="18"/>
              </w:rPr>
            </w:pPr>
            <w:r w:rsidRPr="004807EA">
              <w:rPr>
                <w:sz w:val="18"/>
                <w:szCs w:val="18"/>
              </w:rPr>
              <w:t>Certification Number:  _____________________</w:t>
            </w:r>
          </w:p>
        </w:tc>
      </w:tr>
      <w:tr w:rsidR="00F22D81" w:rsidRPr="004807EA" w14:paraId="0CFD99B8" w14:textId="77777777" w:rsidTr="007C5F31">
        <w:trPr>
          <w:jc w:val="center"/>
        </w:trPr>
        <w:tc>
          <w:tcPr>
            <w:tcW w:w="4608" w:type="dxa"/>
            <w:gridSpan w:val="2"/>
          </w:tcPr>
          <w:p w14:paraId="258C92F2" w14:textId="77777777" w:rsidR="00F22D81" w:rsidRPr="004807EA" w:rsidRDefault="00F22D81" w:rsidP="007330A0">
            <w:pPr>
              <w:jc w:val="both"/>
              <w:rPr>
                <w:sz w:val="18"/>
                <w:szCs w:val="18"/>
              </w:rPr>
            </w:pPr>
            <w:r w:rsidRPr="004807EA">
              <w:rPr>
                <w:sz w:val="18"/>
                <w:szCs w:val="18"/>
              </w:rPr>
              <w:t>b. Mailing Address:</w:t>
            </w:r>
          </w:p>
          <w:p w14:paraId="1CEE067D" w14:textId="77777777" w:rsidR="00F22D81" w:rsidRPr="004807EA" w:rsidRDefault="00F22D81" w:rsidP="007330A0">
            <w:pPr>
              <w:jc w:val="both"/>
              <w:rPr>
                <w:sz w:val="18"/>
                <w:szCs w:val="18"/>
              </w:rPr>
            </w:pPr>
          </w:p>
          <w:p w14:paraId="727BA234" w14:textId="77777777" w:rsidR="00F22D81" w:rsidRPr="004807EA" w:rsidRDefault="00F22D81" w:rsidP="007330A0">
            <w:pPr>
              <w:jc w:val="both"/>
              <w:rPr>
                <w:sz w:val="18"/>
                <w:szCs w:val="18"/>
              </w:rPr>
            </w:pPr>
          </w:p>
          <w:p w14:paraId="0C0A98F5" w14:textId="77777777" w:rsidR="00F22D81" w:rsidRPr="004807EA" w:rsidRDefault="00F22D81" w:rsidP="007330A0">
            <w:pPr>
              <w:jc w:val="both"/>
              <w:rPr>
                <w:sz w:val="18"/>
                <w:szCs w:val="18"/>
              </w:rPr>
            </w:pPr>
          </w:p>
          <w:p w14:paraId="0D9AB06B" w14:textId="77777777" w:rsidR="00F22D81" w:rsidRPr="004807EA" w:rsidRDefault="00F22D81" w:rsidP="007330A0">
            <w:pPr>
              <w:jc w:val="both"/>
              <w:rPr>
                <w:sz w:val="18"/>
                <w:szCs w:val="18"/>
              </w:rPr>
            </w:pPr>
          </w:p>
        </w:tc>
        <w:tc>
          <w:tcPr>
            <w:tcW w:w="4968" w:type="dxa"/>
            <w:gridSpan w:val="3"/>
          </w:tcPr>
          <w:p w14:paraId="026EC24E" w14:textId="77777777" w:rsidR="00F22D81" w:rsidRPr="004807EA" w:rsidRDefault="00F22D81" w:rsidP="007330A0">
            <w:pPr>
              <w:jc w:val="both"/>
              <w:rPr>
                <w:sz w:val="18"/>
                <w:szCs w:val="18"/>
              </w:rPr>
            </w:pPr>
          </w:p>
          <w:p w14:paraId="6E20DE1C" w14:textId="77777777" w:rsidR="003228D1" w:rsidRPr="004807EA" w:rsidRDefault="003228D1" w:rsidP="007330A0">
            <w:pPr>
              <w:jc w:val="both"/>
              <w:rPr>
                <w:sz w:val="18"/>
                <w:szCs w:val="18"/>
              </w:rPr>
            </w:pPr>
            <w:r w:rsidRPr="004807EA">
              <w:rPr>
                <w:sz w:val="18"/>
                <w:szCs w:val="18"/>
              </w:rPr>
              <w:t xml:space="preserve">4d. Women Business Enterprise              </w:t>
            </w:r>
            <w:r w:rsidR="00A568F6" w:rsidRPr="004807EA">
              <w:rPr>
                <w:sz w:val="18"/>
                <w:szCs w:val="18"/>
              </w:rPr>
              <w:fldChar w:fldCharType="begin">
                <w:ffData>
                  <w:name w:val="Check1"/>
                  <w:enabled/>
                  <w:calcOnExit w:val="0"/>
                  <w:checkBox>
                    <w:sizeAuto/>
                    <w:default w:val="0"/>
                  </w:checkBox>
                </w:ffData>
              </w:fldChar>
            </w:r>
            <w:bookmarkStart w:id="13" w:name="Check1"/>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bookmarkEnd w:id="13"/>
            <w:r w:rsidRPr="004807EA">
              <w:rPr>
                <w:sz w:val="18"/>
                <w:szCs w:val="18"/>
              </w:rPr>
              <w:t xml:space="preserve">  Yes     </w:t>
            </w:r>
            <w:r w:rsidR="00A568F6" w:rsidRPr="004807EA">
              <w:rPr>
                <w:sz w:val="18"/>
                <w:szCs w:val="18"/>
              </w:rPr>
              <w:fldChar w:fldCharType="begin">
                <w:ffData>
                  <w:name w:val="Check2"/>
                  <w:enabled/>
                  <w:calcOnExit w:val="0"/>
                  <w:checkBox>
                    <w:sizeAuto/>
                    <w:default w:val="0"/>
                  </w:checkBox>
                </w:ffData>
              </w:fldChar>
            </w:r>
            <w:bookmarkStart w:id="14" w:name="Check2"/>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bookmarkEnd w:id="14"/>
            <w:r w:rsidRPr="004807EA">
              <w:rPr>
                <w:sz w:val="18"/>
                <w:szCs w:val="18"/>
              </w:rPr>
              <w:t xml:space="preserve">  No</w:t>
            </w:r>
          </w:p>
          <w:p w14:paraId="7DF5C5B7" w14:textId="77777777" w:rsidR="003228D1" w:rsidRPr="004807EA" w:rsidRDefault="003228D1" w:rsidP="007330A0">
            <w:pPr>
              <w:jc w:val="both"/>
              <w:rPr>
                <w:sz w:val="18"/>
                <w:szCs w:val="18"/>
              </w:rPr>
            </w:pPr>
            <w:r w:rsidRPr="004807EA">
              <w:rPr>
                <w:sz w:val="18"/>
                <w:szCs w:val="18"/>
              </w:rPr>
              <w:t xml:space="preserve">4e. Minority Business Enterprise              </w:t>
            </w:r>
            <w:r w:rsidR="00A568F6" w:rsidRPr="004807EA">
              <w:rPr>
                <w:sz w:val="18"/>
                <w:szCs w:val="18"/>
              </w:rPr>
              <w:fldChar w:fldCharType="begin">
                <w:ffData>
                  <w:name w:val="Check3"/>
                  <w:enabled/>
                  <w:calcOnExit w:val="0"/>
                  <w:checkBox>
                    <w:sizeAuto/>
                    <w:default w:val="0"/>
                  </w:checkBox>
                </w:ffData>
              </w:fldChar>
            </w:r>
            <w:bookmarkStart w:id="15" w:name="Check3"/>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bookmarkEnd w:id="15"/>
            <w:r w:rsidRPr="004807EA">
              <w:rPr>
                <w:sz w:val="18"/>
                <w:szCs w:val="18"/>
              </w:rPr>
              <w:t xml:space="preserve">  Yes     </w:t>
            </w:r>
            <w:r w:rsidR="00A568F6" w:rsidRPr="004807EA">
              <w:rPr>
                <w:sz w:val="18"/>
                <w:szCs w:val="18"/>
              </w:rPr>
              <w:fldChar w:fldCharType="begin">
                <w:ffData>
                  <w:name w:val="Check4"/>
                  <w:enabled/>
                  <w:calcOnExit w:val="0"/>
                  <w:checkBox>
                    <w:sizeAuto/>
                    <w:default w:val="0"/>
                  </w:checkBox>
                </w:ffData>
              </w:fldChar>
            </w:r>
            <w:bookmarkStart w:id="16" w:name="Check4"/>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bookmarkEnd w:id="16"/>
            <w:r w:rsidRPr="004807EA">
              <w:rPr>
                <w:sz w:val="18"/>
                <w:szCs w:val="18"/>
              </w:rPr>
              <w:t xml:space="preserve">  No</w:t>
            </w:r>
          </w:p>
          <w:p w14:paraId="58AF03D3" w14:textId="77777777" w:rsidR="003228D1" w:rsidRPr="004807EA" w:rsidRDefault="003228D1" w:rsidP="007330A0">
            <w:pPr>
              <w:jc w:val="both"/>
              <w:rPr>
                <w:sz w:val="18"/>
                <w:szCs w:val="18"/>
              </w:rPr>
            </w:pPr>
            <w:r w:rsidRPr="004807EA">
              <w:rPr>
                <w:sz w:val="18"/>
                <w:szCs w:val="18"/>
              </w:rPr>
              <w:t xml:space="preserve">4f. Disadvantaged Business Enterprise    </w:t>
            </w:r>
            <w:r w:rsidR="00A568F6" w:rsidRPr="004807EA">
              <w:rPr>
                <w:sz w:val="18"/>
                <w:szCs w:val="18"/>
              </w:rPr>
              <w:fldChar w:fldCharType="begin">
                <w:ffData>
                  <w:name w:val="Check5"/>
                  <w:enabled/>
                  <w:calcOnExit w:val="0"/>
                  <w:checkBox>
                    <w:sizeAuto/>
                    <w:default w:val="0"/>
                  </w:checkBox>
                </w:ffData>
              </w:fldChar>
            </w:r>
            <w:bookmarkStart w:id="17" w:name="Check5"/>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bookmarkEnd w:id="17"/>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bookmarkStart w:id="18" w:name="Check6"/>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bookmarkEnd w:id="18"/>
            <w:r w:rsidRPr="004807EA">
              <w:rPr>
                <w:sz w:val="18"/>
                <w:szCs w:val="18"/>
              </w:rPr>
              <w:t xml:space="preserve">  No</w:t>
            </w:r>
          </w:p>
          <w:p w14:paraId="4D32A9B7" w14:textId="77777777" w:rsidR="003228D1" w:rsidRPr="004807EA" w:rsidRDefault="003228D1" w:rsidP="007330A0">
            <w:pPr>
              <w:jc w:val="both"/>
              <w:rPr>
                <w:sz w:val="18"/>
                <w:szCs w:val="18"/>
              </w:rPr>
            </w:pPr>
            <w:r w:rsidRPr="004807EA">
              <w:rPr>
                <w:sz w:val="18"/>
                <w:szCs w:val="18"/>
              </w:rPr>
              <w:t xml:space="preserve">4g. Veteran Owned 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r w:rsidRPr="004807EA">
              <w:rPr>
                <w:sz w:val="18"/>
                <w:szCs w:val="18"/>
              </w:rPr>
              <w:t xml:space="preserve">  No</w:t>
            </w:r>
          </w:p>
          <w:p w14:paraId="2BA5B92F" w14:textId="77777777" w:rsidR="003228D1" w:rsidRPr="004807EA" w:rsidRDefault="003228D1" w:rsidP="007330A0">
            <w:pPr>
              <w:jc w:val="both"/>
              <w:rPr>
                <w:sz w:val="18"/>
                <w:szCs w:val="18"/>
              </w:rPr>
            </w:pPr>
            <w:r w:rsidRPr="004807EA">
              <w:rPr>
                <w:sz w:val="18"/>
                <w:szCs w:val="18"/>
              </w:rPr>
              <w:t xml:space="preserve">4h. Service Disabled Veteran Owned </w:t>
            </w:r>
          </w:p>
          <w:p w14:paraId="0FBE028A" w14:textId="77777777" w:rsidR="003228D1" w:rsidRPr="004807EA" w:rsidRDefault="003228D1" w:rsidP="007330A0">
            <w:pPr>
              <w:jc w:val="both"/>
              <w:rPr>
                <w:sz w:val="18"/>
                <w:szCs w:val="18"/>
              </w:rPr>
            </w:pPr>
            <w:r w:rsidRPr="004807EA">
              <w:rPr>
                <w:sz w:val="18"/>
                <w:szCs w:val="18"/>
              </w:rPr>
              <w:t xml:space="preserve">Business Enterprise                                  </w:t>
            </w:r>
            <w:r w:rsidR="00A568F6"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r w:rsidRPr="004807EA">
              <w:rPr>
                <w:sz w:val="18"/>
                <w:szCs w:val="18"/>
              </w:rPr>
              <w:t xml:space="preserve">  Yes     </w:t>
            </w:r>
            <w:r w:rsidR="00A568F6"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C7111B">
              <w:rPr>
                <w:sz w:val="18"/>
                <w:szCs w:val="18"/>
              </w:rPr>
            </w:r>
            <w:r w:rsidR="00C7111B">
              <w:rPr>
                <w:sz w:val="18"/>
                <w:szCs w:val="18"/>
              </w:rPr>
              <w:fldChar w:fldCharType="separate"/>
            </w:r>
            <w:r w:rsidR="00A568F6" w:rsidRPr="004807EA">
              <w:rPr>
                <w:sz w:val="18"/>
                <w:szCs w:val="18"/>
              </w:rPr>
              <w:fldChar w:fldCharType="end"/>
            </w:r>
            <w:r w:rsidRPr="004807EA">
              <w:rPr>
                <w:sz w:val="18"/>
                <w:szCs w:val="18"/>
              </w:rPr>
              <w:t xml:space="preserve">  No</w:t>
            </w:r>
          </w:p>
          <w:p w14:paraId="07742008" w14:textId="77777777" w:rsidR="00F22D81" w:rsidRPr="004807EA" w:rsidRDefault="00F22D81" w:rsidP="007330A0">
            <w:pPr>
              <w:jc w:val="both"/>
              <w:rPr>
                <w:sz w:val="18"/>
                <w:szCs w:val="18"/>
              </w:rPr>
            </w:pPr>
          </w:p>
        </w:tc>
      </w:tr>
      <w:tr w:rsidR="00F22D81" w:rsidRPr="004807EA" w14:paraId="200B828E" w14:textId="77777777" w:rsidTr="007C5F31">
        <w:trPr>
          <w:trHeight w:val="332"/>
          <w:jc w:val="center"/>
        </w:trPr>
        <w:tc>
          <w:tcPr>
            <w:tcW w:w="9576" w:type="dxa"/>
            <w:gridSpan w:val="5"/>
          </w:tcPr>
          <w:p w14:paraId="77FECDE7" w14:textId="77777777" w:rsidR="00F22D81" w:rsidRPr="004807EA" w:rsidRDefault="00F22D81" w:rsidP="007330A0">
            <w:pPr>
              <w:jc w:val="both"/>
              <w:rPr>
                <w:sz w:val="18"/>
                <w:szCs w:val="18"/>
              </w:rPr>
            </w:pPr>
            <w:r w:rsidRPr="004807EA">
              <w:rPr>
                <w:sz w:val="18"/>
                <w:szCs w:val="18"/>
              </w:rPr>
              <w:t>5.   DESCRIPTION OF WORK BY SUBCONTRACTOR</w:t>
            </w:r>
          </w:p>
          <w:p w14:paraId="052E219D" w14:textId="77777777" w:rsidR="00F22D81" w:rsidRPr="004807EA" w:rsidRDefault="00F22D81" w:rsidP="007330A0">
            <w:pPr>
              <w:jc w:val="both"/>
              <w:rPr>
                <w:sz w:val="18"/>
                <w:szCs w:val="18"/>
              </w:rPr>
            </w:pPr>
          </w:p>
          <w:p w14:paraId="55CC3FE7" w14:textId="77777777" w:rsidR="00F22D81" w:rsidRPr="004807EA" w:rsidRDefault="00F22D81" w:rsidP="007330A0">
            <w:pPr>
              <w:jc w:val="both"/>
              <w:rPr>
                <w:sz w:val="18"/>
                <w:szCs w:val="18"/>
              </w:rPr>
            </w:pPr>
          </w:p>
          <w:p w14:paraId="17BC5FC8" w14:textId="77777777" w:rsidR="00F22D81" w:rsidRPr="004807EA" w:rsidRDefault="00F22D81" w:rsidP="007330A0">
            <w:pPr>
              <w:jc w:val="both"/>
              <w:rPr>
                <w:sz w:val="18"/>
                <w:szCs w:val="18"/>
              </w:rPr>
            </w:pPr>
          </w:p>
          <w:p w14:paraId="30B32D7C" w14:textId="77777777" w:rsidR="00F22D81" w:rsidRPr="004807EA" w:rsidRDefault="00F22D81" w:rsidP="007330A0">
            <w:pPr>
              <w:jc w:val="both"/>
              <w:rPr>
                <w:sz w:val="18"/>
                <w:szCs w:val="18"/>
              </w:rPr>
            </w:pPr>
          </w:p>
          <w:p w14:paraId="64E4BFDE" w14:textId="77777777" w:rsidR="00F22D81" w:rsidRPr="004807EA" w:rsidRDefault="00F22D81" w:rsidP="007330A0">
            <w:pPr>
              <w:jc w:val="both"/>
              <w:rPr>
                <w:sz w:val="18"/>
                <w:szCs w:val="18"/>
              </w:rPr>
            </w:pPr>
          </w:p>
          <w:p w14:paraId="36A18EFA" w14:textId="77777777" w:rsidR="00F22D81" w:rsidRPr="004807EA" w:rsidRDefault="00F22D81" w:rsidP="007330A0">
            <w:pPr>
              <w:jc w:val="both"/>
              <w:rPr>
                <w:sz w:val="18"/>
                <w:szCs w:val="18"/>
              </w:rPr>
            </w:pPr>
          </w:p>
          <w:p w14:paraId="6EF6D2CD" w14:textId="77777777" w:rsidR="00F22D81" w:rsidRPr="004807EA" w:rsidRDefault="00F22D81" w:rsidP="007330A0">
            <w:pPr>
              <w:jc w:val="both"/>
              <w:rPr>
                <w:sz w:val="18"/>
                <w:szCs w:val="18"/>
              </w:rPr>
            </w:pPr>
          </w:p>
          <w:p w14:paraId="0E01F557" w14:textId="77777777" w:rsidR="00F22D81" w:rsidRPr="004807EA" w:rsidRDefault="00F22D81" w:rsidP="007330A0">
            <w:pPr>
              <w:jc w:val="both"/>
              <w:rPr>
                <w:sz w:val="18"/>
                <w:szCs w:val="18"/>
              </w:rPr>
            </w:pPr>
          </w:p>
          <w:p w14:paraId="7C2DCF9C" w14:textId="77777777" w:rsidR="00F22D81" w:rsidRPr="004807EA" w:rsidRDefault="00F22D81" w:rsidP="007330A0">
            <w:pPr>
              <w:jc w:val="both"/>
              <w:rPr>
                <w:sz w:val="18"/>
                <w:szCs w:val="18"/>
              </w:rPr>
            </w:pPr>
          </w:p>
          <w:p w14:paraId="04829F0B" w14:textId="77777777" w:rsidR="00F22D81" w:rsidRPr="004807EA" w:rsidRDefault="00F22D81" w:rsidP="007330A0">
            <w:pPr>
              <w:jc w:val="both"/>
              <w:rPr>
                <w:sz w:val="18"/>
                <w:szCs w:val="18"/>
              </w:rPr>
            </w:pPr>
          </w:p>
          <w:p w14:paraId="221C16C8" w14:textId="77777777" w:rsidR="00F22D81" w:rsidRPr="004807EA" w:rsidRDefault="00F22D81" w:rsidP="007330A0">
            <w:pPr>
              <w:jc w:val="both"/>
              <w:rPr>
                <w:sz w:val="18"/>
                <w:szCs w:val="18"/>
              </w:rPr>
            </w:pPr>
          </w:p>
          <w:p w14:paraId="2AA2A976" w14:textId="77777777" w:rsidR="00F22D81" w:rsidRPr="004807EA" w:rsidRDefault="00F22D81" w:rsidP="007330A0">
            <w:pPr>
              <w:jc w:val="both"/>
              <w:rPr>
                <w:sz w:val="18"/>
                <w:szCs w:val="18"/>
              </w:rPr>
            </w:pPr>
          </w:p>
          <w:p w14:paraId="3D4BCD30" w14:textId="77777777" w:rsidR="00F22D81" w:rsidRPr="004807EA" w:rsidRDefault="00F22D81" w:rsidP="007330A0">
            <w:pPr>
              <w:jc w:val="both"/>
              <w:rPr>
                <w:sz w:val="18"/>
                <w:szCs w:val="18"/>
              </w:rPr>
            </w:pPr>
          </w:p>
        </w:tc>
      </w:tr>
      <w:tr w:rsidR="00F22D81" w:rsidRPr="004807EA" w14:paraId="47C85FAB" w14:textId="77777777" w:rsidTr="007C5F31">
        <w:trPr>
          <w:trHeight w:val="332"/>
          <w:jc w:val="center"/>
        </w:trPr>
        <w:tc>
          <w:tcPr>
            <w:tcW w:w="3192" w:type="dxa"/>
          </w:tcPr>
          <w:p w14:paraId="749C4C70" w14:textId="77777777" w:rsidR="00F22D81" w:rsidRPr="004807EA" w:rsidRDefault="00F22D81" w:rsidP="007330A0">
            <w:pPr>
              <w:jc w:val="both"/>
              <w:rPr>
                <w:sz w:val="18"/>
                <w:szCs w:val="18"/>
              </w:rPr>
            </w:pPr>
            <w:r w:rsidRPr="004807EA">
              <w:rPr>
                <w:sz w:val="18"/>
                <w:szCs w:val="18"/>
              </w:rPr>
              <w:t>6a. NAME OF PERSON SIGNING</w:t>
            </w:r>
          </w:p>
          <w:p w14:paraId="2B2D5023" w14:textId="77777777" w:rsidR="00F22D81" w:rsidRPr="004807EA" w:rsidRDefault="00F22D81" w:rsidP="007330A0">
            <w:pPr>
              <w:jc w:val="both"/>
              <w:rPr>
                <w:sz w:val="18"/>
                <w:szCs w:val="18"/>
              </w:rPr>
            </w:pPr>
          </w:p>
        </w:tc>
        <w:tc>
          <w:tcPr>
            <w:tcW w:w="3192" w:type="dxa"/>
            <w:gridSpan w:val="2"/>
            <w:vMerge w:val="restart"/>
          </w:tcPr>
          <w:p w14:paraId="0468147A" w14:textId="77777777" w:rsidR="00F22D81" w:rsidRPr="004807EA" w:rsidRDefault="00F22D81" w:rsidP="007330A0">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27E643EB" w14:textId="77777777" w:rsidR="00F22D81" w:rsidRPr="004807EA" w:rsidRDefault="00F22D81" w:rsidP="007330A0">
            <w:pPr>
              <w:jc w:val="both"/>
              <w:rPr>
                <w:sz w:val="18"/>
                <w:szCs w:val="18"/>
              </w:rPr>
            </w:pPr>
            <w:r w:rsidRPr="004807EA">
              <w:rPr>
                <w:sz w:val="18"/>
                <w:szCs w:val="18"/>
              </w:rPr>
              <w:t>8. DATE SIGNED</w:t>
            </w:r>
          </w:p>
        </w:tc>
      </w:tr>
      <w:tr w:rsidR="00F22D81" w:rsidRPr="004807EA" w14:paraId="39DCB58E" w14:textId="77777777" w:rsidTr="007C5F31">
        <w:trPr>
          <w:trHeight w:val="332"/>
          <w:jc w:val="center"/>
        </w:trPr>
        <w:tc>
          <w:tcPr>
            <w:tcW w:w="3192" w:type="dxa"/>
          </w:tcPr>
          <w:p w14:paraId="6D0B0008" w14:textId="77777777" w:rsidR="00F22D81" w:rsidRPr="004807EA" w:rsidRDefault="00F22D81" w:rsidP="007330A0">
            <w:pPr>
              <w:jc w:val="both"/>
              <w:rPr>
                <w:sz w:val="18"/>
                <w:szCs w:val="18"/>
              </w:rPr>
            </w:pPr>
            <w:r w:rsidRPr="004807EA">
              <w:rPr>
                <w:sz w:val="18"/>
                <w:szCs w:val="18"/>
              </w:rPr>
              <w:t>6b. TITLE OF PERSON SIGNING</w:t>
            </w:r>
          </w:p>
          <w:p w14:paraId="5A0D15BC" w14:textId="77777777" w:rsidR="00F22D81" w:rsidRPr="004807EA" w:rsidRDefault="00F22D81" w:rsidP="007330A0">
            <w:pPr>
              <w:jc w:val="both"/>
              <w:rPr>
                <w:sz w:val="18"/>
                <w:szCs w:val="18"/>
              </w:rPr>
            </w:pPr>
          </w:p>
        </w:tc>
        <w:tc>
          <w:tcPr>
            <w:tcW w:w="3192" w:type="dxa"/>
            <w:gridSpan w:val="2"/>
            <w:vMerge/>
          </w:tcPr>
          <w:p w14:paraId="4307BD9D" w14:textId="77777777" w:rsidR="00F22D81" w:rsidRPr="004807EA" w:rsidRDefault="00F22D81" w:rsidP="007330A0">
            <w:pPr>
              <w:jc w:val="both"/>
              <w:rPr>
                <w:sz w:val="18"/>
                <w:szCs w:val="18"/>
              </w:rPr>
            </w:pPr>
          </w:p>
        </w:tc>
        <w:tc>
          <w:tcPr>
            <w:tcW w:w="3192" w:type="dxa"/>
            <w:gridSpan w:val="2"/>
            <w:vMerge/>
          </w:tcPr>
          <w:p w14:paraId="1B021497" w14:textId="77777777" w:rsidR="00F22D81" w:rsidRPr="004807EA" w:rsidRDefault="00F22D81" w:rsidP="007330A0">
            <w:pPr>
              <w:jc w:val="both"/>
              <w:rPr>
                <w:sz w:val="18"/>
                <w:szCs w:val="18"/>
              </w:rPr>
            </w:pPr>
          </w:p>
        </w:tc>
      </w:tr>
      <w:tr w:rsidR="00F22D81" w:rsidRPr="004807EA" w14:paraId="702F39F8" w14:textId="77777777" w:rsidTr="007C5F31">
        <w:trPr>
          <w:trHeight w:val="332"/>
          <w:jc w:val="center"/>
        </w:trPr>
        <w:tc>
          <w:tcPr>
            <w:tcW w:w="9576" w:type="dxa"/>
            <w:gridSpan w:val="5"/>
            <w:tcBorders>
              <w:bottom w:val="single" w:sz="4" w:space="0" w:color="000000"/>
            </w:tcBorders>
          </w:tcPr>
          <w:p w14:paraId="632DD41D" w14:textId="77777777" w:rsidR="00F22D81" w:rsidRPr="004807EA" w:rsidRDefault="00F22D81" w:rsidP="007330A0">
            <w:pPr>
              <w:jc w:val="both"/>
              <w:rPr>
                <w:b/>
                <w:sz w:val="22"/>
              </w:rPr>
            </w:pPr>
            <w:r w:rsidRPr="004807EA">
              <w:rPr>
                <w:b/>
                <w:sz w:val="22"/>
              </w:rPr>
              <w:t xml:space="preserve"> PART II – ACKNOWLEDGEMENT BY SUBCONTRACTOR</w:t>
            </w:r>
          </w:p>
        </w:tc>
      </w:tr>
      <w:tr w:rsidR="00F22D81" w:rsidRPr="004807EA" w14:paraId="5DA30DC5" w14:textId="77777777" w:rsidTr="007C5F31">
        <w:trPr>
          <w:trHeight w:val="458"/>
          <w:jc w:val="center"/>
        </w:trPr>
        <w:tc>
          <w:tcPr>
            <w:tcW w:w="3192" w:type="dxa"/>
          </w:tcPr>
          <w:p w14:paraId="5ECFCC56" w14:textId="77777777" w:rsidR="00F22D81" w:rsidRPr="004807EA" w:rsidRDefault="00F22D81" w:rsidP="007330A0">
            <w:pPr>
              <w:jc w:val="both"/>
              <w:rPr>
                <w:sz w:val="18"/>
                <w:szCs w:val="18"/>
              </w:rPr>
            </w:pPr>
            <w:r w:rsidRPr="004807EA">
              <w:rPr>
                <w:sz w:val="18"/>
                <w:szCs w:val="18"/>
              </w:rPr>
              <w:t>9a. NAME OF PERSON SIGNING</w:t>
            </w:r>
          </w:p>
          <w:p w14:paraId="64DEF926" w14:textId="77777777" w:rsidR="00F22D81" w:rsidRPr="004807EA" w:rsidRDefault="00F22D81" w:rsidP="007330A0">
            <w:pPr>
              <w:jc w:val="both"/>
              <w:rPr>
                <w:sz w:val="18"/>
                <w:szCs w:val="18"/>
              </w:rPr>
            </w:pPr>
          </w:p>
          <w:p w14:paraId="590914F3" w14:textId="77777777" w:rsidR="00F22D81" w:rsidRPr="004807EA" w:rsidRDefault="00F22D81" w:rsidP="007330A0">
            <w:pPr>
              <w:jc w:val="both"/>
              <w:rPr>
                <w:sz w:val="18"/>
                <w:szCs w:val="18"/>
              </w:rPr>
            </w:pPr>
          </w:p>
        </w:tc>
        <w:tc>
          <w:tcPr>
            <w:tcW w:w="3192" w:type="dxa"/>
            <w:gridSpan w:val="2"/>
            <w:vMerge w:val="restart"/>
          </w:tcPr>
          <w:p w14:paraId="4C758891" w14:textId="77777777" w:rsidR="00F22D81" w:rsidRPr="004807EA" w:rsidRDefault="00F22D81" w:rsidP="007330A0">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404F7CB" w14:textId="77777777" w:rsidR="00F22D81" w:rsidRPr="004807EA" w:rsidRDefault="00F22D81" w:rsidP="007330A0">
            <w:pPr>
              <w:jc w:val="both"/>
              <w:rPr>
                <w:sz w:val="18"/>
                <w:szCs w:val="18"/>
              </w:rPr>
            </w:pPr>
            <w:r w:rsidRPr="004807EA">
              <w:rPr>
                <w:sz w:val="18"/>
                <w:szCs w:val="18"/>
              </w:rPr>
              <w:t>11. DATE SIGNED</w:t>
            </w:r>
          </w:p>
        </w:tc>
      </w:tr>
      <w:tr w:rsidR="00F22D81" w:rsidRPr="004807EA" w14:paraId="356A1214" w14:textId="77777777" w:rsidTr="007C5F31">
        <w:trPr>
          <w:trHeight w:val="457"/>
          <w:jc w:val="center"/>
        </w:trPr>
        <w:tc>
          <w:tcPr>
            <w:tcW w:w="3192" w:type="dxa"/>
          </w:tcPr>
          <w:p w14:paraId="53543567" w14:textId="77777777" w:rsidR="00F22D81" w:rsidRPr="004807EA" w:rsidRDefault="00F22D81" w:rsidP="007330A0">
            <w:pPr>
              <w:jc w:val="both"/>
              <w:rPr>
                <w:sz w:val="18"/>
                <w:szCs w:val="18"/>
              </w:rPr>
            </w:pPr>
            <w:r w:rsidRPr="004807EA">
              <w:rPr>
                <w:sz w:val="18"/>
                <w:szCs w:val="18"/>
              </w:rPr>
              <w:t>9b. TITLE OF PERSON SIGNING</w:t>
            </w:r>
          </w:p>
          <w:p w14:paraId="60918D67" w14:textId="77777777" w:rsidR="00F22D81" w:rsidRPr="004807EA" w:rsidRDefault="00F22D81" w:rsidP="007330A0">
            <w:pPr>
              <w:jc w:val="both"/>
              <w:rPr>
                <w:sz w:val="18"/>
                <w:szCs w:val="18"/>
              </w:rPr>
            </w:pPr>
          </w:p>
          <w:p w14:paraId="4AEA9237" w14:textId="77777777" w:rsidR="00F22D81" w:rsidRPr="004807EA" w:rsidRDefault="00F22D81" w:rsidP="007330A0">
            <w:pPr>
              <w:jc w:val="both"/>
              <w:rPr>
                <w:sz w:val="18"/>
                <w:szCs w:val="18"/>
              </w:rPr>
            </w:pPr>
          </w:p>
        </w:tc>
        <w:tc>
          <w:tcPr>
            <w:tcW w:w="3192" w:type="dxa"/>
            <w:gridSpan w:val="2"/>
            <w:vMerge/>
          </w:tcPr>
          <w:p w14:paraId="23F8341B" w14:textId="77777777" w:rsidR="00F22D81" w:rsidRPr="004807EA" w:rsidRDefault="00F22D81" w:rsidP="007330A0">
            <w:pPr>
              <w:jc w:val="both"/>
              <w:rPr>
                <w:sz w:val="18"/>
                <w:szCs w:val="18"/>
              </w:rPr>
            </w:pPr>
          </w:p>
        </w:tc>
        <w:tc>
          <w:tcPr>
            <w:tcW w:w="3192" w:type="dxa"/>
            <w:gridSpan w:val="2"/>
            <w:vMerge/>
          </w:tcPr>
          <w:p w14:paraId="03F3A769" w14:textId="77777777" w:rsidR="00F22D81" w:rsidRPr="004807EA" w:rsidRDefault="00F22D81" w:rsidP="007330A0">
            <w:pPr>
              <w:jc w:val="both"/>
              <w:rPr>
                <w:sz w:val="18"/>
                <w:szCs w:val="18"/>
              </w:rPr>
            </w:pPr>
          </w:p>
        </w:tc>
      </w:tr>
    </w:tbl>
    <w:p w14:paraId="4144662D" w14:textId="77777777" w:rsidR="00F22D81" w:rsidRPr="004807EA" w:rsidRDefault="00F22D81" w:rsidP="007330A0">
      <w:pPr>
        <w:jc w:val="both"/>
      </w:pPr>
    </w:p>
    <w:p w14:paraId="7810AF2D" w14:textId="77777777" w:rsidR="00F22D81" w:rsidRPr="004807EA" w:rsidRDefault="00F22D81" w:rsidP="007330A0">
      <w:pPr>
        <w:jc w:val="both"/>
      </w:pPr>
    </w:p>
    <w:p w14:paraId="331D4197" w14:textId="77777777" w:rsidR="00776575" w:rsidRPr="00021A71" w:rsidRDefault="00F22D81" w:rsidP="00C72281">
      <w:pPr>
        <w:rPr>
          <w:b/>
          <w:sz w:val="20"/>
        </w:rPr>
        <w:sectPr w:rsidR="00776575" w:rsidRPr="00021A71" w:rsidSect="00776575">
          <w:headerReference w:type="default" r:id="rId42"/>
          <w:footerReference w:type="even" r:id="rId43"/>
          <w:footerReference w:type="default" r:id="rId44"/>
          <w:headerReference w:type="first" r:id="rId45"/>
          <w:footerReference w:type="first" r:id="rId46"/>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046A1B98" w14:textId="77777777" w:rsidR="00F22D81" w:rsidRPr="00AA1C6B" w:rsidRDefault="00F22D81" w:rsidP="007330A0">
      <w:pPr>
        <w:jc w:val="both"/>
        <w:rPr>
          <w:sz w:val="20"/>
        </w:rPr>
      </w:pPr>
    </w:p>
    <w:p w14:paraId="75B1529C" w14:textId="77777777" w:rsidR="00776575" w:rsidRDefault="00776575" w:rsidP="007330A0">
      <w:pPr>
        <w:jc w:val="both"/>
        <w:sectPr w:rsidR="00776575" w:rsidSect="00776575">
          <w:pgSz w:w="15840" w:h="12240" w:orient="landscape" w:code="1"/>
          <w:pgMar w:top="720" w:right="720" w:bottom="720" w:left="720" w:header="720" w:footer="720" w:gutter="0"/>
          <w:cols w:space="720"/>
          <w:noEndnote/>
          <w:titlePg/>
          <w:docGrid w:linePitch="326"/>
        </w:sectPr>
      </w:pPr>
    </w:p>
    <w:p w14:paraId="2EBB13F3" w14:textId="77777777" w:rsidR="00F22D81" w:rsidRDefault="00F22D81" w:rsidP="007330A0">
      <w:pPr>
        <w:jc w:val="both"/>
      </w:pPr>
    </w:p>
    <w:p w14:paraId="59F90CB2" w14:textId="77777777" w:rsidR="00EC2A32" w:rsidRDefault="00EC2A32" w:rsidP="00C72281">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30B76A7" w14:textId="77777777" w:rsidR="00E52D61" w:rsidRDefault="00E52D61"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4D029DD2" w14:textId="53F88E31" w:rsidR="00EC2A32" w:rsidRDefault="00EC2A32" w:rsidP="00C72281">
      <w:pPr>
        <w:jc w:val="center"/>
        <w:rPr>
          <w:sz w:val="22"/>
        </w:rPr>
      </w:pPr>
      <w:r w:rsidRPr="001B171B">
        <w:rPr>
          <w:sz w:val="22"/>
        </w:rPr>
        <w:t>M</w:t>
      </w:r>
      <w:r w:rsidR="001B171B" w:rsidRPr="001B171B">
        <w:rPr>
          <w:sz w:val="22"/>
        </w:rPr>
        <w:t>ONTHLY USAGE REPORT</w:t>
      </w:r>
    </w:p>
    <w:p w14:paraId="0173C22D" w14:textId="77777777" w:rsidR="00EC6C15" w:rsidRPr="001B171B" w:rsidRDefault="00EC6C15" w:rsidP="00C72281">
      <w:pPr>
        <w:jc w:val="center"/>
        <w:rPr>
          <w:sz w:val="22"/>
        </w:rPr>
      </w:pPr>
    </w:p>
    <w:p w14:paraId="786D50DC" w14:textId="77777777" w:rsidR="00EC2A32" w:rsidRDefault="003228D1" w:rsidP="00C72281">
      <w:pPr>
        <w:jc w:val="center"/>
        <w:rPr>
          <w:b/>
          <w:color w:val="FF0000"/>
          <w:sz w:val="22"/>
        </w:rPr>
      </w:pPr>
      <w:r>
        <w:rPr>
          <w:b/>
          <w:color w:val="FF0000"/>
          <w:sz w:val="22"/>
        </w:rPr>
        <w:t xml:space="preserve">SAMPLE REPORT - </w:t>
      </w:r>
      <w:r w:rsidR="00EC2A32" w:rsidRPr="00AE2B57">
        <w:rPr>
          <w:b/>
          <w:color w:val="FF0000"/>
          <w:sz w:val="22"/>
        </w:rPr>
        <w:t>FOR ILLUSTRATION PURPOSES ONLY</w:t>
      </w:r>
    </w:p>
    <w:p w14:paraId="14C40461" w14:textId="77777777" w:rsidR="007A659A" w:rsidRDefault="007A659A" w:rsidP="007330A0">
      <w:pPr>
        <w:jc w:val="both"/>
        <w:rPr>
          <w:b/>
          <w:sz w:val="22"/>
          <w:szCs w:val="22"/>
        </w:rPr>
      </w:pPr>
    </w:p>
    <w:p w14:paraId="3EE8CBD7" w14:textId="7955CFBF" w:rsidR="007A659A" w:rsidRDefault="00EC6C15" w:rsidP="007330A0">
      <w:pPr>
        <w:jc w:val="both"/>
        <w:rPr>
          <w:b/>
          <w:sz w:val="22"/>
          <w:szCs w:val="22"/>
        </w:rPr>
      </w:pPr>
      <w:r>
        <w:rPr>
          <w:noProof/>
        </w:rPr>
        <w:drawing>
          <wp:inline distT="0" distB="0" distL="0" distR="0" wp14:anchorId="6C0FCDF1" wp14:editId="355C849F">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829675" cy="2981325"/>
                    </a:xfrm>
                    <a:prstGeom prst="rect">
                      <a:avLst/>
                    </a:prstGeom>
                  </pic:spPr>
                </pic:pic>
              </a:graphicData>
            </a:graphic>
          </wp:inline>
        </w:drawing>
      </w:r>
    </w:p>
    <w:p w14:paraId="03E0BF57" w14:textId="77777777" w:rsidR="007A659A" w:rsidRDefault="007A659A" w:rsidP="007330A0">
      <w:pPr>
        <w:jc w:val="both"/>
        <w:rPr>
          <w:b/>
          <w:sz w:val="22"/>
          <w:szCs w:val="22"/>
        </w:rPr>
      </w:pPr>
    </w:p>
    <w:p w14:paraId="601923FA" w14:textId="77777777" w:rsidR="00EC2A32" w:rsidRDefault="00EC2A32" w:rsidP="007330A0">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sidR="00CA23AF">
        <w:rPr>
          <w:sz w:val="22"/>
          <w:szCs w:val="22"/>
        </w:rPr>
        <w:t xml:space="preserve"> </w:t>
      </w:r>
      <w:r w:rsidR="004C4831">
        <w:rPr>
          <w:sz w:val="22"/>
          <w:szCs w:val="22"/>
          <w:highlight w:val="lightGray"/>
        </w:rPr>
        <w:t>enter</w:t>
      </w:r>
      <w:r w:rsidR="00CA23AF" w:rsidRPr="00CA23AF">
        <w:rPr>
          <w:sz w:val="22"/>
          <w:szCs w:val="22"/>
          <w:highlight w:val="lightGray"/>
        </w:rPr>
        <w:t xml:space="preserve"> agency email</w:t>
      </w:r>
      <w:r w:rsidR="00CA23AF">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3F861093" w14:textId="77777777" w:rsidR="00EC2A32" w:rsidRPr="00E601DC" w:rsidRDefault="00EC2A32" w:rsidP="00C72281">
      <w:pPr>
        <w:pStyle w:val="NoSpacing"/>
        <w:jc w:val="right"/>
        <w:rPr>
          <w:b/>
          <w:sz w:val="22"/>
          <w:szCs w:val="22"/>
        </w:rPr>
      </w:pPr>
      <w:r>
        <w:rPr>
          <w:u w:val="single"/>
        </w:rPr>
        <w:br w:type="page"/>
      </w:r>
      <w:r w:rsidRPr="00E601DC">
        <w:rPr>
          <w:b/>
          <w:sz w:val="22"/>
          <w:szCs w:val="22"/>
        </w:rPr>
        <w:t>Attachment 8</w:t>
      </w:r>
    </w:p>
    <w:p w14:paraId="1536C0AE" w14:textId="1CD16E78" w:rsidR="00EC2A32" w:rsidRDefault="003228D1" w:rsidP="00C72281">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00EC2A32" w:rsidRPr="00AE2B57">
        <w:rPr>
          <w:rFonts w:ascii="Arial" w:hAnsi="Arial" w:cs="Arial"/>
          <w:b/>
          <w:color w:val="FF0000"/>
          <w:sz w:val="22"/>
        </w:rPr>
        <w:t>FOR ILLUSTRATION PURPOSES ONLY</w:t>
      </w:r>
    </w:p>
    <w:p w14:paraId="2987A9DE" w14:textId="77777777" w:rsidR="00EC6C15" w:rsidRPr="00AE2B57" w:rsidRDefault="00EC6C15" w:rsidP="00C72281">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3228D1" w:rsidRPr="008D5ACD" w14:paraId="0E8BB209" w14:textId="77777777" w:rsidTr="003228D1">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708A8E8D" w14:textId="5E58BFFF" w:rsidR="003228D1" w:rsidRPr="008D5ACD" w:rsidRDefault="00E52D61" w:rsidP="007330A0">
            <w:pPr>
              <w:jc w:val="both"/>
              <w:rPr>
                <w:b/>
                <w:bCs/>
                <w:color w:val="000000"/>
                <w:sz w:val="28"/>
                <w:szCs w:val="28"/>
              </w:rPr>
            </w:pPr>
            <w:r w:rsidRPr="00E52D61">
              <w:rPr>
                <w:b/>
                <w:bCs/>
                <w:color w:val="000000"/>
                <w:sz w:val="28"/>
                <w:szCs w:val="28"/>
              </w:rPr>
              <w:t>Christina School District</w:t>
            </w:r>
          </w:p>
        </w:tc>
      </w:tr>
      <w:tr w:rsidR="003228D1" w:rsidRPr="008D5ACD" w14:paraId="5F7B2232" w14:textId="77777777" w:rsidTr="003228D1">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2039ABA8" w14:textId="77777777" w:rsidR="003228D1" w:rsidRPr="008D5ACD" w:rsidRDefault="003228D1" w:rsidP="007330A0">
            <w:pPr>
              <w:jc w:val="both"/>
              <w:rPr>
                <w:b/>
                <w:bCs/>
                <w:color w:val="000000"/>
                <w:sz w:val="28"/>
                <w:szCs w:val="28"/>
              </w:rPr>
            </w:pPr>
            <w:r w:rsidRPr="008D5ACD">
              <w:rPr>
                <w:b/>
                <w:bCs/>
                <w:color w:val="000000"/>
                <w:sz w:val="28"/>
                <w:szCs w:val="28"/>
              </w:rPr>
              <w:t>Subcontracting (2nd tier)  Quarterly  Report</w:t>
            </w:r>
          </w:p>
        </w:tc>
      </w:tr>
      <w:tr w:rsidR="003228D1" w:rsidRPr="008D5ACD" w14:paraId="6719D42E"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1DBD406" w14:textId="77777777" w:rsidR="003228D1" w:rsidRPr="008D5ACD" w:rsidRDefault="003228D1" w:rsidP="007330A0">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3961A752"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25CD70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6EB1B9AC" w14:textId="77777777" w:rsidR="003228D1" w:rsidRPr="008D5ACD" w:rsidRDefault="003228D1" w:rsidP="007330A0">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32CFA3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F86E345"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4C9B41E"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90FCBDF"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E0D1635"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1D6851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EDDC40" w14:textId="77777777" w:rsidR="003228D1" w:rsidRPr="008D5ACD" w:rsidRDefault="003228D1" w:rsidP="007330A0">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1427608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5AF4714"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7046A5E6" w14:textId="77777777" w:rsidR="003228D1" w:rsidRPr="008D5ACD" w:rsidRDefault="003228D1" w:rsidP="007330A0">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61576E6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72324299"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D31CCBD"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4A882A87"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4D45BE6"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43E6AA3C"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BD54FE" w14:textId="77777777" w:rsidR="003228D1" w:rsidRPr="008D5ACD" w:rsidRDefault="003228D1" w:rsidP="007330A0">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43727B9A"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9FC88EE" w14:textId="77777777" w:rsidR="003228D1" w:rsidRPr="008D5ACD" w:rsidRDefault="003228D1" w:rsidP="007330A0">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081DDEF7" w14:textId="77777777" w:rsidR="003228D1" w:rsidRPr="008D5ACD" w:rsidRDefault="003228D1" w:rsidP="007330A0">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7CFF6EA9"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E454DCA"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73C63D15"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172254D4"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B1D08C8"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164D7654" w14:textId="77777777" w:rsidTr="003228D1">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31DA7E0" w14:textId="77777777" w:rsidR="003228D1" w:rsidRPr="008D5ACD" w:rsidRDefault="003228D1" w:rsidP="007330A0">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3BDFB51" w14:textId="77777777" w:rsidR="003228D1" w:rsidRPr="008D5ACD" w:rsidRDefault="003228D1" w:rsidP="007330A0">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A5F1C15" w14:textId="77777777" w:rsidR="003228D1" w:rsidRPr="008D5ACD" w:rsidRDefault="003228D1" w:rsidP="007330A0">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DC53150" w14:textId="77777777" w:rsidR="003228D1" w:rsidRPr="008D5ACD" w:rsidRDefault="003228D1" w:rsidP="007330A0">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5101A22D" w14:textId="77777777" w:rsidR="003228D1" w:rsidRPr="008D5ACD" w:rsidRDefault="003228D1" w:rsidP="007330A0">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46B78990" w14:textId="77777777" w:rsidR="003228D1" w:rsidRPr="008D5ACD" w:rsidRDefault="003228D1" w:rsidP="007330A0">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0A2544C3" w14:textId="77777777" w:rsidR="003228D1" w:rsidRPr="008D5ACD" w:rsidRDefault="003228D1" w:rsidP="007330A0">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52CBB273" w14:textId="77777777" w:rsidR="003228D1" w:rsidRPr="008D5ACD" w:rsidRDefault="003228D1" w:rsidP="007330A0">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B89B5CC" w14:textId="77777777" w:rsidR="003228D1" w:rsidRPr="008D5ACD" w:rsidRDefault="003228D1" w:rsidP="007330A0">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1D105304" w14:textId="77777777" w:rsidR="003228D1" w:rsidRPr="008D5ACD" w:rsidRDefault="003228D1" w:rsidP="007330A0">
            <w:pPr>
              <w:jc w:val="both"/>
              <w:rPr>
                <w:color w:val="000000"/>
                <w:sz w:val="22"/>
                <w:szCs w:val="22"/>
              </w:rPr>
            </w:pPr>
            <w:r w:rsidRPr="008D5ACD">
              <w:rPr>
                <w:color w:val="000000"/>
                <w:sz w:val="22"/>
                <w:szCs w:val="22"/>
              </w:rPr>
              <w:t> </w:t>
            </w:r>
          </w:p>
        </w:tc>
      </w:tr>
      <w:tr w:rsidR="003228D1" w:rsidRPr="008D5ACD" w14:paraId="05C80767" w14:textId="77777777" w:rsidTr="003228D1">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34C13EFF" w14:textId="77777777" w:rsidR="003228D1" w:rsidRPr="003228D1" w:rsidRDefault="003228D1" w:rsidP="007330A0">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749A853D" w14:textId="77777777" w:rsidR="003228D1" w:rsidRPr="003228D1" w:rsidRDefault="003228D1" w:rsidP="007330A0">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66F675BC" w14:textId="77777777" w:rsidR="003228D1" w:rsidRPr="003228D1" w:rsidRDefault="003228D1" w:rsidP="007330A0">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180FA1D0" w14:textId="77777777" w:rsidR="003228D1" w:rsidRPr="003228D1" w:rsidRDefault="003228D1" w:rsidP="007330A0">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2ABF6D59" w14:textId="77777777" w:rsidR="003228D1" w:rsidRPr="003228D1" w:rsidRDefault="003228D1" w:rsidP="007330A0">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0CD2BF6F" w14:textId="77777777" w:rsidR="003228D1" w:rsidRPr="003228D1" w:rsidRDefault="003228D1" w:rsidP="007330A0">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0C06BF79" w14:textId="77777777" w:rsidR="003228D1" w:rsidRPr="003228D1" w:rsidRDefault="003228D1" w:rsidP="007330A0">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9EC36A2" w14:textId="77777777" w:rsidR="003228D1" w:rsidRPr="003228D1" w:rsidRDefault="003228D1" w:rsidP="007330A0">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75F8CF19" w14:textId="77777777" w:rsidR="003228D1" w:rsidRPr="003228D1" w:rsidRDefault="003228D1" w:rsidP="007330A0">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652DE1CC" w14:textId="77777777" w:rsidR="003228D1" w:rsidRPr="003228D1" w:rsidRDefault="003228D1" w:rsidP="007330A0">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2C3C48B8" w14:textId="77777777" w:rsidR="003228D1" w:rsidRDefault="003228D1" w:rsidP="007330A0">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1FBE8D1E" w14:textId="77777777" w:rsidR="003228D1" w:rsidRPr="003228D1" w:rsidRDefault="003228D1" w:rsidP="007330A0">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6C387C4E" w14:textId="77777777" w:rsidR="003228D1" w:rsidRPr="003228D1" w:rsidRDefault="003228D1" w:rsidP="007330A0">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4E05B652" w14:textId="77777777" w:rsidR="003228D1" w:rsidRPr="003228D1" w:rsidRDefault="003228D1" w:rsidP="007330A0">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4C30368A" w14:textId="77777777" w:rsidR="003228D1" w:rsidRPr="003228D1" w:rsidRDefault="003228D1" w:rsidP="007330A0">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70A9224C" w14:textId="77777777" w:rsidR="003228D1" w:rsidRPr="003228D1" w:rsidRDefault="003228D1" w:rsidP="007330A0">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2395B978" w14:textId="77777777" w:rsidR="003228D1" w:rsidRPr="003228D1" w:rsidRDefault="003228D1" w:rsidP="007330A0">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41F8EDCF" w14:textId="77777777" w:rsidR="003228D1" w:rsidRPr="003228D1" w:rsidRDefault="003228D1" w:rsidP="007330A0">
            <w:pPr>
              <w:jc w:val="both"/>
              <w:rPr>
                <w:b/>
                <w:bCs/>
                <w:color w:val="000000"/>
                <w:sz w:val="14"/>
                <w:szCs w:val="16"/>
              </w:rPr>
            </w:pPr>
            <w:r w:rsidRPr="003228D1">
              <w:rPr>
                <w:b/>
                <w:bCs/>
                <w:color w:val="000000"/>
                <w:sz w:val="14"/>
                <w:szCs w:val="16"/>
              </w:rPr>
              <w:t>2nd tier Supplier   Tax Id</w:t>
            </w:r>
          </w:p>
        </w:tc>
      </w:tr>
      <w:tr w:rsidR="003228D1" w:rsidRPr="008D5ACD" w14:paraId="6725232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5D0AEC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CE7A5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371D5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26E4B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C53821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B240E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37015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DF4374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91F0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27CB3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AB28D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A4A74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5ACBA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74306E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16BB75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C6530A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108BC1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1C89424"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6C3B7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7441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FFA6C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2943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AFF429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AB4D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FCA6C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3A386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5BA7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E4030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81E86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5BD8F8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4384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D3D03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1E76D3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6561A1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33E44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56DEB53"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E7EC9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C29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8429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34AA21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138B8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8165A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CA08BE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24624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CDB28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EB5D60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E1042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68B01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3777F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501CE8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15D6A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7CAF58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3A3E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4D117CB6"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4E9B4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4C275E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1DF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B5287F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837DE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25672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97F00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184BF34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BFDF0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FDCD8C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67529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7B5B57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100525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4642DA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3802D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D0ABC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55BC7E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26FDB495"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2EA253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BA2735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22EB71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5324D2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C60D8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A01243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8D84D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D2494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5F6F85F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472A6C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D75D30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2E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AFD85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5A9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79BB7B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BE31C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CE14B8"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0E53A788"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E05748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253FB9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E7B1A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9695A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F70C0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C95D19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A95A44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9CC3A9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19EF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B010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12567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8BB1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1CC46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CA7E54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012EB25"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D3C01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67CD71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1CED1BC7"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A4ED11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CB9350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834322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7599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B9742F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4F0179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9C6591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0955BC9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393023B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6D765A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062507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6B4C41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D2587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3982E4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347FC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9161C2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041F1F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5CC6903F" w14:textId="77777777" w:rsidTr="003228D1">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4F62D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39042ED"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644FF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35DB19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C71EFE7"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A0D3DC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087C8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9DEA1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762B0E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D0DA3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3516BF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A6DA4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11054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10437B4"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D9D62C"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4FA316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45E09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r w:rsidR="003228D1" w:rsidRPr="008D5ACD" w14:paraId="6F4D54DC" w14:textId="77777777" w:rsidTr="003228D1">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489896F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0E4E9B6"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08E6AC6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46FE71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401661A"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64B6B9E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105BCB0"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64247E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6716218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71061B9"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2A81ECD2"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566FC5E"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AEC984F"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19BF9B3"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27C70A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9DEBC31"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10E654BB" w14:textId="77777777" w:rsidR="003228D1" w:rsidRPr="008D5ACD" w:rsidRDefault="003228D1" w:rsidP="007330A0">
            <w:pPr>
              <w:jc w:val="both"/>
              <w:rPr>
                <w:rFonts w:ascii="Calibri" w:hAnsi="Calibri"/>
                <w:color w:val="000000"/>
                <w:sz w:val="22"/>
                <w:szCs w:val="22"/>
              </w:rPr>
            </w:pPr>
            <w:r w:rsidRPr="008D5ACD">
              <w:rPr>
                <w:rFonts w:ascii="Calibri" w:hAnsi="Calibri"/>
                <w:color w:val="000000"/>
                <w:sz w:val="22"/>
                <w:szCs w:val="22"/>
              </w:rPr>
              <w:t> </w:t>
            </w:r>
          </w:p>
        </w:tc>
      </w:tr>
    </w:tbl>
    <w:p w14:paraId="04BD6E57" w14:textId="77777777" w:rsidR="00F24C47" w:rsidRPr="00164806" w:rsidRDefault="00F24C47" w:rsidP="007330A0">
      <w:pPr>
        <w:pStyle w:val="ListParagraph"/>
        <w:ind w:left="0"/>
        <w:jc w:val="both"/>
        <w:rPr>
          <w:sz w:val="22"/>
        </w:rPr>
      </w:pPr>
    </w:p>
    <w:p w14:paraId="5E0B086B" w14:textId="4527F3BA" w:rsidR="00D409B2" w:rsidRDefault="00EC2A32" w:rsidP="00D409B2">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sidR="00D409B2">
        <w:rPr>
          <w:rFonts w:ascii="Arial" w:hAnsi="Arial" w:cs="Arial"/>
          <w:sz w:val="22"/>
          <w:szCs w:val="22"/>
        </w:rPr>
        <w:t xml:space="preserve">Completed reports shall be saved in an Excel format, and submitted to the following email address: </w:t>
      </w:r>
      <w:hyperlink r:id="rId48" w:history="1">
        <w:r w:rsidR="00D409B2">
          <w:rPr>
            <w:rStyle w:val="Hyperlink"/>
            <w:rFonts w:ascii="Arial" w:hAnsi="Arial" w:cs="Arial"/>
            <w:sz w:val="22"/>
            <w:szCs w:val="22"/>
          </w:rPr>
          <w:t>osd@delaware.gov</w:t>
        </w:r>
      </w:hyperlink>
      <w:r w:rsidR="00D409B2">
        <w:rPr>
          <w:rFonts w:ascii="Arial" w:hAnsi="Arial" w:cs="Arial"/>
          <w:sz w:val="22"/>
          <w:szCs w:val="22"/>
        </w:rPr>
        <w:t xml:space="preserve"> . The form can be located at </w:t>
      </w:r>
      <w:hyperlink r:id="rId49" w:history="1">
        <w:r w:rsidR="00D409B2">
          <w:rPr>
            <w:rStyle w:val="Hyperlink"/>
            <w:rFonts w:ascii="Arial" w:hAnsi="Arial" w:cs="Arial"/>
            <w:sz w:val="22"/>
            <w:szCs w:val="22"/>
          </w:rPr>
          <w:t>Office of Supplier Diversity - Division of Small Business - State of Delaware</w:t>
        </w:r>
      </w:hyperlink>
      <w:r w:rsidR="00D409B2">
        <w:rPr>
          <w:rFonts w:ascii="Arial" w:hAnsi="Arial" w:cs="Arial"/>
          <w:sz w:val="22"/>
          <w:szCs w:val="22"/>
        </w:rPr>
        <w:t>, bottom of the page, ‘Services and Information’ section, ‘Subcontractor Reporting Form’.</w:t>
      </w:r>
      <w:r w:rsidR="00D409B2">
        <w:rPr>
          <w:rFonts w:ascii="Arial" w:hAnsi="Arial"/>
          <w:b/>
          <w:spacing w:val="-3"/>
          <w:sz w:val="22"/>
        </w:rPr>
        <w:t xml:space="preserve"> </w:t>
      </w:r>
    </w:p>
    <w:p w14:paraId="54A66CF5" w14:textId="684ED4C0" w:rsidR="00F22D81" w:rsidRDefault="003228D1" w:rsidP="00D409B2">
      <w:pPr>
        <w:pStyle w:val="ListParagraph"/>
        <w:ind w:left="0"/>
        <w:rPr>
          <w:sz w:val="22"/>
          <w:szCs w:val="22"/>
        </w:rPr>
        <w:sectPr w:rsidR="00F22D81"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0FAEC8F3" w14:textId="77777777" w:rsidR="001B171B" w:rsidRDefault="001B171B" w:rsidP="007330A0">
      <w:pPr>
        <w:pStyle w:val="NoSpacing"/>
        <w:jc w:val="both"/>
        <w:rPr>
          <w:b/>
        </w:rPr>
      </w:pPr>
    </w:p>
    <w:p w14:paraId="3F5FD2DE" w14:textId="77777777" w:rsidR="00F22D81" w:rsidRPr="00C72281" w:rsidRDefault="00E601DC" w:rsidP="00C72281">
      <w:pPr>
        <w:pStyle w:val="NoSpacing"/>
        <w:jc w:val="right"/>
        <w:rPr>
          <w:b/>
          <w:sz w:val="22"/>
          <w:szCs w:val="22"/>
        </w:rPr>
      </w:pPr>
      <w:r w:rsidRPr="00C72281">
        <w:rPr>
          <w:b/>
          <w:sz w:val="22"/>
          <w:szCs w:val="22"/>
        </w:rPr>
        <w:t xml:space="preserve">Attachment </w:t>
      </w:r>
      <w:r w:rsidR="000E5CC3">
        <w:rPr>
          <w:b/>
          <w:sz w:val="22"/>
          <w:szCs w:val="22"/>
        </w:rPr>
        <w:t>9</w:t>
      </w:r>
    </w:p>
    <w:p w14:paraId="5A295827" w14:textId="77777777" w:rsidR="000975FB" w:rsidRDefault="000975FB" w:rsidP="000975FB">
      <w:pPr>
        <w:jc w:val="center"/>
        <w:rPr>
          <w:b/>
        </w:rPr>
      </w:pPr>
    </w:p>
    <w:p w14:paraId="7F27B146" w14:textId="77777777" w:rsidR="000975FB" w:rsidRDefault="000975FB" w:rsidP="000975FB">
      <w:pPr>
        <w:jc w:val="center"/>
        <w:rPr>
          <w:b/>
        </w:rPr>
      </w:pPr>
      <w:r>
        <w:rPr>
          <w:b/>
          <w:noProof/>
        </w:rPr>
        <w:drawing>
          <wp:inline distT="0" distB="0" distL="0" distR="0" wp14:anchorId="07E82FB1" wp14:editId="717A576A">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30C8B3DB" w14:textId="77777777" w:rsidR="000975FB" w:rsidRDefault="000975FB" w:rsidP="000975FB">
      <w:pPr>
        <w:jc w:val="center"/>
        <w:rPr>
          <w:b/>
        </w:rPr>
      </w:pPr>
    </w:p>
    <w:p w14:paraId="1EA8A1EA" w14:textId="77777777" w:rsidR="000975FB" w:rsidRPr="0092623A" w:rsidRDefault="000975FB" w:rsidP="000975FB">
      <w:pPr>
        <w:jc w:val="center"/>
        <w:rPr>
          <w:b/>
          <w:color w:val="2A6BA6"/>
          <w:sz w:val="28"/>
        </w:rPr>
      </w:pPr>
      <w:r w:rsidRPr="0092623A">
        <w:rPr>
          <w:b/>
          <w:color w:val="2A6BA6"/>
          <w:sz w:val="28"/>
        </w:rPr>
        <w:t xml:space="preserve">The Office of Supplier Diversity (OSD) has moved to the </w:t>
      </w:r>
    </w:p>
    <w:p w14:paraId="4658612E" w14:textId="77777777" w:rsidR="000975FB" w:rsidRPr="0092623A" w:rsidRDefault="000975FB" w:rsidP="000975FB">
      <w:pPr>
        <w:jc w:val="center"/>
        <w:rPr>
          <w:b/>
          <w:color w:val="2A6BA6"/>
          <w:sz w:val="28"/>
        </w:rPr>
      </w:pPr>
      <w:r w:rsidRPr="0092623A">
        <w:rPr>
          <w:b/>
          <w:color w:val="2A6BA6"/>
          <w:sz w:val="28"/>
        </w:rPr>
        <w:t>Division of Small Business (DSB)</w:t>
      </w:r>
    </w:p>
    <w:p w14:paraId="4794ED04" w14:textId="77777777" w:rsidR="000975FB" w:rsidRDefault="000975FB" w:rsidP="000975FB">
      <w:pPr>
        <w:jc w:val="center"/>
        <w:rPr>
          <w:b/>
        </w:rPr>
      </w:pPr>
    </w:p>
    <w:p w14:paraId="37557AFC" w14:textId="77777777" w:rsidR="000975FB" w:rsidRPr="0092623A" w:rsidRDefault="000975FB" w:rsidP="000975FB">
      <w:pPr>
        <w:jc w:val="center"/>
      </w:pPr>
      <w:r w:rsidRPr="0092623A">
        <w:t>Supplier Diversity Applications can be found here:</w:t>
      </w:r>
    </w:p>
    <w:p w14:paraId="02DD65A0" w14:textId="77777777" w:rsidR="00D51D31" w:rsidRDefault="00C7111B" w:rsidP="00D51D31">
      <w:pPr>
        <w:jc w:val="center"/>
      </w:pPr>
      <w:hyperlink r:id="rId51" w:history="1">
        <w:r w:rsidR="00D51D31" w:rsidRPr="00201E10">
          <w:rPr>
            <w:rStyle w:val="Hyperlink"/>
          </w:rPr>
          <w:t>https://business.delaware.gov/osd/</w:t>
        </w:r>
      </w:hyperlink>
    </w:p>
    <w:p w14:paraId="11FE8605" w14:textId="77777777" w:rsidR="000975FB" w:rsidRPr="0092623A" w:rsidRDefault="000975FB" w:rsidP="000975FB">
      <w:pPr>
        <w:jc w:val="center"/>
      </w:pPr>
    </w:p>
    <w:p w14:paraId="6C683239" w14:textId="77777777" w:rsidR="000975FB" w:rsidRPr="0092623A" w:rsidRDefault="000975FB" w:rsidP="000975FB">
      <w:pPr>
        <w:jc w:val="center"/>
      </w:pPr>
      <w:r w:rsidRPr="0092623A">
        <w:t xml:space="preserve">Completed Applications can be emailed to: </w:t>
      </w:r>
      <w:hyperlink r:id="rId52" w:history="1">
        <w:r w:rsidRPr="0092623A">
          <w:rPr>
            <w:rStyle w:val="Hyperlink"/>
          </w:rPr>
          <w:t>OSD@Delaware.gov</w:t>
        </w:r>
      </w:hyperlink>
      <w:r w:rsidRPr="0092623A">
        <w:t xml:space="preserve"> </w:t>
      </w:r>
    </w:p>
    <w:p w14:paraId="745BAEB0" w14:textId="77777777" w:rsidR="000975FB" w:rsidRPr="0092623A" w:rsidRDefault="000975FB" w:rsidP="000975FB">
      <w:pPr>
        <w:jc w:val="center"/>
      </w:pPr>
    </w:p>
    <w:p w14:paraId="7C498B0C" w14:textId="77777777" w:rsidR="000975FB" w:rsidRPr="0092623A" w:rsidRDefault="000975FB" w:rsidP="000975FB">
      <w:pPr>
        <w:jc w:val="center"/>
      </w:pPr>
      <w:r w:rsidRPr="0092623A">
        <w:t>For more information, please send an email to OSD:</w:t>
      </w:r>
    </w:p>
    <w:p w14:paraId="2C6847F7" w14:textId="77777777" w:rsidR="000975FB" w:rsidRPr="0092623A" w:rsidRDefault="00C7111B" w:rsidP="000975FB">
      <w:pPr>
        <w:jc w:val="center"/>
      </w:pPr>
      <w:hyperlink r:id="rId53" w:history="1">
        <w:r w:rsidR="000975FB" w:rsidRPr="0092623A">
          <w:rPr>
            <w:rStyle w:val="Hyperlink"/>
          </w:rPr>
          <w:t>OSD@Delaware.gov</w:t>
        </w:r>
      </w:hyperlink>
      <w:r w:rsidR="000975FB" w:rsidRPr="0092623A">
        <w:t xml:space="preserve"> or call 302-577-8477</w:t>
      </w:r>
    </w:p>
    <w:p w14:paraId="379DAB45" w14:textId="77777777" w:rsidR="000975FB" w:rsidRPr="0092623A" w:rsidRDefault="000975FB" w:rsidP="000975FB">
      <w:pPr>
        <w:jc w:val="center"/>
      </w:pPr>
    </w:p>
    <w:p w14:paraId="36C0360E" w14:textId="77777777" w:rsidR="000975FB" w:rsidRPr="0092623A" w:rsidRDefault="000975FB" w:rsidP="000975FB">
      <w:pPr>
        <w:jc w:val="center"/>
      </w:pPr>
      <w:r w:rsidRPr="0092623A">
        <w:t>Self-Register to receive business development information here:</w:t>
      </w:r>
    </w:p>
    <w:p w14:paraId="55CA94DF" w14:textId="77777777" w:rsidR="00D51D31" w:rsidRDefault="00C7111B" w:rsidP="00D51D31">
      <w:pPr>
        <w:jc w:val="center"/>
      </w:pPr>
      <w:hyperlink r:id="rId54" w:history="1">
        <w:r w:rsidR="00D51D31" w:rsidRPr="00201E10">
          <w:rPr>
            <w:rStyle w:val="Hyperlink"/>
          </w:rPr>
          <w:t>https://business.delaware.gov/directory-of-certified-businesses/</w:t>
        </w:r>
      </w:hyperlink>
    </w:p>
    <w:p w14:paraId="06E69593" w14:textId="085C3E31" w:rsidR="000975FB" w:rsidRPr="0092623A" w:rsidRDefault="000975FB" w:rsidP="000975FB">
      <w:pPr>
        <w:jc w:val="center"/>
        <w:rPr>
          <w:b/>
        </w:rPr>
      </w:pPr>
      <w:r w:rsidRPr="0092623A">
        <w:rPr>
          <w:b/>
        </w:rPr>
        <w:t xml:space="preserve"> </w:t>
      </w:r>
    </w:p>
    <w:p w14:paraId="5704DDC0" w14:textId="77777777" w:rsidR="000975FB" w:rsidRPr="0092623A" w:rsidRDefault="000975FB" w:rsidP="000975FB">
      <w:pPr>
        <w:jc w:val="center"/>
        <w:rPr>
          <w:b/>
        </w:rPr>
      </w:pPr>
    </w:p>
    <w:p w14:paraId="70BBF52D" w14:textId="77777777" w:rsidR="000975FB" w:rsidRPr="0092623A" w:rsidRDefault="000975FB" w:rsidP="000975FB">
      <w:pPr>
        <w:jc w:val="center"/>
        <w:rPr>
          <w:b/>
          <w:color w:val="2A6BA6"/>
        </w:rPr>
      </w:pPr>
      <w:r w:rsidRPr="0092623A">
        <w:rPr>
          <w:b/>
          <w:color w:val="2A6BA6"/>
        </w:rPr>
        <w:t>New Address for OSD:</w:t>
      </w:r>
    </w:p>
    <w:p w14:paraId="75B9A4CC" w14:textId="77777777" w:rsidR="000975FB" w:rsidRPr="0092623A" w:rsidRDefault="000975FB" w:rsidP="000975FB">
      <w:pPr>
        <w:jc w:val="center"/>
      </w:pPr>
      <w:r w:rsidRPr="0092623A">
        <w:t>Office of Supplier Diversity (OSD)</w:t>
      </w:r>
    </w:p>
    <w:p w14:paraId="6DF42436" w14:textId="77777777" w:rsidR="000975FB" w:rsidRPr="0092623A" w:rsidRDefault="000975FB" w:rsidP="000975FB">
      <w:pPr>
        <w:jc w:val="center"/>
      </w:pPr>
      <w:r w:rsidRPr="0092623A">
        <w:t>State of Delaware</w:t>
      </w:r>
    </w:p>
    <w:p w14:paraId="4A1E206E" w14:textId="77777777" w:rsidR="000975FB" w:rsidRPr="0092623A" w:rsidRDefault="000975FB" w:rsidP="000975FB">
      <w:pPr>
        <w:jc w:val="center"/>
      </w:pPr>
      <w:r w:rsidRPr="0092623A">
        <w:t>Division of Small Business</w:t>
      </w:r>
    </w:p>
    <w:p w14:paraId="00CEFCB3" w14:textId="77777777" w:rsidR="000975FB" w:rsidRPr="0092623A" w:rsidRDefault="000975FB" w:rsidP="000975FB">
      <w:pPr>
        <w:jc w:val="center"/>
      </w:pPr>
      <w:r w:rsidRPr="0092623A">
        <w:t>820 N. French Street, 10</w:t>
      </w:r>
      <w:r w:rsidRPr="0092623A">
        <w:rPr>
          <w:vertAlign w:val="superscript"/>
        </w:rPr>
        <w:t>th</w:t>
      </w:r>
      <w:r w:rsidRPr="0092623A">
        <w:t xml:space="preserve"> Floor</w:t>
      </w:r>
    </w:p>
    <w:p w14:paraId="1FC0FF40" w14:textId="77777777" w:rsidR="000975FB" w:rsidRPr="0092623A" w:rsidRDefault="000975FB" w:rsidP="000975FB">
      <w:pPr>
        <w:jc w:val="center"/>
      </w:pPr>
      <w:r w:rsidRPr="0092623A">
        <w:t>Wilmington, DE  19801</w:t>
      </w:r>
    </w:p>
    <w:p w14:paraId="4A0CF1C6" w14:textId="77777777" w:rsidR="000975FB" w:rsidRPr="0092623A" w:rsidRDefault="000975FB" w:rsidP="000975FB">
      <w:pPr>
        <w:jc w:val="center"/>
      </w:pPr>
    </w:p>
    <w:p w14:paraId="6DA40EC2" w14:textId="77777777" w:rsidR="00634452" w:rsidRPr="00634452" w:rsidRDefault="00634452" w:rsidP="00634452">
      <w:pPr>
        <w:jc w:val="center"/>
      </w:pPr>
      <w:r w:rsidRPr="00634452">
        <w:t>Telephone: 302-577-8477 Fax: 302-736-7915</w:t>
      </w:r>
    </w:p>
    <w:p w14:paraId="49D7181F" w14:textId="77777777" w:rsidR="000975FB" w:rsidRPr="0092623A" w:rsidRDefault="000975FB" w:rsidP="000975FB">
      <w:pPr>
        <w:jc w:val="center"/>
      </w:pPr>
      <w:r w:rsidRPr="0092623A">
        <w:t xml:space="preserve">Email: </w:t>
      </w:r>
      <w:hyperlink r:id="rId55" w:history="1">
        <w:r w:rsidRPr="0092623A">
          <w:rPr>
            <w:rStyle w:val="Hyperlink"/>
          </w:rPr>
          <w:t>OSD@Delaware.gov</w:t>
        </w:r>
      </w:hyperlink>
    </w:p>
    <w:p w14:paraId="5BC5299D" w14:textId="7F2C6BF7" w:rsidR="000975FB" w:rsidRPr="0092623A" w:rsidRDefault="000975FB" w:rsidP="000975FB">
      <w:pPr>
        <w:jc w:val="center"/>
      </w:pPr>
      <w:r w:rsidRPr="0092623A">
        <w:t xml:space="preserve">Web site: </w:t>
      </w:r>
      <w:hyperlink r:id="rId56" w:history="1">
        <w:r w:rsidR="00D51D31" w:rsidRPr="00201E10">
          <w:rPr>
            <w:rStyle w:val="Hyperlink"/>
          </w:rPr>
          <w:t>https://business.delaware.gov/osd/</w:t>
        </w:r>
      </w:hyperlink>
      <w:r w:rsidRPr="0092623A">
        <w:t xml:space="preserve"> </w:t>
      </w:r>
    </w:p>
    <w:p w14:paraId="35DA4966" w14:textId="77777777" w:rsidR="000975FB" w:rsidRPr="0092623A" w:rsidRDefault="000975FB" w:rsidP="000975FB">
      <w:pPr>
        <w:jc w:val="center"/>
        <w:rPr>
          <w:b/>
        </w:rPr>
      </w:pPr>
    </w:p>
    <w:p w14:paraId="123E8DF9" w14:textId="77777777" w:rsidR="000975FB" w:rsidRPr="0092623A" w:rsidRDefault="000975FB" w:rsidP="000975FB">
      <w:pPr>
        <w:jc w:val="center"/>
        <w:rPr>
          <w:b/>
          <w:color w:val="2A6BA6"/>
        </w:rPr>
      </w:pPr>
      <w:r w:rsidRPr="0092623A">
        <w:rPr>
          <w:b/>
          <w:color w:val="2A6BA6"/>
        </w:rPr>
        <w:t>Dover address for the Division of Small Business</w:t>
      </w:r>
    </w:p>
    <w:p w14:paraId="04D93A9D" w14:textId="77777777" w:rsidR="000975FB" w:rsidRPr="0092623A" w:rsidRDefault="000975FB" w:rsidP="000975FB">
      <w:pPr>
        <w:jc w:val="center"/>
        <w:rPr>
          <w:sz w:val="22"/>
        </w:rPr>
      </w:pPr>
      <w:r w:rsidRPr="0092623A">
        <w:rPr>
          <w:b/>
          <w:sz w:val="22"/>
        </w:rPr>
        <w:t>Local applicants may drop off applications here</w:t>
      </w:r>
      <w:r w:rsidRPr="0092623A">
        <w:rPr>
          <w:sz w:val="22"/>
        </w:rPr>
        <w:t>:</w:t>
      </w:r>
    </w:p>
    <w:p w14:paraId="1CAA5282" w14:textId="77777777" w:rsidR="000975FB" w:rsidRPr="0092623A" w:rsidRDefault="000975FB" w:rsidP="000975FB">
      <w:pPr>
        <w:jc w:val="center"/>
        <w:rPr>
          <w:sz w:val="22"/>
        </w:rPr>
      </w:pPr>
      <w:r w:rsidRPr="0092623A">
        <w:rPr>
          <w:sz w:val="22"/>
        </w:rPr>
        <w:t>Division of Small Business</w:t>
      </w:r>
    </w:p>
    <w:p w14:paraId="4D2C04EA" w14:textId="77777777" w:rsidR="000975FB" w:rsidRPr="0092623A" w:rsidRDefault="000975FB" w:rsidP="000975FB">
      <w:pPr>
        <w:jc w:val="center"/>
        <w:rPr>
          <w:sz w:val="22"/>
        </w:rPr>
      </w:pPr>
      <w:r w:rsidRPr="0092623A">
        <w:rPr>
          <w:sz w:val="22"/>
        </w:rPr>
        <w:t>99 Kings Highway</w:t>
      </w:r>
    </w:p>
    <w:p w14:paraId="2CC56DFC" w14:textId="77777777" w:rsidR="000975FB" w:rsidRPr="0092623A" w:rsidRDefault="000975FB" w:rsidP="000975FB">
      <w:pPr>
        <w:jc w:val="center"/>
        <w:rPr>
          <w:sz w:val="22"/>
        </w:rPr>
      </w:pPr>
      <w:r w:rsidRPr="0092623A">
        <w:rPr>
          <w:sz w:val="22"/>
        </w:rPr>
        <w:t>Dover, DE  19901</w:t>
      </w:r>
    </w:p>
    <w:p w14:paraId="2D192262" w14:textId="77777777" w:rsidR="000975FB" w:rsidRPr="0092623A" w:rsidRDefault="000975FB" w:rsidP="000975FB">
      <w:pPr>
        <w:jc w:val="center"/>
        <w:rPr>
          <w:sz w:val="22"/>
        </w:rPr>
      </w:pPr>
      <w:r w:rsidRPr="0092623A">
        <w:rPr>
          <w:sz w:val="22"/>
        </w:rPr>
        <w:t xml:space="preserve">Phone: 302-739-4271 </w:t>
      </w:r>
    </w:p>
    <w:p w14:paraId="3848C82B" w14:textId="77777777" w:rsidR="000975FB" w:rsidRPr="0092623A" w:rsidRDefault="000975FB" w:rsidP="000975FB">
      <w:pPr>
        <w:jc w:val="center"/>
        <w:rPr>
          <w:b/>
        </w:rPr>
      </w:pPr>
    </w:p>
    <w:p w14:paraId="5B33E6CC" w14:textId="77777777" w:rsidR="000975FB" w:rsidRPr="0092623A" w:rsidRDefault="000975FB" w:rsidP="000975FB">
      <w:pPr>
        <w:jc w:val="both"/>
        <w:rPr>
          <w:b/>
          <w:sz w:val="28"/>
          <w:szCs w:val="28"/>
        </w:rPr>
      </w:pPr>
    </w:p>
    <w:p w14:paraId="7129FD64" w14:textId="77777777" w:rsidR="000975FB" w:rsidRPr="0092623A" w:rsidRDefault="000975FB" w:rsidP="000975FB">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72EAEAFF" w14:textId="77777777" w:rsidR="000975FB" w:rsidRDefault="000975FB" w:rsidP="003D151A">
      <w:pPr>
        <w:jc w:val="right"/>
        <w:rPr>
          <w:b/>
          <w:sz w:val="22"/>
          <w:szCs w:val="22"/>
        </w:rPr>
      </w:pPr>
    </w:p>
    <w:p w14:paraId="39463AA3" w14:textId="77777777" w:rsidR="000975FB" w:rsidRDefault="000975FB" w:rsidP="003D151A">
      <w:pPr>
        <w:jc w:val="right"/>
        <w:rPr>
          <w:b/>
          <w:sz w:val="22"/>
          <w:szCs w:val="22"/>
        </w:rPr>
      </w:pPr>
    </w:p>
    <w:p w14:paraId="56445EBF" w14:textId="77777777" w:rsidR="000975FB" w:rsidRDefault="000975FB" w:rsidP="003D151A">
      <w:pPr>
        <w:jc w:val="right"/>
        <w:rPr>
          <w:b/>
          <w:sz w:val="22"/>
          <w:szCs w:val="22"/>
        </w:rPr>
      </w:pPr>
    </w:p>
    <w:p w14:paraId="17F3B5EF" w14:textId="77777777" w:rsidR="000975FB" w:rsidRDefault="000975FB" w:rsidP="003D151A">
      <w:pPr>
        <w:jc w:val="right"/>
        <w:rPr>
          <w:b/>
          <w:sz w:val="22"/>
          <w:szCs w:val="22"/>
        </w:rPr>
      </w:pPr>
    </w:p>
    <w:p w14:paraId="7B973E8E" w14:textId="77777777" w:rsidR="00A32506" w:rsidRDefault="007330A0" w:rsidP="003D151A">
      <w:pPr>
        <w:jc w:val="right"/>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5125213C" w14:textId="77777777" w:rsidR="00B00A1A" w:rsidRPr="000F68C6" w:rsidRDefault="00B00A1A" w:rsidP="00C72281">
      <w:pPr>
        <w:ind w:left="720" w:right="720"/>
        <w:jc w:val="right"/>
        <w:rPr>
          <w:b/>
          <w:sz w:val="22"/>
          <w:szCs w:val="22"/>
        </w:rPr>
      </w:pPr>
    </w:p>
    <w:p w14:paraId="1878DA09" w14:textId="77777777" w:rsidR="00B00A1A" w:rsidRPr="00A32506" w:rsidRDefault="00A32506" w:rsidP="00A32506">
      <w:pPr>
        <w:pStyle w:val="Heading1"/>
        <w:numPr>
          <w:ilvl w:val="0"/>
          <w:numId w:val="0"/>
        </w:numPr>
        <w:jc w:val="center"/>
        <w:rPr>
          <w:sz w:val="24"/>
        </w:rPr>
      </w:pPr>
      <w:bookmarkStart w:id="19" w:name="_Toc487180809"/>
      <w:r w:rsidRPr="00A32506">
        <w:rPr>
          <w:sz w:val="24"/>
        </w:rPr>
        <w:t xml:space="preserve">Appendix A - </w:t>
      </w:r>
      <w:r w:rsidR="00B00A1A" w:rsidRPr="00A32506">
        <w:rPr>
          <w:sz w:val="24"/>
        </w:rPr>
        <w:t>MINIMUM MANDATORY SUBMISSION REQUIREMENTS</w:t>
      </w:r>
      <w:bookmarkEnd w:id="19"/>
    </w:p>
    <w:p w14:paraId="6F513993" w14:textId="77777777" w:rsidR="00B00A1A" w:rsidRDefault="00B00A1A" w:rsidP="007330A0">
      <w:pPr>
        <w:pStyle w:val="Title"/>
        <w:ind w:left="720" w:right="720"/>
        <w:jc w:val="both"/>
        <w:rPr>
          <w:rFonts w:ascii="Arial" w:hAnsi="Arial"/>
          <w:b/>
          <w:spacing w:val="-3"/>
          <w:sz w:val="22"/>
          <w:u w:val="none"/>
        </w:rPr>
      </w:pPr>
    </w:p>
    <w:p w14:paraId="1A1A9FFC" w14:textId="77777777" w:rsidR="00B307A6" w:rsidRPr="00F92C07" w:rsidRDefault="00B307A6" w:rsidP="007330A0">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0A784976" w14:textId="77777777" w:rsidR="00B307A6" w:rsidRPr="00F92C07" w:rsidRDefault="00B307A6" w:rsidP="007330A0">
      <w:pPr>
        <w:tabs>
          <w:tab w:val="left" w:pos="-720"/>
          <w:tab w:val="left" w:pos="0"/>
          <w:tab w:val="left" w:pos="720"/>
          <w:tab w:val="left" w:pos="1440"/>
        </w:tabs>
        <w:suppressAutoHyphens/>
        <w:jc w:val="both"/>
        <w:rPr>
          <w:sz w:val="22"/>
        </w:rPr>
      </w:pPr>
    </w:p>
    <w:p w14:paraId="43A6EF36"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7633BF0F" w14:textId="77777777" w:rsidR="00B307A6" w:rsidRDefault="00B307A6" w:rsidP="007330A0">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3A35977D"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50165C3" w14:textId="77777777" w:rsidR="00B307A6" w:rsidRDefault="00B307A6" w:rsidP="007330A0">
      <w:pPr>
        <w:pStyle w:val="ListParagraph"/>
        <w:jc w:val="both"/>
        <w:rPr>
          <w:sz w:val="22"/>
        </w:rPr>
      </w:pPr>
    </w:p>
    <w:p w14:paraId="11A9AB08"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3513066F" w14:textId="77777777" w:rsidR="00B307A6" w:rsidRPr="00384A37" w:rsidRDefault="00B307A6" w:rsidP="007330A0">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35EA9077" w14:textId="77777777" w:rsidR="00B307A6" w:rsidRPr="002F4D1C"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02B4EB4B" w14:textId="77777777" w:rsidR="00B307A6" w:rsidRDefault="00B307A6" w:rsidP="007330A0">
      <w:pPr>
        <w:tabs>
          <w:tab w:val="left" w:pos="-720"/>
          <w:tab w:val="left" w:pos="0"/>
          <w:tab w:val="left" w:pos="720"/>
          <w:tab w:val="left" w:pos="1440"/>
        </w:tabs>
        <w:suppressAutoHyphens/>
        <w:jc w:val="both"/>
        <w:rPr>
          <w:sz w:val="22"/>
        </w:rPr>
      </w:pPr>
    </w:p>
    <w:p w14:paraId="71B3495A"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0611E8E1" w14:textId="77777777" w:rsidR="00B307A6" w:rsidRDefault="00B307A6" w:rsidP="007330A0">
      <w:pPr>
        <w:pStyle w:val="ListParagraph"/>
        <w:jc w:val="both"/>
        <w:rPr>
          <w:sz w:val="22"/>
        </w:rPr>
      </w:pPr>
    </w:p>
    <w:p w14:paraId="781FA86C" w14:textId="77777777" w:rsidR="00B307A6" w:rsidRDefault="00B307A6" w:rsidP="00A769BB">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718D2946" w14:textId="77777777" w:rsidR="00B307A6" w:rsidRDefault="00B307A6" w:rsidP="007330A0">
      <w:pPr>
        <w:pStyle w:val="ListParagraph"/>
        <w:jc w:val="both"/>
        <w:rPr>
          <w:sz w:val="22"/>
        </w:rPr>
      </w:pPr>
    </w:p>
    <w:p w14:paraId="4F754DF4" w14:textId="736B8F16" w:rsidR="00B307A6" w:rsidRPr="00F92C07"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sidR="008C4624">
        <w:rPr>
          <w:sz w:val="22"/>
        </w:rPr>
        <w:t>Christina School District</w:t>
      </w:r>
      <w:r w:rsidRPr="00F92C07">
        <w:rPr>
          <w:sz w:val="22"/>
        </w:rPr>
        <w:t xml:space="preserve"> contacts</w:t>
      </w:r>
      <w:r>
        <w:rPr>
          <w:sz w:val="22"/>
        </w:rPr>
        <w:t xml:space="preserve"> – For</w:t>
      </w:r>
      <w:r w:rsidRPr="00F92C07">
        <w:rPr>
          <w:sz w:val="22"/>
        </w:rPr>
        <w:t>m must be included.</w:t>
      </w:r>
    </w:p>
    <w:p w14:paraId="623C564A" w14:textId="77777777" w:rsidR="00B307A6" w:rsidRPr="00F92C07" w:rsidRDefault="00B307A6" w:rsidP="007330A0">
      <w:pPr>
        <w:tabs>
          <w:tab w:val="left" w:pos="-720"/>
          <w:tab w:val="left" w:pos="0"/>
          <w:tab w:val="left" w:pos="720"/>
          <w:tab w:val="left" w:pos="1440"/>
        </w:tabs>
        <w:suppressAutoHyphens/>
        <w:jc w:val="both"/>
        <w:rPr>
          <w:sz w:val="22"/>
        </w:rPr>
      </w:pPr>
    </w:p>
    <w:p w14:paraId="3FC74E1E" w14:textId="77777777" w:rsidR="00B307A6" w:rsidRDefault="00B307A6" w:rsidP="00A769BB">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5C0CAAB1" w14:textId="77777777" w:rsidR="00B307A6" w:rsidRDefault="00B307A6" w:rsidP="007330A0">
      <w:pPr>
        <w:pStyle w:val="ListParagraph"/>
        <w:jc w:val="both"/>
        <w:rPr>
          <w:sz w:val="22"/>
        </w:rPr>
      </w:pPr>
    </w:p>
    <w:p w14:paraId="6CFD2150" w14:textId="77777777" w:rsidR="00B307A6" w:rsidRPr="00F92C07" w:rsidRDefault="00B307A6" w:rsidP="00A769BB">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sidR="000E5CC3">
        <w:rPr>
          <w:sz w:val="22"/>
        </w:rPr>
        <w:t>9</w:t>
      </w:r>
      <w:r w:rsidRPr="00F92C07">
        <w:rPr>
          <w:sz w:val="22"/>
        </w:rPr>
        <w:t>) – only provide if applicable</w:t>
      </w:r>
    </w:p>
    <w:p w14:paraId="45F3F22C" w14:textId="77777777" w:rsidR="00B307A6" w:rsidRPr="00F92C07" w:rsidRDefault="00B307A6" w:rsidP="007330A0">
      <w:pPr>
        <w:tabs>
          <w:tab w:val="left" w:pos="-720"/>
          <w:tab w:val="left" w:pos="0"/>
          <w:tab w:val="left" w:pos="720"/>
          <w:tab w:val="left" w:pos="1440"/>
        </w:tabs>
        <w:suppressAutoHyphens/>
        <w:jc w:val="both"/>
        <w:rPr>
          <w:sz w:val="22"/>
        </w:rPr>
      </w:pPr>
    </w:p>
    <w:p w14:paraId="3A9E626B" w14:textId="77777777" w:rsidR="00B307A6" w:rsidRPr="00F92C07" w:rsidRDefault="00B307A6" w:rsidP="007330A0">
      <w:pPr>
        <w:tabs>
          <w:tab w:val="left" w:pos="-720"/>
          <w:tab w:val="left" w:pos="0"/>
          <w:tab w:val="left" w:pos="720"/>
          <w:tab w:val="left" w:pos="1440"/>
        </w:tabs>
        <w:suppressAutoHyphens/>
        <w:jc w:val="both"/>
        <w:rPr>
          <w:sz w:val="22"/>
        </w:rPr>
      </w:pPr>
    </w:p>
    <w:p w14:paraId="693273F1" w14:textId="77777777" w:rsidR="00B307A6" w:rsidRDefault="00B307A6" w:rsidP="007330A0">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4F96D2EB" w14:textId="77777777" w:rsidR="00B307A6" w:rsidRDefault="00B307A6" w:rsidP="007330A0">
      <w:pPr>
        <w:jc w:val="both"/>
        <w:rPr>
          <w:sz w:val="22"/>
        </w:rPr>
      </w:pPr>
    </w:p>
    <w:p w14:paraId="68267090" w14:textId="77777777" w:rsidR="00B307A6" w:rsidRDefault="00B307A6" w:rsidP="007330A0">
      <w:pPr>
        <w:jc w:val="both"/>
        <w:rPr>
          <w:sz w:val="22"/>
        </w:rPr>
      </w:pPr>
      <w:r>
        <w:rPr>
          <w:sz w:val="22"/>
        </w:rPr>
        <w:t>Vendors shall provide proposal packages in the following formats:</w:t>
      </w:r>
    </w:p>
    <w:p w14:paraId="25B9336F" w14:textId="77777777" w:rsidR="00B307A6" w:rsidRDefault="00B307A6" w:rsidP="007330A0">
      <w:pPr>
        <w:jc w:val="both"/>
        <w:rPr>
          <w:sz w:val="22"/>
        </w:rPr>
      </w:pPr>
    </w:p>
    <w:p w14:paraId="4CF6EB1C" w14:textId="17FAC313" w:rsidR="00B307A6" w:rsidRPr="00CD0F24" w:rsidRDefault="00355290"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00B307A6">
        <w:rPr>
          <w:sz w:val="22"/>
        </w:rPr>
        <w:t>)</w:t>
      </w:r>
      <w:r w:rsidR="00B307A6" w:rsidRPr="00F92C07">
        <w:rPr>
          <w:sz w:val="22"/>
        </w:rPr>
        <w:t xml:space="preserve"> paper cop</w:t>
      </w:r>
      <w:r>
        <w:rPr>
          <w:sz w:val="22"/>
        </w:rPr>
        <w:t xml:space="preserve">y </w:t>
      </w:r>
      <w:r w:rsidR="00B307A6">
        <w:rPr>
          <w:sz w:val="22"/>
        </w:rPr>
        <w:t xml:space="preserve">of the vendor proposal paperwork.  </w:t>
      </w:r>
      <w:r>
        <w:rPr>
          <w:b/>
          <w:sz w:val="22"/>
        </w:rPr>
        <w:t>Must</w:t>
      </w:r>
      <w:r w:rsidR="00B307A6" w:rsidRPr="00CD0F24">
        <w:rPr>
          <w:b/>
          <w:sz w:val="22"/>
        </w:rPr>
        <w:t xml:space="preserve"> be an original copy, and contain original signatures.</w:t>
      </w:r>
    </w:p>
    <w:p w14:paraId="37A67D72" w14:textId="77777777" w:rsidR="00B307A6" w:rsidRDefault="00B307A6" w:rsidP="007330A0">
      <w:pPr>
        <w:pStyle w:val="ListParagraph"/>
        <w:jc w:val="both"/>
        <w:rPr>
          <w:sz w:val="22"/>
        </w:rPr>
      </w:pPr>
    </w:p>
    <w:p w14:paraId="42668A55" w14:textId="0B47C781" w:rsidR="00CB7190" w:rsidRPr="00355290" w:rsidRDefault="004A1D58" w:rsidP="005368BA">
      <w:pPr>
        <w:numPr>
          <w:ilvl w:val="0"/>
          <w:numId w:val="17"/>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One (1)</w:t>
      </w:r>
      <w:r w:rsidR="00B307A6" w:rsidRPr="00355290">
        <w:rPr>
          <w:sz w:val="22"/>
        </w:rPr>
        <w:t xml:space="preserve"> electronic copy of the vendor </w:t>
      </w:r>
      <w:r w:rsidR="00B307A6" w:rsidRPr="0074225D">
        <w:rPr>
          <w:b/>
          <w:sz w:val="22"/>
        </w:rPr>
        <w:t xml:space="preserve">proposal saved to </w:t>
      </w:r>
      <w:r w:rsidR="00184B9E">
        <w:rPr>
          <w:b/>
          <w:sz w:val="22"/>
        </w:rPr>
        <w:t xml:space="preserve">an </w:t>
      </w:r>
      <w:r w:rsidR="00B307A6" w:rsidRPr="0074225D">
        <w:rPr>
          <w:b/>
          <w:sz w:val="22"/>
        </w:rPr>
        <w:t>USB</w:t>
      </w:r>
      <w:r w:rsidR="00B307A6" w:rsidRPr="00355290">
        <w:rPr>
          <w:sz w:val="22"/>
        </w:rPr>
        <w:t xml:space="preserve"> memory stick.  </w:t>
      </w:r>
      <w:r w:rsidR="00B307A6" w:rsidRPr="00355290">
        <w:rPr>
          <w:b/>
          <w:sz w:val="22"/>
        </w:rPr>
        <w:t>Copy of electronic price file shall be a separate file from all other files on the electronic copy.</w:t>
      </w:r>
      <w:r w:rsidR="0074225D">
        <w:rPr>
          <w:b/>
          <w:sz w:val="22"/>
        </w:rPr>
        <w:t xml:space="preserve"> </w:t>
      </w:r>
      <w:r w:rsidR="00B307A6" w:rsidRPr="00355290">
        <w:rPr>
          <w:b/>
          <w:sz w:val="22"/>
        </w:rPr>
        <w:t xml:space="preserve"> </w:t>
      </w:r>
    </w:p>
    <w:p w14:paraId="4927149A" w14:textId="5976BAB5" w:rsidR="005C12FD" w:rsidRDefault="005C12FD" w:rsidP="00495A17">
      <w:pPr>
        <w:jc w:val="center"/>
        <w:rPr>
          <w:sz w:val="22"/>
        </w:rPr>
      </w:pPr>
    </w:p>
    <w:sectPr w:rsidR="005C12FD" w:rsidSect="0070627A">
      <w:pgSz w:w="12240" w:h="15840"/>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157E1D" w:rsidRDefault="00157E1D">
      <w:r>
        <w:separator/>
      </w:r>
    </w:p>
  </w:endnote>
  <w:endnote w:type="continuationSeparator" w:id="0">
    <w:p w14:paraId="17243941" w14:textId="77777777" w:rsidR="00157E1D" w:rsidRDefault="00157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ecilia LT Std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E1EC" w14:textId="77777777" w:rsidR="00157E1D" w:rsidRDefault="00157E1D"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D7CF43" w14:textId="77777777" w:rsidR="00157E1D" w:rsidRDefault="00157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1DBE" w14:textId="7E9E2E40" w:rsidR="00157E1D" w:rsidRDefault="00157E1D"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0445">
      <w:rPr>
        <w:rStyle w:val="PageNumber"/>
        <w:noProof/>
      </w:rPr>
      <w:t>5</w:t>
    </w:r>
    <w:r>
      <w:rPr>
        <w:rStyle w:val="PageNumber"/>
      </w:rPr>
      <w:fldChar w:fldCharType="end"/>
    </w:r>
  </w:p>
  <w:p w14:paraId="592CD57E" w14:textId="77777777" w:rsidR="00157E1D" w:rsidRDefault="00157E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2DB0" w14:textId="786F1109" w:rsidR="00157E1D" w:rsidRDefault="00157E1D">
    <w:pPr>
      <w:pStyle w:val="Footer"/>
      <w:jc w:val="center"/>
    </w:pPr>
    <w:r>
      <w:fldChar w:fldCharType="begin"/>
    </w:r>
    <w:r>
      <w:instrText xml:space="preserve"> PAGE   \* MERGEFORMAT </w:instrText>
    </w:r>
    <w:r>
      <w:fldChar w:fldCharType="separate"/>
    </w:r>
    <w:r w:rsidR="005E0445">
      <w:rPr>
        <w:noProof/>
      </w:rPr>
      <w:t>1</w:t>
    </w:r>
    <w:r>
      <w:rPr>
        <w:noProof/>
      </w:rPr>
      <w:fldChar w:fldCharType="end"/>
    </w:r>
  </w:p>
  <w:p w14:paraId="1AA28DAF" w14:textId="634623C8" w:rsidR="00157E1D" w:rsidRPr="005F5119" w:rsidRDefault="00157E1D">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3598" w14:textId="77777777" w:rsidR="00157E1D" w:rsidRDefault="00157E1D">
    <w:pPr>
      <w:pStyle w:val="Footer"/>
      <w:framePr w:wrap="around" w:vAnchor="text" w:hAnchor="margin" w:xAlign="center" w:y="1"/>
      <w:rPr>
        <w:rStyle w:val="PageNumber"/>
      </w:rPr>
    </w:pPr>
  </w:p>
  <w:p w14:paraId="00D5032E" w14:textId="4C7E4E64" w:rsidR="00157E1D" w:rsidRDefault="00157E1D">
    <w:r>
      <w:rPr>
        <w:noProof/>
      </w:rPr>
      <mc:AlternateContent>
        <mc:Choice Requires="wps">
          <w:drawing>
            <wp:anchor distT="0" distB="0" distL="114300" distR="114300" simplePos="0" relativeHeight="251657728" behindDoc="0" locked="0" layoutInCell="0" allowOverlap="1" wp14:anchorId="76B042FB" wp14:editId="1B1D421F">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6992F" w14:textId="0B96258B" w:rsidR="00157E1D" w:rsidRDefault="00157E1D">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5E0445">
                            <w:rPr>
                              <w:bCs/>
                              <w:noProof/>
                              <w:spacing w:val="-3"/>
                            </w:rPr>
                            <w:t>38</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42FB" id="Rectangle 1" o:spid="_x0000_s1026" style="position:absolute;margin-left:36pt;margin-top:2.95pt;width:540pt;height:21.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306992F" w14:textId="0B96258B" w:rsidR="00157E1D" w:rsidRDefault="00157E1D">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5E0445">
                      <w:rPr>
                        <w:bCs/>
                        <w:noProof/>
                        <w:spacing w:val="-3"/>
                      </w:rPr>
                      <w:t>38</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A629" w14:textId="77777777" w:rsidR="00157E1D" w:rsidRDefault="00157E1D"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8784B29" w14:textId="77777777" w:rsidR="00157E1D" w:rsidRDefault="00157E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E8C7" w14:textId="2B049DC2" w:rsidR="00157E1D" w:rsidRDefault="00157E1D" w:rsidP="00B16691">
    <w:pPr>
      <w:pStyle w:val="Footer"/>
      <w:jc w:val="center"/>
    </w:pPr>
    <w:r>
      <w:fldChar w:fldCharType="begin"/>
    </w:r>
    <w:r>
      <w:instrText xml:space="preserve"> PAGE   \* MERGEFORMAT </w:instrText>
    </w:r>
    <w:r>
      <w:fldChar w:fldCharType="separate"/>
    </w:r>
    <w:r w:rsidR="005E0445">
      <w:rPr>
        <w:noProof/>
      </w:rPr>
      <w:t>46</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4D71" w14:textId="452D3F37" w:rsidR="00157E1D" w:rsidRDefault="00157E1D">
    <w:pPr>
      <w:pStyle w:val="Footer"/>
      <w:jc w:val="center"/>
    </w:pPr>
    <w:r>
      <w:fldChar w:fldCharType="begin"/>
    </w:r>
    <w:r>
      <w:instrText xml:space="preserve"> PAGE   \* MERGEFORMAT </w:instrText>
    </w:r>
    <w:r>
      <w:fldChar w:fldCharType="separate"/>
    </w:r>
    <w:r w:rsidR="005E0445">
      <w:rPr>
        <w:noProof/>
      </w:rPr>
      <w:t>4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157E1D" w:rsidRDefault="00157E1D">
      <w:r>
        <w:separator/>
      </w:r>
    </w:p>
  </w:footnote>
  <w:footnote w:type="continuationSeparator" w:id="0">
    <w:p w14:paraId="764F3911" w14:textId="77777777" w:rsidR="00157E1D" w:rsidRDefault="00157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B940" w14:textId="79B2755F" w:rsidR="00157E1D" w:rsidRPr="00CB6BBA" w:rsidRDefault="00157E1D"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43B3" w14:textId="6027E6C8" w:rsidR="00157E1D" w:rsidRDefault="00157E1D"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4B65" w14:textId="2EFEC3A3" w:rsidR="00157E1D" w:rsidRPr="00C84D80" w:rsidRDefault="00157E1D" w:rsidP="00495A1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E975" w14:textId="77777777" w:rsidR="00157E1D" w:rsidRDefault="00157E1D"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70799203" w14:textId="14DDC4AD" w:rsidR="00157E1D" w:rsidRPr="00E52D61" w:rsidRDefault="00157E1D"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919"/>
    <w:multiLevelType w:val="hybridMultilevel"/>
    <w:tmpl w:val="F4727D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3C71F53"/>
    <w:multiLevelType w:val="hybridMultilevel"/>
    <w:tmpl w:val="CDF83620"/>
    <w:lvl w:ilvl="0" w:tplc="E7461E3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BD6E39"/>
    <w:multiLevelType w:val="hybridMultilevel"/>
    <w:tmpl w:val="7B8659F6"/>
    <w:lvl w:ilvl="0" w:tplc="F836C76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FC705C1"/>
    <w:multiLevelType w:val="hybridMultilevel"/>
    <w:tmpl w:val="D41CB9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7B73D9"/>
    <w:multiLevelType w:val="hybridMultilevel"/>
    <w:tmpl w:val="86BA15E2"/>
    <w:lvl w:ilvl="0" w:tplc="91CA55E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7"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17209F"/>
    <w:multiLevelType w:val="multilevel"/>
    <w:tmpl w:val="595EEDD0"/>
    <w:lvl w:ilvl="0">
      <w:start w:val="1"/>
      <w:numFmt w:val="bullet"/>
      <w:lvlText w:val="●"/>
      <w:lvlJc w:val="left"/>
      <w:pPr>
        <w:ind w:left="1391" w:hanging="1391"/>
      </w:pPr>
      <w:rPr>
        <w:rFonts w:ascii="Calibri" w:eastAsia="Calibri" w:hAnsi="Calibri" w:cs="Calibri"/>
        <w:b w:val="0"/>
        <w:i w:val="0"/>
        <w:strike w:val="0"/>
        <w:color w:val="000000"/>
        <w:sz w:val="28"/>
        <w:szCs w:val="28"/>
        <w:u w:val="none"/>
        <w:shd w:val="clear" w:color="auto" w:fill="auto"/>
        <w:vertAlign w:val="baseline"/>
      </w:rPr>
    </w:lvl>
    <w:lvl w:ilvl="1">
      <w:start w:val="1"/>
      <w:numFmt w:val="bullet"/>
      <w:lvlText w:val="o"/>
      <w:lvlJc w:val="left"/>
      <w:pPr>
        <w:ind w:left="1421" w:hanging="1421"/>
      </w:pPr>
      <w:rPr>
        <w:rFonts w:ascii="Calibri" w:eastAsia="Calibri" w:hAnsi="Calibri" w:cs="Calibri"/>
        <w:b w:val="0"/>
        <w:i w:val="0"/>
        <w:strike w:val="0"/>
        <w:color w:val="000000"/>
        <w:sz w:val="28"/>
        <w:szCs w:val="28"/>
        <w:u w:val="none"/>
        <w:shd w:val="clear" w:color="auto" w:fill="auto"/>
        <w:vertAlign w:val="baseline"/>
      </w:rPr>
    </w:lvl>
    <w:lvl w:ilvl="2">
      <w:start w:val="1"/>
      <w:numFmt w:val="bullet"/>
      <w:lvlText w:val="▪"/>
      <w:lvlJc w:val="left"/>
      <w:pPr>
        <w:ind w:left="2141" w:hanging="2141"/>
      </w:pPr>
      <w:rPr>
        <w:rFonts w:ascii="Calibri" w:eastAsia="Calibri" w:hAnsi="Calibri" w:cs="Calibri"/>
        <w:b w:val="0"/>
        <w:i w:val="0"/>
        <w:strike w:val="0"/>
        <w:color w:val="000000"/>
        <w:sz w:val="28"/>
        <w:szCs w:val="28"/>
        <w:u w:val="none"/>
        <w:shd w:val="clear" w:color="auto" w:fill="auto"/>
        <w:vertAlign w:val="baseline"/>
      </w:rPr>
    </w:lvl>
    <w:lvl w:ilvl="3">
      <w:start w:val="1"/>
      <w:numFmt w:val="bullet"/>
      <w:lvlText w:val="•"/>
      <w:lvlJc w:val="left"/>
      <w:pPr>
        <w:ind w:left="2861" w:hanging="2861"/>
      </w:pPr>
      <w:rPr>
        <w:rFonts w:ascii="Calibri" w:eastAsia="Calibri" w:hAnsi="Calibri" w:cs="Calibri"/>
        <w:b w:val="0"/>
        <w:i w:val="0"/>
        <w:strike w:val="0"/>
        <w:color w:val="000000"/>
        <w:sz w:val="28"/>
        <w:szCs w:val="28"/>
        <w:u w:val="none"/>
        <w:shd w:val="clear" w:color="auto" w:fill="auto"/>
        <w:vertAlign w:val="baseline"/>
      </w:rPr>
    </w:lvl>
    <w:lvl w:ilvl="4">
      <w:start w:val="1"/>
      <w:numFmt w:val="bullet"/>
      <w:lvlText w:val="o"/>
      <w:lvlJc w:val="left"/>
      <w:pPr>
        <w:ind w:left="3581" w:hanging="3581"/>
      </w:pPr>
      <w:rPr>
        <w:rFonts w:ascii="Calibri" w:eastAsia="Calibri" w:hAnsi="Calibri" w:cs="Calibri"/>
        <w:b w:val="0"/>
        <w:i w:val="0"/>
        <w:strike w:val="0"/>
        <w:color w:val="000000"/>
        <w:sz w:val="28"/>
        <w:szCs w:val="28"/>
        <w:u w:val="none"/>
        <w:shd w:val="clear" w:color="auto" w:fill="auto"/>
        <w:vertAlign w:val="baseline"/>
      </w:rPr>
    </w:lvl>
    <w:lvl w:ilvl="5">
      <w:start w:val="1"/>
      <w:numFmt w:val="bullet"/>
      <w:lvlText w:val="▪"/>
      <w:lvlJc w:val="left"/>
      <w:pPr>
        <w:ind w:left="4301" w:hanging="4301"/>
      </w:pPr>
      <w:rPr>
        <w:rFonts w:ascii="Calibri" w:eastAsia="Calibri" w:hAnsi="Calibri" w:cs="Calibri"/>
        <w:b w:val="0"/>
        <w:i w:val="0"/>
        <w:strike w:val="0"/>
        <w:color w:val="000000"/>
        <w:sz w:val="28"/>
        <w:szCs w:val="28"/>
        <w:u w:val="none"/>
        <w:shd w:val="clear" w:color="auto" w:fill="auto"/>
        <w:vertAlign w:val="baseline"/>
      </w:rPr>
    </w:lvl>
    <w:lvl w:ilvl="6">
      <w:start w:val="1"/>
      <w:numFmt w:val="bullet"/>
      <w:lvlText w:val="•"/>
      <w:lvlJc w:val="left"/>
      <w:pPr>
        <w:ind w:left="5021" w:hanging="5021"/>
      </w:pPr>
      <w:rPr>
        <w:rFonts w:ascii="Calibri" w:eastAsia="Calibri" w:hAnsi="Calibri" w:cs="Calibri"/>
        <w:b w:val="0"/>
        <w:i w:val="0"/>
        <w:strike w:val="0"/>
        <w:color w:val="000000"/>
        <w:sz w:val="28"/>
        <w:szCs w:val="28"/>
        <w:u w:val="none"/>
        <w:shd w:val="clear" w:color="auto" w:fill="auto"/>
        <w:vertAlign w:val="baseline"/>
      </w:rPr>
    </w:lvl>
    <w:lvl w:ilvl="7">
      <w:start w:val="1"/>
      <w:numFmt w:val="bullet"/>
      <w:lvlText w:val="o"/>
      <w:lvlJc w:val="left"/>
      <w:pPr>
        <w:ind w:left="5741" w:hanging="5741"/>
      </w:pPr>
      <w:rPr>
        <w:rFonts w:ascii="Calibri" w:eastAsia="Calibri" w:hAnsi="Calibri" w:cs="Calibri"/>
        <w:b w:val="0"/>
        <w:i w:val="0"/>
        <w:strike w:val="0"/>
        <w:color w:val="000000"/>
        <w:sz w:val="28"/>
        <w:szCs w:val="28"/>
        <w:u w:val="none"/>
        <w:shd w:val="clear" w:color="auto" w:fill="auto"/>
        <w:vertAlign w:val="baseline"/>
      </w:rPr>
    </w:lvl>
    <w:lvl w:ilvl="8">
      <w:start w:val="1"/>
      <w:numFmt w:val="bullet"/>
      <w:lvlText w:val="▪"/>
      <w:lvlJc w:val="left"/>
      <w:pPr>
        <w:ind w:left="6461" w:hanging="6461"/>
      </w:pPr>
      <w:rPr>
        <w:rFonts w:ascii="Calibri" w:eastAsia="Calibri" w:hAnsi="Calibri" w:cs="Calibri"/>
        <w:b w:val="0"/>
        <w:i w:val="0"/>
        <w:strike w:val="0"/>
        <w:color w:val="000000"/>
        <w:sz w:val="28"/>
        <w:szCs w:val="28"/>
        <w:u w:val="none"/>
        <w:shd w:val="clear" w:color="auto" w:fill="auto"/>
        <w:vertAlign w:val="baseline"/>
      </w:rPr>
    </w:lvl>
  </w:abstractNum>
  <w:abstractNum w:abstractNumId="10" w15:restartNumberingAfterBreak="0">
    <w:nsid w:val="1F291F39"/>
    <w:multiLevelType w:val="hybridMultilevel"/>
    <w:tmpl w:val="252A2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FC2229"/>
    <w:multiLevelType w:val="hybridMultilevel"/>
    <w:tmpl w:val="5DBED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A79D1"/>
    <w:multiLevelType w:val="hybridMultilevel"/>
    <w:tmpl w:val="9A52BA36"/>
    <w:lvl w:ilvl="0" w:tplc="707CB8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2573EB"/>
    <w:multiLevelType w:val="hybridMultilevel"/>
    <w:tmpl w:val="D382B780"/>
    <w:lvl w:ilvl="0" w:tplc="70E47D0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47F5B7F"/>
    <w:multiLevelType w:val="hybridMultilevel"/>
    <w:tmpl w:val="95625DF2"/>
    <w:lvl w:ilvl="0" w:tplc="F38A78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4994544"/>
    <w:multiLevelType w:val="hybridMultilevel"/>
    <w:tmpl w:val="46CC6A54"/>
    <w:lvl w:ilvl="0" w:tplc="DC3474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6954B13"/>
    <w:multiLevelType w:val="hybridMultilevel"/>
    <w:tmpl w:val="72303562"/>
    <w:lvl w:ilvl="0" w:tplc="7100A17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7620EDF"/>
    <w:multiLevelType w:val="multilevel"/>
    <w:tmpl w:val="732CF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94866EB"/>
    <w:multiLevelType w:val="multilevel"/>
    <w:tmpl w:val="479A6C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2AB87E64"/>
    <w:multiLevelType w:val="hybridMultilevel"/>
    <w:tmpl w:val="CE447E08"/>
    <w:lvl w:ilvl="0" w:tplc="8A54572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2BEE73F6"/>
    <w:multiLevelType w:val="hybridMultilevel"/>
    <w:tmpl w:val="65B690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23"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F564A9"/>
    <w:multiLevelType w:val="multilevel"/>
    <w:tmpl w:val="D2464C82"/>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AB72FB9"/>
    <w:multiLevelType w:val="hybridMultilevel"/>
    <w:tmpl w:val="874E4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9F362E"/>
    <w:multiLevelType w:val="multilevel"/>
    <w:tmpl w:val="99E454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1"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1B58B2"/>
    <w:multiLevelType w:val="hybridMultilevel"/>
    <w:tmpl w:val="FBD84286"/>
    <w:lvl w:ilvl="0" w:tplc="75D007C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616CF65E">
      <w:start w:val="1"/>
      <w:numFmt w:val="decimal"/>
      <w:lvlText w:val="%4)"/>
      <w:lvlJc w:val="left"/>
      <w:pPr>
        <w:ind w:left="3600" w:hanging="360"/>
      </w:pPr>
      <w:rPr>
        <w:rFonts w:hint="default"/>
      </w:rPr>
    </w:lvl>
    <w:lvl w:ilvl="4" w:tplc="39C49E1A">
      <w:start w:val="1"/>
      <w:numFmt w:val="decimal"/>
      <w:lvlText w:val="%5.)"/>
      <w:lvlJc w:val="left"/>
      <w:pPr>
        <w:ind w:left="4320" w:hanging="360"/>
      </w:pPr>
      <w:rPr>
        <w:rFonts w:hint="default"/>
      </w:rPr>
    </w:lvl>
    <w:lvl w:ilvl="5" w:tplc="778CCF78">
      <w:start w:val="1"/>
      <w:numFmt w:val="decimal"/>
      <w:lvlText w:val="%6."/>
      <w:lvlJc w:val="left"/>
      <w:pPr>
        <w:ind w:left="5220" w:hanging="360"/>
      </w:pPr>
      <w:rPr>
        <w:rFonts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85224DE"/>
    <w:multiLevelType w:val="hybridMultilevel"/>
    <w:tmpl w:val="1EAE546C"/>
    <w:lvl w:ilvl="0" w:tplc="F850B23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4EE32E82"/>
    <w:multiLevelType w:val="hybridMultilevel"/>
    <w:tmpl w:val="E9FC2B34"/>
    <w:lvl w:ilvl="0" w:tplc="7EDC45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37" w15:restartNumberingAfterBreak="0">
    <w:nsid w:val="51921041"/>
    <w:multiLevelType w:val="hybridMultilevel"/>
    <w:tmpl w:val="60EA725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38" w15:restartNumberingAfterBreak="0">
    <w:nsid w:val="52500751"/>
    <w:multiLevelType w:val="multilevel"/>
    <w:tmpl w:val="BFF8437E"/>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1224"/>
        </w:tabs>
        <w:ind w:left="864" w:firstLine="0"/>
      </w:pPr>
      <w:rPr>
        <w:rFonts w:ascii="Arial" w:hAnsi="Arial" w:cs="Arial" w:hint="default"/>
        <w:b/>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39" w15:restartNumberingAfterBreak="0">
    <w:nsid w:val="52723803"/>
    <w:multiLevelType w:val="multilevel"/>
    <w:tmpl w:val="F140B0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41" w15:restartNumberingAfterBreak="0">
    <w:nsid w:val="5BFC1D88"/>
    <w:multiLevelType w:val="multilevel"/>
    <w:tmpl w:val="5554D3FE"/>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CC6567F"/>
    <w:multiLevelType w:val="hybridMultilevel"/>
    <w:tmpl w:val="25188A4A"/>
    <w:lvl w:ilvl="0" w:tplc="AC7EF07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4"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4874906"/>
    <w:multiLevelType w:val="multilevel"/>
    <w:tmpl w:val="468E1BA4"/>
    <w:lvl w:ilvl="0">
      <w:start w:val="1"/>
      <w:numFmt w:val="upperRoman"/>
      <w:lvlText w:val="%1."/>
      <w:lvlJc w:val="left"/>
      <w:pPr>
        <w:ind w:left="0" w:firstLine="0"/>
      </w:pPr>
      <w:rPr>
        <w:rFonts w:ascii="Arial" w:eastAsia="Arial" w:hAnsi="Arial" w:cs="Arial"/>
        <w:b/>
        <w:sz w:val="22"/>
        <w:szCs w:val="22"/>
      </w:rPr>
    </w:lvl>
    <w:lvl w:ilvl="1">
      <w:start w:val="7"/>
      <w:numFmt w:val="upperLetter"/>
      <w:lvlText w:val="%2."/>
      <w:lvlJc w:val="left"/>
      <w:pPr>
        <w:ind w:left="432" w:firstLine="0"/>
      </w:pPr>
      <w:rPr>
        <w:rFonts w:ascii="Arial" w:eastAsia="Arial" w:hAnsi="Arial" w:cs="Arial"/>
        <w:sz w:val="22"/>
        <w:szCs w:val="22"/>
      </w:rPr>
    </w:lvl>
    <w:lvl w:ilvl="2">
      <w:start w:val="8"/>
      <w:numFmt w:val="decimal"/>
      <w:lvlText w:val="%3."/>
      <w:lvlJc w:val="left"/>
      <w:pPr>
        <w:ind w:left="864" w:firstLine="0"/>
      </w:pPr>
      <w:rPr>
        <w:rFonts w:ascii="Arial" w:eastAsia="Arial" w:hAnsi="Arial" w:cs="Arial"/>
        <w:b/>
        <w:sz w:val="22"/>
        <w:szCs w:val="22"/>
      </w:rPr>
    </w:lvl>
    <w:lvl w:ilvl="3">
      <w:start w:val="1"/>
      <w:numFmt w:val="lowerLetter"/>
      <w:lvlText w:val="%4)"/>
      <w:lvlJc w:val="left"/>
      <w:pPr>
        <w:ind w:left="1296" w:firstLine="0"/>
      </w:pPr>
      <w:rPr>
        <w:b/>
        <w:sz w:val="22"/>
        <w:szCs w:val="22"/>
      </w:rPr>
    </w:lvl>
    <w:lvl w:ilvl="4">
      <w:start w:val="1"/>
      <w:numFmt w:val="decimal"/>
      <w:lvlText w:val="(%5)"/>
      <w:lvlJc w:val="left"/>
      <w:pPr>
        <w:ind w:left="1728" w:firstLine="0"/>
      </w:pPr>
      <w:rPr>
        <w:sz w:val="22"/>
        <w:szCs w:val="22"/>
      </w:rPr>
    </w:lvl>
    <w:lvl w:ilvl="5">
      <w:start w:val="1"/>
      <w:numFmt w:val="lowerLetter"/>
      <w:lvlText w:val="(%6)"/>
      <w:lvlJc w:val="left"/>
      <w:pPr>
        <w:ind w:left="2160" w:firstLine="0"/>
      </w:pPr>
      <w:rPr>
        <w:sz w:val="22"/>
        <w:szCs w:val="22"/>
      </w:rPr>
    </w:lvl>
    <w:lvl w:ilvl="6">
      <w:start w:val="1"/>
      <w:numFmt w:val="lowerRoman"/>
      <w:lvlText w:val="(%7)"/>
      <w:lvlJc w:val="left"/>
      <w:pPr>
        <w:ind w:left="2592" w:firstLine="0"/>
      </w:pPr>
    </w:lvl>
    <w:lvl w:ilvl="7">
      <w:start w:val="1"/>
      <w:numFmt w:val="lowerLetter"/>
      <w:lvlText w:val="(%8)"/>
      <w:lvlJc w:val="left"/>
      <w:pPr>
        <w:ind w:left="3024" w:firstLine="0"/>
      </w:pPr>
    </w:lvl>
    <w:lvl w:ilvl="8">
      <w:start w:val="1"/>
      <w:numFmt w:val="lowerRoman"/>
      <w:lvlText w:val="(%9)"/>
      <w:lvlJc w:val="left"/>
      <w:pPr>
        <w:ind w:left="3456" w:firstLine="0"/>
      </w:pPr>
    </w:lvl>
  </w:abstractNum>
  <w:abstractNum w:abstractNumId="48"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6C787563"/>
    <w:multiLevelType w:val="hybridMultilevel"/>
    <w:tmpl w:val="EA6821CE"/>
    <w:lvl w:ilvl="0" w:tplc="2C0635CA">
      <w:start w:val="1"/>
      <w:numFmt w:val="decimal"/>
      <w:lvlText w:val="%1."/>
      <w:lvlJc w:val="left"/>
      <w:pPr>
        <w:ind w:left="1800" w:hanging="360"/>
      </w:pPr>
      <w:rPr>
        <w:rFonts w:ascii="Arial" w:eastAsiaTheme="minorHAnsi" w:hAnsi="Arial" w:cs="Arial"/>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CA00635"/>
    <w:multiLevelType w:val="hybridMultilevel"/>
    <w:tmpl w:val="34142F4C"/>
    <w:lvl w:ilvl="0" w:tplc="BB52D9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51D238A"/>
    <w:multiLevelType w:val="multilevel"/>
    <w:tmpl w:val="166EBBCE"/>
    <w:lvl w:ilvl="0">
      <w:start w:val="1"/>
      <w:numFmt w:val="bullet"/>
      <w:lvlText w:val="●"/>
      <w:lvlJc w:val="left"/>
      <w:pPr>
        <w:ind w:left="1391" w:hanging="1391"/>
      </w:pPr>
      <w:rPr>
        <w:rFonts w:ascii="Calibri" w:eastAsia="Calibri" w:hAnsi="Calibri" w:cs="Calibri"/>
        <w:b w:val="0"/>
        <w:i w:val="0"/>
        <w:strike w:val="0"/>
        <w:color w:val="000000"/>
        <w:sz w:val="26"/>
        <w:szCs w:val="26"/>
        <w:u w:val="none"/>
        <w:shd w:val="clear" w:color="auto" w:fill="auto"/>
        <w:vertAlign w:val="baseline"/>
      </w:rPr>
    </w:lvl>
    <w:lvl w:ilvl="1">
      <w:start w:val="1"/>
      <w:numFmt w:val="bullet"/>
      <w:lvlText w:val="o"/>
      <w:lvlJc w:val="left"/>
      <w:pPr>
        <w:ind w:left="1458" w:hanging="1458"/>
      </w:pPr>
      <w:rPr>
        <w:rFonts w:ascii="Calibri" w:eastAsia="Calibri" w:hAnsi="Calibri" w:cs="Calibri"/>
        <w:b w:val="0"/>
        <w:i w:val="0"/>
        <w:strike w:val="0"/>
        <w:color w:val="000000"/>
        <w:sz w:val="26"/>
        <w:szCs w:val="26"/>
        <w:u w:val="none"/>
        <w:shd w:val="clear" w:color="auto" w:fill="auto"/>
        <w:vertAlign w:val="baseline"/>
      </w:rPr>
    </w:lvl>
    <w:lvl w:ilvl="2">
      <w:start w:val="1"/>
      <w:numFmt w:val="bullet"/>
      <w:lvlText w:val="▪"/>
      <w:lvlJc w:val="left"/>
      <w:pPr>
        <w:ind w:left="2178" w:hanging="2178"/>
      </w:pPr>
      <w:rPr>
        <w:rFonts w:ascii="Calibri" w:eastAsia="Calibri" w:hAnsi="Calibri" w:cs="Calibri"/>
        <w:b w:val="0"/>
        <w:i w:val="0"/>
        <w:strike w:val="0"/>
        <w:color w:val="000000"/>
        <w:sz w:val="26"/>
        <w:szCs w:val="26"/>
        <w:u w:val="none"/>
        <w:shd w:val="clear" w:color="auto" w:fill="auto"/>
        <w:vertAlign w:val="baseline"/>
      </w:rPr>
    </w:lvl>
    <w:lvl w:ilvl="3">
      <w:start w:val="1"/>
      <w:numFmt w:val="bullet"/>
      <w:lvlText w:val="•"/>
      <w:lvlJc w:val="left"/>
      <w:pPr>
        <w:ind w:left="2898" w:hanging="2898"/>
      </w:pPr>
      <w:rPr>
        <w:rFonts w:ascii="Calibri" w:eastAsia="Calibri" w:hAnsi="Calibri" w:cs="Calibri"/>
        <w:b w:val="0"/>
        <w:i w:val="0"/>
        <w:strike w:val="0"/>
        <w:color w:val="000000"/>
        <w:sz w:val="26"/>
        <w:szCs w:val="26"/>
        <w:u w:val="none"/>
        <w:shd w:val="clear" w:color="auto" w:fill="auto"/>
        <w:vertAlign w:val="baseline"/>
      </w:rPr>
    </w:lvl>
    <w:lvl w:ilvl="4">
      <w:start w:val="1"/>
      <w:numFmt w:val="bullet"/>
      <w:lvlText w:val="o"/>
      <w:lvlJc w:val="left"/>
      <w:pPr>
        <w:ind w:left="3618" w:hanging="3618"/>
      </w:pPr>
      <w:rPr>
        <w:rFonts w:ascii="Calibri" w:eastAsia="Calibri" w:hAnsi="Calibri" w:cs="Calibri"/>
        <w:b w:val="0"/>
        <w:i w:val="0"/>
        <w:strike w:val="0"/>
        <w:color w:val="000000"/>
        <w:sz w:val="26"/>
        <w:szCs w:val="26"/>
        <w:u w:val="none"/>
        <w:shd w:val="clear" w:color="auto" w:fill="auto"/>
        <w:vertAlign w:val="baseline"/>
      </w:rPr>
    </w:lvl>
    <w:lvl w:ilvl="5">
      <w:start w:val="1"/>
      <w:numFmt w:val="bullet"/>
      <w:lvlText w:val="▪"/>
      <w:lvlJc w:val="left"/>
      <w:pPr>
        <w:ind w:left="4338" w:hanging="4338"/>
      </w:pPr>
      <w:rPr>
        <w:rFonts w:ascii="Calibri" w:eastAsia="Calibri" w:hAnsi="Calibri" w:cs="Calibri"/>
        <w:b w:val="0"/>
        <w:i w:val="0"/>
        <w:strike w:val="0"/>
        <w:color w:val="000000"/>
        <w:sz w:val="26"/>
        <w:szCs w:val="26"/>
        <w:u w:val="none"/>
        <w:shd w:val="clear" w:color="auto" w:fill="auto"/>
        <w:vertAlign w:val="baseline"/>
      </w:rPr>
    </w:lvl>
    <w:lvl w:ilvl="6">
      <w:start w:val="1"/>
      <w:numFmt w:val="bullet"/>
      <w:lvlText w:val="•"/>
      <w:lvlJc w:val="left"/>
      <w:pPr>
        <w:ind w:left="5058" w:hanging="5058"/>
      </w:pPr>
      <w:rPr>
        <w:rFonts w:ascii="Calibri" w:eastAsia="Calibri" w:hAnsi="Calibri" w:cs="Calibri"/>
        <w:b w:val="0"/>
        <w:i w:val="0"/>
        <w:strike w:val="0"/>
        <w:color w:val="000000"/>
        <w:sz w:val="26"/>
        <w:szCs w:val="26"/>
        <w:u w:val="none"/>
        <w:shd w:val="clear" w:color="auto" w:fill="auto"/>
        <w:vertAlign w:val="baseline"/>
      </w:rPr>
    </w:lvl>
    <w:lvl w:ilvl="7">
      <w:start w:val="1"/>
      <w:numFmt w:val="bullet"/>
      <w:lvlText w:val="o"/>
      <w:lvlJc w:val="left"/>
      <w:pPr>
        <w:ind w:left="5778" w:hanging="5778"/>
      </w:pPr>
      <w:rPr>
        <w:rFonts w:ascii="Calibri" w:eastAsia="Calibri" w:hAnsi="Calibri" w:cs="Calibri"/>
        <w:b w:val="0"/>
        <w:i w:val="0"/>
        <w:strike w:val="0"/>
        <w:color w:val="000000"/>
        <w:sz w:val="26"/>
        <w:szCs w:val="26"/>
        <w:u w:val="none"/>
        <w:shd w:val="clear" w:color="auto" w:fill="auto"/>
        <w:vertAlign w:val="baseline"/>
      </w:rPr>
    </w:lvl>
    <w:lvl w:ilvl="8">
      <w:start w:val="1"/>
      <w:numFmt w:val="bullet"/>
      <w:lvlText w:val="▪"/>
      <w:lvlJc w:val="left"/>
      <w:pPr>
        <w:ind w:left="6498" w:hanging="6498"/>
      </w:pPr>
      <w:rPr>
        <w:rFonts w:ascii="Calibri" w:eastAsia="Calibri" w:hAnsi="Calibri" w:cs="Calibri"/>
        <w:b w:val="0"/>
        <w:i w:val="0"/>
        <w:strike w:val="0"/>
        <w:color w:val="000000"/>
        <w:sz w:val="26"/>
        <w:szCs w:val="26"/>
        <w:u w:val="none"/>
        <w:shd w:val="clear" w:color="auto" w:fill="auto"/>
        <w:vertAlign w:val="baseline"/>
      </w:rPr>
    </w:lvl>
  </w:abstractNum>
  <w:abstractNum w:abstractNumId="56" w15:restartNumberingAfterBreak="0">
    <w:nsid w:val="75423EA0"/>
    <w:multiLevelType w:val="hybridMultilevel"/>
    <w:tmpl w:val="E98C475A"/>
    <w:lvl w:ilvl="0" w:tplc="BC34A3F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5C0212A"/>
    <w:multiLevelType w:val="hybridMultilevel"/>
    <w:tmpl w:val="C526E62E"/>
    <w:lvl w:ilvl="0" w:tplc="774069C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61"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2"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932354814">
    <w:abstractNumId w:val="59"/>
  </w:num>
  <w:num w:numId="2" w16cid:durableId="256523028">
    <w:abstractNumId w:val="52"/>
  </w:num>
  <w:num w:numId="3" w16cid:durableId="356199536">
    <w:abstractNumId w:val="46"/>
  </w:num>
  <w:num w:numId="4" w16cid:durableId="180819240">
    <w:abstractNumId w:val="57"/>
  </w:num>
  <w:num w:numId="5" w16cid:durableId="1405830902">
    <w:abstractNumId w:val="31"/>
  </w:num>
  <w:num w:numId="6" w16cid:durableId="1716924335">
    <w:abstractNumId w:val="8"/>
  </w:num>
  <w:num w:numId="7" w16cid:durableId="335576983">
    <w:abstractNumId w:val="21"/>
  </w:num>
  <w:num w:numId="8" w16cid:durableId="1969043396">
    <w:abstractNumId w:val="33"/>
  </w:num>
  <w:num w:numId="9" w16cid:durableId="1721441966">
    <w:abstractNumId w:val="49"/>
  </w:num>
  <w:num w:numId="10" w16cid:durableId="694379948">
    <w:abstractNumId w:val="5"/>
  </w:num>
  <w:num w:numId="11" w16cid:durableId="256715452">
    <w:abstractNumId w:val="45"/>
  </w:num>
  <w:num w:numId="12" w16cid:durableId="1286044027">
    <w:abstractNumId w:val="25"/>
  </w:num>
  <w:num w:numId="13" w16cid:durableId="852459128">
    <w:abstractNumId w:val="3"/>
  </w:num>
  <w:num w:numId="14" w16cid:durableId="284383994">
    <w:abstractNumId w:val="36"/>
  </w:num>
  <w:num w:numId="15" w16cid:durableId="149710466">
    <w:abstractNumId w:val="44"/>
  </w:num>
  <w:num w:numId="16" w16cid:durableId="2362831">
    <w:abstractNumId w:val="48"/>
  </w:num>
  <w:num w:numId="17" w16cid:durableId="819886311">
    <w:abstractNumId w:val="23"/>
  </w:num>
  <w:num w:numId="18" w16cid:durableId="1944149404">
    <w:abstractNumId w:val="50"/>
  </w:num>
  <w:num w:numId="19" w16cid:durableId="1566642747">
    <w:abstractNumId w:val="27"/>
  </w:num>
  <w:num w:numId="20" w16cid:durableId="244263258">
    <w:abstractNumId w:val="22"/>
  </w:num>
  <w:num w:numId="21" w16cid:durableId="1296565816">
    <w:abstractNumId w:val="38"/>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2" w16cid:durableId="329873622">
    <w:abstractNumId w:val="38"/>
  </w:num>
  <w:num w:numId="23" w16cid:durableId="732388755">
    <w:abstractNumId w:val="6"/>
  </w:num>
  <w:num w:numId="24" w16cid:durableId="1761755485">
    <w:abstractNumId w:val="30"/>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5" w16cid:durableId="651253961">
    <w:abstractNumId w:val="60"/>
  </w:num>
  <w:num w:numId="26" w16cid:durableId="613826647">
    <w:abstractNumId w:val="61"/>
  </w:num>
  <w:num w:numId="27" w16cid:durableId="1425029264">
    <w:abstractNumId w:val="43"/>
  </w:num>
  <w:num w:numId="28" w16cid:durableId="1215117620">
    <w:abstractNumId w:val="54"/>
  </w:num>
  <w:num w:numId="29" w16cid:durableId="2132311463">
    <w:abstractNumId w:val="7"/>
  </w:num>
  <w:num w:numId="30" w16cid:durableId="1292974111">
    <w:abstractNumId w:val="38"/>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29106623">
    <w:abstractNumId w:val="26"/>
  </w:num>
  <w:num w:numId="32" w16cid:durableId="1182819279">
    <w:abstractNumId w:val="40"/>
  </w:num>
  <w:num w:numId="33" w16cid:durableId="1591696288">
    <w:abstractNumId w:val="62"/>
  </w:num>
  <w:num w:numId="34" w16cid:durableId="897861899">
    <w:abstractNumId w:val="47"/>
  </w:num>
  <w:num w:numId="35" w16cid:durableId="854002422">
    <w:abstractNumId w:val="41"/>
  </w:num>
  <w:num w:numId="36" w16cid:durableId="1109591785">
    <w:abstractNumId w:val="24"/>
  </w:num>
  <w:num w:numId="37" w16cid:durableId="1446971306">
    <w:abstractNumId w:val="39"/>
  </w:num>
  <w:num w:numId="38" w16cid:durableId="678701305">
    <w:abstractNumId w:val="29"/>
  </w:num>
  <w:num w:numId="39" w16cid:durableId="960302535">
    <w:abstractNumId w:val="17"/>
  </w:num>
  <w:num w:numId="40" w16cid:durableId="380448835">
    <w:abstractNumId w:val="0"/>
  </w:num>
  <w:num w:numId="41" w16cid:durableId="1158956887">
    <w:abstractNumId w:val="32"/>
  </w:num>
  <w:num w:numId="42" w16cid:durableId="61023021">
    <w:abstractNumId w:val="51"/>
  </w:num>
  <w:num w:numId="43" w16cid:durableId="1444107387">
    <w:abstractNumId w:val="2"/>
  </w:num>
  <w:num w:numId="44" w16cid:durableId="1853954865">
    <w:abstractNumId w:val="58"/>
  </w:num>
  <w:num w:numId="45" w16cid:durableId="493498014">
    <w:abstractNumId w:val="35"/>
  </w:num>
  <w:num w:numId="46" w16cid:durableId="491871321">
    <w:abstractNumId w:val="42"/>
  </w:num>
  <w:num w:numId="47" w16cid:durableId="2140175913">
    <w:abstractNumId w:val="53"/>
  </w:num>
  <w:num w:numId="48" w16cid:durableId="1701314981">
    <w:abstractNumId w:val="34"/>
  </w:num>
  <w:num w:numId="49" w16cid:durableId="369457600">
    <w:abstractNumId w:val="13"/>
  </w:num>
  <w:num w:numId="50" w16cid:durableId="1101073995">
    <w:abstractNumId w:val="56"/>
  </w:num>
  <w:num w:numId="51" w16cid:durableId="1957638624">
    <w:abstractNumId w:val="14"/>
  </w:num>
  <w:num w:numId="52" w16cid:durableId="702706672">
    <w:abstractNumId w:val="19"/>
  </w:num>
  <w:num w:numId="53" w16cid:durableId="1099448872">
    <w:abstractNumId w:val="12"/>
  </w:num>
  <w:num w:numId="54" w16cid:durableId="388846431">
    <w:abstractNumId w:val="4"/>
  </w:num>
  <w:num w:numId="55" w16cid:durableId="1746411263">
    <w:abstractNumId w:val="16"/>
  </w:num>
  <w:num w:numId="56" w16cid:durableId="1278751337">
    <w:abstractNumId w:val="15"/>
  </w:num>
  <w:num w:numId="57" w16cid:durableId="1556115002">
    <w:abstractNumId w:val="28"/>
  </w:num>
  <w:num w:numId="58" w16cid:durableId="540016839">
    <w:abstractNumId w:val="10"/>
  </w:num>
  <w:num w:numId="59" w16cid:durableId="1708211664">
    <w:abstractNumId w:val="1"/>
  </w:num>
  <w:num w:numId="60" w16cid:durableId="15456740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12372486">
    <w:abstractNumId w:val="37"/>
  </w:num>
  <w:num w:numId="62" w16cid:durableId="1020157606">
    <w:abstractNumId w:val="20"/>
  </w:num>
  <w:num w:numId="63" w16cid:durableId="2036270904">
    <w:abstractNumId w:val="18"/>
  </w:num>
  <w:num w:numId="64" w16cid:durableId="198515623">
    <w:abstractNumId w:val="9"/>
  </w:num>
  <w:num w:numId="65" w16cid:durableId="449276461">
    <w:abstractNumId w:val="5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rQ0NTE2NjM3MzJW0lEKTi0uzszPAykwNqoFANlEXSstAAAA"/>
  </w:docVars>
  <w:rsids>
    <w:rsidRoot w:val="00556A32"/>
    <w:rsid w:val="00000405"/>
    <w:rsid w:val="00007A5B"/>
    <w:rsid w:val="0001016F"/>
    <w:rsid w:val="00012273"/>
    <w:rsid w:val="0001504C"/>
    <w:rsid w:val="00021A71"/>
    <w:rsid w:val="00023739"/>
    <w:rsid w:val="000261C7"/>
    <w:rsid w:val="000326C9"/>
    <w:rsid w:val="000350B3"/>
    <w:rsid w:val="00035733"/>
    <w:rsid w:val="00040E6A"/>
    <w:rsid w:val="000454F2"/>
    <w:rsid w:val="00051306"/>
    <w:rsid w:val="00055A3A"/>
    <w:rsid w:val="00057BEC"/>
    <w:rsid w:val="00061AAD"/>
    <w:rsid w:val="000622AE"/>
    <w:rsid w:val="00062626"/>
    <w:rsid w:val="00064C1D"/>
    <w:rsid w:val="0008374E"/>
    <w:rsid w:val="00086640"/>
    <w:rsid w:val="000901BD"/>
    <w:rsid w:val="00094A9F"/>
    <w:rsid w:val="00096AF0"/>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55486"/>
    <w:rsid w:val="00157E1D"/>
    <w:rsid w:val="001617CD"/>
    <w:rsid w:val="0016231A"/>
    <w:rsid w:val="00162EAE"/>
    <w:rsid w:val="00165E20"/>
    <w:rsid w:val="001661F7"/>
    <w:rsid w:val="001707CD"/>
    <w:rsid w:val="00170D45"/>
    <w:rsid w:val="001826B1"/>
    <w:rsid w:val="00184B9E"/>
    <w:rsid w:val="001859BC"/>
    <w:rsid w:val="00187F94"/>
    <w:rsid w:val="001911A6"/>
    <w:rsid w:val="001A341D"/>
    <w:rsid w:val="001B171B"/>
    <w:rsid w:val="001B5BE7"/>
    <w:rsid w:val="001D1902"/>
    <w:rsid w:val="001D47E2"/>
    <w:rsid w:val="001E1428"/>
    <w:rsid w:val="001E48FF"/>
    <w:rsid w:val="001F2963"/>
    <w:rsid w:val="002004C2"/>
    <w:rsid w:val="00201D1C"/>
    <w:rsid w:val="00203562"/>
    <w:rsid w:val="002036C3"/>
    <w:rsid w:val="00207878"/>
    <w:rsid w:val="00207CBB"/>
    <w:rsid w:val="002110E4"/>
    <w:rsid w:val="00213E09"/>
    <w:rsid w:val="0021765A"/>
    <w:rsid w:val="002250A9"/>
    <w:rsid w:val="00231246"/>
    <w:rsid w:val="00232AB6"/>
    <w:rsid w:val="00233E6F"/>
    <w:rsid w:val="002349D6"/>
    <w:rsid w:val="00235083"/>
    <w:rsid w:val="00236317"/>
    <w:rsid w:val="00241F5F"/>
    <w:rsid w:val="00255132"/>
    <w:rsid w:val="002612CC"/>
    <w:rsid w:val="002627F1"/>
    <w:rsid w:val="00263BC3"/>
    <w:rsid w:val="00272993"/>
    <w:rsid w:val="0027318B"/>
    <w:rsid w:val="002736A4"/>
    <w:rsid w:val="0028679C"/>
    <w:rsid w:val="00287EB7"/>
    <w:rsid w:val="002909FE"/>
    <w:rsid w:val="00296F18"/>
    <w:rsid w:val="002A26B1"/>
    <w:rsid w:val="002A7BB9"/>
    <w:rsid w:val="002B089B"/>
    <w:rsid w:val="002B089F"/>
    <w:rsid w:val="002B137C"/>
    <w:rsid w:val="002B3ED9"/>
    <w:rsid w:val="002B4126"/>
    <w:rsid w:val="002C1E48"/>
    <w:rsid w:val="002C3146"/>
    <w:rsid w:val="002C37CB"/>
    <w:rsid w:val="002C5813"/>
    <w:rsid w:val="002C5ED9"/>
    <w:rsid w:val="002D0F9E"/>
    <w:rsid w:val="002D30ED"/>
    <w:rsid w:val="002E04B9"/>
    <w:rsid w:val="002E0BA4"/>
    <w:rsid w:val="002E3F8E"/>
    <w:rsid w:val="002F2D4D"/>
    <w:rsid w:val="002F4D1C"/>
    <w:rsid w:val="00301888"/>
    <w:rsid w:val="0030263B"/>
    <w:rsid w:val="0030366F"/>
    <w:rsid w:val="0030541A"/>
    <w:rsid w:val="00305CA8"/>
    <w:rsid w:val="003061FF"/>
    <w:rsid w:val="0031090B"/>
    <w:rsid w:val="0031714A"/>
    <w:rsid w:val="003204DA"/>
    <w:rsid w:val="003228D1"/>
    <w:rsid w:val="003245CD"/>
    <w:rsid w:val="003326C2"/>
    <w:rsid w:val="003336A9"/>
    <w:rsid w:val="00334D22"/>
    <w:rsid w:val="00340A16"/>
    <w:rsid w:val="003430D4"/>
    <w:rsid w:val="0034505C"/>
    <w:rsid w:val="00355290"/>
    <w:rsid w:val="003554B5"/>
    <w:rsid w:val="00355746"/>
    <w:rsid w:val="00360871"/>
    <w:rsid w:val="00360CDC"/>
    <w:rsid w:val="00370B03"/>
    <w:rsid w:val="003725B7"/>
    <w:rsid w:val="00375552"/>
    <w:rsid w:val="00382C60"/>
    <w:rsid w:val="00392CCB"/>
    <w:rsid w:val="00394F22"/>
    <w:rsid w:val="00395C8E"/>
    <w:rsid w:val="00395EDF"/>
    <w:rsid w:val="003A4464"/>
    <w:rsid w:val="003B5D14"/>
    <w:rsid w:val="003C0DF8"/>
    <w:rsid w:val="003C412A"/>
    <w:rsid w:val="003C46F2"/>
    <w:rsid w:val="003D1357"/>
    <w:rsid w:val="003D151A"/>
    <w:rsid w:val="003D1654"/>
    <w:rsid w:val="003D2DD1"/>
    <w:rsid w:val="003D42BC"/>
    <w:rsid w:val="003E122B"/>
    <w:rsid w:val="003E293A"/>
    <w:rsid w:val="003E2B81"/>
    <w:rsid w:val="003E5762"/>
    <w:rsid w:val="003E5831"/>
    <w:rsid w:val="003E58B3"/>
    <w:rsid w:val="003E5BEF"/>
    <w:rsid w:val="004046C6"/>
    <w:rsid w:val="0041164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1E90"/>
    <w:rsid w:val="00486092"/>
    <w:rsid w:val="00487375"/>
    <w:rsid w:val="00490670"/>
    <w:rsid w:val="00495A17"/>
    <w:rsid w:val="004A1D58"/>
    <w:rsid w:val="004A2A50"/>
    <w:rsid w:val="004A39F9"/>
    <w:rsid w:val="004A3D3A"/>
    <w:rsid w:val="004A6F45"/>
    <w:rsid w:val="004B02A4"/>
    <w:rsid w:val="004B194C"/>
    <w:rsid w:val="004B38BB"/>
    <w:rsid w:val="004B490E"/>
    <w:rsid w:val="004C4831"/>
    <w:rsid w:val="004C4C87"/>
    <w:rsid w:val="004D4FA0"/>
    <w:rsid w:val="004E3C4A"/>
    <w:rsid w:val="004E65AB"/>
    <w:rsid w:val="004E7E8D"/>
    <w:rsid w:val="004E7F08"/>
    <w:rsid w:val="004F1DC0"/>
    <w:rsid w:val="004F3FD8"/>
    <w:rsid w:val="004F5D97"/>
    <w:rsid w:val="0050032E"/>
    <w:rsid w:val="00503785"/>
    <w:rsid w:val="00512AAD"/>
    <w:rsid w:val="00520D64"/>
    <w:rsid w:val="00521760"/>
    <w:rsid w:val="00521E9D"/>
    <w:rsid w:val="00523911"/>
    <w:rsid w:val="0052590F"/>
    <w:rsid w:val="00531DAB"/>
    <w:rsid w:val="00533EEC"/>
    <w:rsid w:val="005352DB"/>
    <w:rsid w:val="005368BA"/>
    <w:rsid w:val="005419EE"/>
    <w:rsid w:val="00541C48"/>
    <w:rsid w:val="00550C83"/>
    <w:rsid w:val="00556A32"/>
    <w:rsid w:val="00557D8D"/>
    <w:rsid w:val="00560BE0"/>
    <w:rsid w:val="0056149F"/>
    <w:rsid w:val="00563A28"/>
    <w:rsid w:val="00563B0D"/>
    <w:rsid w:val="00564A89"/>
    <w:rsid w:val="0056758A"/>
    <w:rsid w:val="005719D3"/>
    <w:rsid w:val="00572614"/>
    <w:rsid w:val="00581CC1"/>
    <w:rsid w:val="0058381D"/>
    <w:rsid w:val="005843D9"/>
    <w:rsid w:val="0058795A"/>
    <w:rsid w:val="00591B93"/>
    <w:rsid w:val="00595FC1"/>
    <w:rsid w:val="00596125"/>
    <w:rsid w:val="0059701F"/>
    <w:rsid w:val="0059775F"/>
    <w:rsid w:val="005B2F38"/>
    <w:rsid w:val="005B582E"/>
    <w:rsid w:val="005B7CDF"/>
    <w:rsid w:val="005C12FD"/>
    <w:rsid w:val="005C1AE4"/>
    <w:rsid w:val="005C7864"/>
    <w:rsid w:val="005D57C0"/>
    <w:rsid w:val="005E0445"/>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4FFB"/>
    <w:rsid w:val="0062740E"/>
    <w:rsid w:val="006328F6"/>
    <w:rsid w:val="00634452"/>
    <w:rsid w:val="00635086"/>
    <w:rsid w:val="006457C3"/>
    <w:rsid w:val="00646914"/>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8669A"/>
    <w:rsid w:val="00691C66"/>
    <w:rsid w:val="006A043B"/>
    <w:rsid w:val="006A5B04"/>
    <w:rsid w:val="006B21F0"/>
    <w:rsid w:val="006B4E68"/>
    <w:rsid w:val="006B4F39"/>
    <w:rsid w:val="006B5025"/>
    <w:rsid w:val="006C0A4C"/>
    <w:rsid w:val="006C6547"/>
    <w:rsid w:val="006D381F"/>
    <w:rsid w:val="006E096F"/>
    <w:rsid w:val="006E3384"/>
    <w:rsid w:val="006E589E"/>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4225D"/>
    <w:rsid w:val="00750DA6"/>
    <w:rsid w:val="007548A6"/>
    <w:rsid w:val="007571AF"/>
    <w:rsid w:val="007578C6"/>
    <w:rsid w:val="00762035"/>
    <w:rsid w:val="00762264"/>
    <w:rsid w:val="00765911"/>
    <w:rsid w:val="007673C9"/>
    <w:rsid w:val="00767B59"/>
    <w:rsid w:val="00776575"/>
    <w:rsid w:val="007835D6"/>
    <w:rsid w:val="00783C9E"/>
    <w:rsid w:val="00792D35"/>
    <w:rsid w:val="007A013D"/>
    <w:rsid w:val="007A200A"/>
    <w:rsid w:val="007A2859"/>
    <w:rsid w:val="007A32A9"/>
    <w:rsid w:val="007A6405"/>
    <w:rsid w:val="007A659A"/>
    <w:rsid w:val="007B0982"/>
    <w:rsid w:val="007B4DE9"/>
    <w:rsid w:val="007B6427"/>
    <w:rsid w:val="007B7A09"/>
    <w:rsid w:val="007C2A73"/>
    <w:rsid w:val="007C4F0E"/>
    <w:rsid w:val="007C513A"/>
    <w:rsid w:val="007C5F31"/>
    <w:rsid w:val="007C7B8E"/>
    <w:rsid w:val="007D5940"/>
    <w:rsid w:val="007D685E"/>
    <w:rsid w:val="007D7497"/>
    <w:rsid w:val="007E275D"/>
    <w:rsid w:val="008022E0"/>
    <w:rsid w:val="00802FDC"/>
    <w:rsid w:val="00811971"/>
    <w:rsid w:val="00825785"/>
    <w:rsid w:val="00826A35"/>
    <w:rsid w:val="00837CFD"/>
    <w:rsid w:val="008477C4"/>
    <w:rsid w:val="00851472"/>
    <w:rsid w:val="0085238F"/>
    <w:rsid w:val="00852F76"/>
    <w:rsid w:val="00854F24"/>
    <w:rsid w:val="008554D1"/>
    <w:rsid w:val="008610F1"/>
    <w:rsid w:val="0086437C"/>
    <w:rsid w:val="00865E59"/>
    <w:rsid w:val="008723B9"/>
    <w:rsid w:val="00872C13"/>
    <w:rsid w:val="008732A8"/>
    <w:rsid w:val="00876AE1"/>
    <w:rsid w:val="00880491"/>
    <w:rsid w:val="00882559"/>
    <w:rsid w:val="008838DA"/>
    <w:rsid w:val="00884052"/>
    <w:rsid w:val="00886D57"/>
    <w:rsid w:val="00886D91"/>
    <w:rsid w:val="00893235"/>
    <w:rsid w:val="0089405D"/>
    <w:rsid w:val="0089626E"/>
    <w:rsid w:val="00896557"/>
    <w:rsid w:val="00897CA4"/>
    <w:rsid w:val="008B10F2"/>
    <w:rsid w:val="008B3003"/>
    <w:rsid w:val="008B3BEF"/>
    <w:rsid w:val="008B3CAB"/>
    <w:rsid w:val="008B421F"/>
    <w:rsid w:val="008C4624"/>
    <w:rsid w:val="008C58F3"/>
    <w:rsid w:val="008D4D46"/>
    <w:rsid w:val="008E071F"/>
    <w:rsid w:val="008E0FB7"/>
    <w:rsid w:val="008E261D"/>
    <w:rsid w:val="008E4AE2"/>
    <w:rsid w:val="008F7105"/>
    <w:rsid w:val="00902829"/>
    <w:rsid w:val="009032FB"/>
    <w:rsid w:val="0091042A"/>
    <w:rsid w:val="009116B4"/>
    <w:rsid w:val="00911C0A"/>
    <w:rsid w:val="00920093"/>
    <w:rsid w:val="00920EA7"/>
    <w:rsid w:val="00924E15"/>
    <w:rsid w:val="0094009F"/>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03561"/>
    <w:rsid w:val="00A06BCA"/>
    <w:rsid w:val="00A10062"/>
    <w:rsid w:val="00A125D8"/>
    <w:rsid w:val="00A167CE"/>
    <w:rsid w:val="00A2265F"/>
    <w:rsid w:val="00A242A8"/>
    <w:rsid w:val="00A25D4B"/>
    <w:rsid w:val="00A26C93"/>
    <w:rsid w:val="00A30F3E"/>
    <w:rsid w:val="00A31B44"/>
    <w:rsid w:val="00A32506"/>
    <w:rsid w:val="00A34DB5"/>
    <w:rsid w:val="00A41BAF"/>
    <w:rsid w:val="00A423B8"/>
    <w:rsid w:val="00A43118"/>
    <w:rsid w:val="00A44526"/>
    <w:rsid w:val="00A446B7"/>
    <w:rsid w:val="00A5366F"/>
    <w:rsid w:val="00A56449"/>
    <w:rsid w:val="00A568F6"/>
    <w:rsid w:val="00A56D16"/>
    <w:rsid w:val="00A73786"/>
    <w:rsid w:val="00A7415C"/>
    <w:rsid w:val="00A75248"/>
    <w:rsid w:val="00A75C60"/>
    <w:rsid w:val="00A769BB"/>
    <w:rsid w:val="00A77831"/>
    <w:rsid w:val="00A800AA"/>
    <w:rsid w:val="00A87C30"/>
    <w:rsid w:val="00A917BC"/>
    <w:rsid w:val="00A939A8"/>
    <w:rsid w:val="00A93EFC"/>
    <w:rsid w:val="00A94122"/>
    <w:rsid w:val="00A963D9"/>
    <w:rsid w:val="00A96C68"/>
    <w:rsid w:val="00AA52B3"/>
    <w:rsid w:val="00AB00A7"/>
    <w:rsid w:val="00AB2081"/>
    <w:rsid w:val="00AC0EB4"/>
    <w:rsid w:val="00AD3D35"/>
    <w:rsid w:val="00AE26BD"/>
    <w:rsid w:val="00AE2B57"/>
    <w:rsid w:val="00AE79D4"/>
    <w:rsid w:val="00AF262A"/>
    <w:rsid w:val="00AF26EE"/>
    <w:rsid w:val="00AF4BE4"/>
    <w:rsid w:val="00B00A1A"/>
    <w:rsid w:val="00B01225"/>
    <w:rsid w:val="00B02F8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1CAC"/>
    <w:rsid w:val="00B93207"/>
    <w:rsid w:val="00B95D54"/>
    <w:rsid w:val="00BA62EA"/>
    <w:rsid w:val="00BB3C6A"/>
    <w:rsid w:val="00BB4DF5"/>
    <w:rsid w:val="00BB54A6"/>
    <w:rsid w:val="00BB67A5"/>
    <w:rsid w:val="00BC1726"/>
    <w:rsid w:val="00BC1BFE"/>
    <w:rsid w:val="00BC2681"/>
    <w:rsid w:val="00BC55F0"/>
    <w:rsid w:val="00BC5A2F"/>
    <w:rsid w:val="00BE37C1"/>
    <w:rsid w:val="00BE7375"/>
    <w:rsid w:val="00BF7A99"/>
    <w:rsid w:val="00C011F5"/>
    <w:rsid w:val="00C07D64"/>
    <w:rsid w:val="00C15C18"/>
    <w:rsid w:val="00C202ED"/>
    <w:rsid w:val="00C20350"/>
    <w:rsid w:val="00C24054"/>
    <w:rsid w:val="00C25B03"/>
    <w:rsid w:val="00C26302"/>
    <w:rsid w:val="00C27014"/>
    <w:rsid w:val="00C2762E"/>
    <w:rsid w:val="00C31206"/>
    <w:rsid w:val="00C31681"/>
    <w:rsid w:val="00C3586D"/>
    <w:rsid w:val="00C40A11"/>
    <w:rsid w:val="00C42CD5"/>
    <w:rsid w:val="00C43E8C"/>
    <w:rsid w:val="00C451BC"/>
    <w:rsid w:val="00C47C3E"/>
    <w:rsid w:val="00C507A0"/>
    <w:rsid w:val="00C519EF"/>
    <w:rsid w:val="00C56BDC"/>
    <w:rsid w:val="00C619C1"/>
    <w:rsid w:val="00C71011"/>
    <w:rsid w:val="00C7111B"/>
    <w:rsid w:val="00C7112F"/>
    <w:rsid w:val="00C72281"/>
    <w:rsid w:val="00C747C7"/>
    <w:rsid w:val="00C75BE7"/>
    <w:rsid w:val="00C774CE"/>
    <w:rsid w:val="00C83EC9"/>
    <w:rsid w:val="00C847BA"/>
    <w:rsid w:val="00C84D80"/>
    <w:rsid w:val="00C9320C"/>
    <w:rsid w:val="00CA23AF"/>
    <w:rsid w:val="00CA250C"/>
    <w:rsid w:val="00CA3FD2"/>
    <w:rsid w:val="00CA6EB2"/>
    <w:rsid w:val="00CA7922"/>
    <w:rsid w:val="00CB2BEC"/>
    <w:rsid w:val="00CB5103"/>
    <w:rsid w:val="00CB6BBA"/>
    <w:rsid w:val="00CB7190"/>
    <w:rsid w:val="00CC4AAA"/>
    <w:rsid w:val="00CC678D"/>
    <w:rsid w:val="00CC7FB6"/>
    <w:rsid w:val="00CD2822"/>
    <w:rsid w:val="00CD354F"/>
    <w:rsid w:val="00CE075D"/>
    <w:rsid w:val="00CF00D1"/>
    <w:rsid w:val="00CF430D"/>
    <w:rsid w:val="00CF7599"/>
    <w:rsid w:val="00D05DF8"/>
    <w:rsid w:val="00D06F1E"/>
    <w:rsid w:val="00D070B7"/>
    <w:rsid w:val="00D10F26"/>
    <w:rsid w:val="00D16E2C"/>
    <w:rsid w:val="00D237AE"/>
    <w:rsid w:val="00D25011"/>
    <w:rsid w:val="00D25100"/>
    <w:rsid w:val="00D409B2"/>
    <w:rsid w:val="00D44B6E"/>
    <w:rsid w:val="00D4703A"/>
    <w:rsid w:val="00D51D31"/>
    <w:rsid w:val="00D62922"/>
    <w:rsid w:val="00D8198A"/>
    <w:rsid w:val="00D84ED0"/>
    <w:rsid w:val="00D8583F"/>
    <w:rsid w:val="00D86745"/>
    <w:rsid w:val="00D90078"/>
    <w:rsid w:val="00D962DA"/>
    <w:rsid w:val="00D96E9F"/>
    <w:rsid w:val="00DA0153"/>
    <w:rsid w:val="00DA0A93"/>
    <w:rsid w:val="00DA6C42"/>
    <w:rsid w:val="00DB7B6B"/>
    <w:rsid w:val="00DC717D"/>
    <w:rsid w:val="00DD4E1F"/>
    <w:rsid w:val="00DF3E6D"/>
    <w:rsid w:val="00E07ABD"/>
    <w:rsid w:val="00E12313"/>
    <w:rsid w:val="00E162CD"/>
    <w:rsid w:val="00E21846"/>
    <w:rsid w:val="00E249D9"/>
    <w:rsid w:val="00E24D56"/>
    <w:rsid w:val="00E27412"/>
    <w:rsid w:val="00E373B9"/>
    <w:rsid w:val="00E438D8"/>
    <w:rsid w:val="00E462B0"/>
    <w:rsid w:val="00E46D42"/>
    <w:rsid w:val="00E47FCA"/>
    <w:rsid w:val="00E52176"/>
    <w:rsid w:val="00E52D61"/>
    <w:rsid w:val="00E52F87"/>
    <w:rsid w:val="00E601DC"/>
    <w:rsid w:val="00E60DE6"/>
    <w:rsid w:val="00E66A61"/>
    <w:rsid w:val="00E73B35"/>
    <w:rsid w:val="00E91DBE"/>
    <w:rsid w:val="00E92419"/>
    <w:rsid w:val="00E92CAB"/>
    <w:rsid w:val="00E96869"/>
    <w:rsid w:val="00EA3B5C"/>
    <w:rsid w:val="00EA7595"/>
    <w:rsid w:val="00EB24C8"/>
    <w:rsid w:val="00EB637E"/>
    <w:rsid w:val="00EC2A32"/>
    <w:rsid w:val="00EC40C3"/>
    <w:rsid w:val="00EC6C15"/>
    <w:rsid w:val="00ED3969"/>
    <w:rsid w:val="00ED4EF8"/>
    <w:rsid w:val="00EE4041"/>
    <w:rsid w:val="00EE6341"/>
    <w:rsid w:val="00EF26E2"/>
    <w:rsid w:val="00EF73C1"/>
    <w:rsid w:val="00F024F0"/>
    <w:rsid w:val="00F04C3F"/>
    <w:rsid w:val="00F12A56"/>
    <w:rsid w:val="00F16FFE"/>
    <w:rsid w:val="00F210ED"/>
    <w:rsid w:val="00F22D81"/>
    <w:rsid w:val="00F24C47"/>
    <w:rsid w:val="00F313D3"/>
    <w:rsid w:val="00F31DF0"/>
    <w:rsid w:val="00F400EB"/>
    <w:rsid w:val="00F42EF7"/>
    <w:rsid w:val="00F43B1A"/>
    <w:rsid w:val="00F5288D"/>
    <w:rsid w:val="00F52D8B"/>
    <w:rsid w:val="00F5334C"/>
    <w:rsid w:val="00F60CA4"/>
    <w:rsid w:val="00F662E3"/>
    <w:rsid w:val="00F717FC"/>
    <w:rsid w:val="00F73995"/>
    <w:rsid w:val="00F74614"/>
    <w:rsid w:val="00F936D4"/>
    <w:rsid w:val="00F94E62"/>
    <w:rsid w:val="00FA769B"/>
    <w:rsid w:val="00FB3FBB"/>
    <w:rsid w:val="00FB4D93"/>
    <w:rsid w:val="00FC0305"/>
    <w:rsid w:val="00FC707C"/>
    <w:rsid w:val="00FC7693"/>
    <w:rsid w:val="00FD10F4"/>
    <w:rsid w:val="00FD23AF"/>
    <w:rsid w:val="00FE4317"/>
    <w:rsid w:val="00FE594B"/>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73729"/>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2"/>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2"/>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2"/>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2"/>
      </w:numPr>
      <w:spacing w:before="240" w:after="60"/>
      <w:outlineLvl w:val="4"/>
    </w:pPr>
    <w:rPr>
      <w:b/>
      <w:bCs/>
      <w:i/>
      <w:iCs/>
      <w:sz w:val="26"/>
      <w:szCs w:val="26"/>
    </w:rPr>
  </w:style>
  <w:style w:type="paragraph" w:styleId="Heading6">
    <w:name w:val="heading 6"/>
    <w:basedOn w:val="Normal"/>
    <w:next w:val="Normal"/>
    <w:qFormat/>
    <w:rsid w:val="008E261D"/>
    <w:pPr>
      <w:numPr>
        <w:ilvl w:val="5"/>
        <w:numId w:val="22"/>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2"/>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2"/>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094A9F"/>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9953">
      <w:bodyDiv w:val="1"/>
      <w:marLeft w:val="0"/>
      <w:marRight w:val="0"/>
      <w:marTop w:val="0"/>
      <w:marBottom w:val="0"/>
      <w:divBdr>
        <w:top w:val="none" w:sz="0" w:space="0" w:color="auto"/>
        <w:left w:val="none" w:sz="0" w:space="0" w:color="auto"/>
        <w:bottom w:val="none" w:sz="0" w:space="0" w:color="auto"/>
        <w:right w:val="none" w:sz="0" w:space="0" w:color="auto"/>
      </w:divBdr>
    </w:div>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178937695">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299961316">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73608417">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512140001">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 w:id="1627392584">
      <w:bodyDiv w:val="1"/>
      <w:marLeft w:val="0"/>
      <w:marRight w:val="0"/>
      <w:marTop w:val="0"/>
      <w:marBottom w:val="0"/>
      <w:divBdr>
        <w:top w:val="none" w:sz="0" w:space="0" w:color="auto"/>
        <w:left w:val="none" w:sz="0" w:space="0" w:color="auto"/>
        <w:bottom w:val="none" w:sz="0" w:space="0" w:color="auto"/>
        <w:right w:val="none" w:sz="0" w:space="0" w:color="auto"/>
      </w:divBdr>
    </w:div>
    <w:div w:id="1634169416">
      <w:bodyDiv w:val="1"/>
      <w:marLeft w:val="0"/>
      <w:marRight w:val="0"/>
      <w:marTop w:val="0"/>
      <w:marBottom w:val="0"/>
      <w:divBdr>
        <w:top w:val="none" w:sz="0" w:space="0" w:color="auto"/>
        <w:left w:val="none" w:sz="0" w:space="0" w:color="auto"/>
        <w:bottom w:val="none" w:sz="0" w:space="0" w:color="auto"/>
        <w:right w:val="none" w:sz="0" w:space="0" w:color="auto"/>
      </w:divBdr>
    </w:div>
    <w:div w:id="188953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www.bids.delaware.gov" TargetMode="External"/><Relationship Id="rId26" Type="http://schemas.openxmlformats.org/officeDocument/2006/relationships/hyperlink" Target="http://delcode.delaware.gov/title30/c025/index.shtml" TargetMode="External"/><Relationship Id="rId39" Type="http://schemas.openxmlformats.org/officeDocument/2006/relationships/footer" Target="footer3.xml"/><Relationship Id="rId21" Type="http://schemas.openxmlformats.org/officeDocument/2006/relationships/hyperlink" Target="http://delcode.delaware.gov/title29/c069/sc06/index.shtml" TargetMode="External"/><Relationship Id="rId34" Type="http://schemas.openxmlformats.org/officeDocument/2006/relationships/hyperlink" Target="https://w9.accounting.delaware.gov/W9form.aspx" TargetMode="External"/><Relationship Id="rId42" Type="http://schemas.openxmlformats.org/officeDocument/2006/relationships/header" Target="header3.xml"/><Relationship Id="rId47" Type="http://schemas.openxmlformats.org/officeDocument/2006/relationships/image" Target="media/image3.png"/><Relationship Id="rId50" Type="http://schemas.openxmlformats.org/officeDocument/2006/relationships/image" Target="media/image4.png"/><Relationship Id="rId55" Type="http://schemas.openxmlformats.org/officeDocument/2006/relationships/hyperlink" Target="mailto:OSD@Delaware.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overnor.delaware.gov/orders/exec_order_31.shtml" TargetMode="External"/><Relationship Id="rId29" Type="http://schemas.openxmlformats.org/officeDocument/2006/relationships/hyperlink" Target="http://delcode.delaware.gov/title19/c007/sc02/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29/c069/sc01/index.shtml" TargetMode="External"/><Relationship Id="rId32" Type="http://schemas.openxmlformats.org/officeDocument/2006/relationships/hyperlink" Target="http://delcode.delaware.gov/title29/c069/sc04/index.shtml" TargetMode="External"/><Relationship Id="rId37" Type="http://schemas.openxmlformats.org/officeDocument/2006/relationships/footer" Target="footer1.xml"/><Relationship Id="rId40" Type="http://schemas.openxmlformats.org/officeDocument/2006/relationships/header" Target="header2.xml"/><Relationship Id="rId45" Type="http://schemas.openxmlformats.org/officeDocument/2006/relationships/header" Target="header4.xml"/><Relationship Id="rId53" Type="http://schemas.openxmlformats.org/officeDocument/2006/relationships/hyperlink" Target="mailto:OSD@Delaware.gov"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delcode.delaware.gov/title29/c069/sc06/index.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elcode.delaware.gov/title29/c069/sc06/index.shtml" TargetMode="External"/><Relationship Id="rId22" Type="http://schemas.openxmlformats.org/officeDocument/2006/relationships/hyperlink" Target="http://delcode.delaware.gov/title29/c069/sc06/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s://sexoffender.dsp.delaware.gov/" TargetMode="External"/><Relationship Id="rId35" Type="http://schemas.openxmlformats.org/officeDocument/2006/relationships/hyperlink" Target="https://esupplier.erp.delaware.gov" TargetMode="External"/><Relationship Id="rId43" Type="http://schemas.openxmlformats.org/officeDocument/2006/relationships/footer" Target="footer5.xml"/><Relationship Id="rId48" Type="http://schemas.openxmlformats.org/officeDocument/2006/relationships/hyperlink" Target="mailto:osd@delaware.gov" TargetMode="External"/><Relationship Id="rId56" Type="http://schemas.openxmlformats.org/officeDocument/2006/relationships/hyperlink" Target="https://business.delaware.gov/osd/" TargetMode="External"/><Relationship Id="rId8" Type="http://schemas.openxmlformats.org/officeDocument/2006/relationships/webSettings" Target="webSettings.xml"/><Relationship Id="rId51" Type="http://schemas.openxmlformats.org/officeDocument/2006/relationships/hyperlink" Target="https://business.delaware.gov/osd/" TargetMode="Externa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delcode.delaware.gov/title29/c100/index.shtml" TargetMode="External"/><Relationship Id="rId25" Type="http://schemas.openxmlformats.org/officeDocument/2006/relationships/hyperlink" Target="https://dhr.delaware.gov/policies/documents/covid19-vaccination-and-test-policy.pdf" TargetMode="External"/><Relationship Id="rId33" Type="http://schemas.openxmlformats.org/officeDocument/2006/relationships/hyperlink" Target="http://regulations.delaware.gov/register/september2015/final/19%20DE%20Reg%20207%2009-01-15.htm" TargetMode="External"/><Relationship Id="rId38" Type="http://schemas.openxmlformats.org/officeDocument/2006/relationships/footer" Target="footer2.xml"/><Relationship Id="rId46" Type="http://schemas.openxmlformats.org/officeDocument/2006/relationships/footer" Target="footer7.xml"/><Relationship Id="rId20" Type="http://schemas.openxmlformats.org/officeDocument/2006/relationships/hyperlink" Target="http://www.bids.delaware.gov" TargetMode="External"/><Relationship Id="rId41" Type="http://schemas.openxmlformats.org/officeDocument/2006/relationships/footer" Target="footer4.xml"/><Relationship Id="rId54" Type="http://schemas.openxmlformats.org/officeDocument/2006/relationships/hyperlink" Target="https://business.delaware.gov/directory-of-certified-business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bids.delaware.gov" TargetMode="External"/><Relationship Id="rId23" Type="http://schemas.openxmlformats.org/officeDocument/2006/relationships/hyperlink" Target="http://delcode.delaware.gov/title29/c069/sc06/index.shtml" TargetMode="External"/><Relationship Id="rId28" Type="http://schemas.openxmlformats.org/officeDocument/2006/relationships/hyperlink" Target="http://delcode.delaware.gov/title29/c069/sc01/index.shtml" TargetMode="External"/><Relationship Id="rId36" Type="http://schemas.openxmlformats.org/officeDocument/2006/relationships/header" Target="header1.xml"/><Relationship Id="rId49" Type="http://schemas.openxmlformats.org/officeDocument/2006/relationships/hyperlink" Target="https://business.delaware.gov/osd/"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delcode.delaware.gov/title29/c069/sc01/index.shtml" TargetMode="External"/><Relationship Id="rId44" Type="http://schemas.openxmlformats.org/officeDocument/2006/relationships/footer" Target="footer6.xml"/><Relationship Id="rId52" Type="http://schemas.openxmlformats.org/officeDocument/2006/relationships/hyperlink" Target="mailto:OSD@Delawar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BB69F6-F887-4764-9EBC-4C7A34C2A5E7}">
  <ds:schemaRefs>
    <ds:schemaRef ds:uri="http://www.w3.org/XML/1998/namespace"/>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586ebe93-1441-4533-9387-a5227b862d5a"/>
    <ds:schemaRef ds:uri="http://purl.org/dc/elements/1.1/"/>
  </ds:schemaRefs>
</ds:datastoreItem>
</file>

<file path=customXml/itemProps2.xml><?xml version="1.0" encoding="utf-8"?>
<ds:datastoreItem xmlns:ds="http://schemas.openxmlformats.org/officeDocument/2006/customXml" ds:itemID="{2DB2B65B-32C6-4C44-B73F-B527701C784A}">
  <ds:schemaRefs>
    <ds:schemaRef ds:uri="http://schemas.openxmlformats.org/officeDocument/2006/bibliography"/>
  </ds:schemaRefs>
</ds:datastoreItem>
</file>

<file path=customXml/itemProps3.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4.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16449</Words>
  <Characters>94227</Characters>
  <Application>Microsoft Office Word</Application>
  <DocSecurity>0</DocSecurity>
  <Lines>785</Lines>
  <Paragraphs>220</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10456</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4-06-04T11:39:00Z</cp:lastPrinted>
  <dcterms:created xsi:type="dcterms:W3CDTF">2025-02-03T15:18:00Z</dcterms:created>
  <dcterms:modified xsi:type="dcterms:W3CDTF">2025-02-0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